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D3BE3D" w14:textId="1AA5A219" w:rsidR="00DC2598" w:rsidRPr="00933368" w:rsidRDefault="00DC2598" w:rsidP="00E810AD">
      <w:pPr>
        <w:pStyle w:val="LV1"/>
        <w:numPr>
          <w:ilvl w:val="0"/>
          <w:numId w:val="0"/>
        </w:numPr>
        <w:spacing w:before="0" w:after="0" w:line="240" w:lineRule="exact"/>
        <w:outlineLvl w:val="9"/>
        <w:rPr>
          <w:rFonts w:ascii="Gulliver-Regular" w:hAnsi="Gulliver-Regular"/>
          <w:b/>
          <w:color w:val="000000" w:themeColor="text1"/>
          <w:kern w:val="0"/>
          <w:sz w:val="16"/>
          <w:szCs w:val="16"/>
          <w:lang w:eastAsia="zh-CN"/>
        </w:rPr>
      </w:pPr>
      <w:r w:rsidRPr="00933368">
        <w:rPr>
          <w:rFonts w:ascii="Gulliver-Regular" w:hAnsi="Gulliver-Regular"/>
          <w:b/>
          <w:color w:val="000000" w:themeColor="text1"/>
          <w:kern w:val="0"/>
          <w:sz w:val="16"/>
          <w:szCs w:val="16"/>
        </w:rPr>
        <w:t xml:space="preserve">Appendix </w:t>
      </w:r>
      <w:r w:rsidR="0055664B">
        <w:rPr>
          <w:rFonts w:ascii="Gulliver-Regular" w:hAnsi="Gulliver-Regular"/>
          <w:b/>
          <w:color w:val="000000" w:themeColor="text1"/>
          <w:kern w:val="0"/>
          <w:sz w:val="16"/>
          <w:szCs w:val="16"/>
        </w:rPr>
        <w:t>A</w:t>
      </w:r>
      <w:r w:rsidR="0055664B">
        <w:rPr>
          <w:rFonts w:ascii="Gulliver-Regular" w:hAnsi="Gulliver-Regular" w:hint="eastAsia"/>
          <w:b/>
          <w:color w:val="000000" w:themeColor="text1"/>
          <w:kern w:val="0"/>
          <w:sz w:val="16"/>
          <w:szCs w:val="16"/>
          <w:lang w:eastAsia="zh-CN"/>
        </w:rPr>
        <w:t>.</w:t>
      </w:r>
      <w:r w:rsidR="00797B3D" w:rsidRPr="00933368">
        <w:rPr>
          <w:rFonts w:ascii="Gulliver-Regular" w:hAnsi="Gulliver-Regular"/>
          <w:b/>
          <w:color w:val="000000" w:themeColor="text1"/>
          <w:kern w:val="0"/>
          <w:sz w:val="16"/>
          <w:szCs w:val="16"/>
        </w:rPr>
        <w:t xml:space="preserve"> Seismic events location with the advance of </w:t>
      </w:r>
      <w:r w:rsidR="007563AD" w:rsidRPr="00933368">
        <w:rPr>
          <w:rFonts w:ascii="Gulliver-Regular" w:hAnsi="Gulliver-Regular"/>
          <w:b/>
          <w:color w:val="000000" w:themeColor="text1"/>
          <w:kern w:val="0"/>
          <w:sz w:val="16"/>
          <w:szCs w:val="16"/>
        </w:rPr>
        <w:t xml:space="preserve">the </w:t>
      </w:r>
      <w:r w:rsidR="0055664B">
        <w:rPr>
          <w:rFonts w:ascii="Gulliver-Regular" w:hAnsi="Gulliver-Regular"/>
          <w:b/>
          <w:color w:val="000000" w:themeColor="text1"/>
          <w:kern w:val="0"/>
          <w:sz w:val="16"/>
          <w:szCs w:val="16"/>
        </w:rPr>
        <w:t>working face</w:t>
      </w:r>
    </w:p>
    <w:p w14:paraId="54CC783D" w14:textId="77777777" w:rsidR="002627DF" w:rsidRPr="00545A02" w:rsidRDefault="002627DF" w:rsidP="00E810AD">
      <w:pPr>
        <w:pStyle w:val="LV1"/>
        <w:numPr>
          <w:ilvl w:val="0"/>
          <w:numId w:val="0"/>
        </w:numPr>
        <w:spacing w:before="0" w:after="0" w:line="240" w:lineRule="exact"/>
        <w:outlineLvl w:val="9"/>
        <w:rPr>
          <w:rFonts w:ascii="Gulliver-Regular" w:hAnsi="Gulliver-Regular"/>
          <w:color w:val="000000" w:themeColor="text1"/>
          <w:kern w:val="0"/>
          <w:sz w:val="16"/>
          <w:szCs w:val="16"/>
          <w:lang w:eastAsia="zh-CN"/>
        </w:rPr>
      </w:pPr>
    </w:p>
    <w:p w14:paraId="70E0279A" w14:textId="34DE1729" w:rsidR="00E005EB" w:rsidRPr="00545A02" w:rsidRDefault="00E005EB" w:rsidP="00933368">
      <w:pPr>
        <w:snapToGrid w:val="0"/>
        <w:jc w:val="center"/>
        <w:rPr>
          <w:rFonts w:ascii="Gulliver-Regular" w:hAnsi="Gulliver-Regular"/>
          <w:color w:val="000000" w:themeColor="text1"/>
          <w:kern w:val="0"/>
          <w:sz w:val="16"/>
          <w:szCs w:val="16"/>
          <w:shd w:val="clear" w:color="auto" w:fill="FFFFFF"/>
          <w:lang w:eastAsia="zh-CN"/>
        </w:rPr>
      </w:pPr>
      <w:r w:rsidRPr="00545A02">
        <w:rPr>
          <w:rFonts w:ascii="Gulliver-Regular" w:hAnsi="Gulliver-Regular"/>
          <w:noProof/>
          <w:color w:val="000000" w:themeColor="text1"/>
          <w:kern w:val="0"/>
          <w:sz w:val="16"/>
          <w:szCs w:val="16"/>
          <w:lang w:val="en-US"/>
        </w:rPr>
        <w:drawing>
          <wp:inline distT="0" distB="0" distL="0" distR="0" wp14:anchorId="689F3F27" wp14:editId="14DE52E3">
            <wp:extent cx="5735320" cy="3723640"/>
            <wp:effectExtent l="0" t="0" r="0" b="0"/>
            <wp:docPr id="14" name="Picture 14"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l="9576" t="7965" r="7829" b="6252"/>
                    <a:stretch>
                      <a:fillRect/>
                    </a:stretch>
                  </pic:blipFill>
                  <pic:spPr bwMode="auto">
                    <a:xfrm>
                      <a:off x="0" y="0"/>
                      <a:ext cx="5735320" cy="3723640"/>
                    </a:xfrm>
                    <a:prstGeom prst="rect">
                      <a:avLst/>
                    </a:prstGeom>
                    <a:noFill/>
                    <a:ln>
                      <a:noFill/>
                    </a:ln>
                  </pic:spPr>
                </pic:pic>
              </a:graphicData>
            </a:graphic>
          </wp:inline>
        </w:drawing>
      </w:r>
      <w:r w:rsidRPr="00545A02">
        <w:rPr>
          <w:rFonts w:ascii="Gulliver-Regular" w:hAnsi="Gulliver-Regular"/>
          <w:noProof/>
          <w:color w:val="000000" w:themeColor="text1"/>
          <w:kern w:val="0"/>
          <w:sz w:val="16"/>
          <w:szCs w:val="16"/>
          <w:lang w:val="en-US"/>
        </w:rPr>
        <w:drawing>
          <wp:inline distT="0" distB="0" distL="0" distR="0" wp14:anchorId="4046A2CB" wp14:editId="3F0B5821">
            <wp:extent cx="5735320" cy="3709035"/>
            <wp:effectExtent l="0" t="0" r="0" b="5715"/>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l="9573" t="8783" r="8360" b="6441"/>
                    <a:stretch>
                      <a:fillRect/>
                    </a:stretch>
                  </pic:blipFill>
                  <pic:spPr bwMode="auto">
                    <a:xfrm>
                      <a:off x="0" y="0"/>
                      <a:ext cx="5735320" cy="3709035"/>
                    </a:xfrm>
                    <a:prstGeom prst="rect">
                      <a:avLst/>
                    </a:prstGeom>
                    <a:noFill/>
                    <a:ln>
                      <a:noFill/>
                    </a:ln>
                  </pic:spPr>
                </pic:pic>
              </a:graphicData>
            </a:graphic>
          </wp:inline>
        </w:drawing>
      </w:r>
    </w:p>
    <w:p w14:paraId="4CDB0355" w14:textId="1B746E0D" w:rsidR="00A47BF6" w:rsidRDefault="00E16191" w:rsidP="00E810AD">
      <w:pPr>
        <w:pStyle w:val="ARMAsub"/>
        <w:spacing w:after="0" w:line="240" w:lineRule="exact"/>
        <w:rPr>
          <w:rFonts w:ascii="Gulliver-Regular" w:hAnsi="Gulliver-Regular"/>
          <w:color w:val="000000" w:themeColor="text1"/>
          <w:kern w:val="0"/>
          <w:sz w:val="16"/>
          <w:szCs w:val="16"/>
          <w:lang w:eastAsia="zh-CN"/>
        </w:rPr>
      </w:pPr>
      <w:r>
        <w:rPr>
          <w:rFonts w:ascii="Gulliver-Regular" w:hAnsi="Gulliver-Regular"/>
          <w:color w:val="000000" w:themeColor="text1"/>
          <w:kern w:val="0"/>
          <w:sz w:val="16"/>
          <w:szCs w:val="16"/>
        </w:rPr>
        <w:t>Fig.</w:t>
      </w:r>
      <w:r w:rsidR="00A47BF6" w:rsidRPr="00545A02">
        <w:rPr>
          <w:rFonts w:ascii="Gulliver-Regular" w:hAnsi="Gulliver-Regular"/>
          <w:color w:val="000000" w:themeColor="text1"/>
          <w:kern w:val="0"/>
          <w:sz w:val="16"/>
          <w:szCs w:val="16"/>
        </w:rPr>
        <w:t xml:space="preserve"> A1. Monthly evolution of seismic events spatial distribution in LW110 over the monitoring period. The two dashed lines in each figure indicate the start and the end of the working face over the specified period. </w:t>
      </w:r>
    </w:p>
    <w:p w14:paraId="509D5E9B" w14:textId="77777777" w:rsidR="00933368" w:rsidRPr="00545A02" w:rsidRDefault="00933368" w:rsidP="00E810AD">
      <w:pPr>
        <w:pStyle w:val="ARMAsub"/>
        <w:spacing w:after="0" w:line="240" w:lineRule="exact"/>
        <w:rPr>
          <w:rFonts w:ascii="Gulliver-Regular" w:hAnsi="Gulliver-Regular"/>
          <w:color w:val="000000" w:themeColor="text1"/>
          <w:kern w:val="0"/>
          <w:sz w:val="16"/>
          <w:szCs w:val="16"/>
          <w:lang w:eastAsia="zh-CN"/>
        </w:rPr>
      </w:pPr>
    </w:p>
    <w:p w14:paraId="4429785B" w14:textId="2C48F80B" w:rsidR="00DC2598" w:rsidRPr="00933368" w:rsidRDefault="0055664B" w:rsidP="00E810AD">
      <w:pPr>
        <w:pStyle w:val="LV1"/>
        <w:numPr>
          <w:ilvl w:val="0"/>
          <w:numId w:val="0"/>
        </w:numPr>
        <w:spacing w:before="0" w:after="0" w:line="240" w:lineRule="exact"/>
        <w:outlineLvl w:val="9"/>
        <w:rPr>
          <w:rFonts w:ascii="Gulliver-Regular" w:hAnsi="Gulliver-Regular"/>
          <w:b/>
          <w:color w:val="000000" w:themeColor="text1"/>
          <w:kern w:val="0"/>
          <w:sz w:val="16"/>
          <w:szCs w:val="16"/>
          <w:lang w:eastAsia="zh-CN"/>
        </w:rPr>
      </w:pPr>
      <w:r>
        <w:rPr>
          <w:rFonts w:ascii="Gulliver-Regular" w:hAnsi="Gulliver-Regular"/>
          <w:b/>
          <w:color w:val="000000" w:themeColor="text1"/>
          <w:kern w:val="0"/>
          <w:sz w:val="16"/>
          <w:szCs w:val="16"/>
        </w:rPr>
        <w:t>Appendix B</w:t>
      </w:r>
      <w:r>
        <w:rPr>
          <w:rFonts w:ascii="Gulliver-Regular" w:hAnsi="Gulliver-Regular" w:hint="eastAsia"/>
          <w:b/>
          <w:color w:val="000000" w:themeColor="text1"/>
          <w:kern w:val="0"/>
          <w:sz w:val="16"/>
          <w:szCs w:val="16"/>
          <w:lang w:eastAsia="zh-CN"/>
        </w:rPr>
        <w:t>.</w:t>
      </w:r>
      <w:r w:rsidR="00310405" w:rsidRPr="00933368">
        <w:rPr>
          <w:rFonts w:ascii="Gulliver-Regular" w:hAnsi="Gulliver-Regular"/>
          <w:b/>
          <w:color w:val="000000" w:themeColor="text1"/>
          <w:kern w:val="0"/>
          <w:sz w:val="16"/>
          <w:szCs w:val="16"/>
        </w:rPr>
        <w:t xml:space="preserve"> </w:t>
      </w:r>
      <w:r w:rsidR="00E02373" w:rsidRPr="00933368">
        <w:rPr>
          <w:rFonts w:ascii="Gulliver-Regular" w:hAnsi="Gulliver-Regular"/>
          <w:b/>
          <w:color w:val="000000" w:themeColor="text1"/>
          <w:kern w:val="0"/>
          <w:sz w:val="16"/>
          <w:szCs w:val="16"/>
        </w:rPr>
        <w:t>Analysis</w:t>
      </w:r>
      <w:r w:rsidR="0003215D" w:rsidRPr="00933368">
        <w:rPr>
          <w:rFonts w:ascii="Gulliver-Regular" w:hAnsi="Gulliver-Regular"/>
          <w:b/>
          <w:color w:val="000000" w:themeColor="text1"/>
          <w:kern w:val="0"/>
          <w:sz w:val="16"/>
          <w:szCs w:val="16"/>
        </w:rPr>
        <w:t xml:space="preserve"> </w:t>
      </w:r>
      <w:r w:rsidR="00411FFD" w:rsidRPr="00933368">
        <w:rPr>
          <w:rFonts w:ascii="Gulliver-Regular" w:hAnsi="Gulliver-Regular"/>
          <w:b/>
          <w:color w:val="000000" w:themeColor="text1"/>
          <w:kern w:val="0"/>
          <w:sz w:val="16"/>
          <w:szCs w:val="16"/>
        </w:rPr>
        <w:t>on</w:t>
      </w:r>
      <w:r w:rsidR="0003215D" w:rsidRPr="00933368">
        <w:rPr>
          <w:rFonts w:ascii="Gulliver-Regular" w:hAnsi="Gulliver-Regular"/>
          <w:b/>
          <w:color w:val="000000" w:themeColor="text1"/>
          <w:kern w:val="0"/>
          <w:sz w:val="16"/>
          <w:szCs w:val="16"/>
        </w:rPr>
        <w:t xml:space="preserve"> t</w:t>
      </w:r>
      <w:r>
        <w:rPr>
          <w:rFonts w:ascii="Gulliver-Regular" w:hAnsi="Gulliver-Regular"/>
          <w:b/>
          <w:color w:val="000000" w:themeColor="text1"/>
          <w:kern w:val="0"/>
          <w:sz w:val="16"/>
          <w:szCs w:val="16"/>
        </w:rPr>
        <w:t>he impact of energy uncertainty</w:t>
      </w:r>
    </w:p>
    <w:p w14:paraId="40434A7B" w14:textId="77777777" w:rsidR="00933368" w:rsidRDefault="00933368" w:rsidP="00E810AD">
      <w:pPr>
        <w:pStyle w:val="ARMAsub"/>
        <w:spacing w:after="0" w:line="240" w:lineRule="exact"/>
        <w:rPr>
          <w:rFonts w:ascii="Gulliver-Regular" w:hAnsi="Gulliver-Regular"/>
          <w:color w:val="000000" w:themeColor="text1"/>
          <w:kern w:val="0"/>
          <w:sz w:val="16"/>
          <w:szCs w:val="16"/>
          <w:lang w:eastAsia="zh-CN"/>
        </w:rPr>
      </w:pPr>
    </w:p>
    <w:p w14:paraId="52F4EC12" w14:textId="25424BE0" w:rsidR="00616EC1" w:rsidRPr="00545A02" w:rsidRDefault="00616EC1" w:rsidP="0055664B">
      <w:pPr>
        <w:pStyle w:val="ARMAsub"/>
        <w:spacing w:after="0" w:line="240" w:lineRule="exact"/>
        <w:ind w:firstLineChars="150" w:firstLine="240"/>
        <w:rPr>
          <w:rFonts w:ascii="Gulliver-Regular" w:hAnsi="Gulliver-Regular"/>
          <w:color w:val="000000" w:themeColor="text1"/>
          <w:kern w:val="0"/>
          <w:sz w:val="16"/>
          <w:szCs w:val="16"/>
        </w:rPr>
      </w:pPr>
      <w:r w:rsidRPr="00545A02">
        <w:rPr>
          <w:rFonts w:ascii="Gulliver-Regular" w:hAnsi="Gulliver-Regular"/>
          <w:color w:val="000000" w:themeColor="text1"/>
          <w:kern w:val="0"/>
          <w:sz w:val="16"/>
          <w:szCs w:val="16"/>
        </w:rPr>
        <w:t xml:space="preserve">We appreciate that, as a basic parameter to assess the interactions among seismic events, seismic energy can be very uncertain. This is highly related to the network configuration and coverage concerning the orientation of the tectonic structures that radiate the energy during seismic rupture. To investigate how energy uncertainty may affect the correlation analysis results and whether bias would be introduced if seismic input data contain inherent uncertainties, a 50% </w:t>
      </w:r>
      <w:r w:rsidR="00567C8C" w:rsidRPr="00545A02">
        <w:rPr>
          <w:rFonts w:ascii="Gulliver-Regular" w:hAnsi="Gulliver-Regular"/>
          <w:color w:val="000000" w:themeColor="text1"/>
          <w:kern w:val="0"/>
          <w:sz w:val="16"/>
          <w:szCs w:val="16"/>
        </w:rPr>
        <w:t xml:space="preserve">variation </w:t>
      </w:r>
      <w:r w:rsidR="008556E2" w:rsidRPr="00545A02">
        <w:rPr>
          <w:rFonts w:ascii="Gulliver-Regular" w:hAnsi="Gulliver-Regular"/>
          <w:color w:val="000000" w:themeColor="text1"/>
          <w:kern w:val="0"/>
          <w:sz w:val="16"/>
          <w:szCs w:val="16"/>
        </w:rPr>
        <w:t>was added to the seismic energy data (</w:t>
      </w:r>
      <w:r w:rsidR="00EB1FE7" w:rsidRPr="00545A02">
        <w:rPr>
          <w:rFonts w:ascii="Gulliver-Regular" w:hAnsi="Gulliver-Regular"/>
          <w:color w:val="000000" w:themeColor="text1"/>
          <w:kern w:val="0"/>
          <w:sz w:val="16"/>
          <w:szCs w:val="16"/>
          <w:shd w:val="clear" w:color="auto" w:fill="FFFFFF"/>
        </w:rPr>
        <w:t>each energy is changed into a random value within ±50% of its original value</w:t>
      </w:r>
      <w:r w:rsidR="00A14AB7" w:rsidRPr="00545A02">
        <w:rPr>
          <w:rFonts w:ascii="Gulliver-Regular" w:hAnsi="Gulliver-Regular"/>
          <w:color w:val="000000" w:themeColor="text1"/>
          <w:kern w:val="0"/>
          <w:sz w:val="16"/>
          <w:szCs w:val="16"/>
          <w:shd w:val="clear" w:color="auto" w:fill="FFFFFF"/>
        </w:rPr>
        <w:t>, following a Gaussian distribution</w:t>
      </w:r>
      <w:r w:rsidR="008556E2" w:rsidRPr="00545A02">
        <w:rPr>
          <w:rFonts w:ascii="Gulliver-Regular" w:hAnsi="Gulliver-Regular"/>
          <w:color w:val="000000" w:themeColor="text1"/>
          <w:kern w:val="0"/>
          <w:sz w:val="16"/>
          <w:szCs w:val="16"/>
        </w:rPr>
        <w:t xml:space="preserve">). </w:t>
      </w:r>
      <w:r w:rsidR="00E16191">
        <w:rPr>
          <w:rFonts w:ascii="Gulliver-Regular" w:hAnsi="Gulliver-Regular"/>
          <w:color w:val="000000" w:themeColor="text1"/>
          <w:kern w:val="0"/>
          <w:sz w:val="16"/>
          <w:szCs w:val="16"/>
          <w:shd w:val="clear" w:color="auto" w:fill="FFFFFF"/>
        </w:rPr>
        <w:t>Fig.</w:t>
      </w:r>
      <w:r w:rsidR="00700E97" w:rsidRPr="00545A02">
        <w:rPr>
          <w:rFonts w:ascii="Gulliver-Regular" w:hAnsi="Gulliver-Regular"/>
          <w:color w:val="000000" w:themeColor="text1"/>
          <w:kern w:val="0"/>
          <w:sz w:val="16"/>
          <w:szCs w:val="16"/>
          <w:shd w:val="clear" w:color="auto" w:fill="FFFFFF"/>
        </w:rPr>
        <w:t xml:space="preserve"> A2 presents the correlation results </w:t>
      </w:r>
      <w:r w:rsidR="00A24D60" w:rsidRPr="00545A02">
        <w:rPr>
          <w:rFonts w:ascii="Gulliver-Regular" w:hAnsi="Gulliver-Regular"/>
          <w:color w:val="000000" w:themeColor="text1"/>
          <w:kern w:val="0"/>
          <w:sz w:val="16"/>
          <w:szCs w:val="16"/>
          <w:shd w:val="clear" w:color="auto" w:fill="FFFFFF"/>
        </w:rPr>
        <w:t xml:space="preserve">calculated using the proposed </w:t>
      </w:r>
      <w:r w:rsidR="00DA6EF0" w:rsidRPr="00545A02">
        <w:rPr>
          <w:rFonts w:ascii="Gulliver-Regular" w:hAnsi="Gulliver-Regular"/>
          <w:color w:val="000000" w:themeColor="text1"/>
          <w:kern w:val="0"/>
          <w:sz w:val="16"/>
          <w:szCs w:val="16"/>
          <w:shd w:val="clear" w:color="auto" w:fill="FFFFFF"/>
        </w:rPr>
        <w:t xml:space="preserve">three methods. </w:t>
      </w:r>
      <w:r w:rsidR="00E16191">
        <w:rPr>
          <w:rFonts w:ascii="Gulliver-Regular" w:hAnsi="Gulliver-Regular"/>
          <w:color w:val="000000" w:themeColor="text1"/>
          <w:kern w:val="0"/>
          <w:sz w:val="16"/>
          <w:szCs w:val="16"/>
          <w:shd w:val="clear" w:color="auto" w:fill="FFFFFF"/>
        </w:rPr>
        <w:t>Fig.</w:t>
      </w:r>
      <w:r w:rsidR="006C5AB1" w:rsidRPr="00545A02">
        <w:rPr>
          <w:rFonts w:ascii="Gulliver-Regular" w:hAnsi="Gulliver-Regular"/>
          <w:color w:val="000000" w:themeColor="text1"/>
          <w:kern w:val="0"/>
          <w:sz w:val="16"/>
          <w:szCs w:val="16"/>
          <w:shd w:val="clear" w:color="auto" w:fill="FFFFFF"/>
        </w:rPr>
        <w:t xml:space="preserve"> A2 a and b show that the seismic events with and without energy uncertainty have very similar ACF values and almost identical SOF-time from ACF. </w:t>
      </w:r>
      <w:r w:rsidR="00E16191">
        <w:rPr>
          <w:rFonts w:ascii="Gulliver-Regular" w:hAnsi="Gulliver-Regular"/>
          <w:color w:val="000000" w:themeColor="text1"/>
          <w:kern w:val="0"/>
          <w:sz w:val="16"/>
          <w:szCs w:val="16"/>
          <w:shd w:val="clear" w:color="auto" w:fill="FFFFFF"/>
        </w:rPr>
        <w:t>Fig.</w:t>
      </w:r>
      <w:r w:rsidR="006C5AB1" w:rsidRPr="00545A02">
        <w:rPr>
          <w:rFonts w:ascii="Gulliver-Regular" w:hAnsi="Gulliver-Regular"/>
          <w:color w:val="000000" w:themeColor="text1"/>
          <w:kern w:val="0"/>
          <w:sz w:val="16"/>
          <w:szCs w:val="16"/>
          <w:shd w:val="clear" w:color="auto" w:fill="FFFFFF"/>
        </w:rPr>
        <w:t xml:space="preserve"> A2 c and d indicate that a slight difference of sill and nugget is shown when considering energy uncertainty. The change of SOF-time is less than 1 day</w:t>
      </w:r>
      <w:r w:rsidR="00350496" w:rsidRPr="00545A02">
        <w:rPr>
          <w:rFonts w:ascii="Gulliver-Regular" w:hAnsi="Gulliver-Regular"/>
          <w:color w:val="000000" w:themeColor="text1"/>
          <w:kern w:val="0"/>
          <w:sz w:val="16"/>
          <w:szCs w:val="16"/>
          <w:shd w:val="clear" w:color="auto" w:fill="FFFFFF"/>
        </w:rPr>
        <w:t>, and</w:t>
      </w:r>
      <w:r w:rsidR="006C5AB1" w:rsidRPr="00545A02">
        <w:rPr>
          <w:rFonts w:ascii="Gulliver-Regular" w:hAnsi="Gulliver-Regular"/>
          <w:color w:val="000000" w:themeColor="text1"/>
          <w:kern w:val="0"/>
          <w:sz w:val="16"/>
          <w:szCs w:val="16"/>
          <w:shd w:val="clear" w:color="auto" w:fill="FFFFFF"/>
        </w:rPr>
        <w:t xml:space="preserve"> thus the SOF-time from the semivariogram remains the same value. </w:t>
      </w:r>
      <w:r w:rsidR="00E16191">
        <w:rPr>
          <w:rFonts w:ascii="Gulliver-Regular" w:hAnsi="Gulliver-Regular"/>
          <w:color w:val="000000" w:themeColor="text1"/>
          <w:kern w:val="0"/>
          <w:sz w:val="16"/>
          <w:szCs w:val="16"/>
          <w:shd w:val="clear" w:color="auto" w:fill="FFFFFF"/>
        </w:rPr>
        <w:t>Fig.</w:t>
      </w:r>
      <w:r w:rsidR="006C5AB1" w:rsidRPr="00545A02">
        <w:rPr>
          <w:rFonts w:ascii="Gulliver-Regular" w:hAnsi="Gulliver-Regular"/>
          <w:color w:val="000000" w:themeColor="text1"/>
          <w:kern w:val="0"/>
          <w:sz w:val="16"/>
          <w:szCs w:val="16"/>
          <w:shd w:val="clear" w:color="auto" w:fill="FFFFFF"/>
        </w:rPr>
        <w:t xml:space="preserve"> A2 e and f also indicate a very similar MI value. The results in </w:t>
      </w:r>
      <w:r w:rsidR="00E16191">
        <w:rPr>
          <w:rFonts w:ascii="Gulliver-Regular" w:hAnsi="Gulliver-Regular"/>
          <w:color w:val="000000" w:themeColor="text1"/>
          <w:kern w:val="0"/>
          <w:sz w:val="16"/>
          <w:szCs w:val="16"/>
          <w:shd w:val="clear" w:color="auto" w:fill="FFFFFF"/>
        </w:rPr>
        <w:t>Fig.</w:t>
      </w:r>
      <w:r w:rsidR="006C5AB1" w:rsidRPr="00545A02">
        <w:rPr>
          <w:rFonts w:ascii="Gulliver-Regular" w:hAnsi="Gulliver-Regular"/>
          <w:color w:val="000000" w:themeColor="text1"/>
          <w:kern w:val="0"/>
          <w:sz w:val="16"/>
          <w:szCs w:val="16"/>
          <w:shd w:val="clear" w:color="auto" w:fill="FFFFFF"/>
        </w:rPr>
        <w:t xml:space="preserve"> A2 demonstrate the energy uncertainty of seismic events will cause limited impact on the correlation results.</w:t>
      </w:r>
    </w:p>
    <w:p w14:paraId="32186CF9" w14:textId="375A6952" w:rsidR="0003215D" w:rsidRPr="00545A02" w:rsidRDefault="0003215D" w:rsidP="00E810AD">
      <w:pPr>
        <w:pStyle w:val="ARMAsub"/>
        <w:spacing w:after="0" w:line="240" w:lineRule="exact"/>
        <w:rPr>
          <w:rFonts w:ascii="Gulliver-Regular" w:hAnsi="Gulliver-Regular"/>
          <w:color w:val="000000" w:themeColor="text1"/>
          <w:kern w:val="0"/>
          <w:sz w:val="16"/>
          <w:szCs w:val="16"/>
        </w:rPr>
      </w:pPr>
    </w:p>
    <w:p w14:paraId="3B30779E" w14:textId="7E037CD2" w:rsidR="0003215D" w:rsidRPr="00545A02" w:rsidRDefault="0003215D" w:rsidP="00933368">
      <w:pPr>
        <w:snapToGrid w:val="0"/>
        <w:jc w:val="center"/>
        <w:rPr>
          <w:rFonts w:ascii="Gulliver-Regular" w:hAnsi="Gulliver-Regular"/>
          <w:color w:val="000000" w:themeColor="text1"/>
          <w:kern w:val="0"/>
          <w:sz w:val="16"/>
          <w:szCs w:val="16"/>
        </w:rPr>
      </w:pPr>
      <w:r w:rsidRPr="00545A02">
        <w:rPr>
          <w:rFonts w:ascii="Gulliver-Regular" w:hAnsi="Gulliver-Regular"/>
          <w:noProof/>
          <w:color w:val="000000" w:themeColor="text1"/>
          <w:kern w:val="0"/>
          <w:sz w:val="16"/>
          <w:szCs w:val="16"/>
          <w:lang w:val="en-US"/>
        </w:rPr>
        <w:drawing>
          <wp:inline distT="0" distB="0" distL="0" distR="0" wp14:anchorId="43F9DCCE" wp14:editId="6398A99F">
            <wp:extent cx="5731510" cy="8086090"/>
            <wp:effectExtent l="0" t="0" r="2540" b="0"/>
            <wp:docPr id="15" name="Picture 15" descr="Hist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Histogram&#10;&#10;Description automatically generated with low confidence"/>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8086090"/>
                    </a:xfrm>
                    <a:prstGeom prst="rect">
                      <a:avLst/>
                    </a:prstGeom>
                    <a:noFill/>
                    <a:ln>
                      <a:noFill/>
                    </a:ln>
                  </pic:spPr>
                </pic:pic>
              </a:graphicData>
            </a:graphic>
          </wp:inline>
        </w:drawing>
      </w:r>
    </w:p>
    <w:p w14:paraId="7CAAA39E" w14:textId="039F2FEB" w:rsidR="0022283F" w:rsidRPr="00545A02" w:rsidRDefault="00E16191" w:rsidP="00E810AD">
      <w:pPr>
        <w:spacing w:line="240" w:lineRule="exact"/>
        <w:jc w:val="both"/>
        <w:rPr>
          <w:rFonts w:ascii="Gulliver-Regular" w:hAnsi="Gulliver-Regular"/>
          <w:color w:val="000000" w:themeColor="text1"/>
          <w:kern w:val="0"/>
          <w:sz w:val="16"/>
          <w:szCs w:val="16"/>
        </w:rPr>
      </w:pPr>
      <w:r>
        <w:rPr>
          <w:rFonts w:ascii="Gulliver-Regular" w:hAnsi="Gulliver-Regular"/>
          <w:color w:val="000000" w:themeColor="text1"/>
          <w:kern w:val="0"/>
          <w:sz w:val="16"/>
          <w:szCs w:val="16"/>
        </w:rPr>
        <w:t>Fig.</w:t>
      </w:r>
      <w:r w:rsidR="0022283F" w:rsidRPr="00545A02">
        <w:rPr>
          <w:rFonts w:ascii="Gulliver-Regular" w:hAnsi="Gulliver-Regular"/>
          <w:color w:val="000000" w:themeColor="text1"/>
          <w:kern w:val="0"/>
          <w:sz w:val="16"/>
          <w:szCs w:val="16"/>
        </w:rPr>
        <w:t xml:space="preserve"> A2. Correlation analysis results using the ACF method on (a) raw seismic energy data and (b) seismic energy considering uncertainty; the semivariogram method on (c) raw seismic energy data and (d) seismic energy considering uncertainty; the Moran’s I method on (e) raw seismic energy data and (f) seismic energy considering uncertainty. </w:t>
      </w:r>
    </w:p>
    <w:p w14:paraId="0A1E1A01" w14:textId="589433FB" w:rsidR="00AB0118" w:rsidRPr="00545A02" w:rsidRDefault="00AB0118" w:rsidP="00E810AD">
      <w:pPr>
        <w:pStyle w:val="ARMAsub"/>
        <w:spacing w:after="0" w:line="240" w:lineRule="exact"/>
        <w:ind w:hanging="720"/>
        <w:rPr>
          <w:rFonts w:ascii="Gulliver-Regular" w:hAnsi="Gulliver-Regular"/>
          <w:color w:val="000000" w:themeColor="text1"/>
          <w:kern w:val="0"/>
          <w:sz w:val="16"/>
          <w:szCs w:val="16"/>
        </w:rPr>
      </w:pPr>
      <w:bookmarkStart w:id="0" w:name="_GoBack"/>
      <w:bookmarkEnd w:id="0"/>
    </w:p>
    <w:sectPr w:rsidR="00AB0118" w:rsidRPr="00545A02" w:rsidSect="00E810AD">
      <w:pgSz w:w="11906" w:h="16838" w:code="9"/>
      <w:pgMar w:top="1247" w:right="1049" w:bottom="1247" w:left="110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4E0306" w14:textId="77777777" w:rsidR="00EB7C03" w:rsidRDefault="00EB7C03" w:rsidP="0052429C">
      <w:r>
        <w:separator/>
      </w:r>
    </w:p>
  </w:endnote>
  <w:endnote w:type="continuationSeparator" w:id="0">
    <w:p w14:paraId="3A8BF6FB" w14:textId="77777777" w:rsidR="00EB7C03" w:rsidRDefault="00EB7C03" w:rsidP="0052429C">
      <w:r>
        <w:continuationSeparator/>
      </w:r>
    </w:p>
  </w:endnote>
  <w:endnote w:type="continuationNotice" w:id="1">
    <w:p w14:paraId="4FC5E1E7" w14:textId="77777777" w:rsidR="00EB7C03" w:rsidRDefault="00EB7C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ulliver-Regular">
    <w:altName w:val="Sitka Small"/>
    <w:panose1 w:val="00000000000000000000"/>
    <w:charset w:val="00"/>
    <w:family w:val="roman"/>
    <w:notTrueType/>
    <w:pitch w:val="variable"/>
    <w:sig w:usb0="00000001" w:usb1="4000204A" w:usb2="00000000" w:usb3="00000000" w:csb0="00000009"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BC51A0" w14:textId="77777777" w:rsidR="00EB7C03" w:rsidRDefault="00EB7C03" w:rsidP="0052429C">
      <w:r>
        <w:separator/>
      </w:r>
    </w:p>
  </w:footnote>
  <w:footnote w:type="continuationSeparator" w:id="0">
    <w:p w14:paraId="158CBE63" w14:textId="77777777" w:rsidR="00EB7C03" w:rsidRDefault="00EB7C03" w:rsidP="0052429C">
      <w:r>
        <w:continuationSeparator/>
      </w:r>
    </w:p>
  </w:footnote>
  <w:footnote w:type="continuationNotice" w:id="1">
    <w:p w14:paraId="1F783C85" w14:textId="77777777" w:rsidR="00EB7C03" w:rsidRDefault="00EB7C0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828BD"/>
    <w:multiLevelType w:val="hybridMultilevel"/>
    <w:tmpl w:val="4470E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942D18"/>
    <w:multiLevelType w:val="hybridMultilevel"/>
    <w:tmpl w:val="96C450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0F023D"/>
    <w:multiLevelType w:val="hybridMultilevel"/>
    <w:tmpl w:val="3996A974"/>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F1A562D"/>
    <w:multiLevelType w:val="hybridMultilevel"/>
    <w:tmpl w:val="7832A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A20576"/>
    <w:multiLevelType w:val="hybridMultilevel"/>
    <w:tmpl w:val="34D41B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17204C"/>
    <w:multiLevelType w:val="multilevel"/>
    <w:tmpl w:val="980EC70E"/>
    <w:lvl w:ilvl="0">
      <w:start w:val="1"/>
      <w:numFmt w:val="decimal"/>
      <w:pStyle w:val="Level1Heading"/>
      <w:lvlText w:val="%1."/>
      <w:lvlJc w:val="left"/>
      <w:pPr>
        <w:tabs>
          <w:tab w:val="num" w:pos="3904"/>
        </w:tabs>
        <w:ind w:left="3544" w:firstLine="0"/>
      </w:pPr>
      <w:rPr>
        <w:rFonts w:hint="default"/>
      </w:rPr>
    </w:lvl>
    <w:lvl w:ilvl="1">
      <w:start w:val="1"/>
      <w:numFmt w:val="decimal"/>
      <w:pStyle w:val="Level2Heading"/>
      <w:lvlText w:val="%1.%2."/>
      <w:lvlJc w:val="left"/>
      <w:pPr>
        <w:tabs>
          <w:tab w:val="num" w:pos="5822"/>
        </w:tabs>
        <w:ind w:left="5813" w:hanging="567"/>
      </w:pPr>
      <w:rPr>
        <w:rFonts w:hint="default"/>
      </w:rPr>
    </w:lvl>
    <w:lvl w:ilvl="2">
      <w:start w:val="1"/>
      <w:numFmt w:val="decimal"/>
      <w:pStyle w:val="LV3"/>
      <w:lvlText w:val="%1.%2.%3."/>
      <w:lvlJc w:val="left"/>
      <w:pPr>
        <w:tabs>
          <w:tab w:val="num" w:pos="7393"/>
        </w:tabs>
        <w:ind w:left="6804" w:hanging="851"/>
      </w:pPr>
      <w:rPr>
        <w:rFonts w:hint="default"/>
      </w:rPr>
    </w:lvl>
    <w:lvl w:ilvl="3">
      <w:start w:val="1"/>
      <w:numFmt w:val="decimal"/>
      <w:lvlText w:val="%1.%2.%3.%4."/>
      <w:lvlJc w:val="left"/>
      <w:pPr>
        <w:tabs>
          <w:tab w:val="num" w:pos="1800"/>
        </w:tabs>
        <w:ind w:left="1728" w:hanging="6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2B46497E"/>
    <w:multiLevelType w:val="hybridMultilevel"/>
    <w:tmpl w:val="70C0D96C"/>
    <w:lvl w:ilvl="0" w:tplc="DA64D88E">
      <w:start w:val="1"/>
      <w:numFmt w:val="decimal"/>
      <w:lvlText w:val="(%1)"/>
      <w:lvlJc w:val="left"/>
      <w:pPr>
        <w:ind w:left="660" w:hanging="420"/>
      </w:pPr>
      <w:rPr>
        <w:rFonts w:hint="eastAsia"/>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7" w15:restartNumberingAfterBreak="0">
    <w:nsid w:val="31536BED"/>
    <w:multiLevelType w:val="hybridMultilevel"/>
    <w:tmpl w:val="864CA4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6064B0B"/>
    <w:multiLevelType w:val="hybridMultilevel"/>
    <w:tmpl w:val="7968E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002EEF"/>
    <w:multiLevelType w:val="hybridMultilevel"/>
    <w:tmpl w:val="DA0C89FE"/>
    <w:lvl w:ilvl="0" w:tplc="5142A754">
      <w:start w:val="1"/>
      <w:numFmt w:val="decimal"/>
      <w:lvlText w:val="(%1)"/>
      <w:lvlJc w:val="left"/>
      <w:pPr>
        <w:ind w:left="735" w:hanging="495"/>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0" w15:restartNumberingAfterBreak="0">
    <w:nsid w:val="3D9532CC"/>
    <w:multiLevelType w:val="hybridMultilevel"/>
    <w:tmpl w:val="F42CD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EC07B48"/>
    <w:multiLevelType w:val="hybridMultilevel"/>
    <w:tmpl w:val="BCE0714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2" w15:restartNumberingAfterBreak="0">
    <w:nsid w:val="44745670"/>
    <w:multiLevelType w:val="hybridMultilevel"/>
    <w:tmpl w:val="86945D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D26745"/>
    <w:multiLevelType w:val="hybridMultilevel"/>
    <w:tmpl w:val="2766003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49267C82"/>
    <w:multiLevelType w:val="hybridMultilevel"/>
    <w:tmpl w:val="4BC2C092"/>
    <w:lvl w:ilvl="0" w:tplc="E788F59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A2B2789"/>
    <w:multiLevelType w:val="hybridMultilevel"/>
    <w:tmpl w:val="D68A1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BB35B9D"/>
    <w:multiLevelType w:val="hybridMultilevel"/>
    <w:tmpl w:val="D2EAE13A"/>
    <w:lvl w:ilvl="0" w:tplc="DA64D88E">
      <w:start w:val="1"/>
      <w:numFmt w:val="decimal"/>
      <w:lvlText w:val="(%1)"/>
      <w:lvlJc w:val="left"/>
      <w:pPr>
        <w:ind w:left="720" w:hanging="360"/>
      </w:pPr>
      <w:rPr>
        <w:rFonts w:hint="eastAsi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46F3522"/>
    <w:multiLevelType w:val="hybridMultilevel"/>
    <w:tmpl w:val="517421D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EC66748"/>
    <w:multiLevelType w:val="hybridMultilevel"/>
    <w:tmpl w:val="FE6620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3636DD2"/>
    <w:multiLevelType w:val="hybridMultilevel"/>
    <w:tmpl w:val="B476B75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82501CA"/>
    <w:multiLevelType w:val="hybridMultilevel"/>
    <w:tmpl w:val="9DE4A6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4F2CF0"/>
    <w:multiLevelType w:val="hybridMultilevel"/>
    <w:tmpl w:val="5C603D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E932417"/>
    <w:multiLevelType w:val="hybridMultilevel"/>
    <w:tmpl w:val="98B263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21"/>
  </w:num>
  <w:num w:numId="3">
    <w:abstractNumId w:val="18"/>
  </w:num>
  <w:num w:numId="4">
    <w:abstractNumId w:val="10"/>
  </w:num>
  <w:num w:numId="5">
    <w:abstractNumId w:val="7"/>
  </w:num>
  <w:num w:numId="6">
    <w:abstractNumId w:val="19"/>
  </w:num>
  <w:num w:numId="7">
    <w:abstractNumId w:val="11"/>
  </w:num>
  <w:num w:numId="8">
    <w:abstractNumId w:val="2"/>
  </w:num>
  <w:num w:numId="9">
    <w:abstractNumId w:val="17"/>
  </w:num>
  <w:num w:numId="10">
    <w:abstractNumId w:val="14"/>
  </w:num>
  <w:num w:numId="11">
    <w:abstractNumId w:val="12"/>
  </w:num>
  <w:num w:numId="12">
    <w:abstractNumId w:val="5"/>
  </w:num>
  <w:num w:numId="13">
    <w:abstractNumId w:val="5"/>
  </w:num>
  <w:num w:numId="14">
    <w:abstractNumId w:val="5"/>
  </w:num>
  <w:num w:numId="15">
    <w:abstractNumId w:val="4"/>
  </w:num>
  <w:num w:numId="16">
    <w:abstractNumId w:val="0"/>
  </w:num>
  <w:num w:numId="17">
    <w:abstractNumId w:val="15"/>
  </w:num>
  <w:num w:numId="18">
    <w:abstractNumId w:val="1"/>
  </w:num>
  <w:num w:numId="19">
    <w:abstractNumId w:val="20"/>
  </w:num>
  <w:num w:numId="20">
    <w:abstractNumId w:val="13"/>
  </w:num>
  <w:num w:numId="21">
    <w:abstractNumId w:val="22"/>
  </w:num>
  <w:num w:numId="22">
    <w:abstractNumId w:val="3"/>
  </w:num>
  <w:num w:numId="23">
    <w:abstractNumId w:val="8"/>
  </w:num>
  <w:num w:numId="24">
    <w:abstractNumId w:val="6"/>
  </w:num>
  <w:num w:numId="25">
    <w:abstractNumId w:val="9"/>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7"/>
  <w:bordersDoNotSurroundHeader/>
  <w:bordersDoNotSurroundFooter/>
  <w:revisionView w:markup="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MjQyN7SwtDAAkko6SsGpxcWZ+XkgBSZmtQB0anv8LQAAAA=="/>
  </w:docVars>
  <w:rsids>
    <w:rsidRoot w:val="0065508E"/>
    <w:rsid w:val="00000758"/>
    <w:rsid w:val="000009CF"/>
    <w:rsid w:val="00001451"/>
    <w:rsid w:val="00001551"/>
    <w:rsid w:val="000015E5"/>
    <w:rsid w:val="000022C6"/>
    <w:rsid w:val="00002669"/>
    <w:rsid w:val="00002918"/>
    <w:rsid w:val="00002C1A"/>
    <w:rsid w:val="00002CFF"/>
    <w:rsid w:val="000032F7"/>
    <w:rsid w:val="000034DD"/>
    <w:rsid w:val="00003B45"/>
    <w:rsid w:val="00003E98"/>
    <w:rsid w:val="0000454F"/>
    <w:rsid w:val="00004804"/>
    <w:rsid w:val="0000487F"/>
    <w:rsid w:val="00004B07"/>
    <w:rsid w:val="000050DA"/>
    <w:rsid w:val="00005798"/>
    <w:rsid w:val="00005FB1"/>
    <w:rsid w:val="0000625B"/>
    <w:rsid w:val="00006636"/>
    <w:rsid w:val="0000676D"/>
    <w:rsid w:val="00006BAD"/>
    <w:rsid w:val="00006BF7"/>
    <w:rsid w:val="00007164"/>
    <w:rsid w:val="00007A2F"/>
    <w:rsid w:val="00007A5C"/>
    <w:rsid w:val="00007D2A"/>
    <w:rsid w:val="00007DE7"/>
    <w:rsid w:val="00010201"/>
    <w:rsid w:val="00010D91"/>
    <w:rsid w:val="00011294"/>
    <w:rsid w:val="00011774"/>
    <w:rsid w:val="0001188E"/>
    <w:rsid w:val="000119BB"/>
    <w:rsid w:val="00011A0F"/>
    <w:rsid w:val="000125CC"/>
    <w:rsid w:val="000128AB"/>
    <w:rsid w:val="00012C31"/>
    <w:rsid w:val="00013849"/>
    <w:rsid w:val="00013C11"/>
    <w:rsid w:val="00013C79"/>
    <w:rsid w:val="00014449"/>
    <w:rsid w:val="00014C58"/>
    <w:rsid w:val="00014FFA"/>
    <w:rsid w:val="00015111"/>
    <w:rsid w:val="000153F1"/>
    <w:rsid w:val="000154B7"/>
    <w:rsid w:val="00015C41"/>
    <w:rsid w:val="00015C64"/>
    <w:rsid w:val="00016370"/>
    <w:rsid w:val="00016BB8"/>
    <w:rsid w:val="00016F81"/>
    <w:rsid w:val="000171B9"/>
    <w:rsid w:val="000174AB"/>
    <w:rsid w:val="000201BD"/>
    <w:rsid w:val="000201CE"/>
    <w:rsid w:val="00020828"/>
    <w:rsid w:val="00020962"/>
    <w:rsid w:val="00020FF8"/>
    <w:rsid w:val="00021796"/>
    <w:rsid w:val="00021BB7"/>
    <w:rsid w:val="000224AD"/>
    <w:rsid w:val="000225FF"/>
    <w:rsid w:val="0002291E"/>
    <w:rsid w:val="00022A56"/>
    <w:rsid w:val="00022D59"/>
    <w:rsid w:val="0002350F"/>
    <w:rsid w:val="0002372A"/>
    <w:rsid w:val="00023ED4"/>
    <w:rsid w:val="00024006"/>
    <w:rsid w:val="000242C8"/>
    <w:rsid w:val="000243DE"/>
    <w:rsid w:val="00024411"/>
    <w:rsid w:val="00024763"/>
    <w:rsid w:val="00024B96"/>
    <w:rsid w:val="000251AE"/>
    <w:rsid w:val="00025730"/>
    <w:rsid w:val="00025EBB"/>
    <w:rsid w:val="000262D3"/>
    <w:rsid w:val="00026315"/>
    <w:rsid w:val="000266E2"/>
    <w:rsid w:val="000267C4"/>
    <w:rsid w:val="00026804"/>
    <w:rsid w:val="000268D3"/>
    <w:rsid w:val="00026933"/>
    <w:rsid w:val="00026CC7"/>
    <w:rsid w:val="000272F9"/>
    <w:rsid w:val="000275BF"/>
    <w:rsid w:val="0002792C"/>
    <w:rsid w:val="00027C93"/>
    <w:rsid w:val="00030252"/>
    <w:rsid w:val="000303F4"/>
    <w:rsid w:val="00030460"/>
    <w:rsid w:val="00030AF9"/>
    <w:rsid w:val="00031790"/>
    <w:rsid w:val="0003215D"/>
    <w:rsid w:val="00032A26"/>
    <w:rsid w:val="00032A68"/>
    <w:rsid w:val="0003323C"/>
    <w:rsid w:val="00033614"/>
    <w:rsid w:val="000341C9"/>
    <w:rsid w:val="00034936"/>
    <w:rsid w:val="00034A3E"/>
    <w:rsid w:val="00034C39"/>
    <w:rsid w:val="0003514E"/>
    <w:rsid w:val="000359B6"/>
    <w:rsid w:val="00035F2B"/>
    <w:rsid w:val="00036287"/>
    <w:rsid w:val="000364D3"/>
    <w:rsid w:val="00036D6A"/>
    <w:rsid w:val="00036ED3"/>
    <w:rsid w:val="000373D6"/>
    <w:rsid w:val="00037421"/>
    <w:rsid w:val="00037B5F"/>
    <w:rsid w:val="00037F3F"/>
    <w:rsid w:val="00040498"/>
    <w:rsid w:val="00040E1D"/>
    <w:rsid w:val="000410E7"/>
    <w:rsid w:val="000411FF"/>
    <w:rsid w:val="0004138F"/>
    <w:rsid w:val="0004179B"/>
    <w:rsid w:val="00041C40"/>
    <w:rsid w:val="00041E40"/>
    <w:rsid w:val="00041F0E"/>
    <w:rsid w:val="00042162"/>
    <w:rsid w:val="000422C7"/>
    <w:rsid w:val="00042ADE"/>
    <w:rsid w:val="00042B09"/>
    <w:rsid w:val="000437E8"/>
    <w:rsid w:val="0004381D"/>
    <w:rsid w:val="0004381F"/>
    <w:rsid w:val="0004390A"/>
    <w:rsid w:val="00043AD5"/>
    <w:rsid w:val="00043DF2"/>
    <w:rsid w:val="00043F40"/>
    <w:rsid w:val="00043F99"/>
    <w:rsid w:val="0004461E"/>
    <w:rsid w:val="0004462A"/>
    <w:rsid w:val="0004467C"/>
    <w:rsid w:val="00044831"/>
    <w:rsid w:val="000448E0"/>
    <w:rsid w:val="00044B38"/>
    <w:rsid w:val="00044BCD"/>
    <w:rsid w:val="00044F63"/>
    <w:rsid w:val="00045273"/>
    <w:rsid w:val="00045281"/>
    <w:rsid w:val="00045304"/>
    <w:rsid w:val="000454C9"/>
    <w:rsid w:val="00045975"/>
    <w:rsid w:val="00045BAA"/>
    <w:rsid w:val="00045F52"/>
    <w:rsid w:val="00046737"/>
    <w:rsid w:val="000467A8"/>
    <w:rsid w:val="000468B3"/>
    <w:rsid w:val="00046A78"/>
    <w:rsid w:val="0004736B"/>
    <w:rsid w:val="000473DB"/>
    <w:rsid w:val="00050615"/>
    <w:rsid w:val="0005095F"/>
    <w:rsid w:val="000509D7"/>
    <w:rsid w:val="00050AC2"/>
    <w:rsid w:val="000510B7"/>
    <w:rsid w:val="000511B1"/>
    <w:rsid w:val="00051203"/>
    <w:rsid w:val="0005137E"/>
    <w:rsid w:val="00051671"/>
    <w:rsid w:val="000517CF"/>
    <w:rsid w:val="00051B10"/>
    <w:rsid w:val="00051CB2"/>
    <w:rsid w:val="00051EDD"/>
    <w:rsid w:val="00052131"/>
    <w:rsid w:val="000522D3"/>
    <w:rsid w:val="000523CF"/>
    <w:rsid w:val="00052730"/>
    <w:rsid w:val="00052B9B"/>
    <w:rsid w:val="00052C9A"/>
    <w:rsid w:val="000538C7"/>
    <w:rsid w:val="00053E14"/>
    <w:rsid w:val="00054435"/>
    <w:rsid w:val="00054696"/>
    <w:rsid w:val="000549D5"/>
    <w:rsid w:val="000553D5"/>
    <w:rsid w:val="000555B1"/>
    <w:rsid w:val="000556C6"/>
    <w:rsid w:val="000556DF"/>
    <w:rsid w:val="0005584C"/>
    <w:rsid w:val="00055AB5"/>
    <w:rsid w:val="00055FE8"/>
    <w:rsid w:val="0005610C"/>
    <w:rsid w:val="000561CA"/>
    <w:rsid w:val="000569E5"/>
    <w:rsid w:val="00056ECC"/>
    <w:rsid w:val="00056F13"/>
    <w:rsid w:val="00057126"/>
    <w:rsid w:val="00057443"/>
    <w:rsid w:val="00057445"/>
    <w:rsid w:val="00057519"/>
    <w:rsid w:val="00057692"/>
    <w:rsid w:val="00057906"/>
    <w:rsid w:val="00057F52"/>
    <w:rsid w:val="00057F7F"/>
    <w:rsid w:val="000601DF"/>
    <w:rsid w:val="000602C2"/>
    <w:rsid w:val="00060589"/>
    <w:rsid w:val="00060675"/>
    <w:rsid w:val="000607DB"/>
    <w:rsid w:val="00060A5E"/>
    <w:rsid w:val="00060B7A"/>
    <w:rsid w:val="00060BD2"/>
    <w:rsid w:val="00060EA4"/>
    <w:rsid w:val="00061532"/>
    <w:rsid w:val="0006168A"/>
    <w:rsid w:val="00061741"/>
    <w:rsid w:val="00061E19"/>
    <w:rsid w:val="00062AEC"/>
    <w:rsid w:val="00062DBC"/>
    <w:rsid w:val="00063099"/>
    <w:rsid w:val="00063464"/>
    <w:rsid w:val="00063D67"/>
    <w:rsid w:val="00063E4C"/>
    <w:rsid w:val="00063F9E"/>
    <w:rsid w:val="00064107"/>
    <w:rsid w:val="00064388"/>
    <w:rsid w:val="00064546"/>
    <w:rsid w:val="000647B9"/>
    <w:rsid w:val="00065089"/>
    <w:rsid w:val="00065112"/>
    <w:rsid w:val="0006538D"/>
    <w:rsid w:val="000654E9"/>
    <w:rsid w:val="000658BF"/>
    <w:rsid w:val="00065F04"/>
    <w:rsid w:val="00065F30"/>
    <w:rsid w:val="0006642C"/>
    <w:rsid w:val="00066674"/>
    <w:rsid w:val="000667A2"/>
    <w:rsid w:val="00066A79"/>
    <w:rsid w:val="00066C8B"/>
    <w:rsid w:val="0006726B"/>
    <w:rsid w:val="00067866"/>
    <w:rsid w:val="00067A1B"/>
    <w:rsid w:val="00067E9C"/>
    <w:rsid w:val="00067EC4"/>
    <w:rsid w:val="000702CF"/>
    <w:rsid w:val="00070F22"/>
    <w:rsid w:val="00070FDE"/>
    <w:rsid w:val="00071131"/>
    <w:rsid w:val="00071C0D"/>
    <w:rsid w:val="00071D75"/>
    <w:rsid w:val="00071D85"/>
    <w:rsid w:val="000722D0"/>
    <w:rsid w:val="00072F67"/>
    <w:rsid w:val="000730CB"/>
    <w:rsid w:val="00074940"/>
    <w:rsid w:val="00074A5F"/>
    <w:rsid w:val="00074D2A"/>
    <w:rsid w:val="00074F15"/>
    <w:rsid w:val="00075274"/>
    <w:rsid w:val="00075381"/>
    <w:rsid w:val="000753E8"/>
    <w:rsid w:val="00075954"/>
    <w:rsid w:val="00076065"/>
    <w:rsid w:val="0007613D"/>
    <w:rsid w:val="00076858"/>
    <w:rsid w:val="00076A1A"/>
    <w:rsid w:val="00076A44"/>
    <w:rsid w:val="00076F0A"/>
    <w:rsid w:val="0007754B"/>
    <w:rsid w:val="00077665"/>
    <w:rsid w:val="00077668"/>
    <w:rsid w:val="000779D4"/>
    <w:rsid w:val="0008077A"/>
    <w:rsid w:val="00080954"/>
    <w:rsid w:val="00080C0A"/>
    <w:rsid w:val="00080D25"/>
    <w:rsid w:val="0008100F"/>
    <w:rsid w:val="000814F8"/>
    <w:rsid w:val="000814FD"/>
    <w:rsid w:val="00081771"/>
    <w:rsid w:val="00082498"/>
    <w:rsid w:val="000825BB"/>
    <w:rsid w:val="00082E08"/>
    <w:rsid w:val="000830C7"/>
    <w:rsid w:val="00083FAF"/>
    <w:rsid w:val="00083FCA"/>
    <w:rsid w:val="0008452E"/>
    <w:rsid w:val="00084DA4"/>
    <w:rsid w:val="000852E5"/>
    <w:rsid w:val="0008573E"/>
    <w:rsid w:val="00085A97"/>
    <w:rsid w:val="00085C62"/>
    <w:rsid w:val="00085CCA"/>
    <w:rsid w:val="00086165"/>
    <w:rsid w:val="00086567"/>
    <w:rsid w:val="00086667"/>
    <w:rsid w:val="000866BB"/>
    <w:rsid w:val="000866ED"/>
    <w:rsid w:val="00086C7D"/>
    <w:rsid w:val="00086FC1"/>
    <w:rsid w:val="0008723D"/>
    <w:rsid w:val="00087528"/>
    <w:rsid w:val="00087A76"/>
    <w:rsid w:val="00087AD1"/>
    <w:rsid w:val="000901FE"/>
    <w:rsid w:val="00090221"/>
    <w:rsid w:val="000903D7"/>
    <w:rsid w:val="00090B70"/>
    <w:rsid w:val="0009110B"/>
    <w:rsid w:val="00091411"/>
    <w:rsid w:val="0009164C"/>
    <w:rsid w:val="00091CC8"/>
    <w:rsid w:val="00091FCF"/>
    <w:rsid w:val="000922D7"/>
    <w:rsid w:val="000926B1"/>
    <w:rsid w:val="00093207"/>
    <w:rsid w:val="00093290"/>
    <w:rsid w:val="000934E2"/>
    <w:rsid w:val="000935D1"/>
    <w:rsid w:val="000936A1"/>
    <w:rsid w:val="00093969"/>
    <w:rsid w:val="000939CA"/>
    <w:rsid w:val="00094132"/>
    <w:rsid w:val="00094163"/>
    <w:rsid w:val="00094601"/>
    <w:rsid w:val="000946B6"/>
    <w:rsid w:val="00094AB5"/>
    <w:rsid w:val="00094B7B"/>
    <w:rsid w:val="00094D5D"/>
    <w:rsid w:val="0009504C"/>
    <w:rsid w:val="000950A8"/>
    <w:rsid w:val="000954DC"/>
    <w:rsid w:val="0009563E"/>
    <w:rsid w:val="00095BB5"/>
    <w:rsid w:val="00096293"/>
    <w:rsid w:val="00096330"/>
    <w:rsid w:val="00096348"/>
    <w:rsid w:val="000963FB"/>
    <w:rsid w:val="0009691D"/>
    <w:rsid w:val="00096D92"/>
    <w:rsid w:val="00097083"/>
    <w:rsid w:val="00097927"/>
    <w:rsid w:val="00097D92"/>
    <w:rsid w:val="000A0462"/>
    <w:rsid w:val="000A09D8"/>
    <w:rsid w:val="000A0B27"/>
    <w:rsid w:val="000A1272"/>
    <w:rsid w:val="000A1ABD"/>
    <w:rsid w:val="000A22AE"/>
    <w:rsid w:val="000A2553"/>
    <w:rsid w:val="000A2B99"/>
    <w:rsid w:val="000A2C3B"/>
    <w:rsid w:val="000A2C57"/>
    <w:rsid w:val="000A2EBF"/>
    <w:rsid w:val="000A3B62"/>
    <w:rsid w:val="000A3C80"/>
    <w:rsid w:val="000A3FE2"/>
    <w:rsid w:val="000A44ED"/>
    <w:rsid w:val="000A45E7"/>
    <w:rsid w:val="000A50E2"/>
    <w:rsid w:val="000A51BA"/>
    <w:rsid w:val="000A5326"/>
    <w:rsid w:val="000A54E9"/>
    <w:rsid w:val="000A59E1"/>
    <w:rsid w:val="000A61FB"/>
    <w:rsid w:val="000A664B"/>
    <w:rsid w:val="000A6823"/>
    <w:rsid w:val="000A6B5E"/>
    <w:rsid w:val="000A78C8"/>
    <w:rsid w:val="000A7AE4"/>
    <w:rsid w:val="000B075D"/>
    <w:rsid w:val="000B07F8"/>
    <w:rsid w:val="000B0D2D"/>
    <w:rsid w:val="000B1641"/>
    <w:rsid w:val="000B18F9"/>
    <w:rsid w:val="000B1A4A"/>
    <w:rsid w:val="000B1BB2"/>
    <w:rsid w:val="000B2268"/>
    <w:rsid w:val="000B242D"/>
    <w:rsid w:val="000B243B"/>
    <w:rsid w:val="000B25E5"/>
    <w:rsid w:val="000B2926"/>
    <w:rsid w:val="000B2D5C"/>
    <w:rsid w:val="000B32FB"/>
    <w:rsid w:val="000B3830"/>
    <w:rsid w:val="000B3847"/>
    <w:rsid w:val="000B38F2"/>
    <w:rsid w:val="000B39C9"/>
    <w:rsid w:val="000B3ABD"/>
    <w:rsid w:val="000B3B72"/>
    <w:rsid w:val="000B3BFF"/>
    <w:rsid w:val="000B3F85"/>
    <w:rsid w:val="000B4A5B"/>
    <w:rsid w:val="000B4D16"/>
    <w:rsid w:val="000B5553"/>
    <w:rsid w:val="000B59EA"/>
    <w:rsid w:val="000B5EA8"/>
    <w:rsid w:val="000B5F0B"/>
    <w:rsid w:val="000B64C7"/>
    <w:rsid w:val="000B66C6"/>
    <w:rsid w:val="000B68F8"/>
    <w:rsid w:val="000B69C6"/>
    <w:rsid w:val="000B6BE2"/>
    <w:rsid w:val="000B6E49"/>
    <w:rsid w:val="000B7328"/>
    <w:rsid w:val="000B73A1"/>
    <w:rsid w:val="000B7FA7"/>
    <w:rsid w:val="000C0390"/>
    <w:rsid w:val="000C049B"/>
    <w:rsid w:val="000C07EF"/>
    <w:rsid w:val="000C0B4F"/>
    <w:rsid w:val="000C0DCB"/>
    <w:rsid w:val="000C0EA0"/>
    <w:rsid w:val="000C114C"/>
    <w:rsid w:val="000C1996"/>
    <w:rsid w:val="000C1E70"/>
    <w:rsid w:val="000C1EF1"/>
    <w:rsid w:val="000C2571"/>
    <w:rsid w:val="000C26D7"/>
    <w:rsid w:val="000C28F8"/>
    <w:rsid w:val="000C290E"/>
    <w:rsid w:val="000C343C"/>
    <w:rsid w:val="000C3904"/>
    <w:rsid w:val="000C3A53"/>
    <w:rsid w:val="000C3C77"/>
    <w:rsid w:val="000C4667"/>
    <w:rsid w:val="000C4910"/>
    <w:rsid w:val="000C5081"/>
    <w:rsid w:val="000C5448"/>
    <w:rsid w:val="000C5744"/>
    <w:rsid w:val="000C5E7B"/>
    <w:rsid w:val="000C6AE4"/>
    <w:rsid w:val="000C6D28"/>
    <w:rsid w:val="000C7E61"/>
    <w:rsid w:val="000D0346"/>
    <w:rsid w:val="000D03F1"/>
    <w:rsid w:val="000D0836"/>
    <w:rsid w:val="000D09FE"/>
    <w:rsid w:val="000D0BFF"/>
    <w:rsid w:val="000D0D30"/>
    <w:rsid w:val="000D138D"/>
    <w:rsid w:val="000D15DA"/>
    <w:rsid w:val="000D1673"/>
    <w:rsid w:val="000D16BE"/>
    <w:rsid w:val="000D1A05"/>
    <w:rsid w:val="000D1A51"/>
    <w:rsid w:val="000D1D01"/>
    <w:rsid w:val="000D23E4"/>
    <w:rsid w:val="000D2840"/>
    <w:rsid w:val="000D336D"/>
    <w:rsid w:val="000D34F7"/>
    <w:rsid w:val="000D3E4C"/>
    <w:rsid w:val="000D400C"/>
    <w:rsid w:val="000D4D96"/>
    <w:rsid w:val="000D4F28"/>
    <w:rsid w:val="000D5521"/>
    <w:rsid w:val="000D5801"/>
    <w:rsid w:val="000D59B8"/>
    <w:rsid w:val="000D6332"/>
    <w:rsid w:val="000D63A5"/>
    <w:rsid w:val="000D63FD"/>
    <w:rsid w:val="000D6457"/>
    <w:rsid w:val="000D68C9"/>
    <w:rsid w:val="000D6F11"/>
    <w:rsid w:val="000D7322"/>
    <w:rsid w:val="000D7376"/>
    <w:rsid w:val="000D76CF"/>
    <w:rsid w:val="000D76D2"/>
    <w:rsid w:val="000D7E92"/>
    <w:rsid w:val="000E0627"/>
    <w:rsid w:val="000E07A6"/>
    <w:rsid w:val="000E08DB"/>
    <w:rsid w:val="000E0989"/>
    <w:rsid w:val="000E0FF3"/>
    <w:rsid w:val="000E12DA"/>
    <w:rsid w:val="000E13F5"/>
    <w:rsid w:val="000E1729"/>
    <w:rsid w:val="000E18C6"/>
    <w:rsid w:val="000E1B9F"/>
    <w:rsid w:val="000E23C0"/>
    <w:rsid w:val="000E2C6B"/>
    <w:rsid w:val="000E2EC2"/>
    <w:rsid w:val="000E356E"/>
    <w:rsid w:val="000E3856"/>
    <w:rsid w:val="000E3A56"/>
    <w:rsid w:val="000E4D52"/>
    <w:rsid w:val="000E5597"/>
    <w:rsid w:val="000E6574"/>
    <w:rsid w:val="000E774D"/>
    <w:rsid w:val="000E77CC"/>
    <w:rsid w:val="000F0506"/>
    <w:rsid w:val="000F0777"/>
    <w:rsid w:val="000F0897"/>
    <w:rsid w:val="000F0C5F"/>
    <w:rsid w:val="000F1221"/>
    <w:rsid w:val="000F143E"/>
    <w:rsid w:val="000F1852"/>
    <w:rsid w:val="000F199F"/>
    <w:rsid w:val="000F1D3C"/>
    <w:rsid w:val="000F1FC8"/>
    <w:rsid w:val="000F23F4"/>
    <w:rsid w:val="000F2484"/>
    <w:rsid w:val="000F2FC7"/>
    <w:rsid w:val="000F32CE"/>
    <w:rsid w:val="000F3617"/>
    <w:rsid w:val="000F3D9B"/>
    <w:rsid w:val="000F4152"/>
    <w:rsid w:val="000F47B4"/>
    <w:rsid w:val="000F4B82"/>
    <w:rsid w:val="000F5128"/>
    <w:rsid w:val="000F55EC"/>
    <w:rsid w:val="000F5994"/>
    <w:rsid w:val="000F619E"/>
    <w:rsid w:val="000F67BB"/>
    <w:rsid w:val="000F6AEC"/>
    <w:rsid w:val="000F6DBE"/>
    <w:rsid w:val="000F6F35"/>
    <w:rsid w:val="000F730A"/>
    <w:rsid w:val="000F73FE"/>
    <w:rsid w:val="000F75C7"/>
    <w:rsid w:val="000F7695"/>
    <w:rsid w:val="000F7904"/>
    <w:rsid w:val="000F795B"/>
    <w:rsid w:val="000F7D90"/>
    <w:rsid w:val="000F7F6C"/>
    <w:rsid w:val="00100248"/>
    <w:rsid w:val="00100627"/>
    <w:rsid w:val="00100C90"/>
    <w:rsid w:val="001012AE"/>
    <w:rsid w:val="0010132C"/>
    <w:rsid w:val="0010143A"/>
    <w:rsid w:val="00101527"/>
    <w:rsid w:val="001015EA"/>
    <w:rsid w:val="00101F66"/>
    <w:rsid w:val="00102106"/>
    <w:rsid w:val="00102990"/>
    <w:rsid w:val="001033FC"/>
    <w:rsid w:val="001039DF"/>
    <w:rsid w:val="00103C5B"/>
    <w:rsid w:val="00104ABF"/>
    <w:rsid w:val="001050BB"/>
    <w:rsid w:val="001051E5"/>
    <w:rsid w:val="00105217"/>
    <w:rsid w:val="00105405"/>
    <w:rsid w:val="001063C2"/>
    <w:rsid w:val="001066F0"/>
    <w:rsid w:val="0010686D"/>
    <w:rsid w:val="001075A9"/>
    <w:rsid w:val="001076E5"/>
    <w:rsid w:val="00107D1B"/>
    <w:rsid w:val="00107E24"/>
    <w:rsid w:val="00107E3C"/>
    <w:rsid w:val="00110A2D"/>
    <w:rsid w:val="001110B5"/>
    <w:rsid w:val="001116F4"/>
    <w:rsid w:val="00111DF5"/>
    <w:rsid w:val="00111FA9"/>
    <w:rsid w:val="001127E7"/>
    <w:rsid w:val="001128FB"/>
    <w:rsid w:val="00112EE6"/>
    <w:rsid w:val="0011350B"/>
    <w:rsid w:val="00113FC0"/>
    <w:rsid w:val="00114045"/>
    <w:rsid w:val="0011423D"/>
    <w:rsid w:val="00114837"/>
    <w:rsid w:val="00115427"/>
    <w:rsid w:val="001168FE"/>
    <w:rsid w:val="00116BA9"/>
    <w:rsid w:val="00116C4E"/>
    <w:rsid w:val="0011746A"/>
    <w:rsid w:val="00117985"/>
    <w:rsid w:val="00117ACB"/>
    <w:rsid w:val="00120B13"/>
    <w:rsid w:val="00120C1A"/>
    <w:rsid w:val="00120C99"/>
    <w:rsid w:val="00121C1F"/>
    <w:rsid w:val="00121D6D"/>
    <w:rsid w:val="00121F67"/>
    <w:rsid w:val="00122576"/>
    <w:rsid w:val="0012262A"/>
    <w:rsid w:val="00122FD6"/>
    <w:rsid w:val="00123660"/>
    <w:rsid w:val="0012394A"/>
    <w:rsid w:val="00123F7A"/>
    <w:rsid w:val="001242BF"/>
    <w:rsid w:val="0012471A"/>
    <w:rsid w:val="0012498E"/>
    <w:rsid w:val="0012505A"/>
    <w:rsid w:val="0012532F"/>
    <w:rsid w:val="0012599A"/>
    <w:rsid w:val="00126155"/>
    <w:rsid w:val="001263EC"/>
    <w:rsid w:val="00126473"/>
    <w:rsid w:val="00126571"/>
    <w:rsid w:val="0012671C"/>
    <w:rsid w:val="00126AD0"/>
    <w:rsid w:val="00126BA8"/>
    <w:rsid w:val="0012712B"/>
    <w:rsid w:val="00127342"/>
    <w:rsid w:val="00127702"/>
    <w:rsid w:val="00127FF2"/>
    <w:rsid w:val="001301A1"/>
    <w:rsid w:val="00130374"/>
    <w:rsid w:val="00130912"/>
    <w:rsid w:val="00130B2E"/>
    <w:rsid w:val="00130E12"/>
    <w:rsid w:val="00130E51"/>
    <w:rsid w:val="0013103F"/>
    <w:rsid w:val="00131736"/>
    <w:rsid w:val="001319BA"/>
    <w:rsid w:val="001323AA"/>
    <w:rsid w:val="00132AB6"/>
    <w:rsid w:val="00133900"/>
    <w:rsid w:val="00133B1D"/>
    <w:rsid w:val="00133EEC"/>
    <w:rsid w:val="001341B4"/>
    <w:rsid w:val="0013491F"/>
    <w:rsid w:val="00134CF5"/>
    <w:rsid w:val="0013519F"/>
    <w:rsid w:val="001354AD"/>
    <w:rsid w:val="00135E99"/>
    <w:rsid w:val="00136895"/>
    <w:rsid w:val="00136BD4"/>
    <w:rsid w:val="00136C8C"/>
    <w:rsid w:val="00137467"/>
    <w:rsid w:val="00137612"/>
    <w:rsid w:val="00137848"/>
    <w:rsid w:val="00137CF1"/>
    <w:rsid w:val="00137E56"/>
    <w:rsid w:val="00137FA2"/>
    <w:rsid w:val="001403D8"/>
    <w:rsid w:val="00140DAE"/>
    <w:rsid w:val="001410A1"/>
    <w:rsid w:val="0014128B"/>
    <w:rsid w:val="00141588"/>
    <w:rsid w:val="00141B6B"/>
    <w:rsid w:val="0014236D"/>
    <w:rsid w:val="0014298B"/>
    <w:rsid w:val="00142AB5"/>
    <w:rsid w:val="00142BA1"/>
    <w:rsid w:val="00142D7F"/>
    <w:rsid w:val="00143871"/>
    <w:rsid w:val="0014494F"/>
    <w:rsid w:val="00144964"/>
    <w:rsid w:val="00145755"/>
    <w:rsid w:val="00145B6E"/>
    <w:rsid w:val="001461BD"/>
    <w:rsid w:val="00146779"/>
    <w:rsid w:val="00146C30"/>
    <w:rsid w:val="00146C36"/>
    <w:rsid w:val="0014733F"/>
    <w:rsid w:val="00147356"/>
    <w:rsid w:val="00147569"/>
    <w:rsid w:val="00147A64"/>
    <w:rsid w:val="00147B3A"/>
    <w:rsid w:val="001507D2"/>
    <w:rsid w:val="00151790"/>
    <w:rsid w:val="001517F6"/>
    <w:rsid w:val="001519DD"/>
    <w:rsid w:val="00151CB6"/>
    <w:rsid w:val="00151E89"/>
    <w:rsid w:val="001521BA"/>
    <w:rsid w:val="00152634"/>
    <w:rsid w:val="001533A8"/>
    <w:rsid w:val="001534E7"/>
    <w:rsid w:val="00153C16"/>
    <w:rsid w:val="00153EDD"/>
    <w:rsid w:val="001540CB"/>
    <w:rsid w:val="00154208"/>
    <w:rsid w:val="001547CE"/>
    <w:rsid w:val="00154D0A"/>
    <w:rsid w:val="00155244"/>
    <w:rsid w:val="00155324"/>
    <w:rsid w:val="0015550F"/>
    <w:rsid w:val="00155D92"/>
    <w:rsid w:val="001560FD"/>
    <w:rsid w:val="0015610B"/>
    <w:rsid w:val="001564D4"/>
    <w:rsid w:val="00156922"/>
    <w:rsid w:val="00156D73"/>
    <w:rsid w:val="001570D0"/>
    <w:rsid w:val="001570F8"/>
    <w:rsid w:val="00157445"/>
    <w:rsid w:val="001575C4"/>
    <w:rsid w:val="00157C6C"/>
    <w:rsid w:val="00157EE4"/>
    <w:rsid w:val="00160142"/>
    <w:rsid w:val="001606D4"/>
    <w:rsid w:val="00160CF2"/>
    <w:rsid w:val="00160F8F"/>
    <w:rsid w:val="00160FFE"/>
    <w:rsid w:val="00161187"/>
    <w:rsid w:val="001615F7"/>
    <w:rsid w:val="00162551"/>
    <w:rsid w:val="00162578"/>
    <w:rsid w:val="001627B7"/>
    <w:rsid w:val="001630C7"/>
    <w:rsid w:val="00163173"/>
    <w:rsid w:val="00163174"/>
    <w:rsid w:val="001632B6"/>
    <w:rsid w:val="00163331"/>
    <w:rsid w:val="001635C4"/>
    <w:rsid w:val="00163DF3"/>
    <w:rsid w:val="00164236"/>
    <w:rsid w:val="00164EB7"/>
    <w:rsid w:val="00165239"/>
    <w:rsid w:val="001654E7"/>
    <w:rsid w:val="001655E3"/>
    <w:rsid w:val="00165B7D"/>
    <w:rsid w:val="00165DD5"/>
    <w:rsid w:val="001665B9"/>
    <w:rsid w:val="00166875"/>
    <w:rsid w:val="00166B55"/>
    <w:rsid w:val="00167B6B"/>
    <w:rsid w:val="00167BC1"/>
    <w:rsid w:val="00170B76"/>
    <w:rsid w:val="001710B5"/>
    <w:rsid w:val="001724D7"/>
    <w:rsid w:val="00173023"/>
    <w:rsid w:val="00173249"/>
    <w:rsid w:val="001732FF"/>
    <w:rsid w:val="00173751"/>
    <w:rsid w:val="0017382F"/>
    <w:rsid w:val="00174201"/>
    <w:rsid w:val="00174646"/>
    <w:rsid w:val="00174839"/>
    <w:rsid w:val="001750D3"/>
    <w:rsid w:val="00175164"/>
    <w:rsid w:val="00175DC9"/>
    <w:rsid w:val="00176DF6"/>
    <w:rsid w:val="0017723A"/>
    <w:rsid w:val="001772F9"/>
    <w:rsid w:val="00177669"/>
    <w:rsid w:val="001776F2"/>
    <w:rsid w:val="00177748"/>
    <w:rsid w:val="00177A49"/>
    <w:rsid w:val="00177A59"/>
    <w:rsid w:val="001802D3"/>
    <w:rsid w:val="001803E6"/>
    <w:rsid w:val="00180555"/>
    <w:rsid w:val="00180625"/>
    <w:rsid w:val="00180B8C"/>
    <w:rsid w:val="00180D81"/>
    <w:rsid w:val="00181F9B"/>
    <w:rsid w:val="0018290C"/>
    <w:rsid w:val="00182ABC"/>
    <w:rsid w:val="00182CB7"/>
    <w:rsid w:val="00182CE2"/>
    <w:rsid w:val="00182E09"/>
    <w:rsid w:val="00182EC6"/>
    <w:rsid w:val="00183752"/>
    <w:rsid w:val="001838EB"/>
    <w:rsid w:val="00183C31"/>
    <w:rsid w:val="00183F6D"/>
    <w:rsid w:val="00184335"/>
    <w:rsid w:val="0018440B"/>
    <w:rsid w:val="001846EA"/>
    <w:rsid w:val="00184CDB"/>
    <w:rsid w:val="001851BA"/>
    <w:rsid w:val="001853B3"/>
    <w:rsid w:val="00185400"/>
    <w:rsid w:val="00185981"/>
    <w:rsid w:val="00185996"/>
    <w:rsid w:val="00185A5D"/>
    <w:rsid w:val="00185C88"/>
    <w:rsid w:val="00185C8C"/>
    <w:rsid w:val="001867D7"/>
    <w:rsid w:val="00186B11"/>
    <w:rsid w:val="00186F63"/>
    <w:rsid w:val="00187299"/>
    <w:rsid w:val="00187746"/>
    <w:rsid w:val="00187808"/>
    <w:rsid w:val="00187A77"/>
    <w:rsid w:val="00187A83"/>
    <w:rsid w:val="001908E3"/>
    <w:rsid w:val="00190CF9"/>
    <w:rsid w:val="00190D49"/>
    <w:rsid w:val="00190EAD"/>
    <w:rsid w:val="0019105B"/>
    <w:rsid w:val="0019109C"/>
    <w:rsid w:val="0019157A"/>
    <w:rsid w:val="00191B90"/>
    <w:rsid w:val="0019302B"/>
    <w:rsid w:val="00193055"/>
    <w:rsid w:val="00193303"/>
    <w:rsid w:val="001938DC"/>
    <w:rsid w:val="00193A4E"/>
    <w:rsid w:val="00193E83"/>
    <w:rsid w:val="001942B4"/>
    <w:rsid w:val="001944FD"/>
    <w:rsid w:val="001945B0"/>
    <w:rsid w:val="00194BA1"/>
    <w:rsid w:val="00194C82"/>
    <w:rsid w:val="001950C6"/>
    <w:rsid w:val="001950CB"/>
    <w:rsid w:val="0019532B"/>
    <w:rsid w:val="0019604E"/>
    <w:rsid w:val="00196294"/>
    <w:rsid w:val="0019649E"/>
    <w:rsid w:val="001964E7"/>
    <w:rsid w:val="00196D29"/>
    <w:rsid w:val="00197098"/>
    <w:rsid w:val="001971C9"/>
    <w:rsid w:val="001975BB"/>
    <w:rsid w:val="001977F3"/>
    <w:rsid w:val="00197933"/>
    <w:rsid w:val="00197B04"/>
    <w:rsid w:val="001A01C2"/>
    <w:rsid w:val="001A09D8"/>
    <w:rsid w:val="001A0D0E"/>
    <w:rsid w:val="001A1115"/>
    <w:rsid w:val="001A117D"/>
    <w:rsid w:val="001A13E8"/>
    <w:rsid w:val="001A1588"/>
    <w:rsid w:val="001A158C"/>
    <w:rsid w:val="001A159F"/>
    <w:rsid w:val="001A174B"/>
    <w:rsid w:val="001A1792"/>
    <w:rsid w:val="001A1A7B"/>
    <w:rsid w:val="001A1BA6"/>
    <w:rsid w:val="001A219B"/>
    <w:rsid w:val="001A223F"/>
    <w:rsid w:val="001A3562"/>
    <w:rsid w:val="001A3BA3"/>
    <w:rsid w:val="001A3CA5"/>
    <w:rsid w:val="001A3D3C"/>
    <w:rsid w:val="001A3D75"/>
    <w:rsid w:val="001A3E71"/>
    <w:rsid w:val="001A4759"/>
    <w:rsid w:val="001A564E"/>
    <w:rsid w:val="001A586E"/>
    <w:rsid w:val="001A5981"/>
    <w:rsid w:val="001A5EAA"/>
    <w:rsid w:val="001A60E2"/>
    <w:rsid w:val="001A6330"/>
    <w:rsid w:val="001A7A2D"/>
    <w:rsid w:val="001B00DD"/>
    <w:rsid w:val="001B017D"/>
    <w:rsid w:val="001B0231"/>
    <w:rsid w:val="001B057A"/>
    <w:rsid w:val="001B0984"/>
    <w:rsid w:val="001B0C29"/>
    <w:rsid w:val="001B1408"/>
    <w:rsid w:val="001B16BA"/>
    <w:rsid w:val="001B1E28"/>
    <w:rsid w:val="001B1EA1"/>
    <w:rsid w:val="001B212C"/>
    <w:rsid w:val="001B2545"/>
    <w:rsid w:val="001B3239"/>
    <w:rsid w:val="001B3B11"/>
    <w:rsid w:val="001B3EA3"/>
    <w:rsid w:val="001B4A0E"/>
    <w:rsid w:val="001B4AA9"/>
    <w:rsid w:val="001B4E12"/>
    <w:rsid w:val="001B4F78"/>
    <w:rsid w:val="001B5DB9"/>
    <w:rsid w:val="001B6397"/>
    <w:rsid w:val="001B75B2"/>
    <w:rsid w:val="001C06F8"/>
    <w:rsid w:val="001C0860"/>
    <w:rsid w:val="001C0A31"/>
    <w:rsid w:val="001C0D3E"/>
    <w:rsid w:val="001C14A6"/>
    <w:rsid w:val="001C1535"/>
    <w:rsid w:val="001C1E00"/>
    <w:rsid w:val="001C3109"/>
    <w:rsid w:val="001C331D"/>
    <w:rsid w:val="001C3A8A"/>
    <w:rsid w:val="001C46AC"/>
    <w:rsid w:val="001C49FE"/>
    <w:rsid w:val="001C4A61"/>
    <w:rsid w:val="001C5679"/>
    <w:rsid w:val="001C5738"/>
    <w:rsid w:val="001C5A8B"/>
    <w:rsid w:val="001C5BC2"/>
    <w:rsid w:val="001C6A22"/>
    <w:rsid w:val="001C6A64"/>
    <w:rsid w:val="001C6B55"/>
    <w:rsid w:val="001C6DB0"/>
    <w:rsid w:val="001C70A6"/>
    <w:rsid w:val="001C732C"/>
    <w:rsid w:val="001D073A"/>
    <w:rsid w:val="001D075C"/>
    <w:rsid w:val="001D088B"/>
    <w:rsid w:val="001D0BAE"/>
    <w:rsid w:val="001D1016"/>
    <w:rsid w:val="001D1178"/>
    <w:rsid w:val="001D13FD"/>
    <w:rsid w:val="001D18C6"/>
    <w:rsid w:val="001D1B2A"/>
    <w:rsid w:val="001D1D7F"/>
    <w:rsid w:val="001D2236"/>
    <w:rsid w:val="001D23B2"/>
    <w:rsid w:val="001D248C"/>
    <w:rsid w:val="001D2FCD"/>
    <w:rsid w:val="001D3028"/>
    <w:rsid w:val="001D4632"/>
    <w:rsid w:val="001D487A"/>
    <w:rsid w:val="001D4E72"/>
    <w:rsid w:val="001D531D"/>
    <w:rsid w:val="001D58FA"/>
    <w:rsid w:val="001D5A00"/>
    <w:rsid w:val="001D7767"/>
    <w:rsid w:val="001E01A1"/>
    <w:rsid w:val="001E0427"/>
    <w:rsid w:val="001E0470"/>
    <w:rsid w:val="001E04EF"/>
    <w:rsid w:val="001E0694"/>
    <w:rsid w:val="001E0A59"/>
    <w:rsid w:val="001E0D36"/>
    <w:rsid w:val="001E1592"/>
    <w:rsid w:val="001E1CF7"/>
    <w:rsid w:val="001E1EF9"/>
    <w:rsid w:val="001E2780"/>
    <w:rsid w:val="001E278F"/>
    <w:rsid w:val="001E2A10"/>
    <w:rsid w:val="001E34A4"/>
    <w:rsid w:val="001E3A05"/>
    <w:rsid w:val="001E3A3D"/>
    <w:rsid w:val="001E3A8D"/>
    <w:rsid w:val="001E3B65"/>
    <w:rsid w:val="001E3D2B"/>
    <w:rsid w:val="001E3E2D"/>
    <w:rsid w:val="001E41F0"/>
    <w:rsid w:val="001E498C"/>
    <w:rsid w:val="001E5277"/>
    <w:rsid w:val="001E53F5"/>
    <w:rsid w:val="001E5417"/>
    <w:rsid w:val="001E610F"/>
    <w:rsid w:val="001E62C1"/>
    <w:rsid w:val="001E66D3"/>
    <w:rsid w:val="001E6EF9"/>
    <w:rsid w:val="001E761E"/>
    <w:rsid w:val="001E76F5"/>
    <w:rsid w:val="001E776C"/>
    <w:rsid w:val="001E77B0"/>
    <w:rsid w:val="001E7B7B"/>
    <w:rsid w:val="001E7CC1"/>
    <w:rsid w:val="001F02DE"/>
    <w:rsid w:val="001F03E7"/>
    <w:rsid w:val="001F0A2C"/>
    <w:rsid w:val="001F1086"/>
    <w:rsid w:val="001F161F"/>
    <w:rsid w:val="001F1E0B"/>
    <w:rsid w:val="001F1F05"/>
    <w:rsid w:val="001F2D08"/>
    <w:rsid w:val="001F2D9F"/>
    <w:rsid w:val="001F2F35"/>
    <w:rsid w:val="001F30F9"/>
    <w:rsid w:val="001F373C"/>
    <w:rsid w:val="001F384E"/>
    <w:rsid w:val="001F38FE"/>
    <w:rsid w:val="001F4036"/>
    <w:rsid w:val="001F4123"/>
    <w:rsid w:val="001F41A1"/>
    <w:rsid w:val="001F4205"/>
    <w:rsid w:val="001F43C6"/>
    <w:rsid w:val="001F50CA"/>
    <w:rsid w:val="001F581B"/>
    <w:rsid w:val="001F5A55"/>
    <w:rsid w:val="001F605E"/>
    <w:rsid w:val="001F643D"/>
    <w:rsid w:val="001F661D"/>
    <w:rsid w:val="001F71D9"/>
    <w:rsid w:val="001F74C2"/>
    <w:rsid w:val="001F79CC"/>
    <w:rsid w:val="001F7C41"/>
    <w:rsid w:val="002003C8"/>
    <w:rsid w:val="002007A9"/>
    <w:rsid w:val="00200C67"/>
    <w:rsid w:val="002014B2"/>
    <w:rsid w:val="00201B32"/>
    <w:rsid w:val="002025B3"/>
    <w:rsid w:val="00202865"/>
    <w:rsid w:val="00202B3F"/>
    <w:rsid w:val="0020330E"/>
    <w:rsid w:val="00203402"/>
    <w:rsid w:val="00203A60"/>
    <w:rsid w:val="002041F7"/>
    <w:rsid w:val="0020471E"/>
    <w:rsid w:val="0020575C"/>
    <w:rsid w:val="00205BF8"/>
    <w:rsid w:val="00205E56"/>
    <w:rsid w:val="00206E7A"/>
    <w:rsid w:val="00207500"/>
    <w:rsid w:val="00207742"/>
    <w:rsid w:val="002079C9"/>
    <w:rsid w:val="0021051C"/>
    <w:rsid w:val="002107AF"/>
    <w:rsid w:val="00210981"/>
    <w:rsid w:val="00210A4C"/>
    <w:rsid w:val="002112D7"/>
    <w:rsid w:val="002117E4"/>
    <w:rsid w:val="00211845"/>
    <w:rsid w:val="00211A5F"/>
    <w:rsid w:val="0021276E"/>
    <w:rsid w:val="002131C6"/>
    <w:rsid w:val="00213468"/>
    <w:rsid w:val="0021392C"/>
    <w:rsid w:val="00213E0F"/>
    <w:rsid w:val="00213EE2"/>
    <w:rsid w:val="002142CA"/>
    <w:rsid w:val="0021473A"/>
    <w:rsid w:val="00214A08"/>
    <w:rsid w:val="00214C80"/>
    <w:rsid w:val="00214D10"/>
    <w:rsid w:val="00214F61"/>
    <w:rsid w:val="0021568E"/>
    <w:rsid w:val="00215CF9"/>
    <w:rsid w:val="002167AC"/>
    <w:rsid w:val="002168D8"/>
    <w:rsid w:val="00216B68"/>
    <w:rsid w:val="002175A4"/>
    <w:rsid w:val="002177B2"/>
    <w:rsid w:val="00217D50"/>
    <w:rsid w:val="00217D63"/>
    <w:rsid w:val="00217ECD"/>
    <w:rsid w:val="00220117"/>
    <w:rsid w:val="002205D1"/>
    <w:rsid w:val="002209D9"/>
    <w:rsid w:val="00220B2B"/>
    <w:rsid w:val="00220D11"/>
    <w:rsid w:val="0022102E"/>
    <w:rsid w:val="00221204"/>
    <w:rsid w:val="002217E8"/>
    <w:rsid w:val="00221A6E"/>
    <w:rsid w:val="00221B83"/>
    <w:rsid w:val="00222145"/>
    <w:rsid w:val="002222C9"/>
    <w:rsid w:val="0022283F"/>
    <w:rsid w:val="002228D8"/>
    <w:rsid w:val="00222E95"/>
    <w:rsid w:val="0022338C"/>
    <w:rsid w:val="002234B2"/>
    <w:rsid w:val="00223AF7"/>
    <w:rsid w:val="002244C9"/>
    <w:rsid w:val="0022467D"/>
    <w:rsid w:val="002249E4"/>
    <w:rsid w:val="00224B54"/>
    <w:rsid w:val="00224C7E"/>
    <w:rsid w:val="0022569E"/>
    <w:rsid w:val="00225720"/>
    <w:rsid w:val="0022576F"/>
    <w:rsid w:val="00225DD8"/>
    <w:rsid w:val="002262D5"/>
    <w:rsid w:val="00226336"/>
    <w:rsid w:val="002265C8"/>
    <w:rsid w:val="00226644"/>
    <w:rsid w:val="002268CA"/>
    <w:rsid w:val="00226A05"/>
    <w:rsid w:val="00226B95"/>
    <w:rsid w:val="00226F70"/>
    <w:rsid w:val="00227178"/>
    <w:rsid w:val="00227190"/>
    <w:rsid w:val="00227E13"/>
    <w:rsid w:val="00227ED1"/>
    <w:rsid w:val="002305C9"/>
    <w:rsid w:val="002308EC"/>
    <w:rsid w:val="00230CCB"/>
    <w:rsid w:val="00230D24"/>
    <w:rsid w:val="00230E06"/>
    <w:rsid w:val="00230F62"/>
    <w:rsid w:val="0023103B"/>
    <w:rsid w:val="002311E0"/>
    <w:rsid w:val="00231668"/>
    <w:rsid w:val="00231B0C"/>
    <w:rsid w:val="002320B5"/>
    <w:rsid w:val="00232495"/>
    <w:rsid w:val="002325DD"/>
    <w:rsid w:val="002329D6"/>
    <w:rsid w:val="00232B24"/>
    <w:rsid w:val="00232C54"/>
    <w:rsid w:val="00232DC2"/>
    <w:rsid w:val="00232DCD"/>
    <w:rsid w:val="00233114"/>
    <w:rsid w:val="00233B38"/>
    <w:rsid w:val="00233C0B"/>
    <w:rsid w:val="002342D2"/>
    <w:rsid w:val="00234B21"/>
    <w:rsid w:val="00235045"/>
    <w:rsid w:val="0023592D"/>
    <w:rsid w:val="00235DB1"/>
    <w:rsid w:val="00235F37"/>
    <w:rsid w:val="002361F9"/>
    <w:rsid w:val="002363D7"/>
    <w:rsid w:val="00236610"/>
    <w:rsid w:val="00236999"/>
    <w:rsid w:val="00237491"/>
    <w:rsid w:val="00240401"/>
    <w:rsid w:val="0024040C"/>
    <w:rsid w:val="00240BAD"/>
    <w:rsid w:val="00240F7F"/>
    <w:rsid w:val="0024110E"/>
    <w:rsid w:val="002414EB"/>
    <w:rsid w:val="0024177D"/>
    <w:rsid w:val="002419CC"/>
    <w:rsid w:val="0024206F"/>
    <w:rsid w:val="0024210C"/>
    <w:rsid w:val="00242196"/>
    <w:rsid w:val="002435A9"/>
    <w:rsid w:val="00243C1A"/>
    <w:rsid w:val="0024411F"/>
    <w:rsid w:val="00244351"/>
    <w:rsid w:val="00244585"/>
    <w:rsid w:val="0024475D"/>
    <w:rsid w:val="00244932"/>
    <w:rsid w:val="00244F2A"/>
    <w:rsid w:val="00244F50"/>
    <w:rsid w:val="002452E5"/>
    <w:rsid w:val="0024552F"/>
    <w:rsid w:val="0024554B"/>
    <w:rsid w:val="00245819"/>
    <w:rsid w:val="002465E0"/>
    <w:rsid w:val="00246B37"/>
    <w:rsid w:val="00246FF0"/>
    <w:rsid w:val="0024723F"/>
    <w:rsid w:val="00247BDE"/>
    <w:rsid w:val="00247E74"/>
    <w:rsid w:val="00250184"/>
    <w:rsid w:val="00250760"/>
    <w:rsid w:val="00250B7C"/>
    <w:rsid w:val="0025127F"/>
    <w:rsid w:val="00251561"/>
    <w:rsid w:val="00251589"/>
    <w:rsid w:val="0025166F"/>
    <w:rsid w:val="00251941"/>
    <w:rsid w:val="00251DF7"/>
    <w:rsid w:val="00251FC2"/>
    <w:rsid w:val="00251FE8"/>
    <w:rsid w:val="002524E5"/>
    <w:rsid w:val="0025251E"/>
    <w:rsid w:val="00252B86"/>
    <w:rsid w:val="00253C67"/>
    <w:rsid w:val="00253CC8"/>
    <w:rsid w:val="00253F40"/>
    <w:rsid w:val="0025450A"/>
    <w:rsid w:val="0025459F"/>
    <w:rsid w:val="00255062"/>
    <w:rsid w:val="0025507C"/>
    <w:rsid w:val="0025521D"/>
    <w:rsid w:val="002555D6"/>
    <w:rsid w:val="00255B15"/>
    <w:rsid w:val="00255E25"/>
    <w:rsid w:val="00255FE6"/>
    <w:rsid w:val="00256F62"/>
    <w:rsid w:val="002579F3"/>
    <w:rsid w:val="00257A98"/>
    <w:rsid w:val="00260162"/>
    <w:rsid w:val="0026021D"/>
    <w:rsid w:val="002602D1"/>
    <w:rsid w:val="002609A7"/>
    <w:rsid w:val="00260A64"/>
    <w:rsid w:val="00260AF9"/>
    <w:rsid w:val="00260BF1"/>
    <w:rsid w:val="00260E10"/>
    <w:rsid w:val="0026116C"/>
    <w:rsid w:val="0026222E"/>
    <w:rsid w:val="0026239E"/>
    <w:rsid w:val="002627DF"/>
    <w:rsid w:val="002629D9"/>
    <w:rsid w:val="00262CC7"/>
    <w:rsid w:val="00262DAC"/>
    <w:rsid w:val="00263029"/>
    <w:rsid w:val="00263230"/>
    <w:rsid w:val="00263277"/>
    <w:rsid w:val="002632D9"/>
    <w:rsid w:val="00263361"/>
    <w:rsid w:val="002637D1"/>
    <w:rsid w:val="00263CC4"/>
    <w:rsid w:val="00263CDA"/>
    <w:rsid w:val="00264035"/>
    <w:rsid w:val="002647E9"/>
    <w:rsid w:val="00264AF6"/>
    <w:rsid w:val="00264C3E"/>
    <w:rsid w:val="00264DE7"/>
    <w:rsid w:val="002650A4"/>
    <w:rsid w:val="00265632"/>
    <w:rsid w:val="00267144"/>
    <w:rsid w:val="0026767F"/>
    <w:rsid w:val="002679A5"/>
    <w:rsid w:val="00267ACF"/>
    <w:rsid w:val="00267B19"/>
    <w:rsid w:val="00267BED"/>
    <w:rsid w:val="00270365"/>
    <w:rsid w:val="00270451"/>
    <w:rsid w:val="00270621"/>
    <w:rsid w:val="00270740"/>
    <w:rsid w:val="002707EB"/>
    <w:rsid w:val="002712B6"/>
    <w:rsid w:val="00271B9A"/>
    <w:rsid w:val="00271E63"/>
    <w:rsid w:val="002720EE"/>
    <w:rsid w:val="002721A5"/>
    <w:rsid w:val="002726DA"/>
    <w:rsid w:val="0027293B"/>
    <w:rsid w:val="0027333E"/>
    <w:rsid w:val="002735AB"/>
    <w:rsid w:val="002735B0"/>
    <w:rsid w:val="002740F3"/>
    <w:rsid w:val="002741CA"/>
    <w:rsid w:val="002744EC"/>
    <w:rsid w:val="002751BB"/>
    <w:rsid w:val="00275B0C"/>
    <w:rsid w:val="00275DB6"/>
    <w:rsid w:val="002761D2"/>
    <w:rsid w:val="00276387"/>
    <w:rsid w:val="002763D2"/>
    <w:rsid w:val="00276475"/>
    <w:rsid w:val="00276DC3"/>
    <w:rsid w:val="00276EDB"/>
    <w:rsid w:val="00276EE6"/>
    <w:rsid w:val="0027700B"/>
    <w:rsid w:val="00277010"/>
    <w:rsid w:val="00277475"/>
    <w:rsid w:val="00277C35"/>
    <w:rsid w:val="00277C69"/>
    <w:rsid w:val="002809DE"/>
    <w:rsid w:val="00280FCB"/>
    <w:rsid w:val="002811B6"/>
    <w:rsid w:val="00281A30"/>
    <w:rsid w:val="00281E4C"/>
    <w:rsid w:val="00281E65"/>
    <w:rsid w:val="002823D6"/>
    <w:rsid w:val="00282AF8"/>
    <w:rsid w:val="00282C15"/>
    <w:rsid w:val="00283C30"/>
    <w:rsid w:val="002849A6"/>
    <w:rsid w:val="00284C04"/>
    <w:rsid w:val="00285806"/>
    <w:rsid w:val="00286083"/>
    <w:rsid w:val="002860A8"/>
    <w:rsid w:val="002861C0"/>
    <w:rsid w:val="00286341"/>
    <w:rsid w:val="002865A4"/>
    <w:rsid w:val="0028714F"/>
    <w:rsid w:val="002875C7"/>
    <w:rsid w:val="002879B3"/>
    <w:rsid w:val="00287AB8"/>
    <w:rsid w:val="00287D66"/>
    <w:rsid w:val="00287F03"/>
    <w:rsid w:val="0029003D"/>
    <w:rsid w:val="002900F2"/>
    <w:rsid w:val="00290444"/>
    <w:rsid w:val="00290BE2"/>
    <w:rsid w:val="00290DE1"/>
    <w:rsid w:val="00291255"/>
    <w:rsid w:val="00291360"/>
    <w:rsid w:val="00291429"/>
    <w:rsid w:val="00291461"/>
    <w:rsid w:val="0029146A"/>
    <w:rsid w:val="002917D0"/>
    <w:rsid w:val="00292EAF"/>
    <w:rsid w:val="002932C4"/>
    <w:rsid w:val="002936B6"/>
    <w:rsid w:val="00293714"/>
    <w:rsid w:val="0029390C"/>
    <w:rsid w:val="00293A32"/>
    <w:rsid w:val="00293B4F"/>
    <w:rsid w:val="00293F67"/>
    <w:rsid w:val="0029445A"/>
    <w:rsid w:val="00294872"/>
    <w:rsid w:val="002949B3"/>
    <w:rsid w:val="00294DC3"/>
    <w:rsid w:val="00294DF1"/>
    <w:rsid w:val="00294E74"/>
    <w:rsid w:val="00295F23"/>
    <w:rsid w:val="00296090"/>
    <w:rsid w:val="002961F2"/>
    <w:rsid w:val="0029640A"/>
    <w:rsid w:val="00296A5A"/>
    <w:rsid w:val="00296C0A"/>
    <w:rsid w:val="00296EC1"/>
    <w:rsid w:val="00297C27"/>
    <w:rsid w:val="00297DEA"/>
    <w:rsid w:val="00297EF9"/>
    <w:rsid w:val="002A0479"/>
    <w:rsid w:val="002A0605"/>
    <w:rsid w:val="002A0A3A"/>
    <w:rsid w:val="002A0D3E"/>
    <w:rsid w:val="002A1292"/>
    <w:rsid w:val="002A14D3"/>
    <w:rsid w:val="002A169A"/>
    <w:rsid w:val="002A17D0"/>
    <w:rsid w:val="002A1FC5"/>
    <w:rsid w:val="002A233B"/>
    <w:rsid w:val="002A25EB"/>
    <w:rsid w:val="002A276A"/>
    <w:rsid w:val="002A3064"/>
    <w:rsid w:val="002A3249"/>
    <w:rsid w:val="002A3ACD"/>
    <w:rsid w:val="002A4023"/>
    <w:rsid w:val="002A4132"/>
    <w:rsid w:val="002A414C"/>
    <w:rsid w:val="002A494C"/>
    <w:rsid w:val="002A4CB6"/>
    <w:rsid w:val="002A5265"/>
    <w:rsid w:val="002A5354"/>
    <w:rsid w:val="002A54ED"/>
    <w:rsid w:val="002A57A3"/>
    <w:rsid w:val="002A5B0A"/>
    <w:rsid w:val="002A6F8A"/>
    <w:rsid w:val="002A7018"/>
    <w:rsid w:val="002A758E"/>
    <w:rsid w:val="002A7C2F"/>
    <w:rsid w:val="002A7CA3"/>
    <w:rsid w:val="002B0213"/>
    <w:rsid w:val="002B0469"/>
    <w:rsid w:val="002B0CD0"/>
    <w:rsid w:val="002B12D6"/>
    <w:rsid w:val="002B13DA"/>
    <w:rsid w:val="002B1B11"/>
    <w:rsid w:val="002B1ED4"/>
    <w:rsid w:val="002B2202"/>
    <w:rsid w:val="002B2C4C"/>
    <w:rsid w:val="002B304F"/>
    <w:rsid w:val="002B3658"/>
    <w:rsid w:val="002B38C5"/>
    <w:rsid w:val="002B393D"/>
    <w:rsid w:val="002B3998"/>
    <w:rsid w:val="002B3B72"/>
    <w:rsid w:val="002B3CF6"/>
    <w:rsid w:val="002B46C3"/>
    <w:rsid w:val="002B52E8"/>
    <w:rsid w:val="002B55BC"/>
    <w:rsid w:val="002B5734"/>
    <w:rsid w:val="002B577C"/>
    <w:rsid w:val="002B5BF7"/>
    <w:rsid w:val="002B5E1F"/>
    <w:rsid w:val="002B5E73"/>
    <w:rsid w:val="002B5E9C"/>
    <w:rsid w:val="002B5FD8"/>
    <w:rsid w:val="002B661C"/>
    <w:rsid w:val="002B66AE"/>
    <w:rsid w:val="002B6FC8"/>
    <w:rsid w:val="002B7D98"/>
    <w:rsid w:val="002C0A94"/>
    <w:rsid w:val="002C0CD0"/>
    <w:rsid w:val="002C0F4D"/>
    <w:rsid w:val="002C1196"/>
    <w:rsid w:val="002C143E"/>
    <w:rsid w:val="002C15B8"/>
    <w:rsid w:val="002C1A7B"/>
    <w:rsid w:val="002C1D76"/>
    <w:rsid w:val="002C2469"/>
    <w:rsid w:val="002C2480"/>
    <w:rsid w:val="002C2FE9"/>
    <w:rsid w:val="002C33DD"/>
    <w:rsid w:val="002C345B"/>
    <w:rsid w:val="002C38D3"/>
    <w:rsid w:val="002C3978"/>
    <w:rsid w:val="002C3BD8"/>
    <w:rsid w:val="002C3CC3"/>
    <w:rsid w:val="002C3E24"/>
    <w:rsid w:val="002C422C"/>
    <w:rsid w:val="002C58F9"/>
    <w:rsid w:val="002C6223"/>
    <w:rsid w:val="002C644F"/>
    <w:rsid w:val="002C6861"/>
    <w:rsid w:val="002C74FA"/>
    <w:rsid w:val="002C7814"/>
    <w:rsid w:val="002C7CE0"/>
    <w:rsid w:val="002C7CEA"/>
    <w:rsid w:val="002C7DE0"/>
    <w:rsid w:val="002D130B"/>
    <w:rsid w:val="002D16B6"/>
    <w:rsid w:val="002D1A5B"/>
    <w:rsid w:val="002D201E"/>
    <w:rsid w:val="002D2212"/>
    <w:rsid w:val="002D2F87"/>
    <w:rsid w:val="002D2FB9"/>
    <w:rsid w:val="002D3466"/>
    <w:rsid w:val="002D37ED"/>
    <w:rsid w:val="002D38B8"/>
    <w:rsid w:val="002D3E57"/>
    <w:rsid w:val="002D4042"/>
    <w:rsid w:val="002D40EC"/>
    <w:rsid w:val="002D4129"/>
    <w:rsid w:val="002D4819"/>
    <w:rsid w:val="002D4938"/>
    <w:rsid w:val="002D4A4E"/>
    <w:rsid w:val="002D4AC4"/>
    <w:rsid w:val="002D4C1A"/>
    <w:rsid w:val="002D5148"/>
    <w:rsid w:val="002D526A"/>
    <w:rsid w:val="002D6016"/>
    <w:rsid w:val="002D68C9"/>
    <w:rsid w:val="002D690A"/>
    <w:rsid w:val="002D6DBA"/>
    <w:rsid w:val="002D724C"/>
    <w:rsid w:val="002D75A5"/>
    <w:rsid w:val="002D7AFD"/>
    <w:rsid w:val="002E03D6"/>
    <w:rsid w:val="002E07D1"/>
    <w:rsid w:val="002E10B7"/>
    <w:rsid w:val="002E15AB"/>
    <w:rsid w:val="002E1690"/>
    <w:rsid w:val="002E1CDE"/>
    <w:rsid w:val="002E22E8"/>
    <w:rsid w:val="002E2315"/>
    <w:rsid w:val="002E264E"/>
    <w:rsid w:val="002E278E"/>
    <w:rsid w:val="002E2978"/>
    <w:rsid w:val="002E2B71"/>
    <w:rsid w:val="002E2E26"/>
    <w:rsid w:val="002E2F28"/>
    <w:rsid w:val="002E32FE"/>
    <w:rsid w:val="002E3C2E"/>
    <w:rsid w:val="002E407C"/>
    <w:rsid w:val="002E4080"/>
    <w:rsid w:val="002E4351"/>
    <w:rsid w:val="002E455B"/>
    <w:rsid w:val="002E45FE"/>
    <w:rsid w:val="002E49E4"/>
    <w:rsid w:val="002E5BAE"/>
    <w:rsid w:val="002E6018"/>
    <w:rsid w:val="002E62C1"/>
    <w:rsid w:val="002E644B"/>
    <w:rsid w:val="002E6984"/>
    <w:rsid w:val="002E6BD1"/>
    <w:rsid w:val="002E6D99"/>
    <w:rsid w:val="002E6E8F"/>
    <w:rsid w:val="002E7001"/>
    <w:rsid w:val="002E72EE"/>
    <w:rsid w:val="002E7D3E"/>
    <w:rsid w:val="002F03D4"/>
    <w:rsid w:val="002F0575"/>
    <w:rsid w:val="002F06BC"/>
    <w:rsid w:val="002F0843"/>
    <w:rsid w:val="002F0F7E"/>
    <w:rsid w:val="002F13D2"/>
    <w:rsid w:val="002F177F"/>
    <w:rsid w:val="002F1E53"/>
    <w:rsid w:val="002F1E70"/>
    <w:rsid w:val="002F29FB"/>
    <w:rsid w:val="002F2C9A"/>
    <w:rsid w:val="002F3522"/>
    <w:rsid w:val="002F35B7"/>
    <w:rsid w:val="002F3ECD"/>
    <w:rsid w:val="002F5108"/>
    <w:rsid w:val="002F5C7D"/>
    <w:rsid w:val="002F5E5E"/>
    <w:rsid w:val="002F604C"/>
    <w:rsid w:val="002F63AB"/>
    <w:rsid w:val="002F66D0"/>
    <w:rsid w:val="002F6792"/>
    <w:rsid w:val="002F6FF7"/>
    <w:rsid w:val="002F7C5D"/>
    <w:rsid w:val="002F7DD6"/>
    <w:rsid w:val="0030014A"/>
    <w:rsid w:val="003009D3"/>
    <w:rsid w:val="00300A61"/>
    <w:rsid w:val="00300E83"/>
    <w:rsid w:val="0030151B"/>
    <w:rsid w:val="00301619"/>
    <w:rsid w:val="00301EF4"/>
    <w:rsid w:val="003028D9"/>
    <w:rsid w:val="00302903"/>
    <w:rsid w:val="00302A2C"/>
    <w:rsid w:val="00303936"/>
    <w:rsid w:val="00303EF6"/>
    <w:rsid w:val="00303F1B"/>
    <w:rsid w:val="003043E7"/>
    <w:rsid w:val="00304651"/>
    <w:rsid w:val="00304AFF"/>
    <w:rsid w:val="00304B6F"/>
    <w:rsid w:val="00305842"/>
    <w:rsid w:val="00306751"/>
    <w:rsid w:val="00306B28"/>
    <w:rsid w:val="00306DD0"/>
    <w:rsid w:val="00306F1B"/>
    <w:rsid w:val="00307049"/>
    <w:rsid w:val="00307B7E"/>
    <w:rsid w:val="00307BD6"/>
    <w:rsid w:val="00307E61"/>
    <w:rsid w:val="00310405"/>
    <w:rsid w:val="003104E5"/>
    <w:rsid w:val="00310C03"/>
    <w:rsid w:val="00310C54"/>
    <w:rsid w:val="0031105F"/>
    <w:rsid w:val="00311204"/>
    <w:rsid w:val="0031122C"/>
    <w:rsid w:val="0031157F"/>
    <w:rsid w:val="00311751"/>
    <w:rsid w:val="00311771"/>
    <w:rsid w:val="003117C2"/>
    <w:rsid w:val="003120EC"/>
    <w:rsid w:val="00312284"/>
    <w:rsid w:val="00312ABD"/>
    <w:rsid w:val="00312BB6"/>
    <w:rsid w:val="00313B85"/>
    <w:rsid w:val="00314045"/>
    <w:rsid w:val="00314372"/>
    <w:rsid w:val="0031450B"/>
    <w:rsid w:val="00314A38"/>
    <w:rsid w:val="00314A79"/>
    <w:rsid w:val="00314DF2"/>
    <w:rsid w:val="00315B15"/>
    <w:rsid w:val="00315CAC"/>
    <w:rsid w:val="003160C2"/>
    <w:rsid w:val="003163DE"/>
    <w:rsid w:val="0031669B"/>
    <w:rsid w:val="00316B28"/>
    <w:rsid w:val="00316E12"/>
    <w:rsid w:val="00316F3D"/>
    <w:rsid w:val="00317038"/>
    <w:rsid w:val="003170DD"/>
    <w:rsid w:val="00317C3C"/>
    <w:rsid w:val="00317EE7"/>
    <w:rsid w:val="00317F55"/>
    <w:rsid w:val="00317FDC"/>
    <w:rsid w:val="003207EF"/>
    <w:rsid w:val="00320892"/>
    <w:rsid w:val="00320BEA"/>
    <w:rsid w:val="00320D61"/>
    <w:rsid w:val="00320D99"/>
    <w:rsid w:val="00321792"/>
    <w:rsid w:val="00321B01"/>
    <w:rsid w:val="00321D25"/>
    <w:rsid w:val="0032232B"/>
    <w:rsid w:val="0032261D"/>
    <w:rsid w:val="0032278C"/>
    <w:rsid w:val="00322F57"/>
    <w:rsid w:val="003237DB"/>
    <w:rsid w:val="0032438B"/>
    <w:rsid w:val="00324891"/>
    <w:rsid w:val="00324AF6"/>
    <w:rsid w:val="00324B9B"/>
    <w:rsid w:val="00324D23"/>
    <w:rsid w:val="003252A7"/>
    <w:rsid w:val="00325CB9"/>
    <w:rsid w:val="00325FB6"/>
    <w:rsid w:val="00326268"/>
    <w:rsid w:val="00326727"/>
    <w:rsid w:val="00326F3E"/>
    <w:rsid w:val="003270CB"/>
    <w:rsid w:val="003272E1"/>
    <w:rsid w:val="003274BE"/>
    <w:rsid w:val="00327840"/>
    <w:rsid w:val="00327A49"/>
    <w:rsid w:val="00327B67"/>
    <w:rsid w:val="00327C3F"/>
    <w:rsid w:val="00330097"/>
    <w:rsid w:val="00330358"/>
    <w:rsid w:val="00330591"/>
    <w:rsid w:val="003308F5"/>
    <w:rsid w:val="00330B7A"/>
    <w:rsid w:val="00331194"/>
    <w:rsid w:val="003316B9"/>
    <w:rsid w:val="0033179F"/>
    <w:rsid w:val="0033198F"/>
    <w:rsid w:val="00331A4B"/>
    <w:rsid w:val="00331A74"/>
    <w:rsid w:val="00331C81"/>
    <w:rsid w:val="0033282B"/>
    <w:rsid w:val="003328FF"/>
    <w:rsid w:val="00332B7A"/>
    <w:rsid w:val="00333650"/>
    <w:rsid w:val="00333D02"/>
    <w:rsid w:val="00333E7B"/>
    <w:rsid w:val="00333F6C"/>
    <w:rsid w:val="0033401C"/>
    <w:rsid w:val="00334092"/>
    <w:rsid w:val="00334437"/>
    <w:rsid w:val="003347D2"/>
    <w:rsid w:val="0033493E"/>
    <w:rsid w:val="00335019"/>
    <w:rsid w:val="003350CA"/>
    <w:rsid w:val="00335114"/>
    <w:rsid w:val="00335210"/>
    <w:rsid w:val="00335722"/>
    <w:rsid w:val="0033599B"/>
    <w:rsid w:val="00336316"/>
    <w:rsid w:val="003363AB"/>
    <w:rsid w:val="00336B29"/>
    <w:rsid w:val="00336EC2"/>
    <w:rsid w:val="003378DD"/>
    <w:rsid w:val="00337A0E"/>
    <w:rsid w:val="00337A13"/>
    <w:rsid w:val="00337B06"/>
    <w:rsid w:val="003400F6"/>
    <w:rsid w:val="003403EB"/>
    <w:rsid w:val="003404AA"/>
    <w:rsid w:val="00340737"/>
    <w:rsid w:val="00340C3C"/>
    <w:rsid w:val="00340CFD"/>
    <w:rsid w:val="0034182D"/>
    <w:rsid w:val="00341F9C"/>
    <w:rsid w:val="00341FAA"/>
    <w:rsid w:val="00342061"/>
    <w:rsid w:val="003420FC"/>
    <w:rsid w:val="00342379"/>
    <w:rsid w:val="00342522"/>
    <w:rsid w:val="003425BA"/>
    <w:rsid w:val="00342692"/>
    <w:rsid w:val="0034321C"/>
    <w:rsid w:val="00343A5E"/>
    <w:rsid w:val="00343D6F"/>
    <w:rsid w:val="00344142"/>
    <w:rsid w:val="003443A6"/>
    <w:rsid w:val="003451C8"/>
    <w:rsid w:val="00345202"/>
    <w:rsid w:val="003457BE"/>
    <w:rsid w:val="00345899"/>
    <w:rsid w:val="00345905"/>
    <w:rsid w:val="003459ED"/>
    <w:rsid w:val="00345BC1"/>
    <w:rsid w:val="00346164"/>
    <w:rsid w:val="003466C9"/>
    <w:rsid w:val="003469C8"/>
    <w:rsid w:val="00347625"/>
    <w:rsid w:val="003502BE"/>
    <w:rsid w:val="00350380"/>
    <w:rsid w:val="00350453"/>
    <w:rsid w:val="00350496"/>
    <w:rsid w:val="003509AD"/>
    <w:rsid w:val="00350AB4"/>
    <w:rsid w:val="003511F0"/>
    <w:rsid w:val="00351262"/>
    <w:rsid w:val="003512CE"/>
    <w:rsid w:val="003512EB"/>
    <w:rsid w:val="0035141D"/>
    <w:rsid w:val="003514FC"/>
    <w:rsid w:val="00351DBF"/>
    <w:rsid w:val="00352177"/>
    <w:rsid w:val="0035237B"/>
    <w:rsid w:val="003524AF"/>
    <w:rsid w:val="00353F01"/>
    <w:rsid w:val="003544EA"/>
    <w:rsid w:val="003547E9"/>
    <w:rsid w:val="0035482C"/>
    <w:rsid w:val="003548BB"/>
    <w:rsid w:val="00354C91"/>
    <w:rsid w:val="00355061"/>
    <w:rsid w:val="00355129"/>
    <w:rsid w:val="00355197"/>
    <w:rsid w:val="00355C19"/>
    <w:rsid w:val="00356246"/>
    <w:rsid w:val="00356BE7"/>
    <w:rsid w:val="00356E47"/>
    <w:rsid w:val="00356EC2"/>
    <w:rsid w:val="00356EE1"/>
    <w:rsid w:val="0035709E"/>
    <w:rsid w:val="00357119"/>
    <w:rsid w:val="00357475"/>
    <w:rsid w:val="00357661"/>
    <w:rsid w:val="00357F2B"/>
    <w:rsid w:val="00360685"/>
    <w:rsid w:val="00360A79"/>
    <w:rsid w:val="00360BC4"/>
    <w:rsid w:val="00361299"/>
    <w:rsid w:val="003619A2"/>
    <w:rsid w:val="00361CB2"/>
    <w:rsid w:val="00361D71"/>
    <w:rsid w:val="0036224F"/>
    <w:rsid w:val="003622B5"/>
    <w:rsid w:val="0036251E"/>
    <w:rsid w:val="00362604"/>
    <w:rsid w:val="003626CA"/>
    <w:rsid w:val="00362840"/>
    <w:rsid w:val="00362EDA"/>
    <w:rsid w:val="00363151"/>
    <w:rsid w:val="00363CC3"/>
    <w:rsid w:val="00363D61"/>
    <w:rsid w:val="003642AF"/>
    <w:rsid w:val="003646D4"/>
    <w:rsid w:val="0036490A"/>
    <w:rsid w:val="00364ABE"/>
    <w:rsid w:val="003650C2"/>
    <w:rsid w:val="00365111"/>
    <w:rsid w:val="003657BE"/>
    <w:rsid w:val="00366374"/>
    <w:rsid w:val="00366774"/>
    <w:rsid w:val="003667F0"/>
    <w:rsid w:val="00366C40"/>
    <w:rsid w:val="00366C74"/>
    <w:rsid w:val="00366D3E"/>
    <w:rsid w:val="00367070"/>
    <w:rsid w:val="003672D7"/>
    <w:rsid w:val="00367609"/>
    <w:rsid w:val="0036763D"/>
    <w:rsid w:val="00367A43"/>
    <w:rsid w:val="00370339"/>
    <w:rsid w:val="00370D52"/>
    <w:rsid w:val="00370F47"/>
    <w:rsid w:val="00371153"/>
    <w:rsid w:val="003712CA"/>
    <w:rsid w:val="003713D0"/>
    <w:rsid w:val="00371B38"/>
    <w:rsid w:val="00372262"/>
    <w:rsid w:val="00372A39"/>
    <w:rsid w:val="00372CB7"/>
    <w:rsid w:val="00373FF9"/>
    <w:rsid w:val="00374684"/>
    <w:rsid w:val="0037474A"/>
    <w:rsid w:val="00374873"/>
    <w:rsid w:val="00374D7F"/>
    <w:rsid w:val="00375977"/>
    <w:rsid w:val="00375B2A"/>
    <w:rsid w:val="003763EE"/>
    <w:rsid w:val="00376CED"/>
    <w:rsid w:val="00376E69"/>
    <w:rsid w:val="00377595"/>
    <w:rsid w:val="00377B34"/>
    <w:rsid w:val="00377F72"/>
    <w:rsid w:val="00380691"/>
    <w:rsid w:val="00380DD4"/>
    <w:rsid w:val="0038172E"/>
    <w:rsid w:val="0038192B"/>
    <w:rsid w:val="00381BA0"/>
    <w:rsid w:val="00381CEF"/>
    <w:rsid w:val="00381CF6"/>
    <w:rsid w:val="00381D47"/>
    <w:rsid w:val="003821C9"/>
    <w:rsid w:val="0038267E"/>
    <w:rsid w:val="00382809"/>
    <w:rsid w:val="00382B51"/>
    <w:rsid w:val="00382CD4"/>
    <w:rsid w:val="003830EC"/>
    <w:rsid w:val="003834DB"/>
    <w:rsid w:val="00383734"/>
    <w:rsid w:val="00383D74"/>
    <w:rsid w:val="00383D7B"/>
    <w:rsid w:val="00384164"/>
    <w:rsid w:val="00384ED4"/>
    <w:rsid w:val="00385018"/>
    <w:rsid w:val="00385161"/>
    <w:rsid w:val="00385205"/>
    <w:rsid w:val="00385408"/>
    <w:rsid w:val="00385832"/>
    <w:rsid w:val="00385E52"/>
    <w:rsid w:val="00386A50"/>
    <w:rsid w:val="00386F05"/>
    <w:rsid w:val="003871DE"/>
    <w:rsid w:val="00387A74"/>
    <w:rsid w:val="00387AD2"/>
    <w:rsid w:val="00387D83"/>
    <w:rsid w:val="00387DD7"/>
    <w:rsid w:val="00387E01"/>
    <w:rsid w:val="003903A5"/>
    <w:rsid w:val="00390701"/>
    <w:rsid w:val="0039093B"/>
    <w:rsid w:val="003910E4"/>
    <w:rsid w:val="003911FD"/>
    <w:rsid w:val="0039156D"/>
    <w:rsid w:val="00391889"/>
    <w:rsid w:val="0039220C"/>
    <w:rsid w:val="003924BE"/>
    <w:rsid w:val="0039295B"/>
    <w:rsid w:val="00392D44"/>
    <w:rsid w:val="00392E6D"/>
    <w:rsid w:val="00393458"/>
    <w:rsid w:val="003935FB"/>
    <w:rsid w:val="00393737"/>
    <w:rsid w:val="003938DC"/>
    <w:rsid w:val="00394496"/>
    <w:rsid w:val="00394977"/>
    <w:rsid w:val="00394E55"/>
    <w:rsid w:val="00394E75"/>
    <w:rsid w:val="003956F9"/>
    <w:rsid w:val="00395764"/>
    <w:rsid w:val="00396433"/>
    <w:rsid w:val="0039674B"/>
    <w:rsid w:val="00396768"/>
    <w:rsid w:val="00396878"/>
    <w:rsid w:val="00396CF3"/>
    <w:rsid w:val="003975C8"/>
    <w:rsid w:val="00397ECE"/>
    <w:rsid w:val="00397F23"/>
    <w:rsid w:val="003A01AE"/>
    <w:rsid w:val="003A09B4"/>
    <w:rsid w:val="003A0AFB"/>
    <w:rsid w:val="003A1365"/>
    <w:rsid w:val="003A1CA4"/>
    <w:rsid w:val="003A2134"/>
    <w:rsid w:val="003A2D00"/>
    <w:rsid w:val="003A32B2"/>
    <w:rsid w:val="003A36FA"/>
    <w:rsid w:val="003A3EF9"/>
    <w:rsid w:val="003A4251"/>
    <w:rsid w:val="003A461C"/>
    <w:rsid w:val="003A4F82"/>
    <w:rsid w:val="003A5148"/>
    <w:rsid w:val="003A542D"/>
    <w:rsid w:val="003A558A"/>
    <w:rsid w:val="003A6049"/>
    <w:rsid w:val="003A60F7"/>
    <w:rsid w:val="003A6172"/>
    <w:rsid w:val="003A65A7"/>
    <w:rsid w:val="003A66DA"/>
    <w:rsid w:val="003A704A"/>
    <w:rsid w:val="003A7572"/>
    <w:rsid w:val="003A7B1F"/>
    <w:rsid w:val="003A7CA0"/>
    <w:rsid w:val="003B03E4"/>
    <w:rsid w:val="003B0A2E"/>
    <w:rsid w:val="003B0F39"/>
    <w:rsid w:val="003B1367"/>
    <w:rsid w:val="003B1735"/>
    <w:rsid w:val="003B1A34"/>
    <w:rsid w:val="003B1B6A"/>
    <w:rsid w:val="003B2150"/>
    <w:rsid w:val="003B222F"/>
    <w:rsid w:val="003B25DD"/>
    <w:rsid w:val="003B25F6"/>
    <w:rsid w:val="003B2696"/>
    <w:rsid w:val="003B275B"/>
    <w:rsid w:val="003B2C36"/>
    <w:rsid w:val="003B399F"/>
    <w:rsid w:val="003B3B03"/>
    <w:rsid w:val="003B4092"/>
    <w:rsid w:val="003B4103"/>
    <w:rsid w:val="003B4591"/>
    <w:rsid w:val="003B4815"/>
    <w:rsid w:val="003B4D08"/>
    <w:rsid w:val="003B53EC"/>
    <w:rsid w:val="003B5BE6"/>
    <w:rsid w:val="003B60A9"/>
    <w:rsid w:val="003B658F"/>
    <w:rsid w:val="003B6A9E"/>
    <w:rsid w:val="003B6C68"/>
    <w:rsid w:val="003B7098"/>
    <w:rsid w:val="003B7D0A"/>
    <w:rsid w:val="003C079E"/>
    <w:rsid w:val="003C095B"/>
    <w:rsid w:val="003C0A4D"/>
    <w:rsid w:val="003C0AF7"/>
    <w:rsid w:val="003C0D25"/>
    <w:rsid w:val="003C0ECA"/>
    <w:rsid w:val="003C0FFF"/>
    <w:rsid w:val="003C10E9"/>
    <w:rsid w:val="003C15DA"/>
    <w:rsid w:val="003C211C"/>
    <w:rsid w:val="003C22E0"/>
    <w:rsid w:val="003C2FBE"/>
    <w:rsid w:val="003C3122"/>
    <w:rsid w:val="003C3360"/>
    <w:rsid w:val="003C39AC"/>
    <w:rsid w:val="003C4524"/>
    <w:rsid w:val="003C48DC"/>
    <w:rsid w:val="003C4A3D"/>
    <w:rsid w:val="003C4E89"/>
    <w:rsid w:val="003C4EA1"/>
    <w:rsid w:val="003C504F"/>
    <w:rsid w:val="003C66EF"/>
    <w:rsid w:val="003C6966"/>
    <w:rsid w:val="003C6AEF"/>
    <w:rsid w:val="003C6EA5"/>
    <w:rsid w:val="003C70F1"/>
    <w:rsid w:val="003C7AAA"/>
    <w:rsid w:val="003C7B34"/>
    <w:rsid w:val="003D07A8"/>
    <w:rsid w:val="003D0970"/>
    <w:rsid w:val="003D0F2A"/>
    <w:rsid w:val="003D0F64"/>
    <w:rsid w:val="003D1555"/>
    <w:rsid w:val="003D22C4"/>
    <w:rsid w:val="003D23CA"/>
    <w:rsid w:val="003D267E"/>
    <w:rsid w:val="003D2D99"/>
    <w:rsid w:val="003D2DB6"/>
    <w:rsid w:val="003D30A9"/>
    <w:rsid w:val="003D3179"/>
    <w:rsid w:val="003D3223"/>
    <w:rsid w:val="003D3A1A"/>
    <w:rsid w:val="003D3FD4"/>
    <w:rsid w:val="003D42BA"/>
    <w:rsid w:val="003D47AB"/>
    <w:rsid w:val="003D48A2"/>
    <w:rsid w:val="003D49E4"/>
    <w:rsid w:val="003D4C6D"/>
    <w:rsid w:val="003D4E1C"/>
    <w:rsid w:val="003D4FCB"/>
    <w:rsid w:val="003D5368"/>
    <w:rsid w:val="003D58A5"/>
    <w:rsid w:val="003D58F5"/>
    <w:rsid w:val="003D5D14"/>
    <w:rsid w:val="003D5D50"/>
    <w:rsid w:val="003D5EDE"/>
    <w:rsid w:val="003D689A"/>
    <w:rsid w:val="003D6C24"/>
    <w:rsid w:val="003D7572"/>
    <w:rsid w:val="003D75DA"/>
    <w:rsid w:val="003D7B8B"/>
    <w:rsid w:val="003D7C1A"/>
    <w:rsid w:val="003D7D00"/>
    <w:rsid w:val="003D7FA6"/>
    <w:rsid w:val="003E0011"/>
    <w:rsid w:val="003E0A74"/>
    <w:rsid w:val="003E0C13"/>
    <w:rsid w:val="003E0DE3"/>
    <w:rsid w:val="003E0FDE"/>
    <w:rsid w:val="003E10ED"/>
    <w:rsid w:val="003E1304"/>
    <w:rsid w:val="003E19A7"/>
    <w:rsid w:val="003E2204"/>
    <w:rsid w:val="003E244D"/>
    <w:rsid w:val="003E38EC"/>
    <w:rsid w:val="003E3AC6"/>
    <w:rsid w:val="003E3B64"/>
    <w:rsid w:val="003E47FF"/>
    <w:rsid w:val="003E48AE"/>
    <w:rsid w:val="003E5353"/>
    <w:rsid w:val="003E5656"/>
    <w:rsid w:val="003E6261"/>
    <w:rsid w:val="003E62B0"/>
    <w:rsid w:val="003E62C3"/>
    <w:rsid w:val="003E6948"/>
    <w:rsid w:val="003E6F5F"/>
    <w:rsid w:val="003E736E"/>
    <w:rsid w:val="003E74FB"/>
    <w:rsid w:val="003E774A"/>
    <w:rsid w:val="003E7930"/>
    <w:rsid w:val="003F1101"/>
    <w:rsid w:val="003F1643"/>
    <w:rsid w:val="003F1966"/>
    <w:rsid w:val="003F23F8"/>
    <w:rsid w:val="003F25D2"/>
    <w:rsid w:val="003F2FE7"/>
    <w:rsid w:val="003F2FFC"/>
    <w:rsid w:val="003F3205"/>
    <w:rsid w:val="003F34A8"/>
    <w:rsid w:val="003F3726"/>
    <w:rsid w:val="003F3937"/>
    <w:rsid w:val="003F3968"/>
    <w:rsid w:val="003F39E4"/>
    <w:rsid w:val="003F405E"/>
    <w:rsid w:val="003F4731"/>
    <w:rsid w:val="003F4946"/>
    <w:rsid w:val="003F4972"/>
    <w:rsid w:val="003F49F9"/>
    <w:rsid w:val="003F4C9A"/>
    <w:rsid w:val="003F4DC2"/>
    <w:rsid w:val="003F5549"/>
    <w:rsid w:val="003F657B"/>
    <w:rsid w:val="003F6705"/>
    <w:rsid w:val="003F68DD"/>
    <w:rsid w:val="003F6AD1"/>
    <w:rsid w:val="003F79F2"/>
    <w:rsid w:val="003F7B27"/>
    <w:rsid w:val="003F7CB4"/>
    <w:rsid w:val="003F7CE7"/>
    <w:rsid w:val="003F7FE3"/>
    <w:rsid w:val="003F7FF2"/>
    <w:rsid w:val="0040034C"/>
    <w:rsid w:val="00401053"/>
    <w:rsid w:val="00401235"/>
    <w:rsid w:val="004018E5"/>
    <w:rsid w:val="00401ED6"/>
    <w:rsid w:val="00402C31"/>
    <w:rsid w:val="00402DB1"/>
    <w:rsid w:val="00402F7B"/>
    <w:rsid w:val="0040340D"/>
    <w:rsid w:val="00403DA0"/>
    <w:rsid w:val="00403E78"/>
    <w:rsid w:val="00404EFE"/>
    <w:rsid w:val="00405464"/>
    <w:rsid w:val="00405E13"/>
    <w:rsid w:val="0040675A"/>
    <w:rsid w:val="004069CA"/>
    <w:rsid w:val="00406AEB"/>
    <w:rsid w:val="00406B7A"/>
    <w:rsid w:val="00406D81"/>
    <w:rsid w:val="00406E7C"/>
    <w:rsid w:val="0040745A"/>
    <w:rsid w:val="00407DD8"/>
    <w:rsid w:val="004100F3"/>
    <w:rsid w:val="00410140"/>
    <w:rsid w:val="004102D2"/>
    <w:rsid w:val="004113AD"/>
    <w:rsid w:val="00411402"/>
    <w:rsid w:val="00411454"/>
    <w:rsid w:val="0041168D"/>
    <w:rsid w:val="004119D9"/>
    <w:rsid w:val="00411CCA"/>
    <w:rsid w:val="00411FFD"/>
    <w:rsid w:val="00412002"/>
    <w:rsid w:val="004125A2"/>
    <w:rsid w:val="004125CD"/>
    <w:rsid w:val="00412673"/>
    <w:rsid w:val="00412B6B"/>
    <w:rsid w:val="00412EDB"/>
    <w:rsid w:val="00413025"/>
    <w:rsid w:val="00413894"/>
    <w:rsid w:val="004138F6"/>
    <w:rsid w:val="00413E68"/>
    <w:rsid w:val="00413F2A"/>
    <w:rsid w:val="00414914"/>
    <w:rsid w:val="00414959"/>
    <w:rsid w:val="00414CD1"/>
    <w:rsid w:val="00414E28"/>
    <w:rsid w:val="00414F6B"/>
    <w:rsid w:val="004150C1"/>
    <w:rsid w:val="00415245"/>
    <w:rsid w:val="0041543C"/>
    <w:rsid w:val="00415505"/>
    <w:rsid w:val="00415816"/>
    <w:rsid w:val="0041584C"/>
    <w:rsid w:val="00415D5F"/>
    <w:rsid w:val="00415EF3"/>
    <w:rsid w:val="004161F2"/>
    <w:rsid w:val="00416347"/>
    <w:rsid w:val="00416393"/>
    <w:rsid w:val="00416D28"/>
    <w:rsid w:val="004173F7"/>
    <w:rsid w:val="00417647"/>
    <w:rsid w:val="004178A2"/>
    <w:rsid w:val="00417A9F"/>
    <w:rsid w:val="00420110"/>
    <w:rsid w:val="004203B4"/>
    <w:rsid w:val="00420637"/>
    <w:rsid w:val="00420644"/>
    <w:rsid w:val="0042071E"/>
    <w:rsid w:val="00421507"/>
    <w:rsid w:val="004218AC"/>
    <w:rsid w:val="00421973"/>
    <w:rsid w:val="00422629"/>
    <w:rsid w:val="00422649"/>
    <w:rsid w:val="00422798"/>
    <w:rsid w:val="00423390"/>
    <w:rsid w:val="00423492"/>
    <w:rsid w:val="00423786"/>
    <w:rsid w:val="00423B1E"/>
    <w:rsid w:val="00423B88"/>
    <w:rsid w:val="00423BE3"/>
    <w:rsid w:val="00423E46"/>
    <w:rsid w:val="00425165"/>
    <w:rsid w:val="00425FB5"/>
    <w:rsid w:val="0042673E"/>
    <w:rsid w:val="004271A1"/>
    <w:rsid w:val="00427257"/>
    <w:rsid w:val="004273F3"/>
    <w:rsid w:val="00427993"/>
    <w:rsid w:val="00427A18"/>
    <w:rsid w:val="00427A75"/>
    <w:rsid w:val="00427CF1"/>
    <w:rsid w:val="00427D49"/>
    <w:rsid w:val="00427E4A"/>
    <w:rsid w:val="00427E85"/>
    <w:rsid w:val="004305F3"/>
    <w:rsid w:val="00430673"/>
    <w:rsid w:val="004307BC"/>
    <w:rsid w:val="00430E7C"/>
    <w:rsid w:val="0043135E"/>
    <w:rsid w:val="0043168E"/>
    <w:rsid w:val="004317FB"/>
    <w:rsid w:val="0043208B"/>
    <w:rsid w:val="00432404"/>
    <w:rsid w:val="004329E4"/>
    <w:rsid w:val="00432AB4"/>
    <w:rsid w:val="0043313B"/>
    <w:rsid w:val="004338A7"/>
    <w:rsid w:val="004339C5"/>
    <w:rsid w:val="00433BC0"/>
    <w:rsid w:val="00433D7C"/>
    <w:rsid w:val="00434161"/>
    <w:rsid w:val="00434585"/>
    <w:rsid w:val="004345D3"/>
    <w:rsid w:val="004347AF"/>
    <w:rsid w:val="00434836"/>
    <w:rsid w:val="004349BA"/>
    <w:rsid w:val="004354B1"/>
    <w:rsid w:val="00435703"/>
    <w:rsid w:val="00436770"/>
    <w:rsid w:val="00437208"/>
    <w:rsid w:val="00437213"/>
    <w:rsid w:val="004374DA"/>
    <w:rsid w:val="004376BE"/>
    <w:rsid w:val="0043799A"/>
    <w:rsid w:val="00437DF3"/>
    <w:rsid w:val="00440820"/>
    <w:rsid w:val="00441162"/>
    <w:rsid w:val="00441194"/>
    <w:rsid w:val="0044163A"/>
    <w:rsid w:val="004416CC"/>
    <w:rsid w:val="00442155"/>
    <w:rsid w:val="00442325"/>
    <w:rsid w:val="00442AFB"/>
    <w:rsid w:val="00442F0C"/>
    <w:rsid w:val="0044304A"/>
    <w:rsid w:val="00443080"/>
    <w:rsid w:val="00443250"/>
    <w:rsid w:val="00444A6E"/>
    <w:rsid w:val="00444D19"/>
    <w:rsid w:val="0044521D"/>
    <w:rsid w:val="004454C0"/>
    <w:rsid w:val="0044553C"/>
    <w:rsid w:val="00445A4B"/>
    <w:rsid w:val="00445B73"/>
    <w:rsid w:val="00445E23"/>
    <w:rsid w:val="00445E8E"/>
    <w:rsid w:val="00445F70"/>
    <w:rsid w:val="004463CC"/>
    <w:rsid w:val="004465DD"/>
    <w:rsid w:val="004469E5"/>
    <w:rsid w:val="00446A7D"/>
    <w:rsid w:val="00446BE7"/>
    <w:rsid w:val="00447049"/>
    <w:rsid w:val="004474A9"/>
    <w:rsid w:val="00447A9B"/>
    <w:rsid w:val="004501B3"/>
    <w:rsid w:val="0045026D"/>
    <w:rsid w:val="00450658"/>
    <w:rsid w:val="00450FE1"/>
    <w:rsid w:val="004512C5"/>
    <w:rsid w:val="004513F5"/>
    <w:rsid w:val="004514D2"/>
    <w:rsid w:val="00451527"/>
    <w:rsid w:val="00451663"/>
    <w:rsid w:val="00451683"/>
    <w:rsid w:val="00451BC9"/>
    <w:rsid w:val="004524CB"/>
    <w:rsid w:val="0045259E"/>
    <w:rsid w:val="00452C27"/>
    <w:rsid w:val="004531D6"/>
    <w:rsid w:val="0045383A"/>
    <w:rsid w:val="00453A82"/>
    <w:rsid w:val="00453E4E"/>
    <w:rsid w:val="00454469"/>
    <w:rsid w:val="00454DB8"/>
    <w:rsid w:val="00454E00"/>
    <w:rsid w:val="0045522B"/>
    <w:rsid w:val="004553AA"/>
    <w:rsid w:val="004554D5"/>
    <w:rsid w:val="00455B94"/>
    <w:rsid w:val="004564CD"/>
    <w:rsid w:val="00456898"/>
    <w:rsid w:val="00456940"/>
    <w:rsid w:val="00456BD9"/>
    <w:rsid w:val="00456C41"/>
    <w:rsid w:val="00456D5A"/>
    <w:rsid w:val="0046007D"/>
    <w:rsid w:val="004601C4"/>
    <w:rsid w:val="0046023D"/>
    <w:rsid w:val="00460363"/>
    <w:rsid w:val="0046037D"/>
    <w:rsid w:val="004612EA"/>
    <w:rsid w:val="0046138E"/>
    <w:rsid w:val="004622CF"/>
    <w:rsid w:val="0046267A"/>
    <w:rsid w:val="00462786"/>
    <w:rsid w:val="00463048"/>
    <w:rsid w:val="004638E2"/>
    <w:rsid w:val="00464997"/>
    <w:rsid w:val="00464E76"/>
    <w:rsid w:val="00464F05"/>
    <w:rsid w:val="0046521B"/>
    <w:rsid w:val="0046595B"/>
    <w:rsid w:val="00465ABC"/>
    <w:rsid w:val="00465C44"/>
    <w:rsid w:val="00465C75"/>
    <w:rsid w:val="00466298"/>
    <w:rsid w:val="004664D6"/>
    <w:rsid w:val="004664E0"/>
    <w:rsid w:val="00466BC8"/>
    <w:rsid w:val="00466E51"/>
    <w:rsid w:val="0046740A"/>
    <w:rsid w:val="0046765E"/>
    <w:rsid w:val="004676FB"/>
    <w:rsid w:val="0046796A"/>
    <w:rsid w:val="004702C0"/>
    <w:rsid w:val="0047045D"/>
    <w:rsid w:val="0047046D"/>
    <w:rsid w:val="004709DE"/>
    <w:rsid w:val="00470E88"/>
    <w:rsid w:val="00471EA2"/>
    <w:rsid w:val="0047225D"/>
    <w:rsid w:val="004723A3"/>
    <w:rsid w:val="0047254A"/>
    <w:rsid w:val="00472B2F"/>
    <w:rsid w:val="00472C9C"/>
    <w:rsid w:val="00472E0C"/>
    <w:rsid w:val="00473372"/>
    <w:rsid w:val="004733C5"/>
    <w:rsid w:val="00474195"/>
    <w:rsid w:val="004743DA"/>
    <w:rsid w:val="00474914"/>
    <w:rsid w:val="00474A50"/>
    <w:rsid w:val="00475036"/>
    <w:rsid w:val="00475107"/>
    <w:rsid w:val="004751A3"/>
    <w:rsid w:val="004751EE"/>
    <w:rsid w:val="004751F7"/>
    <w:rsid w:val="00475229"/>
    <w:rsid w:val="0047583F"/>
    <w:rsid w:val="00475D0E"/>
    <w:rsid w:val="0047606F"/>
    <w:rsid w:val="0047625C"/>
    <w:rsid w:val="00476524"/>
    <w:rsid w:val="004766FF"/>
    <w:rsid w:val="004767F6"/>
    <w:rsid w:val="00477006"/>
    <w:rsid w:val="00480FBB"/>
    <w:rsid w:val="00481D4F"/>
    <w:rsid w:val="00481FEC"/>
    <w:rsid w:val="00482004"/>
    <w:rsid w:val="00483C3D"/>
    <w:rsid w:val="00483D6E"/>
    <w:rsid w:val="004844A8"/>
    <w:rsid w:val="00484562"/>
    <w:rsid w:val="00484796"/>
    <w:rsid w:val="00485137"/>
    <w:rsid w:val="0048522A"/>
    <w:rsid w:val="0048533A"/>
    <w:rsid w:val="00485891"/>
    <w:rsid w:val="00485B7F"/>
    <w:rsid w:val="00486557"/>
    <w:rsid w:val="004868A3"/>
    <w:rsid w:val="00486B85"/>
    <w:rsid w:val="004875C5"/>
    <w:rsid w:val="0048774E"/>
    <w:rsid w:val="0049031D"/>
    <w:rsid w:val="00490422"/>
    <w:rsid w:val="00490511"/>
    <w:rsid w:val="0049055D"/>
    <w:rsid w:val="00490649"/>
    <w:rsid w:val="004907F4"/>
    <w:rsid w:val="00490E27"/>
    <w:rsid w:val="00491135"/>
    <w:rsid w:val="00491A9D"/>
    <w:rsid w:val="00492122"/>
    <w:rsid w:val="004922BE"/>
    <w:rsid w:val="0049251A"/>
    <w:rsid w:val="004929B0"/>
    <w:rsid w:val="00492B20"/>
    <w:rsid w:val="00493544"/>
    <w:rsid w:val="00493573"/>
    <w:rsid w:val="0049360F"/>
    <w:rsid w:val="0049382D"/>
    <w:rsid w:val="00493B7B"/>
    <w:rsid w:val="00493D24"/>
    <w:rsid w:val="00493D37"/>
    <w:rsid w:val="00493DDB"/>
    <w:rsid w:val="00495937"/>
    <w:rsid w:val="004963C6"/>
    <w:rsid w:val="00496ABC"/>
    <w:rsid w:val="00497930"/>
    <w:rsid w:val="00497C97"/>
    <w:rsid w:val="004A00C7"/>
    <w:rsid w:val="004A031E"/>
    <w:rsid w:val="004A03AA"/>
    <w:rsid w:val="004A06F5"/>
    <w:rsid w:val="004A08A1"/>
    <w:rsid w:val="004A0EFB"/>
    <w:rsid w:val="004A15F1"/>
    <w:rsid w:val="004A1666"/>
    <w:rsid w:val="004A1B44"/>
    <w:rsid w:val="004A1C9C"/>
    <w:rsid w:val="004A2360"/>
    <w:rsid w:val="004A2543"/>
    <w:rsid w:val="004A25C5"/>
    <w:rsid w:val="004A2607"/>
    <w:rsid w:val="004A270F"/>
    <w:rsid w:val="004A2B76"/>
    <w:rsid w:val="004A2FAA"/>
    <w:rsid w:val="004A2FC0"/>
    <w:rsid w:val="004A353A"/>
    <w:rsid w:val="004A36C4"/>
    <w:rsid w:val="004A37D3"/>
    <w:rsid w:val="004A3B90"/>
    <w:rsid w:val="004A3E23"/>
    <w:rsid w:val="004A4022"/>
    <w:rsid w:val="004A41B1"/>
    <w:rsid w:val="004A4543"/>
    <w:rsid w:val="004A45A0"/>
    <w:rsid w:val="004A47C0"/>
    <w:rsid w:val="004A4AA5"/>
    <w:rsid w:val="004A4BA4"/>
    <w:rsid w:val="004A54F5"/>
    <w:rsid w:val="004A58A8"/>
    <w:rsid w:val="004A5F86"/>
    <w:rsid w:val="004A713A"/>
    <w:rsid w:val="004A7655"/>
    <w:rsid w:val="004A7660"/>
    <w:rsid w:val="004A7731"/>
    <w:rsid w:val="004A7779"/>
    <w:rsid w:val="004A7792"/>
    <w:rsid w:val="004A7B0A"/>
    <w:rsid w:val="004A7D60"/>
    <w:rsid w:val="004A7F2C"/>
    <w:rsid w:val="004B0028"/>
    <w:rsid w:val="004B0083"/>
    <w:rsid w:val="004B03F2"/>
    <w:rsid w:val="004B0B05"/>
    <w:rsid w:val="004B1208"/>
    <w:rsid w:val="004B19B7"/>
    <w:rsid w:val="004B2189"/>
    <w:rsid w:val="004B25D9"/>
    <w:rsid w:val="004B263D"/>
    <w:rsid w:val="004B26D8"/>
    <w:rsid w:val="004B2A2C"/>
    <w:rsid w:val="004B340A"/>
    <w:rsid w:val="004B3AA3"/>
    <w:rsid w:val="004B3FFD"/>
    <w:rsid w:val="004B432B"/>
    <w:rsid w:val="004B454D"/>
    <w:rsid w:val="004B4B35"/>
    <w:rsid w:val="004B4B9E"/>
    <w:rsid w:val="004B4E3B"/>
    <w:rsid w:val="004B52D9"/>
    <w:rsid w:val="004B5328"/>
    <w:rsid w:val="004B55D1"/>
    <w:rsid w:val="004B5850"/>
    <w:rsid w:val="004B5B8E"/>
    <w:rsid w:val="004B5D09"/>
    <w:rsid w:val="004B5EEF"/>
    <w:rsid w:val="004B637C"/>
    <w:rsid w:val="004B67D5"/>
    <w:rsid w:val="004B6CAD"/>
    <w:rsid w:val="004B7146"/>
    <w:rsid w:val="004B76B9"/>
    <w:rsid w:val="004B7A35"/>
    <w:rsid w:val="004B7BA2"/>
    <w:rsid w:val="004C01AE"/>
    <w:rsid w:val="004C01CA"/>
    <w:rsid w:val="004C0583"/>
    <w:rsid w:val="004C05EF"/>
    <w:rsid w:val="004C084A"/>
    <w:rsid w:val="004C08DE"/>
    <w:rsid w:val="004C0EA4"/>
    <w:rsid w:val="004C1014"/>
    <w:rsid w:val="004C124E"/>
    <w:rsid w:val="004C13EB"/>
    <w:rsid w:val="004C148F"/>
    <w:rsid w:val="004C14EF"/>
    <w:rsid w:val="004C1B43"/>
    <w:rsid w:val="004C1F81"/>
    <w:rsid w:val="004C1FF9"/>
    <w:rsid w:val="004C2504"/>
    <w:rsid w:val="004C2B0D"/>
    <w:rsid w:val="004C2BE6"/>
    <w:rsid w:val="004C32C4"/>
    <w:rsid w:val="004C360E"/>
    <w:rsid w:val="004C3735"/>
    <w:rsid w:val="004C4098"/>
    <w:rsid w:val="004C4436"/>
    <w:rsid w:val="004C4880"/>
    <w:rsid w:val="004C4EA9"/>
    <w:rsid w:val="004C4EFC"/>
    <w:rsid w:val="004C526C"/>
    <w:rsid w:val="004C52C5"/>
    <w:rsid w:val="004C5A4D"/>
    <w:rsid w:val="004C5BA0"/>
    <w:rsid w:val="004C64DA"/>
    <w:rsid w:val="004C6920"/>
    <w:rsid w:val="004C796D"/>
    <w:rsid w:val="004D003A"/>
    <w:rsid w:val="004D05A7"/>
    <w:rsid w:val="004D0631"/>
    <w:rsid w:val="004D0FCA"/>
    <w:rsid w:val="004D17CD"/>
    <w:rsid w:val="004D21DF"/>
    <w:rsid w:val="004D2D67"/>
    <w:rsid w:val="004D2E53"/>
    <w:rsid w:val="004D3186"/>
    <w:rsid w:val="004D3395"/>
    <w:rsid w:val="004D3A93"/>
    <w:rsid w:val="004D3CAE"/>
    <w:rsid w:val="004D487E"/>
    <w:rsid w:val="004D4F04"/>
    <w:rsid w:val="004D52AF"/>
    <w:rsid w:val="004D5460"/>
    <w:rsid w:val="004D560E"/>
    <w:rsid w:val="004D62A0"/>
    <w:rsid w:val="004D6411"/>
    <w:rsid w:val="004D6615"/>
    <w:rsid w:val="004D66BC"/>
    <w:rsid w:val="004D760B"/>
    <w:rsid w:val="004E04E8"/>
    <w:rsid w:val="004E0549"/>
    <w:rsid w:val="004E0DD4"/>
    <w:rsid w:val="004E0E57"/>
    <w:rsid w:val="004E0E68"/>
    <w:rsid w:val="004E120F"/>
    <w:rsid w:val="004E144B"/>
    <w:rsid w:val="004E195F"/>
    <w:rsid w:val="004E1EF8"/>
    <w:rsid w:val="004E22D9"/>
    <w:rsid w:val="004E236A"/>
    <w:rsid w:val="004E29E9"/>
    <w:rsid w:val="004E3091"/>
    <w:rsid w:val="004E37B9"/>
    <w:rsid w:val="004E38AC"/>
    <w:rsid w:val="004E3942"/>
    <w:rsid w:val="004E40B4"/>
    <w:rsid w:val="004E46B6"/>
    <w:rsid w:val="004E47E7"/>
    <w:rsid w:val="004E487D"/>
    <w:rsid w:val="004E48A9"/>
    <w:rsid w:val="004E4BBE"/>
    <w:rsid w:val="004E519B"/>
    <w:rsid w:val="004E5989"/>
    <w:rsid w:val="004E5A15"/>
    <w:rsid w:val="004E5AD4"/>
    <w:rsid w:val="004E64F6"/>
    <w:rsid w:val="004E67B8"/>
    <w:rsid w:val="004E68F2"/>
    <w:rsid w:val="004E6A1A"/>
    <w:rsid w:val="004E6B1C"/>
    <w:rsid w:val="004E6FB5"/>
    <w:rsid w:val="004E791D"/>
    <w:rsid w:val="004E7A5E"/>
    <w:rsid w:val="004F01A4"/>
    <w:rsid w:val="004F02FF"/>
    <w:rsid w:val="004F037F"/>
    <w:rsid w:val="004F072D"/>
    <w:rsid w:val="004F087A"/>
    <w:rsid w:val="004F0D4B"/>
    <w:rsid w:val="004F119B"/>
    <w:rsid w:val="004F12E0"/>
    <w:rsid w:val="004F1ECC"/>
    <w:rsid w:val="004F219A"/>
    <w:rsid w:val="004F22C8"/>
    <w:rsid w:val="004F2882"/>
    <w:rsid w:val="004F2CBB"/>
    <w:rsid w:val="004F2F5C"/>
    <w:rsid w:val="004F3473"/>
    <w:rsid w:val="004F3A50"/>
    <w:rsid w:val="004F3B67"/>
    <w:rsid w:val="004F3E1F"/>
    <w:rsid w:val="004F42FF"/>
    <w:rsid w:val="004F4454"/>
    <w:rsid w:val="004F459C"/>
    <w:rsid w:val="004F460F"/>
    <w:rsid w:val="004F499B"/>
    <w:rsid w:val="004F4C1C"/>
    <w:rsid w:val="004F4F0B"/>
    <w:rsid w:val="004F54F7"/>
    <w:rsid w:val="004F56FC"/>
    <w:rsid w:val="004F57B3"/>
    <w:rsid w:val="004F61DB"/>
    <w:rsid w:val="004F6492"/>
    <w:rsid w:val="004F6600"/>
    <w:rsid w:val="004F6B01"/>
    <w:rsid w:val="004F6C7B"/>
    <w:rsid w:val="004F6D3A"/>
    <w:rsid w:val="004F70B0"/>
    <w:rsid w:val="004F71C5"/>
    <w:rsid w:val="00500073"/>
    <w:rsid w:val="00500353"/>
    <w:rsid w:val="005012E2"/>
    <w:rsid w:val="00502F19"/>
    <w:rsid w:val="0050307C"/>
    <w:rsid w:val="00503162"/>
    <w:rsid w:val="0050328C"/>
    <w:rsid w:val="0050335E"/>
    <w:rsid w:val="0050354B"/>
    <w:rsid w:val="00503B31"/>
    <w:rsid w:val="005040F5"/>
    <w:rsid w:val="00504181"/>
    <w:rsid w:val="00504351"/>
    <w:rsid w:val="00505620"/>
    <w:rsid w:val="005058CC"/>
    <w:rsid w:val="00505912"/>
    <w:rsid w:val="00505D75"/>
    <w:rsid w:val="00506801"/>
    <w:rsid w:val="00506AFC"/>
    <w:rsid w:val="00506EA4"/>
    <w:rsid w:val="005070D2"/>
    <w:rsid w:val="0050769C"/>
    <w:rsid w:val="005078EE"/>
    <w:rsid w:val="005104B9"/>
    <w:rsid w:val="00510A40"/>
    <w:rsid w:val="00510EF0"/>
    <w:rsid w:val="005117BF"/>
    <w:rsid w:val="00511E1A"/>
    <w:rsid w:val="00512113"/>
    <w:rsid w:val="00512453"/>
    <w:rsid w:val="005126F5"/>
    <w:rsid w:val="00512AF2"/>
    <w:rsid w:val="00512E23"/>
    <w:rsid w:val="00513136"/>
    <w:rsid w:val="0051352B"/>
    <w:rsid w:val="00513A16"/>
    <w:rsid w:val="00513ABF"/>
    <w:rsid w:val="00513F17"/>
    <w:rsid w:val="0051445F"/>
    <w:rsid w:val="00514677"/>
    <w:rsid w:val="005148F1"/>
    <w:rsid w:val="005149C9"/>
    <w:rsid w:val="00514A01"/>
    <w:rsid w:val="005155C5"/>
    <w:rsid w:val="00515B14"/>
    <w:rsid w:val="00516787"/>
    <w:rsid w:val="00516B5A"/>
    <w:rsid w:val="00516BA3"/>
    <w:rsid w:val="00517359"/>
    <w:rsid w:val="00517A6D"/>
    <w:rsid w:val="00517F10"/>
    <w:rsid w:val="00520AFE"/>
    <w:rsid w:val="00520FEC"/>
    <w:rsid w:val="0052188B"/>
    <w:rsid w:val="00521E85"/>
    <w:rsid w:val="0052247B"/>
    <w:rsid w:val="005225B4"/>
    <w:rsid w:val="00522918"/>
    <w:rsid w:val="00523182"/>
    <w:rsid w:val="00523635"/>
    <w:rsid w:val="00523650"/>
    <w:rsid w:val="0052377C"/>
    <w:rsid w:val="00523EE9"/>
    <w:rsid w:val="0052429C"/>
    <w:rsid w:val="005248A8"/>
    <w:rsid w:val="00524C2A"/>
    <w:rsid w:val="00524C76"/>
    <w:rsid w:val="00524D91"/>
    <w:rsid w:val="00525C62"/>
    <w:rsid w:val="00525D7E"/>
    <w:rsid w:val="00525F5D"/>
    <w:rsid w:val="00526434"/>
    <w:rsid w:val="00526E35"/>
    <w:rsid w:val="00527080"/>
    <w:rsid w:val="00527401"/>
    <w:rsid w:val="005275CE"/>
    <w:rsid w:val="00527605"/>
    <w:rsid w:val="0053034C"/>
    <w:rsid w:val="00530A9F"/>
    <w:rsid w:val="005315C4"/>
    <w:rsid w:val="00531A11"/>
    <w:rsid w:val="00531FC9"/>
    <w:rsid w:val="00532636"/>
    <w:rsid w:val="00532B6B"/>
    <w:rsid w:val="00533603"/>
    <w:rsid w:val="00533773"/>
    <w:rsid w:val="00533774"/>
    <w:rsid w:val="0053395E"/>
    <w:rsid w:val="00533CD4"/>
    <w:rsid w:val="00534068"/>
    <w:rsid w:val="00534426"/>
    <w:rsid w:val="005346F3"/>
    <w:rsid w:val="005348BB"/>
    <w:rsid w:val="00534936"/>
    <w:rsid w:val="00534E21"/>
    <w:rsid w:val="005351C0"/>
    <w:rsid w:val="00535591"/>
    <w:rsid w:val="005355BF"/>
    <w:rsid w:val="00535696"/>
    <w:rsid w:val="005356CA"/>
    <w:rsid w:val="0053608F"/>
    <w:rsid w:val="005366F5"/>
    <w:rsid w:val="00536909"/>
    <w:rsid w:val="00536EDC"/>
    <w:rsid w:val="00537764"/>
    <w:rsid w:val="0053783A"/>
    <w:rsid w:val="00537FFC"/>
    <w:rsid w:val="00540007"/>
    <w:rsid w:val="00540553"/>
    <w:rsid w:val="00540EF5"/>
    <w:rsid w:val="00540F55"/>
    <w:rsid w:val="005411D5"/>
    <w:rsid w:val="00541FD8"/>
    <w:rsid w:val="00541FE8"/>
    <w:rsid w:val="0054283E"/>
    <w:rsid w:val="00542BC6"/>
    <w:rsid w:val="00542CF0"/>
    <w:rsid w:val="00543428"/>
    <w:rsid w:val="005436F8"/>
    <w:rsid w:val="00543A77"/>
    <w:rsid w:val="00545277"/>
    <w:rsid w:val="00545A02"/>
    <w:rsid w:val="00545A87"/>
    <w:rsid w:val="00546012"/>
    <w:rsid w:val="0054653B"/>
    <w:rsid w:val="00546974"/>
    <w:rsid w:val="00546A0E"/>
    <w:rsid w:val="005470F9"/>
    <w:rsid w:val="00547174"/>
    <w:rsid w:val="005472A7"/>
    <w:rsid w:val="005474B4"/>
    <w:rsid w:val="005476D2"/>
    <w:rsid w:val="00547D3D"/>
    <w:rsid w:val="00550DCE"/>
    <w:rsid w:val="00552159"/>
    <w:rsid w:val="0055292C"/>
    <w:rsid w:val="00552A90"/>
    <w:rsid w:val="00552B3E"/>
    <w:rsid w:val="0055357D"/>
    <w:rsid w:val="00553628"/>
    <w:rsid w:val="00553816"/>
    <w:rsid w:val="00553A18"/>
    <w:rsid w:val="00553B6D"/>
    <w:rsid w:val="00554006"/>
    <w:rsid w:val="0055488A"/>
    <w:rsid w:val="00554B82"/>
    <w:rsid w:val="00555E39"/>
    <w:rsid w:val="0055664B"/>
    <w:rsid w:val="005568AA"/>
    <w:rsid w:val="00556A0E"/>
    <w:rsid w:val="00556E09"/>
    <w:rsid w:val="00557033"/>
    <w:rsid w:val="00557119"/>
    <w:rsid w:val="005572AE"/>
    <w:rsid w:val="00557665"/>
    <w:rsid w:val="00557938"/>
    <w:rsid w:val="00557B56"/>
    <w:rsid w:val="005605BD"/>
    <w:rsid w:val="00560ECE"/>
    <w:rsid w:val="00561142"/>
    <w:rsid w:val="0056129F"/>
    <w:rsid w:val="005616C2"/>
    <w:rsid w:val="00561AF1"/>
    <w:rsid w:val="0056298B"/>
    <w:rsid w:val="00562B18"/>
    <w:rsid w:val="00562FEA"/>
    <w:rsid w:val="005630B2"/>
    <w:rsid w:val="005631D0"/>
    <w:rsid w:val="00563340"/>
    <w:rsid w:val="00563396"/>
    <w:rsid w:val="005635A1"/>
    <w:rsid w:val="00563A27"/>
    <w:rsid w:val="00563DF7"/>
    <w:rsid w:val="0056499B"/>
    <w:rsid w:val="00564A44"/>
    <w:rsid w:val="0056541B"/>
    <w:rsid w:val="0056544D"/>
    <w:rsid w:val="005656C2"/>
    <w:rsid w:val="00565735"/>
    <w:rsid w:val="00565A08"/>
    <w:rsid w:val="005663C8"/>
    <w:rsid w:val="00566405"/>
    <w:rsid w:val="00566740"/>
    <w:rsid w:val="00566F0E"/>
    <w:rsid w:val="00566FC2"/>
    <w:rsid w:val="00567221"/>
    <w:rsid w:val="0056731F"/>
    <w:rsid w:val="005678FE"/>
    <w:rsid w:val="00567C8C"/>
    <w:rsid w:val="00567EEF"/>
    <w:rsid w:val="00570709"/>
    <w:rsid w:val="00570736"/>
    <w:rsid w:val="00570A51"/>
    <w:rsid w:val="00570C79"/>
    <w:rsid w:val="00570C88"/>
    <w:rsid w:val="00570CB5"/>
    <w:rsid w:val="00570D02"/>
    <w:rsid w:val="00570D16"/>
    <w:rsid w:val="00570D4E"/>
    <w:rsid w:val="00570D80"/>
    <w:rsid w:val="005711B6"/>
    <w:rsid w:val="005715CE"/>
    <w:rsid w:val="00572563"/>
    <w:rsid w:val="00572C33"/>
    <w:rsid w:val="00572E26"/>
    <w:rsid w:val="00573BEC"/>
    <w:rsid w:val="00573C84"/>
    <w:rsid w:val="00574677"/>
    <w:rsid w:val="00574AFA"/>
    <w:rsid w:val="00574B3D"/>
    <w:rsid w:val="00574CEB"/>
    <w:rsid w:val="00574E71"/>
    <w:rsid w:val="0057520A"/>
    <w:rsid w:val="00575B43"/>
    <w:rsid w:val="00575E23"/>
    <w:rsid w:val="00576318"/>
    <w:rsid w:val="005771CA"/>
    <w:rsid w:val="00577990"/>
    <w:rsid w:val="00577CBF"/>
    <w:rsid w:val="00577E89"/>
    <w:rsid w:val="005806B9"/>
    <w:rsid w:val="00580D1E"/>
    <w:rsid w:val="0058106B"/>
    <w:rsid w:val="00581300"/>
    <w:rsid w:val="005816F9"/>
    <w:rsid w:val="00581977"/>
    <w:rsid w:val="00581FB3"/>
    <w:rsid w:val="005820AD"/>
    <w:rsid w:val="00582112"/>
    <w:rsid w:val="005822FA"/>
    <w:rsid w:val="0058254D"/>
    <w:rsid w:val="005826D4"/>
    <w:rsid w:val="00582A7B"/>
    <w:rsid w:val="00582D2F"/>
    <w:rsid w:val="005831C2"/>
    <w:rsid w:val="00583492"/>
    <w:rsid w:val="0058375B"/>
    <w:rsid w:val="00583988"/>
    <w:rsid w:val="00583D2A"/>
    <w:rsid w:val="0058415E"/>
    <w:rsid w:val="005853FD"/>
    <w:rsid w:val="0058545A"/>
    <w:rsid w:val="0058555C"/>
    <w:rsid w:val="005856AA"/>
    <w:rsid w:val="00585CBA"/>
    <w:rsid w:val="00585D94"/>
    <w:rsid w:val="00586A68"/>
    <w:rsid w:val="00586E95"/>
    <w:rsid w:val="005871D0"/>
    <w:rsid w:val="0058734B"/>
    <w:rsid w:val="005878A0"/>
    <w:rsid w:val="00587D27"/>
    <w:rsid w:val="00587DCA"/>
    <w:rsid w:val="00587E86"/>
    <w:rsid w:val="0059139F"/>
    <w:rsid w:val="005913FD"/>
    <w:rsid w:val="0059157A"/>
    <w:rsid w:val="00591644"/>
    <w:rsid w:val="00591946"/>
    <w:rsid w:val="00591EEB"/>
    <w:rsid w:val="00592247"/>
    <w:rsid w:val="00592629"/>
    <w:rsid w:val="00592BF4"/>
    <w:rsid w:val="0059392D"/>
    <w:rsid w:val="00593CF1"/>
    <w:rsid w:val="00593F21"/>
    <w:rsid w:val="00594348"/>
    <w:rsid w:val="00594BAD"/>
    <w:rsid w:val="00594EF1"/>
    <w:rsid w:val="00594F19"/>
    <w:rsid w:val="005955B3"/>
    <w:rsid w:val="00595FA3"/>
    <w:rsid w:val="00596053"/>
    <w:rsid w:val="00596901"/>
    <w:rsid w:val="00597154"/>
    <w:rsid w:val="0059723A"/>
    <w:rsid w:val="00597565"/>
    <w:rsid w:val="00597790"/>
    <w:rsid w:val="00597C97"/>
    <w:rsid w:val="005A01A1"/>
    <w:rsid w:val="005A05E6"/>
    <w:rsid w:val="005A09EB"/>
    <w:rsid w:val="005A1517"/>
    <w:rsid w:val="005A1CB8"/>
    <w:rsid w:val="005A1E94"/>
    <w:rsid w:val="005A265B"/>
    <w:rsid w:val="005A293C"/>
    <w:rsid w:val="005A2C04"/>
    <w:rsid w:val="005A2D93"/>
    <w:rsid w:val="005A2F90"/>
    <w:rsid w:val="005A30F7"/>
    <w:rsid w:val="005A3502"/>
    <w:rsid w:val="005A3630"/>
    <w:rsid w:val="005A3985"/>
    <w:rsid w:val="005A3C5F"/>
    <w:rsid w:val="005A4128"/>
    <w:rsid w:val="005A414F"/>
    <w:rsid w:val="005A4C2A"/>
    <w:rsid w:val="005A4CC5"/>
    <w:rsid w:val="005A4F4A"/>
    <w:rsid w:val="005A5CDD"/>
    <w:rsid w:val="005A5D15"/>
    <w:rsid w:val="005A5E23"/>
    <w:rsid w:val="005A62FC"/>
    <w:rsid w:val="005A63A1"/>
    <w:rsid w:val="005A650E"/>
    <w:rsid w:val="005A6ABD"/>
    <w:rsid w:val="005A6EF2"/>
    <w:rsid w:val="005A7485"/>
    <w:rsid w:val="005A79C7"/>
    <w:rsid w:val="005A7A82"/>
    <w:rsid w:val="005A7ABC"/>
    <w:rsid w:val="005A7B39"/>
    <w:rsid w:val="005A7FA7"/>
    <w:rsid w:val="005B020C"/>
    <w:rsid w:val="005B07E6"/>
    <w:rsid w:val="005B0C9C"/>
    <w:rsid w:val="005B0CF3"/>
    <w:rsid w:val="005B1AFC"/>
    <w:rsid w:val="005B2076"/>
    <w:rsid w:val="005B276E"/>
    <w:rsid w:val="005B2FA5"/>
    <w:rsid w:val="005B317D"/>
    <w:rsid w:val="005B3AD3"/>
    <w:rsid w:val="005B3E29"/>
    <w:rsid w:val="005B43A0"/>
    <w:rsid w:val="005B4534"/>
    <w:rsid w:val="005B47F1"/>
    <w:rsid w:val="005B4DAB"/>
    <w:rsid w:val="005B51E4"/>
    <w:rsid w:val="005B55F5"/>
    <w:rsid w:val="005B56CE"/>
    <w:rsid w:val="005B572A"/>
    <w:rsid w:val="005B5732"/>
    <w:rsid w:val="005B5740"/>
    <w:rsid w:val="005B60BE"/>
    <w:rsid w:val="005B619C"/>
    <w:rsid w:val="005B6538"/>
    <w:rsid w:val="005B6756"/>
    <w:rsid w:val="005B682B"/>
    <w:rsid w:val="005B6968"/>
    <w:rsid w:val="005B7400"/>
    <w:rsid w:val="005C01C3"/>
    <w:rsid w:val="005C01FF"/>
    <w:rsid w:val="005C05BE"/>
    <w:rsid w:val="005C087B"/>
    <w:rsid w:val="005C0B40"/>
    <w:rsid w:val="005C1023"/>
    <w:rsid w:val="005C117D"/>
    <w:rsid w:val="005C120B"/>
    <w:rsid w:val="005C17C2"/>
    <w:rsid w:val="005C1995"/>
    <w:rsid w:val="005C1DC1"/>
    <w:rsid w:val="005C25EA"/>
    <w:rsid w:val="005C2BDD"/>
    <w:rsid w:val="005C38BC"/>
    <w:rsid w:val="005C4427"/>
    <w:rsid w:val="005C4638"/>
    <w:rsid w:val="005C469A"/>
    <w:rsid w:val="005C4864"/>
    <w:rsid w:val="005C48B8"/>
    <w:rsid w:val="005C495D"/>
    <w:rsid w:val="005C4997"/>
    <w:rsid w:val="005C4D31"/>
    <w:rsid w:val="005C526B"/>
    <w:rsid w:val="005C5575"/>
    <w:rsid w:val="005C58D4"/>
    <w:rsid w:val="005C5EC7"/>
    <w:rsid w:val="005C6E11"/>
    <w:rsid w:val="005C70DA"/>
    <w:rsid w:val="005C71DD"/>
    <w:rsid w:val="005C7377"/>
    <w:rsid w:val="005C73F0"/>
    <w:rsid w:val="005C743F"/>
    <w:rsid w:val="005C76CE"/>
    <w:rsid w:val="005C79C9"/>
    <w:rsid w:val="005C7C43"/>
    <w:rsid w:val="005C7ECC"/>
    <w:rsid w:val="005D045E"/>
    <w:rsid w:val="005D067A"/>
    <w:rsid w:val="005D069E"/>
    <w:rsid w:val="005D06D0"/>
    <w:rsid w:val="005D072B"/>
    <w:rsid w:val="005D0CCF"/>
    <w:rsid w:val="005D0CFA"/>
    <w:rsid w:val="005D0DE4"/>
    <w:rsid w:val="005D13E0"/>
    <w:rsid w:val="005D161E"/>
    <w:rsid w:val="005D1F04"/>
    <w:rsid w:val="005D2111"/>
    <w:rsid w:val="005D22CD"/>
    <w:rsid w:val="005D2A75"/>
    <w:rsid w:val="005D2CF8"/>
    <w:rsid w:val="005D2DDC"/>
    <w:rsid w:val="005D3001"/>
    <w:rsid w:val="005D3128"/>
    <w:rsid w:val="005D32BD"/>
    <w:rsid w:val="005D4131"/>
    <w:rsid w:val="005D424D"/>
    <w:rsid w:val="005D47DB"/>
    <w:rsid w:val="005D4B2A"/>
    <w:rsid w:val="005D5132"/>
    <w:rsid w:val="005D5407"/>
    <w:rsid w:val="005D545E"/>
    <w:rsid w:val="005D5B6E"/>
    <w:rsid w:val="005D67D6"/>
    <w:rsid w:val="005D69FD"/>
    <w:rsid w:val="005D6E68"/>
    <w:rsid w:val="005D6ED2"/>
    <w:rsid w:val="005D6EF1"/>
    <w:rsid w:val="005D7403"/>
    <w:rsid w:val="005D7947"/>
    <w:rsid w:val="005E0089"/>
    <w:rsid w:val="005E02F7"/>
    <w:rsid w:val="005E03E6"/>
    <w:rsid w:val="005E0A90"/>
    <w:rsid w:val="005E0FB5"/>
    <w:rsid w:val="005E0FC2"/>
    <w:rsid w:val="005E1215"/>
    <w:rsid w:val="005E17CF"/>
    <w:rsid w:val="005E1AF9"/>
    <w:rsid w:val="005E1DDD"/>
    <w:rsid w:val="005E1EF9"/>
    <w:rsid w:val="005E21EF"/>
    <w:rsid w:val="005E2942"/>
    <w:rsid w:val="005E34E2"/>
    <w:rsid w:val="005E35F3"/>
    <w:rsid w:val="005E3A8A"/>
    <w:rsid w:val="005E3D1F"/>
    <w:rsid w:val="005E3E7A"/>
    <w:rsid w:val="005E3F71"/>
    <w:rsid w:val="005E4D22"/>
    <w:rsid w:val="005E658A"/>
    <w:rsid w:val="005E6AE0"/>
    <w:rsid w:val="005E6DBB"/>
    <w:rsid w:val="005E6EBF"/>
    <w:rsid w:val="005E6F26"/>
    <w:rsid w:val="005E74EA"/>
    <w:rsid w:val="005E757A"/>
    <w:rsid w:val="005F0182"/>
    <w:rsid w:val="005F0369"/>
    <w:rsid w:val="005F0C98"/>
    <w:rsid w:val="005F0CAB"/>
    <w:rsid w:val="005F0F13"/>
    <w:rsid w:val="005F18A7"/>
    <w:rsid w:val="005F24D4"/>
    <w:rsid w:val="005F2594"/>
    <w:rsid w:val="005F264B"/>
    <w:rsid w:val="005F2801"/>
    <w:rsid w:val="005F2D7E"/>
    <w:rsid w:val="005F317B"/>
    <w:rsid w:val="005F3194"/>
    <w:rsid w:val="005F3804"/>
    <w:rsid w:val="005F3A23"/>
    <w:rsid w:val="005F3E18"/>
    <w:rsid w:val="005F42D1"/>
    <w:rsid w:val="005F45E1"/>
    <w:rsid w:val="005F49BC"/>
    <w:rsid w:val="005F517B"/>
    <w:rsid w:val="005F5DD1"/>
    <w:rsid w:val="005F5DF3"/>
    <w:rsid w:val="005F6681"/>
    <w:rsid w:val="005F6795"/>
    <w:rsid w:val="005F6CD7"/>
    <w:rsid w:val="005F6E6C"/>
    <w:rsid w:val="005F778A"/>
    <w:rsid w:val="005F7A1F"/>
    <w:rsid w:val="005F7E4D"/>
    <w:rsid w:val="00600153"/>
    <w:rsid w:val="006002BE"/>
    <w:rsid w:val="006003B5"/>
    <w:rsid w:val="0060045B"/>
    <w:rsid w:val="00600756"/>
    <w:rsid w:val="00600B9B"/>
    <w:rsid w:val="00601087"/>
    <w:rsid w:val="00601178"/>
    <w:rsid w:val="00601416"/>
    <w:rsid w:val="0060142F"/>
    <w:rsid w:val="00601700"/>
    <w:rsid w:val="00601CBF"/>
    <w:rsid w:val="00601FD3"/>
    <w:rsid w:val="00602017"/>
    <w:rsid w:val="006024F1"/>
    <w:rsid w:val="00602C3B"/>
    <w:rsid w:val="00602F96"/>
    <w:rsid w:val="00603BD5"/>
    <w:rsid w:val="00603DA7"/>
    <w:rsid w:val="00605387"/>
    <w:rsid w:val="00605807"/>
    <w:rsid w:val="00605BD2"/>
    <w:rsid w:val="00605E62"/>
    <w:rsid w:val="00605E91"/>
    <w:rsid w:val="00605F0C"/>
    <w:rsid w:val="0060686A"/>
    <w:rsid w:val="00606AA5"/>
    <w:rsid w:val="0060737C"/>
    <w:rsid w:val="00607438"/>
    <w:rsid w:val="00607789"/>
    <w:rsid w:val="00607829"/>
    <w:rsid w:val="00607892"/>
    <w:rsid w:val="006100D7"/>
    <w:rsid w:val="006101EB"/>
    <w:rsid w:val="006102A5"/>
    <w:rsid w:val="00610A4A"/>
    <w:rsid w:val="00610E04"/>
    <w:rsid w:val="00610E3A"/>
    <w:rsid w:val="00610F68"/>
    <w:rsid w:val="00610FC1"/>
    <w:rsid w:val="00611468"/>
    <w:rsid w:val="00612DB7"/>
    <w:rsid w:val="00612FCB"/>
    <w:rsid w:val="0061312C"/>
    <w:rsid w:val="00613251"/>
    <w:rsid w:val="00613290"/>
    <w:rsid w:val="00613797"/>
    <w:rsid w:val="0061432F"/>
    <w:rsid w:val="00614463"/>
    <w:rsid w:val="00614707"/>
    <w:rsid w:val="00615BB1"/>
    <w:rsid w:val="006165D2"/>
    <w:rsid w:val="0061681D"/>
    <w:rsid w:val="0061697A"/>
    <w:rsid w:val="00616AD6"/>
    <w:rsid w:val="00616B03"/>
    <w:rsid w:val="00616EC1"/>
    <w:rsid w:val="00617BC1"/>
    <w:rsid w:val="00617C2A"/>
    <w:rsid w:val="00617E98"/>
    <w:rsid w:val="00620548"/>
    <w:rsid w:val="00620E41"/>
    <w:rsid w:val="00620E96"/>
    <w:rsid w:val="006212FB"/>
    <w:rsid w:val="0062208A"/>
    <w:rsid w:val="006221B6"/>
    <w:rsid w:val="00622674"/>
    <w:rsid w:val="00622AD5"/>
    <w:rsid w:val="00622D00"/>
    <w:rsid w:val="00623257"/>
    <w:rsid w:val="006235F7"/>
    <w:rsid w:val="00623A42"/>
    <w:rsid w:val="00623C6F"/>
    <w:rsid w:val="00623CD8"/>
    <w:rsid w:val="00623FD7"/>
    <w:rsid w:val="00624219"/>
    <w:rsid w:val="00624558"/>
    <w:rsid w:val="00624769"/>
    <w:rsid w:val="00624814"/>
    <w:rsid w:val="00624C69"/>
    <w:rsid w:val="00625110"/>
    <w:rsid w:val="006251B5"/>
    <w:rsid w:val="00625248"/>
    <w:rsid w:val="006252FB"/>
    <w:rsid w:val="00625699"/>
    <w:rsid w:val="00625796"/>
    <w:rsid w:val="006259E4"/>
    <w:rsid w:val="00625AC6"/>
    <w:rsid w:val="00625FAA"/>
    <w:rsid w:val="006262B3"/>
    <w:rsid w:val="00626430"/>
    <w:rsid w:val="00626460"/>
    <w:rsid w:val="006269FD"/>
    <w:rsid w:val="00626FA5"/>
    <w:rsid w:val="006274C6"/>
    <w:rsid w:val="00627BA7"/>
    <w:rsid w:val="00630153"/>
    <w:rsid w:val="00630175"/>
    <w:rsid w:val="0063053D"/>
    <w:rsid w:val="00630AD6"/>
    <w:rsid w:val="00630AE0"/>
    <w:rsid w:val="00630C7C"/>
    <w:rsid w:val="00630F63"/>
    <w:rsid w:val="00631F04"/>
    <w:rsid w:val="006328B6"/>
    <w:rsid w:val="00632928"/>
    <w:rsid w:val="00633224"/>
    <w:rsid w:val="00633868"/>
    <w:rsid w:val="00633E4B"/>
    <w:rsid w:val="00634360"/>
    <w:rsid w:val="00634712"/>
    <w:rsid w:val="00634A5A"/>
    <w:rsid w:val="00634EBC"/>
    <w:rsid w:val="00634F90"/>
    <w:rsid w:val="00635582"/>
    <w:rsid w:val="006358FF"/>
    <w:rsid w:val="00635D17"/>
    <w:rsid w:val="00635E90"/>
    <w:rsid w:val="0063604E"/>
    <w:rsid w:val="0063614C"/>
    <w:rsid w:val="006363B7"/>
    <w:rsid w:val="00636B11"/>
    <w:rsid w:val="006371C3"/>
    <w:rsid w:val="006371DC"/>
    <w:rsid w:val="0063758E"/>
    <w:rsid w:val="00637723"/>
    <w:rsid w:val="00637829"/>
    <w:rsid w:val="00637A58"/>
    <w:rsid w:val="00637E27"/>
    <w:rsid w:val="0064013E"/>
    <w:rsid w:val="00640227"/>
    <w:rsid w:val="0064049C"/>
    <w:rsid w:val="006404FE"/>
    <w:rsid w:val="00640726"/>
    <w:rsid w:val="006408FB"/>
    <w:rsid w:val="00640EB0"/>
    <w:rsid w:val="00640EF5"/>
    <w:rsid w:val="00641674"/>
    <w:rsid w:val="0064194F"/>
    <w:rsid w:val="006421C1"/>
    <w:rsid w:val="006423D3"/>
    <w:rsid w:val="00642459"/>
    <w:rsid w:val="00643417"/>
    <w:rsid w:val="00643F72"/>
    <w:rsid w:val="00643F7D"/>
    <w:rsid w:val="00644083"/>
    <w:rsid w:val="0064468E"/>
    <w:rsid w:val="00644871"/>
    <w:rsid w:val="006448B7"/>
    <w:rsid w:val="00645037"/>
    <w:rsid w:val="00645537"/>
    <w:rsid w:val="00645E5A"/>
    <w:rsid w:val="0064600D"/>
    <w:rsid w:val="006461A0"/>
    <w:rsid w:val="006461C3"/>
    <w:rsid w:val="006464BF"/>
    <w:rsid w:val="00646589"/>
    <w:rsid w:val="006466D5"/>
    <w:rsid w:val="006469E0"/>
    <w:rsid w:val="00646B52"/>
    <w:rsid w:val="00646F6F"/>
    <w:rsid w:val="006477DB"/>
    <w:rsid w:val="00647F37"/>
    <w:rsid w:val="00650220"/>
    <w:rsid w:val="006508E9"/>
    <w:rsid w:val="00650B53"/>
    <w:rsid w:val="006511CF"/>
    <w:rsid w:val="006513DC"/>
    <w:rsid w:val="00651B0B"/>
    <w:rsid w:val="00651F17"/>
    <w:rsid w:val="006525B8"/>
    <w:rsid w:val="00652780"/>
    <w:rsid w:val="00652CC9"/>
    <w:rsid w:val="00652E1A"/>
    <w:rsid w:val="00652FC8"/>
    <w:rsid w:val="00653363"/>
    <w:rsid w:val="0065340E"/>
    <w:rsid w:val="00653CE1"/>
    <w:rsid w:val="00653E5C"/>
    <w:rsid w:val="00653F6D"/>
    <w:rsid w:val="0065402C"/>
    <w:rsid w:val="006544AC"/>
    <w:rsid w:val="00654606"/>
    <w:rsid w:val="0065508E"/>
    <w:rsid w:val="006550DD"/>
    <w:rsid w:val="006555CD"/>
    <w:rsid w:val="006557C4"/>
    <w:rsid w:val="00655A00"/>
    <w:rsid w:val="00655B2C"/>
    <w:rsid w:val="00655CE2"/>
    <w:rsid w:val="00655D17"/>
    <w:rsid w:val="00655F9B"/>
    <w:rsid w:val="0065673C"/>
    <w:rsid w:val="00656808"/>
    <w:rsid w:val="00656922"/>
    <w:rsid w:val="00656BE7"/>
    <w:rsid w:val="00656C79"/>
    <w:rsid w:val="00656EC0"/>
    <w:rsid w:val="00656ED7"/>
    <w:rsid w:val="00656FAF"/>
    <w:rsid w:val="0065785D"/>
    <w:rsid w:val="00657B8F"/>
    <w:rsid w:val="00657BF6"/>
    <w:rsid w:val="0066011E"/>
    <w:rsid w:val="006602BE"/>
    <w:rsid w:val="00660AA7"/>
    <w:rsid w:val="00660B7A"/>
    <w:rsid w:val="00661135"/>
    <w:rsid w:val="00661612"/>
    <w:rsid w:val="00661871"/>
    <w:rsid w:val="00661BC7"/>
    <w:rsid w:val="00661DAD"/>
    <w:rsid w:val="0066243D"/>
    <w:rsid w:val="00662449"/>
    <w:rsid w:val="00662DDC"/>
    <w:rsid w:val="00662E42"/>
    <w:rsid w:val="00662FCF"/>
    <w:rsid w:val="006633B4"/>
    <w:rsid w:val="00663991"/>
    <w:rsid w:val="00663B8A"/>
    <w:rsid w:val="00664378"/>
    <w:rsid w:val="00664464"/>
    <w:rsid w:val="00664534"/>
    <w:rsid w:val="0066468B"/>
    <w:rsid w:val="006655E3"/>
    <w:rsid w:val="006659D7"/>
    <w:rsid w:val="00665C35"/>
    <w:rsid w:val="00666185"/>
    <w:rsid w:val="00666D92"/>
    <w:rsid w:val="00666F9E"/>
    <w:rsid w:val="00667056"/>
    <w:rsid w:val="006671AE"/>
    <w:rsid w:val="006700CA"/>
    <w:rsid w:val="00670105"/>
    <w:rsid w:val="00670114"/>
    <w:rsid w:val="00670135"/>
    <w:rsid w:val="006707B0"/>
    <w:rsid w:val="00670CF6"/>
    <w:rsid w:val="00670F18"/>
    <w:rsid w:val="0067132D"/>
    <w:rsid w:val="006715F2"/>
    <w:rsid w:val="0067199F"/>
    <w:rsid w:val="00671BC5"/>
    <w:rsid w:val="00671C1B"/>
    <w:rsid w:val="00671D14"/>
    <w:rsid w:val="0067206B"/>
    <w:rsid w:val="00672115"/>
    <w:rsid w:val="0067265F"/>
    <w:rsid w:val="0067271D"/>
    <w:rsid w:val="0067328C"/>
    <w:rsid w:val="0067374C"/>
    <w:rsid w:val="006740DD"/>
    <w:rsid w:val="00674130"/>
    <w:rsid w:val="0067483A"/>
    <w:rsid w:val="00674B23"/>
    <w:rsid w:val="00674EB5"/>
    <w:rsid w:val="00675046"/>
    <w:rsid w:val="006752C7"/>
    <w:rsid w:val="006757E5"/>
    <w:rsid w:val="00675831"/>
    <w:rsid w:val="00675B19"/>
    <w:rsid w:val="00675E1C"/>
    <w:rsid w:val="00675F58"/>
    <w:rsid w:val="0067603F"/>
    <w:rsid w:val="0067607B"/>
    <w:rsid w:val="006762FF"/>
    <w:rsid w:val="006769BB"/>
    <w:rsid w:val="00676AD3"/>
    <w:rsid w:val="00677217"/>
    <w:rsid w:val="00677825"/>
    <w:rsid w:val="006779A6"/>
    <w:rsid w:val="00677A67"/>
    <w:rsid w:val="0068006B"/>
    <w:rsid w:val="00680CC0"/>
    <w:rsid w:val="0068101F"/>
    <w:rsid w:val="00681140"/>
    <w:rsid w:val="0068139A"/>
    <w:rsid w:val="00681AAB"/>
    <w:rsid w:val="00681ABC"/>
    <w:rsid w:val="0068258A"/>
    <w:rsid w:val="00682F41"/>
    <w:rsid w:val="00683663"/>
    <w:rsid w:val="00683A18"/>
    <w:rsid w:val="006845EF"/>
    <w:rsid w:val="00684620"/>
    <w:rsid w:val="00684733"/>
    <w:rsid w:val="00684737"/>
    <w:rsid w:val="00684A0F"/>
    <w:rsid w:val="00684EC8"/>
    <w:rsid w:val="006854A4"/>
    <w:rsid w:val="0068581C"/>
    <w:rsid w:val="00685917"/>
    <w:rsid w:val="00685FEB"/>
    <w:rsid w:val="00686266"/>
    <w:rsid w:val="00686297"/>
    <w:rsid w:val="0068672C"/>
    <w:rsid w:val="00686A06"/>
    <w:rsid w:val="0068748C"/>
    <w:rsid w:val="0068785B"/>
    <w:rsid w:val="006878CE"/>
    <w:rsid w:val="00687956"/>
    <w:rsid w:val="00687D50"/>
    <w:rsid w:val="00687DA5"/>
    <w:rsid w:val="0069025B"/>
    <w:rsid w:val="00690652"/>
    <w:rsid w:val="0069092D"/>
    <w:rsid w:val="00690AC0"/>
    <w:rsid w:val="00690FC6"/>
    <w:rsid w:val="00691349"/>
    <w:rsid w:val="006914BC"/>
    <w:rsid w:val="006917F5"/>
    <w:rsid w:val="006918BD"/>
    <w:rsid w:val="00691C51"/>
    <w:rsid w:val="00691D72"/>
    <w:rsid w:val="00691DB2"/>
    <w:rsid w:val="00692128"/>
    <w:rsid w:val="0069221C"/>
    <w:rsid w:val="00692A62"/>
    <w:rsid w:val="00692FC8"/>
    <w:rsid w:val="00693FE1"/>
    <w:rsid w:val="00695045"/>
    <w:rsid w:val="00695924"/>
    <w:rsid w:val="00695D90"/>
    <w:rsid w:val="006960AA"/>
    <w:rsid w:val="00696651"/>
    <w:rsid w:val="00696712"/>
    <w:rsid w:val="00696A35"/>
    <w:rsid w:val="00696F9D"/>
    <w:rsid w:val="00696FA9"/>
    <w:rsid w:val="00697068"/>
    <w:rsid w:val="006976BF"/>
    <w:rsid w:val="00697D65"/>
    <w:rsid w:val="006A03B5"/>
    <w:rsid w:val="006A0488"/>
    <w:rsid w:val="006A0C17"/>
    <w:rsid w:val="006A0E3C"/>
    <w:rsid w:val="006A0F1B"/>
    <w:rsid w:val="006A1061"/>
    <w:rsid w:val="006A115F"/>
    <w:rsid w:val="006A190B"/>
    <w:rsid w:val="006A1E3E"/>
    <w:rsid w:val="006A1EB9"/>
    <w:rsid w:val="006A2124"/>
    <w:rsid w:val="006A30D7"/>
    <w:rsid w:val="006A3133"/>
    <w:rsid w:val="006A3246"/>
    <w:rsid w:val="006A3941"/>
    <w:rsid w:val="006A3BEB"/>
    <w:rsid w:val="006A433A"/>
    <w:rsid w:val="006A44E5"/>
    <w:rsid w:val="006A463B"/>
    <w:rsid w:val="006A4851"/>
    <w:rsid w:val="006A48BF"/>
    <w:rsid w:val="006A49E8"/>
    <w:rsid w:val="006A4C00"/>
    <w:rsid w:val="006A4C06"/>
    <w:rsid w:val="006A5020"/>
    <w:rsid w:val="006A5405"/>
    <w:rsid w:val="006A58D6"/>
    <w:rsid w:val="006A5C28"/>
    <w:rsid w:val="006A5D8A"/>
    <w:rsid w:val="006A5F7E"/>
    <w:rsid w:val="006A6203"/>
    <w:rsid w:val="006A62CD"/>
    <w:rsid w:val="006A63D6"/>
    <w:rsid w:val="006A6725"/>
    <w:rsid w:val="006A675C"/>
    <w:rsid w:val="006A6793"/>
    <w:rsid w:val="006A6DC6"/>
    <w:rsid w:val="006A6F3E"/>
    <w:rsid w:val="006A7488"/>
    <w:rsid w:val="006A7E81"/>
    <w:rsid w:val="006B14A3"/>
    <w:rsid w:val="006B1ADF"/>
    <w:rsid w:val="006B262E"/>
    <w:rsid w:val="006B2C5C"/>
    <w:rsid w:val="006B3183"/>
    <w:rsid w:val="006B31B7"/>
    <w:rsid w:val="006B33EC"/>
    <w:rsid w:val="006B372C"/>
    <w:rsid w:val="006B3776"/>
    <w:rsid w:val="006B3E7E"/>
    <w:rsid w:val="006B48DE"/>
    <w:rsid w:val="006B4976"/>
    <w:rsid w:val="006B49F3"/>
    <w:rsid w:val="006B4CEC"/>
    <w:rsid w:val="006B50D1"/>
    <w:rsid w:val="006B5BC0"/>
    <w:rsid w:val="006B5CF3"/>
    <w:rsid w:val="006B5DEC"/>
    <w:rsid w:val="006B5E45"/>
    <w:rsid w:val="006B5F05"/>
    <w:rsid w:val="006B5FA1"/>
    <w:rsid w:val="006B6158"/>
    <w:rsid w:val="006B6457"/>
    <w:rsid w:val="006B68FA"/>
    <w:rsid w:val="006B6CF9"/>
    <w:rsid w:val="006B6FF4"/>
    <w:rsid w:val="006B70E9"/>
    <w:rsid w:val="006B7143"/>
    <w:rsid w:val="006B7488"/>
    <w:rsid w:val="006B78FE"/>
    <w:rsid w:val="006B7A87"/>
    <w:rsid w:val="006B7F6D"/>
    <w:rsid w:val="006B7F7D"/>
    <w:rsid w:val="006C0369"/>
    <w:rsid w:val="006C0DE6"/>
    <w:rsid w:val="006C0F0C"/>
    <w:rsid w:val="006C0F2A"/>
    <w:rsid w:val="006C116D"/>
    <w:rsid w:val="006C13B7"/>
    <w:rsid w:val="006C197E"/>
    <w:rsid w:val="006C1A19"/>
    <w:rsid w:val="006C1F3E"/>
    <w:rsid w:val="006C2168"/>
    <w:rsid w:val="006C2195"/>
    <w:rsid w:val="006C22C6"/>
    <w:rsid w:val="006C274F"/>
    <w:rsid w:val="006C28B5"/>
    <w:rsid w:val="006C2A26"/>
    <w:rsid w:val="006C2CCE"/>
    <w:rsid w:val="006C2E23"/>
    <w:rsid w:val="006C3C03"/>
    <w:rsid w:val="006C40EA"/>
    <w:rsid w:val="006C4341"/>
    <w:rsid w:val="006C45BF"/>
    <w:rsid w:val="006C4A5C"/>
    <w:rsid w:val="006C4B72"/>
    <w:rsid w:val="006C4C8F"/>
    <w:rsid w:val="006C4F9B"/>
    <w:rsid w:val="006C50CC"/>
    <w:rsid w:val="006C51C6"/>
    <w:rsid w:val="006C54BA"/>
    <w:rsid w:val="006C5AB1"/>
    <w:rsid w:val="006C613A"/>
    <w:rsid w:val="006C64E1"/>
    <w:rsid w:val="006C677F"/>
    <w:rsid w:val="006C67B4"/>
    <w:rsid w:val="006C6C86"/>
    <w:rsid w:val="006C6DC5"/>
    <w:rsid w:val="006C7095"/>
    <w:rsid w:val="006C7204"/>
    <w:rsid w:val="006C7423"/>
    <w:rsid w:val="006C7587"/>
    <w:rsid w:val="006C7704"/>
    <w:rsid w:val="006C7BE8"/>
    <w:rsid w:val="006C7FFC"/>
    <w:rsid w:val="006D0153"/>
    <w:rsid w:val="006D0362"/>
    <w:rsid w:val="006D0370"/>
    <w:rsid w:val="006D069C"/>
    <w:rsid w:val="006D0F18"/>
    <w:rsid w:val="006D1402"/>
    <w:rsid w:val="006D1B39"/>
    <w:rsid w:val="006D1B76"/>
    <w:rsid w:val="006D1BFF"/>
    <w:rsid w:val="006D1FA6"/>
    <w:rsid w:val="006D1FB7"/>
    <w:rsid w:val="006D2653"/>
    <w:rsid w:val="006D2BE6"/>
    <w:rsid w:val="006D2CEE"/>
    <w:rsid w:val="006D2F6F"/>
    <w:rsid w:val="006D2FF2"/>
    <w:rsid w:val="006D34D6"/>
    <w:rsid w:val="006D35E1"/>
    <w:rsid w:val="006D35E4"/>
    <w:rsid w:val="006D39BC"/>
    <w:rsid w:val="006D4463"/>
    <w:rsid w:val="006D47A4"/>
    <w:rsid w:val="006D4AB4"/>
    <w:rsid w:val="006D4C35"/>
    <w:rsid w:val="006D4D9A"/>
    <w:rsid w:val="006D523C"/>
    <w:rsid w:val="006D5535"/>
    <w:rsid w:val="006D5600"/>
    <w:rsid w:val="006D5618"/>
    <w:rsid w:val="006D57C9"/>
    <w:rsid w:val="006D5CFC"/>
    <w:rsid w:val="006D649A"/>
    <w:rsid w:val="006D6FB3"/>
    <w:rsid w:val="006D7094"/>
    <w:rsid w:val="006D7527"/>
    <w:rsid w:val="006D7DB0"/>
    <w:rsid w:val="006E055A"/>
    <w:rsid w:val="006E0952"/>
    <w:rsid w:val="006E0FC0"/>
    <w:rsid w:val="006E0FFC"/>
    <w:rsid w:val="006E10F1"/>
    <w:rsid w:val="006E1BFB"/>
    <w:rsid w:val="006E1C74"/>
    <w:rsid w:val="006E2916"/>
    <w:rsid w:val="006E2CAA"/>
    <w:rsid w:val="006E321C"/>
    <w:rsid w:val="006E348C"/>
    <w:rsid w:val="006E34D6"/>
    <w:rsid w:val="006E360B"/>
    <w:rsid w:val="006E392F"/>
    <w:rsid w:val="006E4879"/>
    <w:rsid w:val="006E48DE"/>
    <w:rsid w:val="006E505A"/>
    <w:rsid w:val="006E52C8"/>
    <w:rsid w:val="006E54E2"/>
    <w:rsid w:val="006E564A"/>
    <w:rsid w:val="006E58C2"/>
    <w:rsid w:val="006E590F"/>
    <w:rsid w:val="006E5969"/>
    <w:rsid w:val="006E5F95"/>
    <w:rsid w:val="006E6E69"/>
    <w:rsid w:val="006E7409"/>
    <w:rsid w:val="006E743D"/>
    <w:rsid w:val="006E761E"/>
    <w:rsid w:val="006E78ED"/>
    <w:rsid w:val="006E7E89"/>
    <w:rsid w:val="006F017C"/>
    <w:rsid w:val="006F0933"/>
    <w:rsid w:val="006F0E4B"/>
    <w:rsid w:val="006F1B69"/>
    <w:rsid w:val="006F1C84"/>
    <w:rsid w:val="006F2941"/>
    <w:rsid w:val="006F2C97"/>
    <w:rsid w:val="006F2CFC"/>
    <w:rsid w:val="006F2D43"/>
    <w:rsid w:val="006F2D88"/>
    <w:rsid w:val="006F2EB1"/>
    <w:rsid w:val="006F2F9B"/>
    <w:rsid w:val="006F3A0D"/>
    <w:rsid w:val="006F3B88"/>
    <w:rsid w:val="006F3BCB"/>
    <w:rsid w:val="006F3F8C"/>
    <w:rsid w:val="006F4176"/>
    <w:rsid w:val="006F42D2"/>
    <w:rsid w:val="006F4593"/>
    <w:rsid w:val="006F49AF"/>
    <w:rsid w:val="006F50AA"/>
    <w:rsid w:val="006F5362"/>
    <w:rsid w:val="006F5880"/>
    <w:rsid w:val="006F5A77"/>
    <w:rsid w:val="006F5BCA"/>
    <w:rsid w:val="006F6000"/>
    <w:rsid w:val="006F6A4F"/>
    <w:rsid w:val="006F743B"/>
    <w:rsid w:val="006F7D11"/>
    <w:rsid w:val="0070008E"/>
    <w:rsid w:val="007001F7"/>
    <w:rsid w:val="0070065A"/>
    <w:rsid w:val="0070090E"/>
    <w:rsid w:val="00700984"/>
    <w:rsid w:val="00700BC9"/>
    <w:rsid w:val="00700C81"/>
    <w:rsid w:val="00700E97"/>
    <w:rsid w:val="00700F1A"/>
    <w:rsid w:val="007012F6"/>
    <w:rsid w:val="00701516"/>
    <w:rsid w:val="007020B4"/>
    <w:rsid w:val="00702829"/>
    <w:rsid w:val="007028AA"/>
    <w:rsid w:val="007028B1"/>
    <w:rsid w:val="00703414"/>
    <w:rsid w:val="0070377D"/>
    <w:rsid w:val="00703A4C"/>
    <w:rsid w:val="00703B29"/>
    <w:rsid w:val="00704238"/>
    <w:rsid w:val="0070440F"/>
    <w:rsid w:val="00704925"/>
    <w:rsid w:val="00704ACB"/>
    <w:rsid w:val="0070543C"/>
    <w:rsid w:val="00705913"/>
    <w:rsid w:val="00705A22"/>
    <w:rsid w:val="00706211"/>
    <w:rsid w:val="007064AF"/>
    <w:rsid w:val="0070673D"/>
    <w:rsid w:val="007068B2"/>
    <w:rsid w:val="00706F8B"/>
    <w:rsid w:val="007072AD"/>
    <w:rsid w:val="0070772E"/>
    <w:rsid w:val="00707981"/>
    <w:rsid w:val="00707F44"/>
    <w:rsid w:val="00710138"/>
    <w:rsid w:val="0071019B"/>
    <w:rsid w:val="007103CD"/>
    <w:rsid w:val="007104D6"/>
    <w:rsid w:val="007107B3"/>
    <w:rsid w:val="00710B4F"/>
    <w:rsid w:val="00710B7D"/>
    <w:rsid w:val="00710C5F"/>
    <w:rsid w:val="00710C98"/>
    <w:rsid w:val="0071150A"/>
    <w:rsid w:val="007118A6"/>
    <w:rsid w:val="00711AD9"/>
    <w:rsid w:val="00712157"/>
    <w:rsid w:val="00712163"/>
    <w:rsid w:val="007128D8"/>
    <w:rsid w:val="00712A3B"/>
    <w:rsid w:val="00712C7C"/>
    <w:rsid w:val="00713479"/>
    <w:rsid w:val="007135BF"/>
    <w:rsid w:val="0071373C"/>
    <w:rsid w:val="00713AC4"/>
    <w:rsid w:val="007140B9"/>
    <w:rsid w:val="007140C7"/>
    <w:rsid w:val="0071496C"/>
    <w:rsid w:val="0071529E"/>
    <w:rsid w:val="00715352"/>
    <w:rsid w:val="00715DA4"/>
    <w:rsid w:val="007160BC"/>
    <w:rsid w:val="00716583"/>
    <w:rsid w:val="007167CC"/>
    <w:rsid w:val="00717451"/>
    <w:rsid w:val="007179CF"/>
    <w:rsid w:val="00717B50"/>
    <w:rsid w:val="00717D6D"/>
    <w:rsid w:val="00717F60"/>
    <w:rsid w:val="007206A0"/>
    <w:rsid w:val="00720923"/>
    <w:rsid w:val="007212C2"/>
    <w:rsid w:val="0072207B"/>
    <w:rsid w:val="007220AF"/>
    <w:rsid w:val="007221E0"/>
    <w:rsid w:val="00722546"/>
    <w:rsid w:val="00723CE9"/>
    <w:rsid w:val="00723D6F"/>
    <w:rsid w:val="007247FA"/>
    <w:rsid w:val="00724AB6"/>
    <w:rsid w:val="00724CE0"/>
    <w:rsid w:val="00724DC1"/>
    <w:rsid w:val="00724E21"/>
    <w:rsid w:val="00724E7A"/>
    <w:rsid w:val="007250C1"/>
    <w:rsid w:val="007255FF"/>
    <w:rsid w:val="007256E7"/>
    <w:rsid w:val="0072584A"/>
    <w:rsid w:val="007259AF"/>
    <w:rsid w:val="00725CB9"/>
    <w:rsid w:val="0072631B"/>
    <w:rsid w:val="0072676B"/>
    <w:rsid w:val="0072734A"/>
    <w:rsid w:val="0072798B"/>
    <w:rsid w:val="007279A8"/>
    <w:rsid w:val="00727DC7"/>
    <w:rsid w:val="007303BF"/>
    <w:rsid w:val="00730959"/>
    <w:rsid w:val="00730A78"/>
    <w:rsid w:val="00730D01"/>
    <w:rsid w:val="007310F1"/>
    <w:rsid w:val="007310F6"/>
    <w:rsid w:val="0073137B"/>
    <w:rsid w:val="007313AF"/>
    <w:rsid w:val="0073182D"/>
    <w:rsid w:val="0073240C"/>
    <w:rsid w:val="00732AD5"/>
    <w:rsid w:val="00732B64"/>
    <w:rsid w:val="00732CF9"/>
    <w:rsid w:val="007336E7"/>
    <w:rsid w:val="0073376A"/>
    <w:rsid w:val="007339C8"/>
    <w:rsid w:val="00733B9C"/>
    <w:rsid w:val="0073458C"/>
    <w:rsid w:val="00734AD0"/>
    <w:rsid w:val="00734B42"/>
    <w:rsid w:val="00734BE8"/>
    <w:rsid w:val="00734C9D"/>
    <w:rsid w:val="00734FF1"/>
    <w:rsid w:val="00735946"/>
    <w:rsid w:val="00735ABF"/>
    <w:rsid w:val="007360AD"/>
    <w:rsid w:val="00736820"/>
    <w:rsid w:val="00737800"/>
    <w:rsid w:val="00737996"/>
    <w:rsid w:val="007403A5"/>
    <w:rsid w:val="00740B09"/>
    <w:rsid w:val="007412A6"/>
    <w:rsid w:val="007417AC"/>
    <w:rsid w:val="00741EF1"/>
    <w:rsid w:val="00741F7E"/>
    <w:rsid w:val="007420FB"/>
    <w:rsid w:val="007421F7"/>
    <w:rsid w:val="007422AF"/>
    <w:rsid w:val="0074380F"/>
    <w:rsid w:val="00743A31"/>
    <w:rsid w:val="00743B43"/>
    <w:rsid w:val="00743EEC"/>
    <w:rsid w:val="00744312"/>
    <w:rsid w:val="00744B14"/>
    <w:rsid w:val="00744BDC"/>
    <w:rsid w:val="00744C51"/>
    <w:rsid w:val="0074516E"/>
    <w:rsid w:val="007451B9"/>
    <w:rsid w:val="00745378"/>
    <w:rsid w:val="00745460"/>
    <w:rsid w:val="00745DBA"/>
    <w:rsid w:val="00745E02"/>
    <w:rsid w:val="00746065"/>
    <w:rsid w:val="0074669B"/>
    <w:rsid w:val="007473A4"/>
    <w:rsid w:val="00747525"/>
    <w:rsid w:val="0074763C"/>
    <w:rsid w:val="007477F0"/>
    <w:rsid w:val="00747BD6"/>
    <w:rsid w:val="0075009C"/>
    <w:rsid w:val="0075039D"/>
    <w:rsid w:val="00750826"/>
    <w:rsid w:val="00750C27"/>
    <w:rsid w:val="00751153"/>
    <w:rsid w:val="00751293"/>
    <w:rsid w:val="00751587"/>
    <w:rsid w:val="00751603"/>
    <w:rsid w:val="00752037"/>
    <w:rsid w:val="0075292C"/>
    <w:rsid w:val="00753065"/>
    <w:rsid w:val="00753358"/>
    <w:rsid w:val="00753A47"/>
    <w:rsid w:val="00754376"/>
    <w:rsid w:val="00754507"/>
    <w:rsid w:val="007548F9"/>
    <w:rsid w:val="00754950"/>
    <w:rsid w:val="00755491"/>
    <w:rsid w:val="007556D8"/>
    <w:rsid w:val="00755FB9"/>
    <w:rsid w:val="00756021"/>
    <w:rsid w:val="0075611B"/>
    <w:rsid w:val="007563AD"/>
    <w:rsid w:val="0075664F"/>
    <w:rsid w:val="0075675C"/>
    <w:rsid w:val="00756E89"/>
    <w:rsid w:val="00757299"/>
    <w:rsid w:val="00757A21"/>
    <w:rsid w:val="00757AE9"/>
    <w:rsid w:val="00757B7C"/>
    <w:rsid w:val="00757C57"/>
    <w:rsid w:val="00757D82"/>
    <w:rsid w:val="00757E6E"/>
    <w:rsid w:val="00757E74"/>
    <w:rsid w:val="00760D56"/>
    <w:rsid w:val="00760D5E"/>
    <w:rsid w:val="0076117C"/>
    <w:rsid w:val="00761587"/>
    <w:rsid w:val="00761A08"/>
    <w:rsid w:val="00761D17"/>
    <w:rsid w:val="00761F28"/>
    <w:rsid w:val="0076207F"/>
    <w:rsid w:val="007622BD"/>
    <w:rsid w:val="007627A0"/>
    <w:rsid w:val="007631A9"/>
    <w:rsid w:val="007634F1"/>
    <w:rsid w:val="00763846"/>
    <w:rsid w:val="00763959"/>
    <w:rsid w:val="007646E3"/>
    <w:rsid w:val="007648EC"/>
    <w:rsid w:val="00764CC2"/>
    <w:rsid w:val="00764CE3"/>
    <w:rsid w:val="007652E3"/>
    <w:rsid w:val="00765594"/>
    <w:rsid w:val="007656E7"/>
    <w:rsid w:val="007659DB"/>
    <w:rsid w:val="00765BEC"/>
    <w:rsid w:val="00765D10"/>
    <w:rsid w:val="0076600E"/>
    <w:rsid w:val="007664DE"/>
    <w:rsid w:val="00766656"/>
    <w:rsid w:val="00766731"/>
    <w:rsid w:val="00766CCA"/>
    <w:rsid w:val="00766D4B"/>
    <w:rsid w:val="00767809"/>
    <w:rsid w:val="007678B2"/>
    <w:rsid w:val="00767B09"/>
    <w:rsid w:val="00767B42"/>
    <w:rsid w:val="00770321"/>
    <w:rsid w:val="00770351"/>
    <w:rsid w:val="00770545"/>
    <w:rsid w:val="00770644"/>
    <w:rsid w:val="00770E89"/>
    <w:rsid w:val="00771662"/>
    <w:rsid w:val="007719D6"/>
    <w:rsid w:val="007721D2"/>
    <w:rsid w:val="00772EBA"/>
    <w:rsid w:val="00773E65"/>
    <w:rsid w:val="00773EBF"/>
    <w:rsid w:val="00774B64"/>
    <w:rsid w:val="00774C05"/>
    <w:rsid w:val="00775203"/>
    <w:rsid w:val="007752B7"/>
    <w:rsid w:val="00775D09"/>
    <w:rsid w:val="00776916"/>
    <w:rsid w:val="00776A46"/>
    <w:rsid w:val="00777A3A"/>
    <w:rsid w:val="00777E40"/>
    <w:rsid w:val="00780021"/>
    <w:rsid w:val="00780176"/>
    <w:rsid w:val="00780E07"/>
    <w:rsid w:val="007816D8"/>
    <w:rsid w:val="00781BF2"/>
    <w:rsid w:val="00782EA2"/>
    <w:rsid w:val="007831E9"/>
    <w:rsid w:val="00783477"/>
    <w:rsid w:val="007834D7"/>
    <w:rsid w:val="0078378D"/>
    <w:rsid w:val="00783AAD"/>
    <w:rsid w:val="00783B7C"/>
    <w:rsid w:val="00784677"/>
    <w:rsid w:val="00784970"/>
    <w:rsid w:val="00784A21"/>
    <w:rsid w:val="00785085"/>
    <w:rsid w:val="00785228"/>
    <w:rsid w:val="0078550B"/>
    <w:rsid w:val="00785679"/>
    <w:rsid w:val="007858BA"/>
    <w:rsid w:val="0078595E"/>
    <w:rsid w:val="00785B8A"/>
    <w:rsid w:val="00786320"/>
    <w:rsid w:val="00786902"/>
    <w:rsid w:val="00786A19"/>
    <w:rsid w:val="00786E43"/>
    <w:rsid w:val="00787041"/>
    <w:rsid w:val="007874F9"/>
    <w:rsid w:val="00787719"/>
    <w:rsid w:val="00787807"/>
    <w:rsid w:val="00787908"/>
    <w:rsid w:val="00787C5B"/>
    <w:rsid w:val="0079051F"/>
    <w:rsid w:val="00790565"/>
    <w:rsid w:val="00790E37"/>
    <w:rsid w:val="00791941"/>
    <w:rsid w:val="007919DC"/>
    <w:rsid w:val="00791B32"/>
    <w:rsid w:val="00791D83"/>
    <w:rsid w:val="00791E44"/>
    <w:rsid w:val="0079209E"/>
    <w:rsid w:val="0079272C"/>
    <w:rsid w:val="00792DAF"/>
    <w:rsid w:val="00792E60"/>
    <w:rsid w:val="00792F00"/>
    <w:rsid w:val="00793212"/>
    <w:rsid w:val="00793D44"/>
    <w:rsid w:val="00793F22"/>
    <w:rsid w:val="0079461F"/>
    <w:rsid w:val="00794930"/>
    <w:rsid w:val="00794949"/>
    <w:rsid w:val="00794C15"/>
    <w:rsid w:val="00794D30"/>
    <w:rsid w:val="00794EE7"/>
    <w:rsid w:val="00795242"/>
    <w:rsid w:val="00795815"/>
    <w:rsid w:val="00795E4C"/>
    <w:rsid w:val="00796678"/>
    <w:rsid w:val="0079668E"/>
    <w:rsid w:val="00796BD0"/>
    <w:rsid w:val="00796E31"/>
    <w:rsid w:val="00796ED9"/>
    <w:rsid w:val="00797284"/>
    <w:rsid w:val="00797782"/>
    <w:rsid w:val="00797B3D"/>
    <w:rsid w:val="007A0073"/>
    <w:rsid w:val="007A0228"/>
    <w:rsid w:val="007A02BC"/>
    <w:rsid w:val="007A0466"/>
    <w:rsid w:val="007A0597"/>
    <w:rsid w:val="007A0F15"/>
    <w:rsid w:val="007A1854"/>
    <w:rsid w:val="007A1B68"/>
    <w:rsid w:val="007A1CD8"/>
    <w:rsid w:val="007A1DE6"/>
    <w:rsid w:val="007A2483"/>
    <w:rsid w:val="007A2D5B"/>
    <w:rsid w:val="007A2E60"/>
    <w:rsid w:val="007A3170"/>
    <w:rsid w:val="007A31BF"/>
    <w:rsid w:val="007A3588"/>
    <w:rsid w:val="007A3CE0"/>
    <w:rsid w:val="007A3DC4"/>
    <w:rsid w:val="007A409F"/>
    <w:rsid w:val="007A40F1"/>
    <w:rsid w:val="007A4410"/>
    <w:rsid w:val="007A4421"/>
    <w:rsid w:val="007A45EA"/>
    <w:rsid w:val="007A4677"/>
    <w:rsid w:val="007A4B55"/>
    <w:rsid w:val="007A4C6A"/>
    <w:rsid w:val="007A4FEA"/>
    <w:rsid w:val="007A53CF"/>
    <w:rsid w:val="007A56D1"/>
    <w:rsid w:val="007A60BB"/>
    <w:rsid w:val="007A66FA"/>
    <w:rsid w:val="007A6862"/>
    <w:rsid w:val="007A6957"/>
    <w:rsid w:val="007A6A4C"/>
    <w:rsid w:val="007A7059"/>
    <w:rsid w:val="007A7064"/>
    <w:rsid w:val="007A7113"/>
    <w:rsid w:val="007A7754"/>
    <w:rsid w:val="007A7B13"/>
    <w:rsid w:val="007B0254"/>
    <w:rsid w:val="007B0CC9"/>
    <w:rsid w:val="007B1552"/>
    <w:rsid w:val="007B1B0D"/>
    <w:rsid w:val="007B1D13"/>
    <w:rsid w:val="007B29FD"/>
    <w:rsid w:val="007B3166"/>
    <w:rsid w:val="007B31C2"/>
    <w:rsid w:val="007B352E"/>
    <w:rsid w:val="007B3BF1"/>
    <w:rsid w:val="007B3FDD"/>
    <w:rsid w:val="007B416E"/>
    <w:rsid w:val="007B46F2"/>
    <w:rsid w:val="007B4AAF"/>
    <w:rsid w:val="007B565B"/>
    <w:rsid w:val="007B56D0"/>
    <w:rsid w:val="007B5B19"/>
    <w:rsid w:val="007B5B85"/>
    <w:rsid w:val="007B6328"/>
    <w:rsid w:val="007B7A13"/>
    <w:rsid w:val="007B7AF9"/>
    <w:rsid w:val="007B7C97"/>
    <w:rsid w:val="007B7D62"/>
    <w:rsid w:val="007B7E5E"/>
    <w:rsid w:val="007C0A23"/>
    <w:rsid w:val="007C14E4"/>
    <w:rsid w:val="007C1E77"/>
    <w:rsid w:val="007C1FB3"/>
    <w:rsid w:val="007C20BE"/>
    <w:rsid w:val="007C2497"/>
    <w:rsid w:val="007C25AF"/>
    <w:rsid w:val="007C267D"/>
    <w:rsid w:val="007C28FF"/>
    <w:rsid w:val="007C315D"/>
    <w:rsid w:val="007C3C62"/>
    <w:rsid w:val="007C4159"/>
    <w:rsid w:val="007C539B"/>
    <w:rsid w:val="007C540B"/>
    <w:rsid w:val="007C57CC"/>
    <w:rsid w:val="007C6046"/>
    <w:rsid w:val="007C615A"/>
    <w:rsid w:val="007C61A6"/>
    <w:rsid w:val="007C68A7"/>
    <w:rsid w:val="007C7034"/>
    <w:rsid w:val="007C7077"/>
    <w:rsid w:val="007C7078"/>
    <w:rsid w:val="007D0033"/>
    <w:rsid w:val="007D00D0"/>
    <w:rsid w:val="007D0396"/>
    <w:rsid w:val="007D0DCA"/>
    <w:rsid w:val="007D102A"/>
    <w:rsid w:val="007D1237"/>
    <w:rsid w:val="007D16C4"/>
    <w:rsid w:val="007D1CEB"/>
    <w:rsid w:val="007D1E6E"/>
    <w:rsid w:val="007D20CD"/>
    <w:rsid w:val="007D213A"/>
    <w:rsid w:val="007D23F1"/>
    <w:rsid w:val="007D2DBD"/>
    <w:rsid w:val="007D3178"/>
    <w:rsid w:val="007D39AB"/>
    <w:rsid w:val="007D3A66"/>
    <w:rsid w:val="007D3B9C"/>
    <w:rsid w:val="007D3E2F"/>
    <w:rsid w:val="007D436D"/>
    <w:rsid w:val="007D46FD"/>
    <w:rsid w:val="007D4BB2"/>
    <w:rsid w:val="007D4CD5"/>
    <w:rsid w:val="007D5BAE"/>
    <w:rsid w:val="007D66E3"/>
    <w:rsid w:val="007D6923"/>
    <w:rsid w:val="007D6FD5"/>
    <w:rsid w:val="007D7315"/>
    <w:rsid w:val="007D76B1"/>
    <w:rsid w:val="007D7749"/>
    <w:rsid w:val="007D7AC1"/>
    <w:rsid w:val="007D7C94"/>
    <w:rsid w:val="007D7D0B"/>
    <w:rsid w:val="007E023A"/>
    <w:rsid w:val="007E036E"/>
    <w:rsid w:val="007E0391"/>
    <w:rsid w:val="007E0FAF"/>
    <w:rsid w:val="007E1038"/>
    <w:rsid w:val="007E1975"/>
    <w:rsid w:val="007E1ACD"/>
    <w:rsid w:val="007E1B38"/>
    <w:rsid w:val="007E1C81"/>
    <w:rsid w:val="007E1F8D"/>
    <w:rsid w:val="007E28C1"/>
    <w:rsid w:val="007E28DC"/>
    <w:rsid w:val="007E2C1C"/>
    <w:rsid w:val="007E2CBD"/>
    <w:rsid w:val="007E3698"/>
    <w:rsid w:val="007E3AA8"/>
    <w:rsid w:val="007E419D"/>
    <w:rsid w:val="007E4854"/>
    <w:rsid w:val="007E4A73"/>
    <w:rsid w:val="007E4CA6"/>
    <w:rsid w:val="007E4CA9"/>
    <w:rsid w:val="007E4DE6"/>
    <w:rsid w:val="007E53E2"/>
    <w:rsid w:val="007E545A"/>
    <w:rsid w:val="007E5513"/>
    <w:rsid w:val="007E5C41"/>
    <w:rsid w:val="007E5ED4"/>
    <w:rsid w:val="007E68AE"/>
    <w:rsid w:val="007E6A0D"/>
    <w:rsid w:val="007E6AB7"/>
    <w:rsid w:val="007E6B39"/>
    <w:rsid w:val="007E6C93"/>
    <w:rsid w:val="007E6DFA"/>
    <w:rsid w:val="007E6F55"/>
    <w:rsid w:val="007E7021"/>
    <w:rsid w:val="007E789D"/>
    <w:rsid w:val="007E78F0"/>
    <w:rsid w:val="007F015E"/>
    <w:rsid w:val="007F039E"/>
    <w:rsid w:val="007F0ABB"/>
    <w:rsid w:val="007F1551"/>
    <w:rsid w:val="007F1A68"/>
    <w:rsid w:val="007F1DAE"/>
    <w:rsid w:val="007F211D"/>
    <w:rsid w:val="007F25C0"/>
    <w:rsid w:val="007F268F"/>
    <w:rsid w:val="007F29B0"/>
    <w:rsid w:val="007F2B33"/>
    <w:rsid w:val="007F2D9B"/>
    <w:rsid w:val="007F450D"/>
    <w:rsid w:val="007F451F"/>
    <w:rsid w:val="007F484A"/>
    <w:rsid w:val="007F54FA"/>
    <w:rsid w:val="007F57E5"/>
    <w:rsid w:val="007F58F7"/>
    <w:rsid w:val="007F5997"/>
    <w:rsid w:val="007F6404"/>
    <w:rsid w:val="007F6CDB"/>
    <w:rsid w:val="007F6F5C"/>
    <w:rsid w:val="007F747A"/>
    <w:rsid w:val="007F74BF"/>
    <w:rsid w:val="007F7890"/>
    <w:rsid w:val="007F7C9E"/>
    <w:rsid w:val="007F7E20"/>
    <w:rsid w:val="007F7F9C"/>
    <w:rsid w:val="00800931"/>
    <w:rsid w:val="00800CC1"/>
    <w:rsid w:val="00801477"/>
    <w:rsid w:val="00801C7F"/>
    <w:rsid w:val="008020CD"/>
    <w:rsid w:val="008021D3"/>
    <w:rsid w:val="00802D78"/>
    <w:rsid w:val="00803118"/>
    <w:rsid w:val="00803188"/>
    <w:rsid w:val="00803379"/>
    <w:rsid w:val="00803503"/>
    <w:rsid w:val="008036FF"/>
    <w:rsid w:val="00803887"/>
    <w:rsid w:val="008039A9"/>
    <w:rsid w:val="008043A6"/>
    <w:rsid w:val="00804652"/>
    <w:rsid w:val="0080497F"/>
    <w:rsid w:val="008049A9"/>
    <w:rsid w:val="00804CE3"/>
    <w:rsid w:val="00804FBB"/>
    <w:rsid w:val="00804FDB"/>
    <w:rsid w:val="008052DE"/>
    <w:rsid w:val="00805695"/>
    <w:rsid w:val="00805B5D"/>
    <w:rsid w:val="00805EB7"/>
    <w:rsid w:val="00805F66"/>
    <w:rsid w:val="008062C9"/>
    <w:rsid w:val="00806360"/>
    <w:rsid w:val="00806694"/>
    <w:rsid w:val="008067B8"/>
    <w:rsid w:val="008068C8"/>
    <w:rsid w:val="00806EF5"/>
    <w:rsid w:val="0080713E"/>
    <w:rsid w:val="00807C6D"/>
    <w:rsid w:val="00807E22"/>
    <w:rsid w:val="00807FCA"/>
    <w:rsid w:val="008104C8"/>
    <w:rsid w:val="0081055A"/>
    <w:rsid w:val="00810974"/>
    <w:rsid w:val="00810AA8"/>
    <w:rsid w:val="00810CF2"/>
    <w:rsid w:val="00811CB8"/>
    <w:rsid w:val="00811EAB"/>
    <w:rsid w:val="00812366"/>
    <w:rsid w:val="008124A5"/>
    <w:rsid w:val="00812946"/>
    <w:rsid w:val="00812B1E"/>
    <w:rsid w:val="008132C7"/>
    <w:rsid w:val="008133FC"/>
    <w:rsid w:val="008134C5"/>
    <w:rsid w:val="00813876"/>
    <w:rsid w:val="008139B2"/>
    <w:rsid w:val="00814031"/>
    <w:rsid w:val="0081456F"/>
    <w:rsid w:val="00814824"/>
    <w:rsid w:val="008148B7"/>
    <w:rsid w:val="008148F5"/>
    <w:rsid w:val="00814C86"/>
    <w:rsid w:val="00814D70"/>
    <w:rsid w:val="00815457"/>
    <w:rsid w:val="008157AF"/>
    <w:rsid w:val="0081594F"/>
    <w:rsid w:val="00815DA9"/>
    <w:rsid w:val="00815EB2"/>
    <w:rsid w:val="00815F02"/>
    <w:rsid w:val="00815FE7"/>
    <w:rsid w:val="008167E7"/>
    <w:rsid w:val="00816D7B"/>
    <w:rsid w:val="00816DD7"/>
    <w:rsid w:val="00817239"/>
    <w:rsid w:val="00817772"/>
    <w:rsid w:val="008177AE"/>
    <w:rsid w:val="008179D2"/>
    <w:rsid w:val="00817A00"/>
    <w:rsid w:val="00817B0B"/>
    <w:rsid w:val="00817C8E"/>
    <w:rsid w:val="00817DA6"/>
    <w:rsid w:val="008203B8"/>
    <w:rsid w:val="00820D2E"/>
    <w:rsid w:val="00820E57"/>
    <w:rsid w:val="00821027"/>
    <w:rsid w:val="0082250D"/>
    <w:rsid w:val="00822AA5"/>
    <w:rsid w:val="008238E3"/>
    <w:rsid w:val="00823924"/>
    <w:rsid w:val="008241CC"/>
    <w:rsid w:val="008241FB"/>
    <w:rsid w:val="00824239"/>
    <w:rsid w:val="00824311"/>
    <w:rsid w:val="00824946"/>
    <w:rsid w:val="00824AFD"/>
    <w:rsid w:val="00824B3C"/>
    <w:rsid w:val="00824B85"/>
    <w:rsid w:val="00824F69"/>
    <w:rsid w:val="00825116"/>
    <w:rsid w:val="008251B0"/>
    <w:rsid w:val="008255F2"/>
    <w:rsid w:val="008259AE"/>
    <w:rsid w:val="00825E3D"/>
    <w:rsid w:val="0082635A"/>
    <w:rsid w:val="00826890"/>
    <w:rsid w:val="0082691E"/>
    <w:rsid w:val="00826C32"/>
    <w:rsid w:val="00826FE9"/>
    <w:rsid w:val="008277AE"/>
    <w:rsid w:val="00827B2E"/>
    <w:rsid w:val="00827F91"/>
    <w:rsid w:val="008300E0"/>
    <w:rsid w:val="00830FFC"/>
    <w:rsid w:val="00831098"/>
    <w:rsid w:val="00831D73"/>
    <w:rsid w:val="008326D5"/>
    <w:rsid w:val="008327F9"/>
    <w:rsid w:val="00832C18"/>
    <w:rsid w:val="00832FD0"/>
    <w:rsid w:val="0083312E"/>
    <w:rsid w:val="0083371E"/>
    <w:rsid w:val="00833855"/>
    <w:rsid w:val="00833EFF"/>
    <w:rsid w:val="00834156"/>
    <w:rsid w:val="008344EB"/>
    <w:rsid w:val="00834D14"/>
    <w:rsid w:val="00835040"/>
    <w:rsid w:val="00835252"/>
    <w:rsid w:val="00835C26"/>
    <w:rsid w:val="00835DA4"/>
    <w:rsid w:val="00835FA5"/>
    <w:rsid w:val="00836332"/>
    <w:rsid w:val="00836480"/>
    <w:rsid w:val="008365B5"/>
    <w:rsid w:val="0083662B"/>
    <w:rsid w:val="00836AE1"/>
    <w:rsid w:val="00836D3C"/>
    <w:rsid w:val="00836D4E"/>
    <w:rsid w:val="00836F05"/>
    <w:rsid w:val="00837792"/>
    <w:rsid w:val="008378EA"/>
    <w:rsid w:val="00840453"/>
    <w:rsid w:val="00840725"/>
    <w:rsid w:val="008408E8"/>
    <w:rsid w:val="00840934"/>
    <w:rsid w:val="0084136A"/>
    <w:rsid w:val="00841383"/>
    <w:rsid w:val="00841977"/>
    <w:rsid w:val="0084214A"/>
    <w:rsid w:val="00842191"/>
    <w:rsid w:val="00842A2A"/>
    <w:rsid w:val="008436C8"/>
    <w:rsid w:val="00843B78"/>
    <w:rsid w:val="00843F50"/>
    <w:rsid w:val="00844D81"/>
    <w:rsid w:val="0084526F"/>
    <w:rsid w:val="00845795"/>
    <w:rsid w:val="00845F5A"/>
    <w:rsid w:val="0084622C"/>
    <w:rsid w:val="0084627E"/>
    <w:rsid w:val="00846495"/>
    <w:rsid w:val="00846D3F"/>
    <w:rsid w:val="008472A3"/>
    <w:rsid w:val="008478CF"/>
    <w:rsid w:val="00847B9D"/>
    <w:rsid w:val="00850A43"/>
    <w:rsid w:val="00851113"/>
    <w:rsid w:val="00852054"/>
    <w:rsid w:val="00852353"/>
    <w:rsid w:val="008533D1"/>
    <w:rsid w:val="008539BC"/>
    <w:rsid w:val="00853B70"/>
    <w:rsid w:val="00853E31"/>
    <w:rsid w:val="008541A1"/>
    <w:rsid w:val="00854233"/>
    <w:rsid w:val="00855066"/>
    <w:rsid w:val="008556E2"/>
    <w:rsid w:val="00855B08"/>
    <w:rsid w:val="008575B8"/>
    <w:rsid w:val="00857D69"/>
    <w:rsid w:val="00857DB1"/>
    <w:rsid w:val="0086016D"/>
    <w:rsid w:val="008602EF"/>
    <w:rsid w:val="00860549"/>
    <w:rsid w:val="00860A4B"/>
    <w:rsid w:val="00860A88"/>
    <w:rsid w:val="00860F86"/>
    <w:rsid w:val="0086100C"/>
    <w:rsid w:val="00861151"/>
    <w:rsid w:val="008616FA"/>
    <w:rsid w:val="00861E2D"/>
    <w:rsid w:val="00861E86"/>
    <w:rsid w:val="00862206"/>
    <w:rsid w:val="008626E4"/>
    <w:rsid w:val="00862E36"/>
    <w:rsid w:val="00863141"/>
    <w:rsid w:val="0086342D"/>
    <w:rsid w:val="00863899"/>
    <w:rsid w:val="00863CC3"/>
    <w:rsid w:val="00863E50"/>
    <w:rsid w:val="00863E58"/>
    <w:rsid w:val="00864062"/>
    <w:rsid w:val="00864986"/>
    <w:rsid w:val="00864E55"/>
    <w:rsid w:val="00864F88"/>
    <w:rsid w:val="008651B7"/>
    <w:rsid w:val="00865863"/>
    <w:rsid w:val="008660FF"/>
    <w:rsid w:val="008663EE"/>
    <w:rsid w:val="008667BA"/>
    <w:rsid w:val="00866931"/>
    <w:rsid w:val="008672CB"/>
    <w:rsid w:val="0086755E"/>
    <w:rsid w:val="00867720"/>
    <w:rsid w:val="0086794A"/>
    <w:rsid w:val="008700C6"/>
    <w:rsid w:val="0087014A"/>
    <w:rsid w:val="0087095D"/>
    <w:rsid w:val="00870E2C"/>
    <w:rsid w:val="00871055"/>
    <w:rsid w:val="008725B0"/>
    <w:rsid w:val="008730A8"/>
    <w:rsid w:val="00873339"/>
    <w:rsid w:val="00873816"/>
    <w:rsid w:val="00873A88"/>
    <w:rsid w:val="00873BF1"/>
    <w:rsid w:val="00873C0A"/>
    <w:rsid w:val="00874261"/>
    <w:rsid w:val="00874545"/>
    <w:rsid w:val="00875037"/>
    <w:rsid w:val="008750D7"/>
    <w:rsid w:val="0087544D"/>
    <w:rsid w:val="00875A9D"/>
    <w:rsid w:val="00875E3E"/>
    <w:rsid w:val="00875FD2"/>
    <w:rsid w:val="0087613B"/>
    <w:rsid w:val="00876B00"/>
    <w:rsid w:val="008773A1"/>
    <w:rsid w:val="00877502"/>
    <w:rsid w:val="00877557"/>
    <w:rsid w:val="00877E2A"/>
    <w:rsid w:val="00881198"/>
    <w:rsid w:val="008818A6"/>
    <w:rsid w:val="00881A07"/>
    <w:rsid w:val="008823D0"/>
    <w:rsid w:val="00882556"/>
    <w:rsid w:val="00882761"/>
    <w:rsid w:val="00882A65"/>
    <w:rsid w:val="00882B06"/>
    <w:rsid w:val="00883040"/>
    <w:rsid w:val="008832EB"/>
    <w:rsid w:val="00883366"/>
    <w:rsid w:val="00883B2F"/>
    <w:rsid w:val="00883C45"/>
    <w:rsid w:val="00884333"/>
    <w:rsid w:val="00884A7B"/>
    <w:rsid w:val="00884C9D"/>
    <w:rsid w:val="00885CF3"/>
    <w:rsid w:val="00885FB1"/>
    <w:rsid w:val="00886685"/>
    <w:rsid w:val="00886C31"/>
    <w:rsid w:val="00886C96"/>
    <w:rsid w:val="00886CAF"/>
    <w:rsid w:val="008874A5"/>
    <w:rsid w:val="00887BD8"/>
    <w:rsid w:val="00887C1F"/>
    <w:rsid w:val="00887C31"/>
    <w:rsid w:val="00887DF2"/>
    <w:rsid w:val="00887F59"/>
    <w:rsid w:val="0089090B"/>
    <w:rsid w:val="00890C39"/>
    <w:rsid w:val="00890D8C"/>
    <w:rsid w:val="00890E36"/>
    <w:rsid w:val="008912E3"/>
    <w:rsid w:val="008914BC"/>
    <w:rsid w:val="0089172A"/>
    <w:rsid w:val="00892624"/>
    <w:rsid w:val="008932AB"/>
    <w:rsid w:val="008933EA"/>
    <w:rsid w:val="00893F32"/>
    <w:rsid w:val="00894096"/>
    <w:rsid w:val="008943CC"/>
    <w:rsid w:val="00894818"/>
    <w:rsid w:val="00894875"/>
    <w:rsid w:val="00894D66"/>
    <w:rsid w:val="00895226"/>
    <w:rsid w:val="008958C5"/>
    <w:rsid w:val="00895E18"/>
    <w:rsid w:val="008960CB"/>
    <w:rsid w:val="008964ED"/>
    <w:rsid w:val="008969F1"/>
    <w:rsid w:val="008973E0"/>
    <w:rsid w:val="00897756"/>
    <w:rsid w:val="008A000A"/>
    <w:rsid w:val="008A0710"/>
    <w:rsid w:val="008A0746"/>
    <w:rsid w:val="008A0995"/>
    <w:rsid w:val="008A0A23"/>
    <w:rsid w:val="008A11EF"/>
    <w:rsid w:val="008A1208"/>
    <w:rsid w:val="008A14A5"/>
    <w:rsid w:val="008A151E"/>
    <w:rsid w:val="008A1719"/>
    <w:rsid w:val="008A174E"/>
    <w:rsid w:val="008A2218"/>
    <w:rsid w:val="008A24C1"/>
    <w:rsid w:val="008A2586"/>
    <w:rsid w:val="008A27F6"/>
    <w:rsid w:val="008A2BC4"/>
    <w:rsid w:val="008A2D75"/>
    <w:rsid w:val="008A33DD"/>
    <w:rsid w:val="008A3763"/>
    <w:rsid w:val="008A3CB0"/>
    <w:rsid w:val="008A4217"/>
    <w:rsid w:val="008A44B8"/>
    <w:rsid w:val="008A4634"/>
    <w:rsid w:val="008A46D3"/>
    <w:rsid w:val="008A4757"/>
    <w:rsid w:val="008A4DEC"/>
    <w:rsid w:val="008A5211"/>
    <w:rsid w:val="008A581A"/>
    <w:rsid w:val="008A5A7B"/>
    <w:rsid w:val="008A5F96"/>
    <w:rsid w:val="008A6B19"/>
    <w:rsid w:val="008A6B1E"/>
    <w:rsid w:val="008A6D42"/>
    <w:rsid w:val="008A762D"/>
    <w:rsid w:val="008A7701"/>
    <w:rsid w:val="008B0256"/>
    <w:rsid w:val="008B0546"/>
    <w:rsid w:val="008B0AEA"/>
    <w:rsid w:val="008B138F"/>
    <w:rsid w:val="008B13F9"/>
    <w:rsid w:val="008B1F7A"/>
    <w:rsid w:val="008B20AE"/>
    <w:rsid w:val="008B23B1"/>
    <w:rsid w:val="008B2737"/>
    <w:rsid w:val="008B2C4A"/>
    <w:rsid w:val="008B3331"/>
    <w:rsid w:val="008B3349"/>
    <w:rsid w:val="008B3861"/>
    <w:rsid w:val="008B3F94"/>
    <w:rsid w:val="008B4008"/>
    <w:rsid w:val="008B4423"/>
    <w:rsid w:val="008B464B"/>
    <w:rsid w:val="008B4CEC"/>
    <w:rsid w:val="008B5239"/>
    <w:rsid w:val="008B59DB"/>
    <w:rsid w:val="008B5BE4"/>
    <w:rsid w:val="008B5E7B"/>
    <w:rsid w:val="008B66FA"/>
    <w:rsid w:val="008B6BAD"/>
    <w:rsid w:val="008B7194"/>
    <w:rsid w:val="008B7861"/>
    <w:rsid w:val="008B79BA"/>
    <w:rsid w:val="008B7DBA"/>
    <w:rsid w:val="008B7E2C"/>
    <w:rsid w:val="008B7FF7"/>
    <w:rsid w:val="008C1825"/>
    <w:rsid w:val="008C1BE5"/>
    <w:rsid w:val="008C232B"/>
    <w:rsid w:val="008C264E"/>
    <w:rsid w:val="008C2725"/>
    <w:rsid w:val="008C28B1"/>
    <w:rsid w:val="008C2CF0"/>
    <w:rsid w:val="008C2F25"/>
    <w:rsid w:val="008C3235"/>
    <w:rsid w:val="008C3475"/>
    <w:rsid w:val="008C3781"/>
    <w:rsid w:val="008C425F"/>
    <w:rsid w:val="008C4495"/>
    <w:rsid w:val="008C4D76"/>
    <w:rsid w:val="008C525C"/>
    <w:rsid w:val="008C526D"/>
    <w:rsid w:val="008C534C"/>
    <w:rsid w:val="008C5BCD"/>
    <w:rsid w:val="008C605E"/>
    <w:rsid w:val="008C67D2"/>
    <w:rsid w:val="008C6BE7"/>
    <w:rsid w:val="008C6C2A"/>
    <w:rsid w:val="008C6F53"/>
    <w:rsid w:val="008C750F"/>
    <w:rsid w:val="008C7875"/>
    <w:rsid w:val="008C7B25"/>
    <w:rsid w:val="008C7EEC"/>
    <w:rsid w:val="008D0171"/>
    <w:rsid w:val="008D0B61"/>
    <w:rsid w:val="008D0BD6"/>
    <w:rsid w:val="008D130C"/>
    <w:rsid w:val="008D1617"/>
    <w:rsid w:val="008D1918"/>
    <w:rsid w:val="008D21E0"/>
    <w:rsid w:val="008D2222"/>
    <w:rsid w:val="008D2967"/>
    <w:rsid w:val="008D3017"/>
    <w:rsid w:val="008D3608"/>
    <w:rsid w:val="008D3E61"/>
    <w:rsid w:val="008D3FD8"/>
    <w:rsid w:val="008D4435"/>
    <w:rsid w:val="008D4657"/>
    <w:rsid w:val="008D4BC2"/>
    <w:rsid w:val="008D530C"/>
    <w:rsid w:val="008D5345"/>
    <w:rsid w:val="008D595C"/>
    <w:rsid w:val="008D5B8B"/>
    <w:rsid w:val="008D6135"/>
    <w:rsid w:val="008D6338"/>
    <w:rsid w:val="008D64C8"/>
    <w:rsid w:val="008D669B"/>
    <w:rsid w:val="008D7A6C"/>
    <w:rsid w:val="008D7A8A"/>
    <w:rsid w:val="008D7A9A"/>
    <w:rsid w:val="008D7F96"/>
    <w:rsid w:val="008E0238"/>
    <w:rsid w:val="008E0AF6"/>
    <w:rsid w:val="008E14BF"/>
    <w:rsid w:val="008E1869"/>
    <w:rsid w:val="008E1C9C"/>
    <w:rsid w:val="008E1D28"/>
    <w:rsid w:val="008E32DC"/>
    <w:rsid w:val="008E3338"/>
    <w:rsid w:val="008E392D"/>
    <w:rsid w:val="008E3A85"/>
    <w:rsid w:val="008E4548"/>
    <w:rsid w:val="008E47B9"/>
    <w:rsid w:val="008E4E1E"/>
    <w:rsid w:val="008E4F97"/>
    <w:rsid w:val="008E52EE"/>
    <w:rsid w:val="008E537A"/>
    <w:rsid w:val="008E61AF"/>
    <w:rsid w:val="008E6388"/>
    <w:rsid w:val="008E6664"/>
    <w:rsid w:val="008E67AB"/>
    <w:rsid w:val="008E6B32"/>
    <w:rsid w:val="008E7869"/>
    <w:rsid w:val="008E7899"/>
    <w:rsid w:val="008E7B7D"/>
    <w:rsid w:val="008F00EA"/>
    <w:rsid w:val="008F0494"/>
    <w:rsid w:val="008F04CD"/>
    <w:rsid w:val="008F0CC3"/>
    <w:rsid w:val="008F124A"/>
    <w:rsid w:val="008F137C"/>
    <w:rsid w:val="008F1481"/>
    <w:rsid w:val="008F1648"/>
    <w:rsid w:val="008F177A"/>
    <w:rsid w:val="008F17A3"/>
    <w:rsid w:val="008F188D"/>
    <w:rsid w:val="008F210E"/>
    <w:rsid w:val="008F2112"/>
    <w:rsid w:val="008F29BC"/>
    <w:rsid w:val="008F32F5"/>
    <w:rsid w:val="008F3C4D"/>
    <w:rsid w:val="008F3C83"/>
    <w:rsid w:val="008F3EDB"/>
    <w:rsid w:val="008F4570"/>
    <w:rsid w:val="008F4668"/>
    <w:rsid w:val="008F5465"/>
    <w:rsid w:val="008F573E"/>
    <w:rsid w:val="008F598C"/>
    <w:rsid w:val="008F5AF3"/>
    <w:rsid w:val="008F5D0C"/>
    <w:rsid w:val="008F5E2A"/>
    <w:rsid w:val="008F60D3"/>
    <w:rsid w:val="008F6AEA"/>
    <w:rsid w:val="008F6EE0"/>
    <w:rsid w:val="008F74AE"/>
    <w:rsid w:val="008F7669"/>
    <w:rsid w:val="008F7A91"/>
    <w:rsid w:val="008F7C12"/>
    <w:rsid w:val="008F7EAC"/>
    <w:rsid w:val="008F7FD0"/>
    <w:rsid w:val="009000BB"/>
    <w:rsid w:val="009005CE"/>
    <w:rsid w:val="009005EA"/>
    <w:rsid w:val="00900617"/>
    <w:rsid w:val="00900870"/>
    <w:rsid w:val="009017A3"/>
    <w:rsid w:val="00901ACF"/>
    <w:rsid w:val="00901FDC"/>
    <w:rsid w:val="0090210D"/>
    <w:rsid w:val="00902A36"/>
    <w:rsid w:val="00902A98"/>
    <w:rsid w:val="00902DFB"/>
    <w:rsid w:val="009033FA"/>
    <w:rsid w:val="00903522"/>
    <w:rsid w:val="009043FB"/>
    <w:rsid w:val="00904FA5"/>
    <w:rsid w:val="009054EE"/>
    <w:rsid w:val="0090552E"/>
    <w:rsid w:val="00905725"/>
    <w:rsid w:val="0090595D"/>
    <w:rsid w:val="009063A3"/>
    <w:rsid w:val="0090693B"/>
    <w:rsid w:val="00906B04"/>
    <w:rsid w:val="00907001"/>
    <w:rsid w:val="00907DC5"/>
    <w:rsid w:val="00907E16"/>
    <w:rsid w:val="00907FB7"/>
    <w:rsid w:val="009107B6"/>
    <w:rsid w:val="00910BA3"/>
    <w:rsid w:val="00910FD4"/>
    <w:rsid w:val="00911106"/>
    <w:rsid w:val="00911412"/>
    <w:rsid w:val="009119BC"/>
    <w:rsid w:val="00911A23"/>
    <w:rsid w:val="00911CAA"/>
    <w:rsid w:val="009122D6"/>
    <w:rsid w:val="0091296E"/>
    <w:rsid w:val="00913CE4"/>
    <w:rsid w:val="00914399"/>
    <w:rsid w:val="009145BF"/>
    <w:rsid w:val="00914917"/>
    <w:rsid w:val="00914D4F"/>
    <w:rsid w:val="009157A4"/>
    <w:rsid w:val="00915A52"/>
    <w:rsid w:val="00915CCD"/>
    <w:rsid w:val="009161D0"/>
    <w:rsid w:val="0091745C"/>
    <w:rsid w:val="009175FD"/>
    <w:rsid w:val="00917C3A"/>
    <w:rsid w:val="0092018A"/>
    <w:rsid w:val="00920D25"/>
    <w:rsid w:val="009211A4"/>
    <w:rsid w:val="00921891"/>
    <w:rsid w:val="00921AA1"/>
    <w:rsid w:val="00921E75"/>
    <w:rsid w:val="00921FA3"/>
    <w:rsid w:val="00922119"/>
    <w:rsid w:val="00922209"/>
    <w:rsid w:val="00922BA7"/>
    <w:rsid w:val="00922D65"/>
    <w:rsid w:val="0092344E"/>
    <w:rsid w:val="009234EB"/>
    <w:rsid w:val="00923570"/>
    <w:rsid w:val="00923607"/>
    <w:rsid w:val="009237F1"/>
    <w:rsid w:val="0092383C"/>
    <w:rsid w:val="009239E0"/>
    <w:rsid w:val="00923B26"/>
    <w:rsid w:val="00923DFC"/>
    <w:rsid w:val="009242E7"/>
    <w:rsid w:val="009254F6"/>
    <w:rsid w:val="00925BD0"/>
    <w:rsid w:val="0092628C"/>
    <w:rsid w:val="0092667F"/>
    <w:rsid w:val="0092676D"/>
    <w:rsid w:val="00926E0D"/>
    <w:rsid w:val="00927458"/>
    <w:rsid w:val="00927B69"/>
    <w:rsid w:val="00930160"/>
    <w:rsid w:val="009303A3"/>
    <w:rsid w:val="00930563"/>
    <w:rsid w:val="009316C7"/>
    <w:rsid w:val="00931866"/>
    <w:rsid w:val="00931AFA"/>
    <w:rsid w:val="00931F30"/>
    <w:rsid w:val="00932414"/>
    <w:rsid w:val="0093265B"/>
    <w:rsid w:val="00932934"/>
    <w:rsid w:val="009330A8"/>
    <w:rsid w:val="00933368"/>
    <w:rsid w:val="009336CB"/>
    <w:rsid w:val="00933DE0"/>
    <w:rsid w:val="00933E35"/>
    <w:rsid w:val="0093406E"/>
    <w:rsid w:val="00934449"/>
    <w:rsid w:val="00934647"/>
    <w:rsid w:val="00934715"/>
    <w:rsid w:val="00934971"/>
    <w:rsid w:val="00934C6C"/>
    <w:rsid w:val="00934E74"/>
    <w:rsid w:val="009355BF"/>
    <w:rsid w:val="00935622"/>
    <w:rsid w:val="009359E0"/>
    <w:rsid w:val="00935A6F"/>
    <w:rsid w:val="00935A79"/>
    <w:rsid w:val="00935C4F"/>
    <w:rsid w:val="00935CC8"/>
    <w:rsid w:val="00935D27"/>
    <w:rsid w:val="0093664C"/>
    <w:rsid w:val="009367F6"/>
    <w:rsid w:val="00936A3C"/>
    <w:rsid w:val="00936D92"/>
    <w:rsid w:val="00936FF3"/>
    <w:rsid w:val="0093728C"/>
    <w:rsid w:val="0093787C"/>
    <w:rsid w:val="00937DC8"/>
    <w:rsid w:val="009402C2"/>
    <w:rsid w:val="00940314"/>
    <w:rsid w:val="00940C3C"/>
    <w:rsid w:val="00940D3C"/>
    <w:rsid w:val="0094113B"/>
    <w:rsid w:val="0094170E"/>
    <w:rsid w:val="00941CDC"/>
    <w:rsid w:val="00941DCA"/>
    <w:rsid w:val="009421BE"/>
    <w:rsid w:val="009421FB"/>
    <w:rsid w:val="009422EE"/>
    <w:rsid w:val="009425C6"/>
    <w:rsid w:val="00942636"/>
    <w:rsid w:val="0094282D"/>
    <w:rsid w:val="00942B6C"/>
    <w:rsid w:val="00942CC9"/>
    <w:rsid w:val="00942E04"/>
    <w:rsid w:val="0094329B"/>
    <w:rsid w:val="009432E8"/>
    <w:rsid w:val="009435E4"/>
    <w:rsid w:val="009436A1"/>
    <w:rsid w:val="009436A9"/>
    <w:rsid w:val="009436E4"/>
    <w:rsid w:val="00943AD4"/>
    <w:rsid w:val="00943C77"/>
    <w:rsid w:val="00943E20"/>
    <w:rsid w:val="009440C5"/>
    <w:rsid w:val="00944443"/>
    <w:rsid w:val="00944C66"/>
    <w:rsid w:val="009452EA"/>
    <w:rsid w:val="00945356"/>
    <w:rsid w:val="009453C9"/>
    <w:rsid w:val="00945904"/>
    <w:rsid w:val="00945ED0"/>
    <w:rsid w:val="009461E4"/>
    <w:rsid w:val="0094620B"/>
    <w:rsid w:val="00946488"/>
    <w:rsid w:val="009466A5"/>
    <w:rsid w:val="009469B0"/>
    <w:rsid w:val="009469B1"/>
    <w:rsid w:val="009469E3"/>
    <w:rsid w:val="00946E78"/>
    <w:rsid w:val="00947067"/>
    <w:rsid w:val="00947702"/>
    <w:rsid w:val="00947972"/>
    <w:rsid w:val="00947B1F"/>
    <w:rsid w:val="009504EA"/>
    <w:rsid w:val="009508D8"/>
    <w:rsid w:val="00950AD8"/>
    <w:rsid w:val="00950C61"/>
    <w:rsid w:val="00950E1B"/>
    <w:rsid w:val="009514F2"/>
    <w:rsid w:val="009515E2"/>
    <w:rsid w:val="0095195D"/>
    <w:rsid w:val="00952266"/>
    <w:rsid w:val="00953637"/>
    <w:rsid w:val="00953797"/>
    <w:rsid w:val="0095382E"/>
    <w:rsid w:val="0095497B"/>
    <w:rsid w:val="00954AB3"/>
    <w:rsid w:val="00954F97"/>
    <w:rsid w:val="00955298"/>
    <w:rsid w:val="0095546F"/>
    <w:rsid w:val="009557D2"/>
    <w:rsid w:val="00955B13"/>
    <w:rsid w:val="00955B73"/>
    <w:rsid w:val="00955FAF"/>
    <w:rsid w:val="0095636B"/>
    <w:rsid w:val="009563D7"/>
    <w:rsid w:val="009563F3"/>
    <w:rsid w:val="009577EA"/>
    <w:rsid w:val="009579C2"/>
    <w:rsid w:val="00957CF4"/>
    <w:rsid w:val="00960062"/>
    <w:rsid w:val="00960ABC"/>
    <w:rsid w:val="00961076"/>
    <w:rsid w:val="00962746"/>
    <w:rsid w:val="00962C6C"/>
    <w:rsid w:val="009645BD"/>
    <w:rsid w:val="00964B1B"/>
    <w:rsid w:val="00964B34"/>
    <w:rsid w:val="00964C0D"/>
    <w:rsid w:val="00964ED6"/>
    <w:rsid w:val="00965813"/>
    <w:rsid w:val="00965897"/>
    <w:rsid w:val="00965E4A"/>
    <w:rsid w:val="00966780"/>
    <w:rsid w:val="00966DB9"/>
    <w:rsid w:val="00966F9B"/>
    <w:rsid w:val="00967144"/>
    <w:rsid w:val="00967339"/>
    <w:rsid w:val="009676B6"/>
    <w:rsid w:val="00967780"/>
    <w:rsid w:val="00967998"/>
    <w:rsid w:val="00967C2B"/>
    <w:rsid w:val="00967ECF"/>
    <w:rsid w:val="0097022B"/>
    <w:rsid w:val="0097063B"/>
    <w:rsid w:val="009707CF"/>
    <w:rsid w:val="009709C1"/>
    <w:rsid w:val="00970B33"/>
    <w:rsid w:val="009714E0"/>
    <w:rsid w:val="00971893"/>
    <w:rsid w:val="00971911"/>
    <w:rsid w:val="0097224D"/>
    <w:rsid w:val="0097225B"/>
    <w:rsid w:val="0097299C"/>
    <w:rsid w:val="009732D2"/>
    <w:rsid w:val="009733C1"/>
    <w:rsid w:val="00973581"/>
    <w:rsid w:val="009748EC"/>
    <w:rsid w:val="00974BE9"/>
    <w:rsid w:val="00975344"/>
    <w:rsid w:val="0097561D"/>
    <w:rsid w:val="00975B53"/>
    <w:rsid w:val="00975DB8"/>
    <w:rsid w:val="0097602B"/>
    <w:rsid w:val="0097620B"/>
    <w:rsid w:val="00976513"/>
    <w:rsid w:val="00976916"/>
    <w:rsid w:val="00977264"/>
    <w:rsid w:val="00977DBE"/>
    <w:rsid w:val="0098000A"/>
    <w:rsid w:val="009800CC"/>
    <w:rsid w:val="009805E6"/>
    <w:rsid w:val="009809A0"/>
    <w:rsid w:val="00980CEB"/>
    <w:rsid w:val="00980D84"/>
    <w:rsid w:val="0098143D"/>
    <w:rsid w:val="009816E6"/>
    <w:rsid w:val="0098192C"/>
    <w:rsid w:val="0098206F"/>
    <w:rsid w:val="00982730"/>
    <w:rsid w:val="00983170"/>
    <w:rsid w:val="00984123"/>
    <w:rsid w:val="00984B16"/>
    <w:rsid w:val="00984EF6"/>
    <w:rsid w:val="009853C5"/>
    <w:rsid w:val="00985453"/>
    <w:rsid w:val="0098557D"/>
    <w:rsid w:val="009857E9"/>
    <w:rsid w:val="0098596C"/>
    <w:rsid w:val="00985C89"/>
    <w:rsid w:val="009867E9"/>
    <w:rsid w:val="009868B8"/>
    <w:rsid w:val="00986ED4"/>
    <w:rsid w:val="00986FD1"/>
    <w:rsid w:val="009873AF"/>
    <w:rsid w:val="0098795F"/>
    <w:rsid w:val="00990377"/>
    <w:rsid w:val="00990510"/>
    <w:rsid w:val="00990533"/>
    <w:rsid w:val="00991428"/>
    <w:rsid w:val="009921BB"/>
    <w:rsid w:val="009924F2"/>
    <w:rsid w:val="0099263C"/>
    <w:rsid w:val="00992AF2"/>
    <w:rsid w:val="00993140"/>
    <w:rsid w:val="00993B05"/>
    <w:rsid w:val="00993DA9"/>
    <w:rsid w:val="00993DCD"/>
    <w:rsid w:val="00994C4A"/>
    <w:rsid w:val="00994CDC"/>
    <w:rsid w:val="00994D23"/>
    <w:rsid w:val="00994F9D"/>
    <w:rsid w:val="0099529A"/>
    <w:rsid w:val="009954A8"/>
    <w:rsid w:val="0099570B"/>
    <w:rsid w:val="009961B9"/>
    <w:rsid w:val="009965AD"/>
    <w:rsid w:val="00996836"/>
    <w:rsid w:val="00996E8E"/>
    <w:rsid w:val="00997733"/>
    <w:rsid w:val="00997940"/>
    <w:rsid w:val="00997985"/>
    <w:rsid w:val="00997EF0"/>
    <w:rsid w:val="00997EF2"/>
    <w:rsid w:val="009A027B"/>
    <w:rsid w:val="009A0521"/>
    <w:rsid w:val="009A06A6"/>
    <w:rsid w:val="009A0733"/>
    <w:rsid w:val="009A0842"/>
    <w:rsid w:val="009A0899"/>
    <w:rsid w:val="009A0D63"/>
    <w:rsid w:val="009A1180"/>
    <w:rsid w:val="009A122F"/>
    <w:rsid w:val="009A12F8"/>
    <w:rsid w:val="009A135A"/>
    <w:rsid w:val="009A13FF"/>
    <w:rsid w:val="009A1540"/>
    <w:rsid w:val="009A1A7E"/>
    <w:rsid w:val="009A1E08"/>
    <w:rsid w:val="009A1F02"/>
    <w:rsid w:val="009A27B9"/>
    <w:rsid w:val="009A2912"/>
    <w:rsid w:val="009A2D6F"/>
    <w:rsid w:val="009A31D3"/>
    <w:rsid w:val="009A339E"/>
    <w:rsid w:val="009A406E"/>
    <w:rsid w:val="009A4526"/>
    <w:rsid w:val="009A49DD"/>
    <w:rsid w:val="009A4A3A"/>
    <w:rsid w:val="009A4BAE"/>
    <w:rsid w:val="009A4CF0"/>
    <w:rsid w:val="009A4F53"/>
    <w:rsid w:val="009A50C4"/>
    <w:rsid w:val="009A5214"/>
    <w:rsid w:val="009A573B"/>
    <w:rsid w:val="009A57DD"/>
    <w:rsid w:val="009A5974"/>
    <w:rsid w:val="009A5A94"/>
    <w:rsid w:val="009A5B2F"/>
    <w:rsid w:val="009A5D6D"/>
    <w:rsid w:val="009A62B7"/>
    <w:rsid w:val="009A6477"/>
    <w:rsid w:val="009A66E1"/>
    <w:rsid w:val="009A6DF5"/>
    <w:rsid w:val="009A6EF1"/>
    <w:rsid w:val="009A77EB"/>
    <w:rsid w:val="009A7CE4"/>
    <w:rsid w:val="009A7EBC"/>
    <w:rsid w:val="009B09DA"/>
    <w:rsid w:val="009B0C5B"/>
    <w:rsid w:val="009B0D98"/>
    <w:rsid w:val="009B1447"/>
    <w:rsid w:val="009B1454"/>
    <w:rsid w:val="009B1582"/>
    <w:rsid w:val="009B27B4"/>
    <w:rsid w:val="009B362A"/>
    <w:rsid w:val="009B37E5"/>
    <w:rsid w:val="009B394A"/>
    <w:rsid w:val="009B422A"/>
    <w:rsid w:val="009B4469"/>
    <w:rsid w:val="009B4585"/>
    <w:rsid w:val="009B4A18"/>
    <w:rsid w:val="009B4BDB"/>
    <w:rsid w:val="009B4CE0"/>
    <w:rsid w:val="009B4DF9"/>
    <w:rsid w:val="009B5071"/>
    <w:rsid w:val="009B52CD"/>
    <w:rsid w:val="009B5934"/>
    <w:rsid w:val="009B5DE5"/>
    <w:rsid w:val="009B5E4B"/>
    <w:rsid w:val="009B5EEB"/>
    <w:rsid w:val="009B61F2"/>
    <w:rsid w:val="009B64EB"/>
    <w:rsid w:val="009B69F5"/>
    <w:rsid w:val="009B6B09"/>
    <w:rsid w:val="009B6D2D"/>
    <w:rsid w:val="009B6E0F"/>
    <w:rsid w:val="009B72D8"/>
    <w:rsid w:val="009B73A6"/>
    <w:rsid w:val="009B7452"/>
    <w:rsid w:val="009B76E3"/>
    <w:rsid w:val="009B7AC9"/>
    <w:rsid w:val="009B7BCF"/>
    <w:rsid w:val="009B7C0E"/>
    <w:rsid w:val="009B7DCB"/>
    <w:rsid w:val="009B7F6F"/>
    <w:rsid w:val="009C016A"/>
    <w:rsid w:val="009C03B3"/>
    <w:rsid w:val="009C0473"/>
    <w:rsid w:val="009C050E"/>
    <w:rsid w:val="009C0D4F"/>
    <w:rsid w:val="009C0F66"/>
    <w:rsid w:val="009C12F0"/>
    <w:rsid w:val="009C1407"/>
    <w:rsid w:val="009C1694"/>
    <w:rsid w:val="009C184C"/>
    <w:rsid w:val="009C1EFB"/>
    <w:rsid w:val="009C1F64"/>
    <w:rsid w:val="009C2DCD"/>
    <w:rsid w:val="009C334C"/>
    <w:rsid w:val="009C34E8"/>
    <w:rsid w:val="009C3909"/>
    <w:rsid w:val="009C3A20"/>
    <w:rsid w:val="009C3A93"/>
    <w:rsid w:val="009C3E29"/>
    <w:rsid w:val="009C3F75"/>
    <w:rsid w:val="009C438F"/>
    <w:rsid w:val="009C464A"/>
    <w:rsid w:val="009C4B32"/>
    <w:rsid w:val="009C4B9A"/>
    <w:rsid w:val="009C5010"/>
    <w:rsid w:val="009C530C"/>
    <w:rsid w:val="009C624B"/>
    <w:rsid w:val="009C63D4"/>
    <w:rsid w:val="009C6577"/>
    <w:rsid w:val="009C6A2C"/>
    <w:rsid w:val="009C6A5D"/>
    <w:rsid w:val="009C6A7F"/>
    <w:rsid w:val="009C6C13"/>
    <w:rsid w:val="009C6C2F"/>
    <w:rsid w:val="009C7114"/>
    <w:rsid w:val="009C78FF"/>
    <w:rsid w:val="009C7951"/>
    <w:rsid w:val="009C7A68"/>
    <w:rsid w:val="009C7B05"/>
    <w:rsid w:val="009C7C6F"/>
    <w:rsid w:val="009C7D87"/>
    <w:rsid w:val="009C7DD3"/>
    <w:rsid w:val="009D0034"/>
    <w:rsid w:val="009D019A"/>
    <w:rsid w:val="009D01CD"/>
    <w:rsid w:val="009D0EB7"/>
    <w:rsid w:val="009D0ED6"/>
    <w:rsid w:val="009D146F"/>
    <w:rsid w:val="009D1B84"/>
    <w:rsid w:val="009D1DAC"/>
    <w:rsid w:val="009D2687"/>
    <w:rsid w:val="009D3218"/>
    <w:rsid w:val="009D35BA"/>
    <w:rsid w:val="009D3634"/>
    <w:rsid w:val="009D3A77"/>
    <w:rsid w:val="009D3BF0"/>
    <w:rsid w:val="009D3C5E"/>
    <w:rsid w:val="009D4302"/>
    <w:rsid w:val="009D486D"/>
    <w:rsid w:val="009D4A56"/>
    <w:rsid w:val="009D4B92"/>
    <w:rsid w:val="009D4F51"/>
    <w:rsid w:val="009D55E1"/>
    <w:rsid w:val="009D57A8"/>
    <w:rsid w:val="009D5E0E"/>
    <w:rsid w:val="009D6EA3"/>
    <w:rsid w:val="009D7BE5"/>
    <w:rsid w:val="009D7E2A"/>
    <w:rsid w:val="009D7ED9"/>
    <w:rsid w:val="009E0805"/>
    <w:rsid w:val="009E0A5E"/>
    <w:rsid w:val="009E0E48"/>
    <w:rsid w:val="009E16FF"/>
    <w:rsid w:val="009E1A96"/>
    <w:rsid w:val="009E1C10"/>
    <w:rsid w:val="009E1EAF"/>
    <w:rsid w:val="009E2942"/>
    <w:rsid w:val="009E2A7A"/>
    <w:rsid w:val="009E2BBD"/>
    <w:rsid w:val="009E3083"/>
    <w:rsid w:val="009E35D8"/>
    <w:rsid w:val="009E35E7"/>
    <w:rsid w:val="009E3747"/>
    <w:rsid w:val="009E3AAE"/>
    <w:rsid w:val="009E45B0"/>
    <w:rsid w:val="009E48DE"/>
    <w:rsid w:val="009E492E"/>
    <w:rsid w:val="009E4AEF"/>
    <w:rsid w:val="009E4FB9"/>
    <w:rsid w:val="009E50E4"/>
    <w:rsid w:val="009E5406"/>
    <w:rsid w:val="009E5A8D"/>
    <w:rsid w:val="009E5E99"/>
    <w:rsid w:val="009E6145"/>
    <w:rsid w:val="009E669F"/>
    <w:rsid w:val="009E6B7A"/>
    <w:rsid w:val="009E71D9"/>
    <w:rsid w:val="009E7323"/>
    <w:rsid w:val="009E73A4"/>
    <w:rsid w:val="009E753B"/>
    <w:rsid w:val="009F05AF"/>
    <w:rsid w:val="009F06F0"/>
    <w:rsid w:val="009F091D"/>
    <w:rsid w:val="009F0A08"/>
    <w:rsid w:val="009F0B7F"/>
    <w:rsid w:val="009F1D45"/>
    <w:rsid w:val="009F1D79"/>
    <w:rsid w:val="009F1E6F"/>
    <w:rsid w:val="009F2530"/>
    <w:rsid w:val="009F2E44"/>
    <w:rsid w:val="009F3449"/>
    <w:rsid w:val="009F351A"/>
    <w:rsid w:val="009F35D4"/>
    <w:rsid w:val="009F3A4C"/>
    <w:rsid w:val="009F3CD5"/>
    <w:rsid w:val="009F4176"/>
    <w:rsid w:val="009F45AF"/>
    <w:rsid w:val="009F546B"/>
    <w:rsid w:val="009F587B"/>
    <w:rsid w:val="009F5C04"/>
    <w:rsid w:val="009F6008"/>
    <w:rsid w:val="009F6011"/>
    <w:rsid w:val="009F7383"/>
    <w:rsid w:val="009F798D"/>
    <w:rsid w:val="009F7CF9"/>
    <w:rsid w:val="009F7E1A"/>
    <w:rsid w:val="00A00511"/>
    <w:rsid w:val="00A008CD"/>
    <w:rsid w:val="00A00918"/>
    <w:rsid w:val="00A00CAA"/>
    <w:rsid w:val="00A01080"/>
    <w:rsid w:val="00A0113F"/>
    <w:rsid w:val="00A01EBC"/>
    <w:rsid w:val="00A02B35"/>
    <w:rsid w:val="00A02DDF"/>
    <w:rsid w:val="00A02F5A"/>
    <w:rsid w:val="00A03476"/>
    <w:rsid w:val="00A03510"/>
    <w:rsid w:val="00A035DB"/>
    <w:rsid w:val="00A03AC1"/>
    <w:rsid w:val="00A03E8B"/>
    <w:rsid w:val="00A03F18"/>
    <w:rsid w:val="00A0494E"/>
    <w:rsid w:val="00A049C5"/>
    <w:rsid w:val="00A04C76"/>
    <w:rsid w:val="00A04D52"/>
    <w:rsid w:val="00A04F8C"/>
    <w:rsid w:val="00A054A4"/>
    <w:rsid w:val="00A056A3"/>
    <w:rsid w:val="00A056F9"/>
    <w:rsid w:val="00A06386"/>
    <w:rsid w:val="00A0652E"/>
    <w:rsid w:val="00A0654A"/>
    <w:rsid w:val="00A06A6B"/>
    <w:rsid w:val="00A06A83"/>
    <w:rsid w:val="00A0721E"/>
    <w:rsid w:val="00A07C74"/>
    <w:rsid w:val="00A1018D"/>
    <w:rsid w:val="00A10AD0"/>
    <w:rsid w:val="00A10EB4"/>
    <w:rsid w:val="00A110EE"/>
    <w:rsid w:val="00A112D6"/>
    <w:rsid w:val="00A11ACA"/>
    <w:rsid w:val="00A12043"/>
    <w:rsid w:val="00A12319"/>
    <w:rsid w:val="00A12408"/>
    <w:rsid w:val="00A12868"/>
    <w:rsid w:val="00A12A6B"/>
    <w:rsid w:val="00A12D2D"/>
    <w:rsid w:val="00A1340E"/>
    <w:rsid w:val="00A13837"/>
    <w:rsid w:val="00A1392F"/>
    <w:rsid w:val="00A13BB9"/>
    <w:rsid w:val="00A13EE1"/>
    <w:rsid w:val="00A1448F"/>
    <w:rsid w:val="00A14851"/>
    <w:rsid w:val="00A14AB7"/>
    <w:rsid w:val="00A14D8A"/>
    <w:rsid w:val="00A14DF0"/>
    <w:rsid w:val="00A14E0D"/>
    <w:rsid w:val="00A15470"/>
    <w:rsid w:val="00A15D50"/>
    <w:rsid w:val="00A161FA"/>
    <w:rsid w:val="00A164C3"/>
    <w:rsid w:val="00A16550"/>
    <w:rsid w:val="00A16881"/>
    <w:rsid w:val="00A16B51"/>
    <w:rsid w:val="00A1725E"/>
    <w:rsid w:val="00A17341"/>
    <w:rsid w:val="00A17625"/>
    <w:rsid w:val="00A1772C"/>
    <w:rsid w:val="00A17DD7"/>
    <w:rsid w:val="00A2002D"/>
    <w:rsid w:val="00A207F4"/>
    <w:rsid w:val="00A20807"/>
    <w:rsid w:val="00A212BB"/>
    <w:rsid w:val="00A2135D"/>
    <w:rsid w:val="00A2180F"/>
    <w:rsid w:val="00A21B10"/>
    <w:rsid w:val="00A21C18"/>
    <w:rsid w:val="00A2200A"/>
    <w:rsid w:val="00A22223"/>
    <w:rsid w:val="00A22805"/>
    <w:rsid w:val="00A22B71"/>
    <w:rsid w:val="00A22DE7"/>
    <w:rsid w:val="00A22E4E"/>
    <w:rsid w:val="00A22EC7"/>
    <w:rsid w:val="00A230D6"/>
    <w:rsid w:val="00A2331F"/>
    <w:rsid w:val="00A2356B"/>
    <w:rsid w:val="00A23842"/>
    <w:rsid w:val="00A23A40"/>
    <w:rsid w:val="00A23AE5"/>
    <w:rsid w:val="00A2407E"/>
    <w:rsid w:val="00A241EC"/>
    <w:rsid w:val="00A2460D"/>
    <w:rsid w:val="00A24854"/>
    <w:rsid w:val="00A24A82"/>
    <w:rsid w:val="00A24D07"/>
    <w:rsid w:val="00A24D60"/>
    <w:rsid w:val="00A24FF7"/>
    <w:rsid w:val="00A250EC"/>
    <w:rsid w:val="00A25A0A"/>
    <w:rsid w:val="00A25BA8"/>
    <w:rsid w:val="00A261EE"/>
    <w:rsid w:val="00A26208"/>
    <w:rsid w:val="00A2625A"/>
    <w:rsid w:val="00A266BB"/>
    <w:rsid w:val="00A26963"/>
    <w:rsid w:val="00A26B1F"/>
    <w:rsid w:val="00A26E6C"/>
    <w:rsid w:val="00A27733"/>
    <w:rsid w:val="00A3027D"/>
    <w:rsid w:val="00A30FBB"/>
    <w:rsid w:val="00A31491"/>
    <w:rsid w:val="00A314A3"/>
    <w:rsid w:val="00A31B67"/>
    <w:rsid w:val="00A32006"/>
    <w:rsid w:val="00A327FD"/>
    <w:rsid w:val="00A32A00"/>
    <w:rsid w:val="00A32B75"/>
    <w:rsid w:val="00A32F37"/>
    <w:rsid w:val="00A331FB"/>
    <w:rsid w:val="00A33289"/>
    <w:rsid w:val="00A33915"/>
    <w:rsid w:val="00A33DBA"/>
    <w:rsid w:val="00A34519"/>
    <w:rsid w:val="00A3473A"/>
    <w:rsid w:val="00A348AD"/>
    <w:rsid w:val="00A35683"/>
    <w:rsid w:val="00A35784"/>
    <w:rsid w:val="00A36578"/>
    <w:rsid w:val="00A367BD"/>
    <w:rsid w:val="00A36F15"/>
    <w:rsid w:val="00A36F17"/>
    <w:rsid w:val="00A371CE"/>
    <w:rsid w:val="00A37277"/>
    <w:rsid w:val="00A37757"/>
    <w:rsid w:val="00A379FA"/>
    <w:rsid w:val="00A37CE3"/>
    <w:rsid w:val="00A40CB1"/>
    <w:rsid w:val="00A41072"/>
    <w:rsid w:val="00A41C47"/>
    <w:rsid w:val="00A42972"/>
    <w:rsid w:val="00A42976"/>
    <w:rsid w:val="00A429D5"/>
    <w:rsid w:val="00A42C7B"/>
    <w:rsid w:val="00A42D09"/>
    <w:rsid w:val="00A42E03"/>
    <w:rsid w:val="00A42E9C"/>
    <w:rsid w:val="00A4316D"/>
    <w:rsid w:val="00A437AD"/>
    <w:rsid w:val="00A437E1"/>
    <w:rsid w:val="00A4385B"/>
    <w:rsid w:val="00A438F6"/>
    <w:rsid w:val="00A43C7B"/>
    <w:rsid w:val="00A43ED4"/>
    <w:rsid w:val="00A43F34"/>
    <w:rsid w:val="00A44597"/>
    <w:rsid w:val="00A447E5"/>
    <w:rsid w:val="00A44C20"/>
    <w:rsid w:val="00A452B4"/>
    <w:rsid w:val="00A45AE0"/>
    <w:rsid w:val="00A46445"/>
    <w:rsid w:val="00A466B8"/>
    <w:rsid w:val="00A46F7D"/>
    <w:rsid w:val="00A47055"/>
    <w:rsid w:val="00A475E5"/>
    <w:rsid w:val="00A47BF6"/>
    <w:rsid w:val="00A47FED"/>
    <w:rsid w:val="00A5051B"/>
    <w:rsid w:val="00A50E61"/>
    <w:rsid w:val="00A510A2"/>
    <w:rsid w:val="00A51152"/>
    <w:rsid w:val="00A51CCB"/>
    <w:rsid w:val="00A522C4"/>
    <w:rsid w:val="00A52384"/>
    <w:rsid w:val="00A52493"/>
    <w:rsid w:val="00A528EE"/>
    <w:rsid w:val="00A52C36"/>
    <w:rsid w:val="00A52C8D"/>
    <w:rsid w:val="00A52CBE"/>
    <w:rsid w:val="00A53113"/>
    <w:rsid w:val="00A5388C"/>
    <w:rsid w:val="00A5422A"/>
    <w:rsid w:val="00A54A58"/>
    <w:rsid w:val="00A54CF7"/>
    <w:rsid w:val="00A54EFF"/>
    <w:rsid w:val="00A550DD"/>
    <w:rsid w:val="00A55AD5"/>
    <w:rsid w:val="00A55DA3"/>
    <w:rsid w:val="00A56A9F"/>
    <w:rsid w:val="00A572D3"/>
    <w:rsid w:val="00A57871"/>
    <w:rsid w:val="00A57982"/>
    <w:rsid w:val="00A57BE1"/>
    <w:rsid w:val="00A60077"/>
    <w:rsid w:val="00A60207"/>
    <w:rsid w:val="00A608AE"/>
    <w:rsid w:val="00A6189D"/>
    <w:rsid w:val="00A61D87"/>
    <w:rsid w:val="00A6222A"/>
    <w:rsid w:val="00A6259E"/>
    <w:rsid w:val="00A63533"/>
    <w:rsid w:val="00A63BE8"/>
    <w:rsid w:val="00A64137"/>
    <w:rsid w:val="00A64172"/>
    <w:rsid w:val="00A6443C"/>
    <w:rsid w:val="00A64525"/>
    <w:rsid w:val="00A647BA"/>
    <w:rsid w:val="00A64A2F"/>
    <w:rsid w:val="00A64B93"/>
    <w:rsid w:val="00A64EE9"/>
    <w:rsid w:val="00A6519C"/>
    <w:rsid w:val="00A653B5"/>
    <w:rsid w:val="00A655FD"/>
    <w:rsid w:val="00A6572D"/>
    <w:rsid w:val="00A65AAF"/>
    <w:rsid w:val="00A65AD5"/>
    <w:rsid w:val="00A665BB"/>
    <w:rsid w:val="00A666E4"/>
    <w:rsid w:val="00A66818"/>
    <w:rsid w:val="00A66932"/>
    <w:rsid w:val="00A66AC7"/>
    <w:rsid w:val="00A66BE2"/>
    <w:rsid w:val="00A66DFB"/>
    <w:rsid w:val="00A6728A"/>
    <w:rsid w:val="00A676E4"/>
    <w:rsid w:val="00A6777F"/>
    <w:rsid w:val="00A67D2E"/>
    <w:rsid w:val="00A67D69"/>
    <w:rsid w:val="00A70C4B"/>
    <w:rsid w:val="00A70FEE"/>
    <w:rsid w:val="00A71476"/>
    <w:rsid w:val="00A718D0"/>
    <w:rsid w:val="00A72317"/>
    <w:rsid w:val="00A7263F"/>
    <w:rsid w:val="00A72670"/>
    <w:rsid w:val="00A72ED7"/>
    <w:rsid w:val="00A72F8F"/>
    <w:rsid w:val="00A73582"/>
    <w:rsid w:val="00A738B9"/>
    <w:rsid w:val="00A73DFB"/>
    <w:rsid w:val="00A74363"/>
    <w:rsid w:val="00A74419"/>
    <w:rsid w:val="00A74B9A"/>
    <w:rsid w:val="00A74CD8"/>
    <w:rsid w:val="00A74D7F"/>
    <w:rsid w:val="00A74EA5"/>
    <w:rsid w:val="00A753F9"/>
    <w:rsid w:val="00A75459"/>
    <w:rsid w:val="00A755B0"/>
    <w:rsid w:val="00A75BD1"/>
    <w:rsid w:val="00A75C1E"/>
    <w:rsid w:val="00A76246"/>
    <w:rsid w:val="00A7707B"/>
    <w:rsid w:val="00A77132"/>
    <w:rsid w:val="00A7721E"/>
    <w:rsid w:val="00A777B1"/>
    <w:rsid w:val="00A77961"/>
    <w:rsid w:val="00A779E3"/>
    <w:rsid w:val="00A77A11"/>
    <w:rsid w:val="00A77DB3"/>
    <w:rsid w:val="00A810C5"/>
    <w:rsid w:val="00A81211"/>
    <w:rsid w:val="00A81338"/>
    <w:rsid w:val="00A81375"/>
    <w:rsid w:val="00A8148B"/>
    <w:rsid w:val="00A8166E"/>
    <w:rsid w:val="00A81EE5"/>
    <w:rsid w:val="00A820D4"/>
    <w:rsid w:val="00A8244C"/>
    <w:rsid w:val="00A8284A"/>
    <w:rsid w:val="00A82B2C"/>
    <w:rsid w:val="00A82E41"/>
    <w:rsid w:val="00A82E9B"/>
    <w:rsid w:val="00A82EB4"/>
    <w:rsid w:val="00A83115"/>
    <w:rsid w:val="00A83199"/>
    <w:rsid w:val="00A831C3"/>
    <w:rsid w:val="00A83424"/>
    <w:rsid w:val="00A83C14"/>
    <w:rsid w:val="00A83D19"/>
    <w:rsid w:val="00A8421D"/>
    <w:rsid w:val="00A849BE"/>
    <w:rsid w:val="00A84E07"/>
    <w:rsid w:val="00A85598"/>
    <w:rsid w:val="00A8563C"/>
    <w:rsid w:val="00A85861"/>
    <w:rsid w:val="00A8603E"/>
    <w:rsid w:val="00A86490"/>
    <w:rsid w:val="00A87049"/>
    <w:rsid w:val="00A876F6"/>
    <w:rsid w:val="00A8782F"/>
    <w:rsid w:val="00A90683"/>
    <w:rsid w:val="00A9070D"/>
    <w:rsid w:val="00A90BA5"/>
    <w:rsid w:val="00A90F68"/>
    <w:rsid w:val="00A91203"/>
    <w:rsid w:val="00A91AE7"/>
    <w:rsid w:val="00A91D94"/>
    <w:rsid w:val="00A92AF4"/>
    <w:rsid w:val="00A9314A"/>
    <w:rsid w:val="00A9345F"/>
    <w:rsid w:val="00A936A2"/>
    <w:rsid w:val="00A936A6"/>
    <w:rsid w:val="00A93B51"/>
    <w:rsid w:val="00A94701"/>
    <w:rsid w:val="00A948C5"/>
    <w:rsid w:val="00A951BE"/>
    <w:rsid w:val="00A956BD"/>
    <w:rsid w:val="00A9572E"/>
    <w:rsid w:val="00A958C6"/>
    <w:rsid w:val="00A95924"/>
    <w:rsid w:val="00A95B11"/>
    <w:rsid w:val="00A95E28"/>
    <w:rsid w:val="00A95E33"/>
    <w:rsid w:val="00A95F4E"/>
    <w:rsid w:val="00A96054"/>
    <w:rsid w:val="00A961BE"/>
    <w:rsid w:val="00A965A2"/>
    <w:rsid w:val="00A96792"/>
    <w:rsid w:val="00A96A8F"/>
    <w:rsid w:val="00A96BB7"/>
    <w:rsid w:val="00A9703B"/>
    <w:rsid w:val="00A97092"/>
    <w:rsid w:val="00A970EB"/>
    <w:rsid w:val="00A97248"/>
    <w:rsid w:val="00A9776D"/>
    <w:rsid w:val="00A97925"/>
    <w:rsid w:val="00A97C55"/>
    <w:rsid w:val="00A97E2C"/>
    <w:rsid w:val="00AA01C2"/>
    <w:rsid w:val="00AA0720"/>
    <w:rsid w:val="00AA09DB"/>
    <w:rsid w:val="00AA0F9E"/>
    <w:rsid w:val="00AA1938"/>
    <w:rsid w:val="00AA1BD3"/>
    <w:rsid w:val="00AA2679"/>
    <w:rsid w:val="00AA2708"/>
    <w:rsid w:val="00AA29A7"/>
    <w:rsid w:val="00AA3008"/>
    <w:rsid w:val="00AA33C5"/>
    <w:rsid w:val="00AA352D"/>
    <w:rsid w:val="00AA3678"/>
    <w:rsid w:val="00AA3863"/>
    <w:rsid w:val="00AA3998"/>
    <w:rsid w:val="00AA3E31"/>
    <w:rsid w:val="00AA3FA6"/>
    <w:rsid w:val="00AA4783"/>
    <w:rsid w:val="00AA480A"/>
    <w:rsid w:val="00AA4A1C"/>
    <w:rsid w:val="00AA4AF9"/>
    <w:rsid w:val="00AA4EA0"/>
    <w:rsid w:val="00AA53B7"/>
    <w:rsid w:val="00AA540B"/>
    <w:rsid w:val="00AA5443"/>
    <w:rsid w:val="00AA5527"/>
    <w:rsid w:val="00AA60D4"/>
    <w:rsid w:val="00AA662B"/>
    <w:rsid w:val="00AA7122"/>
    <w:rsid w:val="00AA71CC"/>
    <w:rsid w:val="00AA71DD"/>
    <w:rsid w:val="00AA72EA"/>
    <w:rsid w:val="00AA73CF"/>
    <w:rsid w:val="00AA7A2B"/>
    <w:rsid w:val="00AA7A89"/>
    <w:rsid w:val="00AA7E7A"/>
    <w:rsid w:val="00AA7E8F"/>
    <w:rsid w:val="00AB0118"/>
    <w:rsid w:val="00AB0434"/>
    <w:rsid w:val="00AB0E6F"/>
    <w:rsid w:val="00AB124F"/>
    <w:rsid w:val="00AB1888"/>
    <w:rsid w:val="00AB1FC5"/>
    <w:rsid w:val="00AB2057"/>
    <w:rsid w:val="00AB2085"/>
    <w:rsid w:val="00AB27DB"/>
    <w:rsid w:val="00AB333F"/>
    <w:rsid w:val="00AB3458"/>
    <w:rsid w:val="00AB3E9A"/>
    <w:rsid w:val="00AB42B9"/>
    <w:rsid w:val="00AB45F6"/>
    <w:rsid w:val="00AB4F0C"/>
    <w:rsid w:val="00AB52C0"/>
    <w:rsid w:val="00AB5494"/>
    <w:rsid w:val="00AB55F4"/>
    <w:rsid w:val="00AB5F12"/>
    <w:rsid w:val="00AB62DB"/>
    <w:rsid w:val="00AB63B9"/>
    <w:rsid w:val="00AB6551"/>
    <w:rsid w:val="00AB684E"/>
    <w:rsid w:val="00AB6928"/>
    <w:rsid w:val="00AB6941"/>
    <w:rsid w:val="00AB6C70"/>
    <w:rsid w:val="00AB71EE"/>
    <w:rsid w:val="00AB75E3"/>
    <w:rsid w:val="00AB75ED"/>
    <w:rsid w:val="00AB77DC"/>
    <w:rsid w:val="00AB78B9"/>
    <w:rsid w:val="00AB7ADE"/>
    <w:rsid w:val="00AB7B8C"/>
    <w:rsid w:val="00AB7BDB"/>
    <w:rsid w:val="00AC003F"/>
    <w:rsid w:val="00AC00B0"/>
    <w:rsid w:val="00AC0155"/>
    <w:rsid w:val="00AC03EB"/>
    <w:rsid w:val="00AC06BB"/>
    <w:rsid w:val="00AC11D6"/>
    <w:rsid w:val="00AC11D7"/>
    <w:rsid w:val="00AC1B9B"/>
    <w:rsid w:val="00AC1C3C"/>
    <w:rsid w:val="00AC2035"/>
    <w:rsid w:val="00AC2328"/>
    <w:rsid w:val="00AC29FC"/>
    <w:rsid w:val="00AC2E22"/>
    <w:rsid w:val="00AC311E"/>
    <w:rsid w:val="00AC332A"/>
    <w:rsid w:val="00AC35ED"/>
    <w:rsid w:val="00AC3D1B"/>
    <w:rsid w:val="00AC42F0"/>
    <w:rsid w:val="00AC4317"/>
    <w:rsid w:val="00AC448C"/>
    <w:rsid w:val="00AC482A"/>
    <w:rsid w:val="00AC4CD2"/>
    <w:rsid w:val="00AC4F92"/>
    <w:rsid w:val="00AC52D0"/>
    <w:rsid w:val="00AC5639"/>
    <w:rsid w:val="00AC5715"/>
    <w:rsid w:val="00AC5C0C"/>
    <w:rsid w:val="00AC618D"/>
    <w:rsid w:val="00AC6494"/>
    <w:rsid w:val="00AC6532"/>
    <w:rsid w:val="00AC70DD"/>
    <w:rsid w:val="00AC724B"/>
    <w:rsid w:val="00AC724D"/>
    <w:rsid w:val="00AC728C"/>
    <w:rsid w:val="00AC73F1"/>
    <w:rsid w:val="00AC76F4"/>
    <w:rsid w:val="00AC777D"/>
    <w:rsid w:val="00AD0733"/>
    <w:rsid w:val="00AD07B5"/>
    <w:rsid w:val="00AD0D02"/>
    <w:rsid w:val="00AD0D9E"/>
    <w:rsid w:val="00AD0DA2"/>
    <w:rsid w:val="00AD1028"/>
    <w:rsid w:val="00AD10E3"/>
    <w:rsid w:val="00AD1496"/>
    <w:rsid w:val="00AD19A3"/>
    <w:rsid w:val="00AD1AD6"/>
    <w:rsid w:val="00AD1EA9"/>
    <w:rsid w:val="00AD2249"/>
    <w:rsid w:val="00AD25A6"/>
    <w:rsid w:val="00AD27D4"/>
    <w:rsid w:val="00AD2BA7"/>
    <w:rsid w:val="00AD3167"/>
    <w:rsid w:val="00AD31F8"/>
    <w:rsid w:val="00AD32BD"/>
    <w:rsid w:val="00AD3620"/>
    <w:rsid w:val="00AD3945"/>
    <w:rsid w:val="00AD408E"/>
    <w:rsid w:val="00AD4172"/>
    <w:rsid w:val="00AD4408"/>
    <w:rsid w:val="00AD4A54"/>
    <w:rsid w:val="00AD5309"/>
    <w:rsid w:val="00AD5941"/>
    <w:rsid w:val="00AD6347"/>
    <w:rsid w:val="00AD6902"/>
    <w:rsid w:val="00AD710C"/>
    <w:rsid w:val="00AD727E"/>
    <w:rsid w:val="00AD79CB"/>
    <w:rsid w:val="00AD7C35"/>
    <w:rsid w:val="00AD7EB5"/>
    <w:rsid w:val="00AE03C7"/>
    <w:rsid w:val="00AE0C0B"/>
    <w:rsid w:val="00AE0FE7"/>
    <w:rsid w:val="00AE1046"/>
    <w:rsid w:val="00AE1530"/>
    <w:rsid w:val="00AE1557"/>
    <w:rsid w:val="00AE17B8"/>
    <w:rsid w:val="00AE1842"/>
    <w:rsid w:val="00AE1888"/>
    <w:rsid w:val="00AE1D3F"/>
    <w:rsid w:val="00AE1E2C"/>
    <w:rsid w:val="00AE1FF5"/>
    <w:rsid w:val="00AE27FC"/>
    <w:rsid w:val="00AE2C55"/>
    <w:rsid w:val="00AE301B"/>
    <w:rsid w:val="00AE311E"/>
    <w:rsid w:val="00AE37A6"/>
    <w:rsid w:val="00AE3CEC"/>
    <w:rsid w:val="00AE3D8F"/>
    <w:rsid w:val="00AE3E88"/>
    <w:rsid w:val="00AE4059"/>
    <w:rsid w:val="00AE4A1F"/>
    <w:rsid w:val="00AE4C81"/>
    <w:rsid w:val="00AE5070"/>
    <w:rsid w:val="00AE5D35"/>
    <w:rsid w:val="00AE6699"/>
    <w:rsid w:val="00AE6CF7"/>
    <w:rsid w:val="00AE6E47"/>
    <w:rsid w:val="00AE6EFD"/>
    <w:rsid w:val="00AE71E8"/>
    <w:rsid w:val="00AE7238"/>
    <w:rsid w:val="00AE7391"/>
    <w:rsid w:val="00AE7421"/>
    <w:rsid w:val="00AE7664"/>
    <w:rsid w:val="00AE773A"/>
    <w:rsid w:val="00AE7997"/>
    <w:rsid w:val="00AE7C10"/>
    <w:rsid w:val="00AE7DDF"/>
    <w:rsid w:val="00AF02BB"/>
    <w:rsid w:val="00AF0355"/>
    <w:rsid w:val="00AF0F9C"/>
    <w:rsid w:val="00AF0FE5"/>
    <w:rsid w:val="00AF14DE"/>
    <w:rsid w:val="00AF187B"/>
    <w:rsid w:val="00AF2312"/>
    <w:rsid w:val="00AF2C25"/>
    <w:rsid w:val="00AF2D1A"/>
    <w:rsid w:val="00AF2DA8"/>
    <w:rsid w:val="00AF343E"/>
    <w:rsid w:val="00AF3657"/>
    <w:rsid w:val="00AF3A29"/>
    <w:rsid w:val="00AF3DE4"/>
    <w:rsid w:val="00AF3EEC"/>
    <w:rsid w:val="00AF3F69"/>
    <w:rsid w:val="00AF4716"/>
    <w:rsid w:val="00AF4745"/>
    <w:rsid w:val="00AF4992"/>
    <w:rsid w:val="00AF4F1B"/>
    <w:rsid w:val="00AF517D"/>
    <w:rsid w:val="00AF55D4"/>
    <w:rsid w:val="00AF5666"/>
    <w:rsid w:val="00AF6232"/>
    <w:rsid w:val="00AF62B1"/>
    <w:rsid w:val="00AF6926"/>
    <w:rsid w:val="00AF6D5B"/>
    <w:rsid w:val="00B002E9"/>
    <w:rsid w:val="00B0030F"/>
    <w:rsid w:val="00B00BB9"/>
    <w:rsid w:val="00B00FC4"/>
    <w:rsid w:val="00B0102C"/>
    <w:rsid w:val="00B0106A"/>
    <w:rsid w:val="00B01198"/>
    <w:rsid w:val="00B022AB"/>
    <w:rsid w:val="00B023B2"/>
    <w:rsid w:val="00B02679"/>
    <w:rsid w:val="00B02B33"/>
    <w:rsid w:val="00B02C12"/>
    <w:rsid w:val="00B03026"/>
    <w:rsid w:val="00B037E2"/>
    <w:rsid w:val="00B038A6"/>
    <w:rsid w:val="00B03A8C"/>
    <w:rsid w:val="00B03FF4"/>
    <w:rsid w:val="00B046F4"/>
    <w:rsid w:val="00B04AD0"/>
    <w:rsid w:val="00B04F17"/>
    <w:rsid w:val="00B05969"/>
    <w:rsid w:val="00B05A4A"/>
    <w:rsid w:val="00B05CDD"/>
    <w:rsid w:val="00B05E7E"/>
    <w:rsid w:val="00B0611E"/>
    <w:rsid w:val="00B065E8"/>
    <w:rsid w:val="00B06DBB"/>
    <w:rsid w:val="00B0717D"/>
    <w:rsid w:val="00B07349"/>
    <w:rsid w:val="00B074A2"/>
    <w:rsid w:val="00B07B62"/>
    <w:rsid w:val="00B07C8D"/>
    <w:rsid w:val="00B100F8"/>
    <w:rsid w:val="00B1070B"/>
    <w:rsid w:val="00B10756"/>
    <w:rsid w:val="00B10761"/>
    <w:rsid w:val="00B10769"/>
    <w:rsid w:val="00B10909"/>
    <w:rsid w:val="00B10D53"/>
    <w:rsid w:val="00B112E2"/>
    <w:rsid w:val="00B11AD4"/>
    <w:rsid w:val="00B121A1"/>
    <w:rsid w:val="00B124BE"/>
    <w:rsid w:val="00B12525"/>
    <w:rsid w:val="00B128D4"/>
    <w:rsid w:val="00B12C13"/>
    <w:rsid w:val="00B134E7"/>
    <w:rsid w:val="00B14E92"/>
    <w:rsid w:val="00B159C0"/>
    <w:rsid w:val="00B15FEA"/>
    <w:rsid w:val="00B1631E"/>
    <w:rsid w:val="00B17124"/>
    <w:rsid w:val="00B174C4"/>
    <w:rsid w:val="00B17DBC"/>
    <w:rsid w:val="00B2059C"/>
    <w:rsid w:val="00B2068F"/>
    <w:rsid w:val="00B20B0B"/>
    <w:rsid w:val="00B20BE0"/>
    <w:rsid w:val="00B212EA"/>
    <w:rsid w:val="00B21895"/>
    <w:rsid w:val="00B21AB9"/>
    <w:rsid w:val="00B2208A"/>
    <w:rsid w:val="00B23205"/>
    <w:rsid w:val="00B24117"/>
    <w:rsid w:val="00B24582"/>
    <w:rsid w:val="00B246E8"/>
    <w:rsid w:val="00B248CD"/>
    <w:rsid w:val="00B2497D"/>
    <w:rsid w:val="00B24AE8"/>
    <w:rsid w:val="00B250C6"/>
    <w:rsid w:val="00B251E5"/>
    <w:rsid w:val="00B254BA"/>
    <w:rsid w:val="00B25760"/>
    <w:rsid w:val="00B25874"/>
    <w:rsid w:val="00B26094"/>
    <w:rsid w:val="00B2654C"/>
    <w:rsid w:val="00B266A8"/>
    <w:rsid w:val="00B267FF"/>
    <w:rsid w:val="00B26ABD"/>
    <w:rsid w:val="00B26D2E"/>
    <w:rsid w:val="00B26F0A"/>
    <w:rsid w:val="00B26FD6"/>
    <w:rsid w:val="00B2715D"/>
    <w:rsid w:val="00B2781E"/>
    <w:rsid w:val="00B30155"/>
    <w:rsid w:val="00B3022C"/>
    <w:rsid w:val="00B30AD8"/>
    <w:rsid w:val="00B30B2C"/>
    <w:rsid w:val="00B30F7A"/>
    <w:rsid w:val="00B30F8B"/>
    <w:rsid w:val="00B31D4B"/>
    <w:rsid w:val="00B32222"/>
    <w:rsid w:val="00B322FE"/>
    <w:rsid w:val="00B32AA5"/>
    <w:rsid w:val="00B32D60"/>
    <w:rsid w:val="00B32D82"/>
    <w:rsid w:val="00B32F34"/>
    <w:rsid w:val="00B33706"/>
    <w:rsid w:val="00B33D2B"/>
    <w:rsid w:val="00B33EE9"/>
    <w:rsid w:val="00B3447E"/>
    <w:rsid w:val="00B34F63"/>
    <w:rsid w:val="00B35B19"/>
    <w:rsid w:val="00B35D18"/>
    <w:rsid w:val="00B35E81"/>
    <w:rsid w:val="00B3651F"/>
    <w:rsid w:val="00B37025"/>
    <w:rsid w:val="00B37155"/>
    <w:rsid w:val="00B372C6"/>
    <w:rsid w:val="00B3737B"/>
    <w:rsid w:val="00B374E8"/>
    <w:rsid w:val="00B379AC"/>
    <w:rsid w:val="00B37A31"/>
    <w:rsid w:val="00B37DBA"/>
    <w:rsid w:val="00B40292"/>
    <w:rsid w:val="00B4073D"/>
    <w:rsid w:val="00B40FD3"/>
    <w:rsid w:val="00B41896"/>
    <w:rsid w:val="00B41A4F"/>
    <w:rsid w:val="00B41A98"/>
    <w:rsid w:val="00B41F72"/>
    <w:rsid w:val="00B4210D"/>
    <w:rsid w:val="00B42C44"/>
    <w:rsid w:val="00B438C3"/>
    <w:rsid w:val="00B43E4C"/>
    <w:rsid w:val="00B44015"/>
    <w:rsid w:val="00B44088"/>
    <w:rsid w:val="00B44174"/>
    <w:rsid w:val="00B4459D"/>
    <w:rsid w:val="00B448AB"/>
    <w:rsid w:val="00B44C38"/>
    <w:rsid w:val="00B44C66"/>
    <w:rsid w:val="00B44D81"/>
    <w:rsid w:val="00B44EF8"/>
    <w:rsid w:val="00B4513E"/>
    <w:rsid w:val="00B45536"/>
    <w:rsid w:val="00B45A71"/>
    <w:rsid w:val="00B45FBA"/>
    <w:rsid w:val="00B4622A"/>
    <w:rsid w:val="00B46351"/>
    <w:rsid w:val="00B46742"/>
    <w:rsid w:val="00B46AF6"/>
    <w:rsid w:val="00B46B83"/>
    <w:rsid w:val="00B4714F"/>
    <w:rsid w:val="00B47289"/>
    <w:rsid w:val="00B4791C"/>
    <w:rsid w:val="00B47CB4"/>
    <w:rsid w:val="00B50207"/>
    <w:rsid w:val="00B51215"/>
    <w:rsid w:val="00B5188D"/>
    <w:rsid w:val="00B51929"/>
    <w:rsid w:val="00B51EA2"/>
    <w:rsid w:val="00B51ECC"/>
    <w:rsid w:val="00B5208B"/>
    <w:rsid w:val="00B522F2"/>
    <w:rsid w:val="00B5281E"/>
    <w:rsid w:val="00B529F3"/>
    <w:rsid w:val="00B52A53"/>
    <w:rsid w:val="00B52BFB"/>
    <w:rsid w:val="00B52D17"/>
    <w:rsid w:val="00B537CE"/>
    <w:rsid w:val="00B53FF0"/>
    <w:rsid w:val="00B5442A"/>
    <w:rsid w:val="00B54539"/>
    <w:rsid w:val="00B54B37"/>
    <w:rsid w:val="00B54E8A"/>
    <w:rsid w:val="00B5521E"/>
    <w:rsid w:val="00B5524C"/>
    <w:rsid w:val="00B55258"/>
    <w:rsid w:val="00B55A78"/>
    <w:rsid w:val="00B55AED"/>
    <w:rsid w:val="00B55DCE"/>
    <w:rsid w:val="00B560FB"/>
    <w:rsid w:val="00B5645A"/>
    <w:rsid w:val="00B564B6"/>
    <w:rsid w:val="00B56810"/>
    <w:rsid w:val="00B5685C"/>
    <w:rsid w:val="00B56B40"/>
    <w:rsid w:val="00B571D5"/>
    <w:rsid w:val="00B575E2"/>
    <w:rsid w:val="00B602DC"/>
    <w:rsid w:val="00B60A93"/>
    <w:rsid w:val="00B60D62"/>
    <w:rsid w:val="00B61B49"/>
    <w:rsid w:val="00B61E06"/>
    <w:rsid w:val="00B61E20"/>
    <w:rsid w:val="00B61EA5"/>
    <w:rsid w:val="00B62E8A"/>
    <w:rsid w:val="00B633F8"/>
    <w:rsid w:val="00B63404"/>
    <w:rsid w:val="00B6399D"/>
    <w:rsid w:val="00B63D93"/>
    <w:rsid w:val="00B63F88"/>
    <w:rsid w:val="00B64E46"/>
    <w:rsid w:val="00B64E59"/>
    <w:rsid w:val="00B6501F"/>
    <w:rsid w:val="00B650C1"/>
    <w:rsid w:val="00B65751"/>
    <w:rsid w:val="00B65BD2"/>
    <w:rsid w:val="00B65C2E"/>
    <w:rsid w:val="00B65FFC"/>
    <w:rsid w:val="00B66A85"/>
    <w:rsid w:val="00B66C6E"/>
    <w:rsid w:val="00B66E53"/>
    <w:rsid w:val="00B67293"/>
    <w:rsid w:val="00B672E3"/>
    <w:rsid w:val="00B70100"/>
    <w:rsid w:val="00B70596"/>
    <w:rsid w:val="00B70BFF"/>
    <w:rsid w:val="00B70C24"/>
    <w:rsid w:val="00B71954"/>
    <w:rsid w:val="00B72493"/>
    <w:rsid w:val="00B726B9"/>
    <w:rsid w:val="00B730AA"/>
    <w:rsid w:val="00B730FC"/>
    <w:rsid w:val="00B73EE2"/>
    <w:rsid w:val="00B74197"/>
    <w:rsid w:val="00B746F2"/>
    <w:rsid w:val="00B759BF"/>
    <w:rsid w:val="00B75A70"/>
    <w:rsid w:val="00B76415"/>
    <w:rsid w:val="00B76510"/>
    <w:rsid w:val="00B7653C"/>
    <w:rsid w:val="00B767E3"/>
    <w:rsid w:val="00B768F5"/>
    <w:rsid w:val="00B76C02"/>
    <w:rsid w:val="00B773E2"/>
    <w:rsid w:val="00B774CB"/>
    <w:rsid w:val="00B775C1"/>
    <w:rsid w:val="00B7770F"/>
    <w:rsid w:val="00B77822"/>
    <w:rsid w:val="00B77D38"/>
    <w:rsid w:val="00B802B3"/>
    <w:rsid w:val="00B803CF"/>
    <w:rsid w:val="00B80AB3"/>
    <w:rsid w:val="00B80B73"/>
    <w:rsid w:val="00B81186"/>
    <w:rsid w:val="00B812BA"/>
    <w:rsid w:val="00B815D5"/>
    <w:rsid w:val="00B81C56"/>
    <w:rsid w:val="00B8200C"/>
    <w:rsid w:val="00B82019"/>
    <w:rsid w:val="00B8219A"/>
    <w:rsid w:val="00B82316"/>
    <w:rsid w:val="00B82402"/>
    <w:rsid w:val="00B824C2"/>
    <w:rsid w:val="00B8296A"/>
    <w:rsid w:val="00B82A7C"/>
    <w:rsid w:val="00B82BCE"/>
    <w:rsid w:val="00B82D2C"/>
    <w:rsid w:val="00B82D9A"/>
    <w:rsid w:val="00B82FB5"/>
    <w:rsid w:val="00B83313"/>
    <w:rsid w:val="00B833B5"/>
    <w:rsid w:val="00B83720"/>
    <w:rsid w:val="00B84241"/>
    <w:rsid w:val="00B847A7"/>
    <w:rsid w:val="00B84857"/>
    <w:rsid w:val="00B85040"/>
    <w:rsid w:val="00B85E10"/>
    <w:rsid w:val="00B8617E"/>
    <w:rsid w:val="00B86427"/>
    <w:rsid w:val="00B8644F"/>
    <w:rsid w:val="00B8679B"/>
    <w:rsid w:val="00B86D55"/>
    <w:rsid w:val="00B86F71"/>
    <w:rsid w:val="00B87AE2"/>
    <w:rsid w:val="00B87DC0"/>
    <w:rsid w:val="00B87F13"/>
    <w:rsid w:val="00B87FBA"/>
    <w:rsid w:val="00B87FDC"/>
    <w:rsid w:val="00B90329"/>
    <w:rsid w:val="00B90464"/>
    <w:rsid w:val="00B904F7"/>
    <w:rsid w:val="00B905B6"/>
    <w:rsid w:val="00B90BC1"/>
    <w:rsid w:val="00B9118F"/>
    <w:rsid w:val="00B91A3E"/>
    <w:rsid w:val="00B91DC0"/>
    <w:rsid w:val="00B9231D"/>
    <w:rsid w:val="00B923FE"/>
    <w:rsid w:val="00B9263B"/>
    <w:rsid w:val="00B92764"/>
    <w:rsid w:val="00B928E8"/>
    <w:rsid w:val="00B92BC2"/>
    <w:rsid w:val="00B92E12"/>
    <w:rsid w:val="00B9317F"/>
    <w:rsid w:val="00B93278"/>
    <w:rsid w:val="00B9373D"/>
    <w:rsid w:val="00B954A9"/>
    <w:rsid w:val="00B95CF1"/>
    <w:rsid w:val="00B95F2C"/>
    <w:rsid w:val="00B96103"/>
    <w:rsid w:val="00B96205"/>
    <w:rsid w:val="00B962EE"/>
    <w:rsid w:val="00B96376"/>
    <w:rsid w:val="00B968AB"/>
    <w:rsid w:val="00B96A41"/>
    <w:rsid w:val="00B96E95"/>
    <w:rsid w:val="00B97177"/>
    <w:rsid w:val="00B973D7"/>
    <w:rsid w:val="00B97C57"/>
    <w:rsid w:val="00BA00D2"/>
    <w:rsid w:val="00BA083C"/>
    <w:rsid w:val="00BA09E8"/>
    <w:rsid w:val="00BA0A2E"/>
    <w:rsid w:val="00BA0C96"/>
    <w:rsid w:val="00BA0D82"/>
    <w:rsid w:val="00BA0D9D"/>
    <w:rsid w:val="00BA1387"/>
    <w:rsid w:val="00BA1601"/>
    <w:rsid w:val="00BA1653"/>
    <w:rsid w:val="00BA1BAA"/>
    <w:rsid w:val="00BA2031"/>
    <w:rsid w:val="00BA288E"/>
    <w:rsid w:val="00BA300D"/>
    <w:rsid w:val="00BA302B"/>
    <w:rsid w:val="00BA3D65"/>
    <w:rsid w:val="00BA42CF"/>
    <w:rsid w:val="00BA44DB"/>
    <w:rsid w:val="00BA4562"/>
    <w:rsid w:val="00BA4EEF"/>
    <w:rsid w:val="00BA505E"/>
    <w:rsid w:val="00BA5248"/>
    <w:rsid w:val="00BA5427"/>
    <w:rsid w:val="00BA54AC"/>
    <w:rsid w:val="00BA589A"/>
    <w:rsid w:val="00BA5A22"/>
    <w:rsid w:val="00BA615C"/>
    <w:rsid w:val="00BA6408"/>
    <w:rsid w:val="00BA6A1E"/>
    <w:rsid w:val="00BA6EEA"/>
    <w:rsid w:val="00BA70E2"/>
    <w:rsid w:val="00BA72DD"/>
    <w:rsid w:val="00BA74A8"/>
    <w:rsid w:val="00BA7676"/>
    <w:rsid w:val="00BA7B48"/>
    <w:rsid w:val="00BB00CA"/>
    <w:rsid w:val="00BB035C"/>
    <w:rsid w:val="00BB050E"/>
    <w:rsid w:val="00BB09AE"/>
    <w:rsid w:val="00BB1958"/>
    <w:rsid w:val="00BB20F8"/>
    <w:rsid w:val="00BB2416"/>
    <w:rsid w:val="00BB2602"/>
    <w:rsid w:val="00BB2674"/>
    <w:rsid w:val="00BB26F1"/>
    <w:rsid w:val="00BB2AB3"/>
    <w:rsid w:val="00BB2FA8"/>
    <w:rsid w:val="00BB3337"/>
    <w:rsid w:val="00BB3DA7"/>
    <w:rsid w:val="00BB4325"/>
    <w:rsid w:val="00BB467E"/>
    <w:rsid w:val="00BB4863"/>
    <w:rsid w:val="00BB4FAD"/>
    <w:rsid w:val="00BB56CB"/>
    <w:rsid w:val="00BB5845"/>
    <w:rsid w:val="00BB5AF3"/>
    <w:rsid w:val="00BB648A"/>
    <w:rsid w:val="00BB66D9"/>
    <w:rsid w:val="00BB68B9"/>
    <w:rsid w:val="00BB6C13"/>
    <w:rsid w:val="00BB73C4"/>
    <w:rsid w:val="00BB7668"/>
    <w:rsid w:val="00BB775A"/>
    <w:rsid w:val="00BB787E"/>
    <w:rsid w:val="00BB78E8"/>
    <w:rsid w:val="00BB7BA7"/>
    <w:rsid w:val="00BC0183"/>
    <w:rsid w:val="00BC01C2"/>
    <w:rsid w:val="00BC0EDB"/>
    <w:rsid w:val="00BC0F10"/>
    <w:rsid w:val="00BC27B6"/>
    <w:rsid w:val="00BC2E65"/>
    <w:rsid w:val="00BC2EF2"/>
    <w:rsid w:val="00BC39F8"/>
    <w:rsid w:val="00BC3FB6"/>
    <w:rsid w:val="00BC434E"/>
    <w:rsid w:val="00BC4682"/>
    <w:rsid w:val="00BC4DEE"/>
    <w:rsid w:val="00BC4E3E"/>
    <w:rsid w:val="00BC4F2E"/>
    <w:rsid w:val="00BC4F32"/>
    <w:rsid w:val="00BC5589"/>
    <w:rsid w:val="00BC5A59"/>
    <w:rsid w:val="00BC5C6A"/>
    <w:rsid w:val="00BC6545"/>
    <w:rsid w:val="00BC6859"/>
    <w:rsid w:val="00BC69F0"/>
    <w:rsid w:val="00BC6CF9"/>
    <w:rsid w:val="00BC7701"/>
    <w:rsid w:val="00BD053F"/>
    <w:rsid w:val="00BD057F"/>
    <w:rsid w:val="00BD0875"/>
    <w:rsid w:val="00BD0899"/>
    <w:rsid w:val="00BD094C"/>
    <w:rsid w:val="00BD0BF3"/>
    <w:rsid w:val="00BD0C5C"/>
    <w:rsid w:val="00BD0E98"/>
    <w:rsid w:val="00BD1235"/>
    <w:rsid w:val="00BD138B"/>
    <w:rsid w:val="00BD1652"/>
    <w:rsid w:val="00BD16E7"/>
    <w:rsid w:val="00BD172D"/>
    <w:rsid w:val="00BD1EA9"/>
    <w:rsid w:val="00BD1F63"/>
    <w:rsid w:val="00BD21A7"/>
    <w:rsid w:val="00BD24AD"/>
    <w:rsid w:val="00BD3B23"/>
    <w:rsid w:val="00BD43A8"/>
    <w:rsid w:val="00BD4918"/>
    <w:rsid w:val="00BD4EB6"/>
    <w:rsid w:val="00BD4FCF"/>
    <w:rsid w:val="00BD546A"/>
    <w:rsid w:val="00BD57F1"/>
    <w:rsid w:val="00BD5ABD"/>
    <w:rsid w:val="00BD5BD9"/>
    <w:rsid w:val="00BD5DC9"/>
    <w:rsid w:val="00BD6095"/>
    <w:rsid w:val="00BD61EB"/>
    <w:rsid w:val="00BD66BB"/>
    <w:rsid w:val="00BD6BD7"/>
    <w:rsid w:val="00BD6C5C"/>
    <w:rsid w:val="00BD6D26"/>
    <w:rsid w:val="00BD74CE"/>
    <w:rsid w:val="00BD77BB"/>
    <w:rsid w:val="00BD7BC0"/>
    <w:rsid w:val="00BD7BF4"/>
    <w:rsid w:val="00BE0544"/>
    <w:rsid w:val="00BE0E70"/>
    <w:rsid w:val="00BE0E95"/>
    <w:rsid w:val="00BE0F3E"/>
    <w:rsid w:val="00BE0FE1"/>
    <w:rsid w:val="00BE175D"/>
    <w:rsid w:val="00BE1800"/>
    <w:rsid w:val="00BE1987"/>
    <w:rsid w:val="00BE1AB4"/>
    <w:rsid w:val="00BE1DC1"/>
    <w:rsid w:val="00BE1F0D"/>
    <w:rsid w:val="00BE23F7"/>
    <w:rsid w:val="00BE25F6"/>
    <w:rsid w:val="00BE2B03"/>
    <w:rsid w:val="00BE2CCA"/>
    <w:rsid w:val="00BE2D33"/>
    <w:rsid w:val="00BE2D90"/>
    <w:rsid w:val="00BE35FC"/>
    <w:rsid w:val="00BE38FC"/>
    <w:rsid w:val="00BE394A"/>
    <w:rsid w:val="00BE3AE6"/>
    <w:rsid w:val="00BE42DB"/>
    <w:rsid w:val="00BE4776"/>
    <w:rsid w:val="00BE49D7"/>
    <w:rsid w:val="00BE5C42"/>
    <w:rsid w:val="00BE5D48"/>
    <w:rsid w:val="00BE5EB8"/>
    <w:rsid w:val="00BE6A7D"/>
    <w:rsid w:val="00BE6B44"/>
    <w:rsid w:val="00BE6BAF"/>
    <w:rsid w:val="00BE6DA5"/>
    <w:rsid w:val="00BE6DD9"/>
    <w:rsid w:val="00BE7737"/>
    <w:rsid w:val="00BE7CD2"/>
    <w:rsid w:val="00BF0067"/>
    <w:rsid w:val="00BF0A8F"/>
    <w:rsid w:val="00BF0EAB"/>
    <w:rsid w:val="00BF1085"/>
    <w:rsid w:val="00BF24A8"/>
    <w:rsid w:val="00BF27E1"/>
    <w:rsid w:val="00BF2851"/>
    <w:rsid w:val="00BF2A28"/>
    <w:rsid w:val="00BF335B"/>
    <w:rsid w:val="00BF35E5"/>
    <w:rsid w:val="00BF3D11"/>
    <w:rsid w:val="00BF3E31"/>
    <w:rsid w:val="00BF4224"/>
    <w:rsid w:val="00BF469F"/>
    <w:rsid w:val="00BF4A8E"/>
    <w:rsid w:val="00BF4C33"/>
    <w:rsid w:val="00BF4C65"/>
    <w:rsid w:val="00BF58A1"/>
    <w:rsid w:val="00BF66E7"/>
    <w:rsid w:val="00BF674D"/>
    <w:rsid w:val="00BF683E"/>
    <w:rsid w:val="00BF68C3"/>
    <w:rsid w:val="00BF6A14"/>
    <w:rsid w:val="00BF7200"/>
    <w:rsid w:val="00BF76B8"/>
    <w:rsid w:val="00BF7BF2"/>
    <w:rsid w:val="00C00164"/>
    <w:rsid w:val="00C00249"/>
    <w:rsid w:val="00C002F9"/>
    <w:rsid w:val="00C0032F"/>
    <w:rsid w:val="00C004ED"/>
    <w:rsid w:val="00C00F98"/>
    <w:rsid w:val="00C0132F"/>
    <w:rsid w:val="00C015BE"/>
    <w:rsid w:val="00C0173F"/>
    <w:rsid w:val="00C019A6"/>
    <w:rsid w:val="00C01ABE"/>
    <w:rsid w:val="00C01C25"/>
    <w:rsid w:val="00C01CC2"/>
    <w:rsid w:val="00C01D1E"/>
    <w:rsid w:val="00C022A8"/>
    <w:rsid w:val="00C02741"/>
    <w:rsid w:val="00C02F43"/>
    <w:rsid w:val="00C03098"/>
    <w:rsid w:val="00C032F5"/>
    <w:rsid w:val="00C0344A"/>
    <w:rsid w:val="00C03815"/>
    <w:rsid w:val="00C0395C"/>
    <w:rsid w:val="00C03EBD"/>
    <w:rsid w:val="00C04217"/>
    <w:rsid w:val="00C042F5"/>
    <w:rsid w:val="00C045FB"/>
    <w:rsid w:val="00C046A1"/>
    <w:rsid w:val="00C04A06"/>
    <w:rsid w:val="00C04ACB"/>
    <w:rsid w:val="00C0532B"/>
    <w:rsid w:val="00C053A2"/>
    <w:rsid w:val="00C05479"/>
    <w:rsid w:val="00C057BE"/>
    <w:rsid w:val="00C05A9E"/>
    <w:rsid w:val="00C05AE0"/>
    <w:rsid w:val="00C05DE6"/>
    <w:rsid w:val="00C05E07"/>
    <w:rsid w:val="00C05F19"/>
    <w:rsid w:val="00C05FBE"/>
    <w:rsid w:val="00C0615F"/>
    <w:rsid w:val="00C062FA"/>
    <w:rsid w:val="00C06594"/>
    <w:rsid w:val="00C06833"/>
    <w:rsid w:val="00C06B5A"/>
    <w:rsid w:val="00C07047"/>
    <w:rsid w:val="00C10487"/>
    <w:rsid w:val="00C105D2"/>
    <w:rsid w:val="00C108AF"/>
    <w:rsid w:val="00C10FF3"/>
    <w:rsid w:val="00C113C2"/>
    <w:rsid w:val="00C11CC4"/>
    <w:rsid w:val="00C11DAF"/>
    <w:rsid w:val="00C123A8"/>
    <w:rsid w:val="00C12C2E"/>
    <w:rsid w:val="00C131F3"/>
    <w:rsid w:val="00C13270"/>
    <w:rsid w:val="00C13338"/>
    <w:rsid w:val="00C13A44"/>
    <w:rsid w:val="00C13A47"/>
    <w:rsid w:val="00C13A81"/>
    <w:rsid w:val="00C13CC2"/>
    <w:rsid w:val="00C14049"/>
    <w:rsid w:val="00C14ACB"/>
    <w:rsid w:val="00C14E36"/>
    <w:rsid w:val="00C15A21"/>
    <w:rsid w:val="00C167A8"/>
    <w:rsid w:val="00C1685D"/>
    <w:rsid w:val="00C16A85"/>
    <w:rsid w:val="00C16C16"/>
    <w:rsid w:val="00C17110"/>
    <w:rsid w:val="00C171BE"/>
    <w:rsid w:val="00C175BD"/>
    <w:rsid w:val="00C17C3D"/>
    <w:rsid w:val="00C17C5F"/>
    <w:rsid w:val="00C2023E"/>
    <w:rsid w:val="00C2053D"/>
    <w:rsid w:val="00C209DB"/>
    <w:rsid w:val="00C2112E"/>
    <w:rsid w:val="00C212AA"/>
    <w:rsid w:val="00C21AAF"/>
    <w:rsid w:val="00C221A8"/>
    <w:rsid w:val="00C2236B"/>
    <w:rsid w:val="00C2336A"/>
    <w:rsid w:val="00C2368B"/>
    <w:rsid w:val="00C23D95"/>
    <w:rsid w:val="00C244CD"/>
    <w:rsid w:val="00C24970"/>
    <w:rsid w:val="00C24FA6"/>
    <w:rsid w:val="00C255BB"/>
    <w:rsid w:val="00C259CA"/>
    <w:rsid w:val="00C260DB"/>
    <w:rsid w:val="00C264A0"/>
    <w:rsid w:val="00C26B81"/>
    <w:rsid w:val="00C2724E"/>
    <w:rsid w:val="00C27378"/>
    <w:rsid w:val="00C274E0"/>
    <w:rsid w:val="00C27704"/>
    <w:rsid w:val="00C27ABF"/>
    <w:rsid w:val="00C27EB5"/>
    <w:rsid w:val="00C302C9"/>
    <w:rsid w:val="00C304C7"/>
    <w:rsid w:val="00C3096C"/>
    <w:rsid w:val="00C30E77"/>
    <w:rsid w:val="00C31492"/>
    <w:rsid w:val="00C3240F"/>
    <w:rsid w:val="00C3251B"/>
    <w:rsid w:val="00C3255A"/>
    <w:rsid w:val="00C3262C"/>
    <w:rsid w:val="00C3289A"/>
    <w:rsid w:val="00C32BCB"/>
    <w:rsid w:val="00C32D1E"/>
    <w:rsid w:val="00C32EB5"/>
    <w:rsid w:val="00C33886"/>
    <w:rsid w:val="00C33BB3"/>
    <w:rsid w:val="00C3454F"/>
    <w:rsid w:val="00C34868"/>
    <w:rsid w:val="00C349AD"/>
    <w:rsid w:val="00C34A9E"/>
    <w:rsid w:val="00C34D34"/>
    <w:rsid w:val="00C3541B"/>
    <w:rsid w:val="00C36171"/>
    <w:rsid w:val="00C362F3"/>
    <w:rsid w:val="00C364CC"/>
    <w:rsid w:val="00C36629"/>
    <w:rsid w:val="00C36D3F"/>
    <w:rsid w:val="00C3709E"/>
    <w:rsid w:val="00C374E2"/>
    <w:rsid w:val="00C37A97"/>
    <w:rsid w:val="00C37FA9"/>
    <w:rsid w:val="00C40154"/>
    <w:rsid w:val="00C402D1"/>
    <w:rsid w:val="00C404EF"/>
    <w:rsid w:val="00C40CB7"/>
    <w:rsid w:val="00C41105"/>
    <w:rsid w:val="00C411F3"/>
    <w:rsid w:val="00C42030"/>
    <w:rsid w:val="00C420AB"/>
    <w:rsid w:val="00C420FB"/>
    <w:rsid w:val="00C4212A"/>
    <w:rsid w:val="00C42192"/>
    <w:rsid w:val="00C427E0"/>
    <w:rsid w:val="00C438FF"/>
    <w:rsid w:val="00C4393A"/>
    <w:rsid w:val="00C43B94"/>
    <w:rsid w:val="00C43DEB"/>
    <w:rsid w:val="00C4425C"/>
    <w:rsid w:val="00C44A75"/>
    <w:rsid w:val="00C44C0A"/>
    <w:rsid w:val="00C44CFC"/>
    <w:rsid w:val="00C459FC"/>
    <w:rsid w:val="00C45B45"/>
    <w:rsid w:val="00C461D2"/>
    <w:rsid w:val="00C4669B"/>
    <w:rsid w:val="00C468C0"/>
    <w:rsid w:val="00C46AB3"/>
    <w:rsid w:val="00C46BC3"/>
    <w:rsid w:val="00C46BEB"/>
    <w:rsid w:val="00C4798E"/>
    <w:rsid w:val="00C479B0"/>
    <w:rsid w:val="00C47BEC"/>
    <w:rsid w:val="00C47DF4"/>
    <w:rsid w:val="00C503BC"/>
    <w:rsid w:val="00C5052F"/>
    <w:rsid w:val="00C50666"/>
    <w:rsid w:val="00C50874"/>
    <w:rsid w:val="00C52096"/>
    <w:rsid w:val="00C523F7"/>
    <w:rsid w:val="00C5283D"/>
    <w:rsid w:val="00C5289F"/>
    <w:rsid w:val="00C52E9E"/>
    <w:rsid w:val="00C52F16"/>
    <w:rsid w:val="00C53279"/>
    <w:rsid w:val="00C5350B"/>
    <w:rsid w:val="00C53AF3"/>
    <w:rsid w:val="00C53B82"/>
    <w:rsid w:val="00C5413E"/>
    <w:rsid w:val="00C546FE"/>
    <w:rsid w:val="00C54870"/>
    <w:rsid w:val="00C54A6E"/>
    <w:rsid w:val="00C554CB"/>
    <w:rsid w:val="00C55781"/>
    <w:rsid w:val="00C5578D"/>
    <w:rsid w:val="00C55921"/>
    <w:rsid w:val="00C559B9"/>
    <w:rsid w:val="00C55FAC"/>
    <w:rsid w:val="00C5622E"/>
    <w:rsid w:val="00C56259"/>
    <w:rsid w:val="00C56C90"/>
    <w:rsid w:val="00C56E6E"/>
    <w:rsid w:val="00C60530"/>
    <w:rsid w:val="00C61369"/>
    <w:rsid w:val="00C618D9"/>
    <w:rsid w:val="00C61D2E"/>
    <w:rsid w:val="00C62CD5"/>
    <w:rsid w:val="00C62D9C"/>
    <w:rsid w:val="00C62ECA"/>
    <w:rsid w:val="00C62EF4"/>
    <w:rsid w:val="00C63012"/>
    <w:rsid w:val="00C63C8C"/>
    <w:rsid w:val="00C63D68"/>
    <w:rsid w:val="00C63EF7"/>
    <w:rsid w:val="00C63FC5"/>
    <w:rsid w:val="00C64C00"/>
    <w:rsid w:val="00C64FFA"/>
    <w:rsid w:val="00C6504A"/>
    <w:rsid w:val="00C65684"/>
    <w:rsid w:val="00C65BD9"/>
    <w:rsid w:val="00C65EA4"/>
    <w:rsid w:val="00C6601D"/>
    <w:rsid w:val="00C66114"/>
    <w:rsid w:val="00C66B05"/>
    <w:rsid w:val="00C67AB4"/>
    <w:rsid w:val="00C67D7F"/>
    <w:rsid w:val="00C703A7"/>
    <w:rsid w:val="00C70873"/>
    <w:rsid w:val="00C70DA0"/>
    <w:rsid w:val="00C70EC4"/>
    <w:rsid w:val="00C70FA2"/>
    <w:rsid w:val="00C71503"/>
    <w:rsid w:val="00C71592"/>
    <w:rsid w:val="00C7293C"/>
    <w:rsid w:val="00C73800"/>
    <w:rsid w:val="00C74130"/>
    <w:rsid w:val="00C74343"/>
    <w:rsid w:val="00C744BE"/>
    <w:rsid w:val="00C749C0"/>
    <w:rsid w:val="00C74AF3"/>
    <w:rsid w:val="00C74BFB"/>
    <w:rsid w:val="00C760B2"/>
    <w:rsid w:val="00C764D0"/>
    <w:rsid w:val="00C7690B"/>
    <w:rsid w:val="00C76B5F"/>
    <w:rsid w:val="00C76C0D"/>
    <w:rsid w:val="00C7711A"/>
    <w:rsid w:val="00C77257"/>
    <w:rsid w:val="00C7733A"/>
    <w:rsid w:val="00C77744"/>
    <w:rsid w:val="00C7781E"/>
    <w:rsid w:val="00C779AE"/>
    <w:rsid w:val="00C8069B"/>
    <w:rsid w:val="00C8071D"/>
    <w:rsid w:val="00C80985"/>
    <w:rsid w:val="00C809B2"/>
    <w:rsid w:val="00C8101D"/>
    <w:rsid w:val="00C810D8"/>
    <w:rsid w:val="00C813EE"/>
    <w:rsid w:val="00C814B5"/>
    <w:rsid w:val="00C817B0"/>
    <w:rsid w:val="00C822EC"/>
    <w:rsid w:val="00C828FB"/>
    <w:rsid w:val="00C82D52"/>
    <w:rsid w:val="00C83375"/>
    <w:rsid w:val="00C83507"/>
    <w:rsid w:val="00C83885"/>
    <w:rsid w:val="00C83B89"/>
    <w:rsid w:val="00C83CBF"/>
    <w:rsid w:val="00C841C1"/>
    <w:rsid w:val="00C84706"/>
    <w:rsid w:val="00C8474C"/>
    <w:rsid w:val="00C84837"/>
    <w:rsid w:val="00C84994"/>
    <w:rsid w:val="00C8520E"/>
    <w:rsid w:val="00C8525A"/>
    <w:rsid w:val="00C85647"/>
    <w:rsid w:val="00C856A5"/>
    <w:rsid w:val="00C857B0"/>
    <w:rsid w:val="00C858F5"/>
    <w:rsid w:val="00C8611A"/>
    <w:rsid w:val="00C8640B"/>
    <w:rsid w:val="00C86973"/>
    <w:rsid w:val="00C86E51"/>
    <w:rsid w:val="00C871F2"/>
    <w:rsid w:val="00C873EC"/>
    <w:rsid w:val="00C87715"/>
    <w:rsid w:val="00C87A75"/>
    <w:rsid w:val="00C87DF2"/>
    <w:rsid w:val="00C90678"/>
    <w:rsid w:val="00C9120B"/>
    <w:rsid w:val="00C913B7"/>
    <w:rsid w:val="00C91658"/>
    <w:rsid w:val="00C91733"/>
    <w:rsid w:val="00C91BDE"/>
    <w:rsid w:val="00C921FC"/>
    <w:rsid w:val="00C923C4"/>
    <w:rsid w:val="00C9289B"/>
    <w:rsid w:val="00C92B1D"/>
    <w:rsid w:val="00C93492"/>
    <w:rsid w:val="00C93881"/>
    <w:rsid w:val="00C93CA8"/>
    <w:rsid w:val="00C940CB"/>
    <w:rsid w:val="00C9453E"/>
    <w:rsid w:val="00C952CF"/>
    <w:rsid w:val="00C9583E"/>
    <w:rsid w:val="00C958D8"/>
    <w:rsid w:val="00C95BAE"/>
    <w:rsid w:val="00C95CB9"/>
    <w:rsid w:val="00C963D5"/>
    <w:rsid w:val="00C9640F"/>
    <w:rsid w:val="00C96590"/>
    <w:rsid w:val="00C9678D"/>
    <w:rsid w:val="00C96C1C"/>
    <w:rsid w:val="00C975AD"/>
    <w:rsid w:val="00C9776E"/>
    <w:rsid w:val="00C97BF0"/>
    <w:rsid w:val="00C97E2B"/>
    <w:rsid w:val="00CA0322"/>
    <w:rsid w:val="00CA0671"/>
    <w:rsid w:val="00CA1C39"/>
    <w:rsid w:val="00CA1E93"/>
    <w:rsid w:val="00CA24B3"/>
    <w:rsid w:val="00CA2C0C"/>
    <w:rsid w:val="00CA3760"/>
    <w:rsid w:val="00CA3C4E"/>
    <w:rsid w:val="00CA3F39"/>
    <w:rsid w:val="00CA4239"/>
    <w:rsid w:val="00CA438A"/>
    <w:rsid w:val="00CA475B"/>
    <w:rsid w:val="00CA4A4E"/>
    <w:rsid w:val="00CA4BF3"/>
    <w:rsid w:val="00CA55B3"/>
    <w:rsid w:val="00CA5D53"/>
    <w:rsid w:val="00CA5F0A"/>
    <w:rsid w:val="00CA6052"/>
    <w:rsid w:val="00CA634D"/>
    <w:rsid w:val="00CA6C69"/>
    <w:rsid w:val="00CA6E55"/>
    <w:rsid w:val="00CA7984"/>
    <w:rsid w:val="00CA7DBE"/>
    <w:rsid w:val="00CA7FDB"/>
    <w:rsid w:val="00CB0218"/>
    <w:rsid w:val="00CB0261"/>
    <w:rsid w:val="00CB079D"/>
    <w:rsid w:val="00CB09AB"/>
    <w:rsid w:val="00CB0D26"/>
    <w:rsid w:val="00CB1355"/>
    <w:rsid w:val="00CB16CC"/>
    <w:rsid w:val="00CB1C83"/>
    <w:rsid w:val="00CB2580"/>
    <w:rsid w:val="00CB2760"/>
    <w:rsid w:val="00CB2C6C"/>
    <w:rsid w:val="00CB2F97"/>
    <w:rsid w:val="00CB3A11"/>
    <w:rsid w:val="00CB3A8C"/>
    <w:rsid w:val="00CB3F55"/>
    <w:rsid w:val="00CB46E9"/>
    <w:rsid w:val="00CB4733"/>
    <w:rsid w:val="00CB4A4E"/>
    <w:rsid w:val="00CB581C"/>
    <w:rsid w:val="00CB5CE1"/>
    <w:rsid w:val="00CB5EB9"/>
    <w:rsid w:val="00CB612C"/>
    <w:rsid w:val="00CB66C8"/>
    <w:rsid w:val="00CB6765"/>
    <w:rsid w:val="00CB688B"/>
    <w:rsid w:val="00CB7211"/>
    <w:rsid w:val="00CB73CA"/>
    <w:rsid w:val="00CB7D46"/>
    <w:rsid w:val="00CC04C0"/>
    <w:rsid w:val="00CC0926"/>
    <w:rsid w:val="00CC0D4A"/>
    <w:rsid w:val="00CC0D66"/>
    <w:rsid w:val="00CC0E19"/>
    <w:rsid w:val="00CC10EC"/>
    <w:rsid w:val="00CC1472"/>
    <w:rsid w:val="00CC14F8"/>
    <w:rsid w:val="00CC1C09"/>
    <w:rsid w:val="00CC21D5"/>
    <w:rsid w:val="00CC2739"/>
    <w:rsid w:val="00CC295F"/>
    <w:rsid w:val="00CC2DE9"/>
    <w:rsid w:val="00CC3468"/>
    <w:rsid w:val="00CC3A41"/>
    <w:rsid w:val="00CC3CDF"/>
    <w:rsid w:val="00CC4228"/>
    <w:rsid w:val="00CC47A7"/>
    <w:rsid w:val="00CC48C2"/>
    <w:rsid w:val="00CC494E"/>
    <w:rsid w:val="00CC49A9"/>
    <w:rsid w:val="00CC4EBC"/>
    <w:rsid w:val="00CC521C"/>
    <w:rsid w:val="00CC67CC"/>
    <w:rsid w:val="00CC6B9D"/>
    <w:rsid w:val="00CC6C1B"/>
    <w:rsid w:val="00CC6E01"/>
    <w:rsid w:val="00CC7041"/>
    <w:rsid w:val="00CC7834"/>
    <w:rsid w:val="00CC7FEA"/>
    <w:rsid w:val="00CD0B4B"/>
    <w:rsid w:val="00CD0D1C"/>
    <w:rsid w:val="00CD0D86"/>
    <w:rsid w:val="00CD0E91"/>
    <w:rsid w:val="00CD0FD3"/>
    <w:rsid w:val="00CD107D"/>
    <w:rsid w:val="00CD128B"/>
    <w:rsid w:val="00CD13A0"/>
    <w:rsid w:val="00CD1655"/>
    <w:rsid w:val="00CD1773"/>
    <w:rsid w:val="00CD1B08"/>
    <w:rsid w:val="00CD1B84"/>
    <w:rsid w:val="00CD1E0C"/>
    <w:rsid w:val="00CD208D"/>
    <w:rsid w:val="00CD287F"/>
    <w:rsid w:val="00CD292B"/>
    <w:rsid w:val="00CD31F8"/>
    <w:rsid w:val="00CD3364"/>
    <w:rsid w:val="00CD3595"/>
    <w:rsid w:val="00CD35A6"/>
    <w:rsid w:val="00CD3901"/>
    <w:rsid w:val="00CD3D1E"/>
    <w:rsid w:val="00CD3EA4"/>
    <w:rsid w:val="00CD3FBB"/>
    <w:rsid w:val="00CD424B"/>
    <w:rsid w:val="00CD5C55"/>
    <w:rsid w:val="00CD6B24"/>
    <w:rsid w:val="00CD7158"/>
    <w:rsid w:val="00CD7C0C"/>
    <w:rsid w:val="00CE02E4"/>
    <w:rsid w:val="00CE02F0"/>
    <w:rsid w:val="00CE0400"/>
    <w:rsid w:val="00CE0610"/>
    <w:rsid w:val="00CE0F7E"/>
    <w:rsid w:val="00CE10D2"/>
    <w:rsid w:val="00CE14B0"/>
    <w:rsid w:val="00CE1AA6"/>
    <w:rsid w:val="00CE1AAF"/>
    <w:rsid w:val="00CE1AC1"/>
    <w:rsid w:val="00CE1C27"/>
    <w:rsid w:val="00CE23A8"/>
    <w:rsid w:val="00CE2B34"/>
    <w:rsid w:val="00CE2CD2"/>
    <w:rsid w:val="00CE2EB3"/>
    <w:rsid w:val="00CE3137"/>
    <w:rsid w:val="00CE3256"/>
    <w:rsid w:val="00CE3430"/>
    <w:rsid w:val="00CE44DE"/>
    <w:rsid w:val="00CE479F"/>
    <w:rsid w:val="00CE53C0"/>
    <w:rsid w:val="00CE548C"/>
    <w:rsid w:val="00CE6836"/>
    <w:rsid w:val="00CE68C9"/>
    <w:rsid w:val="00CE68DC"/>
    <w:rsid w:val="00CE698D"/>
    <w:rsid w:val="00CE73E4"/>
    <w:rsid w:val="00CE76CB"/>
    <w:rsid w:val="00CE7732"/>
    <w:rsid w:val="00CE7A56"/>
    <w:rsid w:val="00CF0187"/>
    <w:rsid w:val="00CF0AA0"/>
    <w:rsid w:val="00CF0B8A"/>
    <w:rsid w:val="00CF1721"/>
    <w:rsid w:val="00CF1B5A"/>
    <w:rsid w:val="00CF1EAA"/>
    <w:rsid w:val="00CF27E7"/>
    <w:rsid w:val="00CF2FE6"/>
    <w:rsid w:val="00CF313F"/>
    <w:rsid w:val="00CF3308"/>
    <w:rsid w:val="00CF358A"/>
    <w:rsid w:val="00CF3622"/>
    <w:rsid w:val="00CF38A8"/>
    <w:rsid w:val="00CF39ED"/>
    <w:rsid w:val="00CF4412"/>
    <w:rsid w:val="00CF4692"/>
    <w:rsid w:val="00CF4811"/>
    <w:rsid w:val="00CF491A"/>
    <w:rsid w:val="00CF4E86"/>
    <w:rsid w:val="00CF5530"/>
    <w:rsid w:val="00CF5924"/>
    <w:rsid w:val="00CF5D34"/>
    <w:rsid w:val="00CF5D9D"/>
    <w:rsid w:val="00CF6091"/>
    <w:rsid w:val="00CF61B4"/>
    <w:rsid w:val="00CF63EB"/>
    <w:rsid w:val="00CF65CF"/>
    <w:rsid w:val="00CF6603"/>
    <w:rsid w:val="00CF6756"/>
    <w:rsid w:val="00CF69A9"/>
    <w:rsid w:val="00CF7880"/>
    <w:rsid w:val="00CF78CA"/>
    <w:rsid w:val="00CF79DA"/>
    <w:rsid w:val="00CF7A13"/>
    <w:rsid w:val="00CF7A75"/>
    <w:rsid w:val="00CF7BB2"/>
    <w:rsid w:val="00CF7BE1"/>
    <w:rsid w:val="00CF7D9B"/>
    <w:rsid w:val="00CF7DBA"/>
    <w:rsid w:val="00D00789"/>
    <w:rsid w:val="00D0094F"/>
    <w:rsid w:val="00D00AE4"/>
    <w:rsid w:val="00D00EE0"/>
    <w:rsid w:val="00D0126E"/>
    <w:rsid w:val="00D01287"/>
    <w:rsid w:val="00D0129C"/>
    <w:rsid w:val="00D013AC"/>
    <w:rsid w:val="00D015C3"/>
    <w:rsid w:val="00D0162B"/>
    <w:rsid w:val="00D01718"/>
    <w:rsid w:val="00D01840"/>
    <w:rsid w:val="00D0266F"/>
    <w:rsid w:val="00D02915"/>
    <w:rsid w:val="00D029A8"/>
    <w:rsid w:val="00D02B9B"/>
    <w:rsid w:val="00D03077"/>
    <w:rsid w:val="00D0368F"/>
    <w:rsid w:val="00D038D3"/>
    <w:rsid w:val="00D03E7D"/>
    <w:rsid w:val="00D04639"/>
    <w:rsid w:val="00D04CEA"/>
    <w:rsid w:val="00D04E01"/>
    <w:rsid w:val="00D0549D"/>
    <w:rsid w:val="00D057AA"/>
    <w:rsid w:val="00D05B73"/>
    <w:rsid w:val="00D05CA8"/>
    <w:rsid w:val="00D05DA4"/>
    <w:rsid w:val="00D05E2A"/>
    <w:rsid w:val="00D05EB1"/>
    <w:rsid w:val="00D05F2F"/>
    <w:rsid w:val="00D06046"/>
    <w:rsid w:val="00D06085"/>
    <w:rsid w:val="00D060EC"/>
    <w:rsid w:val="00D0657C"/>
    <w:rsid w:val="00D0678A"/>
    <w:rsid w:val="00D06FB5"/>
    <w:rsid w:val="00D07317"/>
    <w:rsid w:val="00D07603"/>
    <w:rsid w:val="00D07AF5"/>
    <w:rsid w:val="00D1034E"/>
    <w:rsid w:val="00D10818"/>
    <w:rsid w:val="00D10A6F"/>
    <w:rsid w:val="00D10C18"/>
    <w:rsid w:val="00D10F9E"/>
    <w:rsid w:val="00D1102F"/>
    <w:rsid w:val="00D113A1"/>
    <w:rsid w:val="00D119BC"/>
    <w:rsid w:val="00D11AFC"/>
    <w:rsid w:val="00D11BA0"/>
    <w:rsid w:val="00D11FD1"/>
    <w:rsid w:val="00D12012"/>
    <w:rsid w:val="00D12190"/>
    <w:rsid w:val="00D12248"/>
    <w:rsid w:val="00D123B3"/>
    <w:rsid w:val="00D125DC"/>
    <w:rsid w:val="00D127AE"/>
    <w:rsid w:val="00D12D98"/>
    <w:rsid w:val="00D12F65"/>
    <w:rsid w:val="00D13D88"/>
    <w:rsid w:val="00D13F77"/>
    <w:rsid w:val="00D1415D"/>
    <w:rsid w:val="00D1421E"/>
    <w:rsid w:val="00D14349"/>
    <w:rsid w:val="00D15208"/>
    <w:rsid w:val="00D15A5C"/>
    <w:rsid w:val="00D15BB3"/>
    <w:rsid w:val="00D161B7"/>
    <w:rsid w:val="00D16885"/>
    <w:rsid w:val="00D16940"/>
    <w:rsid w:val="00D171B5"/>
    <w:rsid w:val="00D1738F"/>
    <w:rsid w:val="00D173FD"/>
    <w:rsid w:val="00D177A3"/>
    <w:rsid w:val="00D17A7F"/>
    <w:rsid w:val="00D2005E"/>
    <w:rsid w:val="00D204B7"/>
    <w:rsid w:val="00D206E1"/>
    <w:rsid w:val="00D206FA"/>
    <w:rsid w:val="00D20B2E"/>
    <w:rsid w:val="00D20CFC"/>
    <w:rsid w:val="00D210D8"/>
    <w:rsid w:val="00D21392"/>
    <w:rsid w:val="00D213F2"/>
    <w:rsid w:val="00D21CAF"/>
    <w:rsid w:val="00D21E0D"/>
    <w:rsid w:val="00D21F83"/>
    <w:rsid w:val="00D2208B"/>
    <w:rsid w:val="00D227CC"/>
    <w:rsid w:val="00D22CDF"/>
    <w:rsid w:val="00D22E41"/>
    <w:rsid w:val="00D22FF8"/>
    <w:rsid w:val="00D23587"/>
    <w:rsid w:val="00D239C4"/>
    <w:rsid w:val="00D24039"/>
    <w:rsid w:val="00D2445C"/>
    <w:rsid w:val="00D24689"/>
    <w:rsid w:val="00D24985"/>
    <w:rsid w:val="00D24DED"/>
    <w:rsid w:val="00D2586D"/>
    <w:rsid w:val="00D25922"/>
    <w:rsid w:val="00D25B3B"/>
    <w:rsid w:val="00D25EA8"/>
    <w:rsid w:val="00D26C1E"/>
    <w:rsid w:val="00D27374"/>
    <w:rsid w:val="00D27856"/>
    <w:rsid w:val="00D2788A"/>
    <w:rsid w:val="00D27B83"/>
    <w:rsid w:val="00D303BF"/>
    <w:rsid w:val="00D30596"/>
    <w:rsid w:val="00D30814"/>
    <w:rsid w:val="00D30A7A"/>
    <w:rsid w:val="00D30B9E"/>
    <w:rsid w:val="00D30DDA"/>
    <w:rsid w:val="00D30FC3"/>
    <w:rsid w:val="00D31161"/>
    <w:rsid w:val="00D31614"/>
    <w:rsid w:val="00D3165E"/>
    <w:rsid w:val="00D31B82"/>
    <w:rsid w:val="00D31C31"/>
    <w:rsid w:val="00D31E42"/>
    <w:rsid w:val="00D3200F"/>
    <w:rsid w:val="00D320E2"/>
    <w:rsid w:val="00D3281B"/>
    <w:rsid w:val="00D328D1"/>
    <w:rsid w:val="00D32E14"/>
    <w:rsid w:val="00D32F87"/>
    <w:rsid w:val="00D3317E"/>
    <w:rsid w:val="00D33368"/>
    <w:rsid w:val="00D3394B"/>
    <w:rsid w:val="00D33EE1"/>
    <w:rsid w:val="00D34434"/>
    <w:rsid w:val="00D34781"/>
    <w:rsid w:val="00D34F19"/>
    <w:rsid w:val="00D35334"/>
    <w:rsid w:val="00D3556A"/>
    <w:rsid w:val="00D358D7"/>
    <w:rsid w:val="00D35909"/>
    <w:rsid w:val="00D3599B"/>
    <w:rsid w:val="00D35B7F"/>
    <w:rsid w:val="00D35BE0"/>
    <w:rsid w:val="00D35D4C"/>
    <w:rsid w:val="00D35F70"/>
    <w:rsid w:val="00D362D9"/>
    <w:rsid w:val="00D36A81"/>
    <w:rsid w:val="00D36F03"/>
    <w:rsid w:val="00D378CD"/>
    <w:rsid w:val="00D37C7E"/>
    <w:rsid w:val="00D37F91"/>
    <w:rsid w:val="00D40441"/>
    <w:rsid w:val="00D408F6"/>
    <w:rsid w:val="00D40C4A"/>
    <w:rsid w:val="00D40E59"/>
    <w:rsid w:val="00D40F78"/>
    <w:rsid w:val="00D415F9"/>
    <w:rsid w:val="00D4170B"/>
    <w:rsid w:val="00D41BC8"/>
    <w:rsid w:val="00D41BF4"/>
    <w:rsid w:val="00D41CF3"/>
    <w:rsid w:val="00D41FC5"/>
    <w:rsid w:val="00D41FE4"/>
    <w:rsid w:val="00D42264"/>
    <w:rsid w:val="00D426FA"/>
    <w:rsid w:val="00D42712"/>
    <w:rsid w:val="00D428A9"/>
    <w:rsid w:val="00D428B6"/>
    <w:rsid w:val="00D42BCA"/>
    <w:rsid w:val="00D437E4"/>
    <w:rsid w:val="00D4387E"/>
    <w:rsid w:val="00D43A83"/>
    <w:rsid w:val="00D4401E"/>
    <w:rsid w:val="00D44216"/>
    <w:rsid w:val="00D44CA3"/>
    <w:rsid w:val="00D44F25"/>
    <w:rsid w:val="00D4502A"/>
    <w:rsid w:val="00D45237"/>
    <w:rsid w:val="00D45E11"/>
    <w:rsid w:val="00D46287"/>
    <w:rsid w:val="00D46313"/>
    <w:rsid w:val="00D4653D"/>
    <w:rsid w:val="00D4673C"/>
    <w:rsid w:val="00D46E7F"/>
    <w:rsid w:val="00D4725E"/>
    <w:rsid w:val="00D472B1"/>
    <w:rsid w:val="00D473B1"/>
    <w:rsid w:val="00D474CE"/>
    <w:rsid w:val="00D50079"/>
    <w:rsid w:val="00D50600"/>
    <w:rsid w:val="00D5068A"/>
    <w:rsid w:val="00D507F3"/>
    <w:rsid w:val="00D5094A"/>
    <w:rsid w:val="00D50C60"/>
    <w:rsid w:val="00D51A38"/>
    <w:rsid w:val="00D51F23"/>
    <w:rsid w:val="00D51F3A"/>
    <w:rsid w:val="00D524B3"/>
    <w:rsid w:val="00D536E4"/>
    <w:rsid w:val="00D53D49"/>
    <w:rsid w:val="00D545A9"/>
    <w:rsid w:val="00D54D64"/>
    <w:rsid w:val="00D5511A"/>
    <w:rsid w:val="00D55B28"/>
    <w:rsid w:val="00D55CB7"/>
    <w:rsid w:val="00D5693A"/>
    <w:rsid w:val="00D570D8"/>
    <w:rsid w:val="00D57AC3"/>
    <w:rsid w:val="00D60146"/>
    <w:rsid w:val="00D60AB7"/>
    <w:rsid w:val="00D61228"/>
    <w:rsid w:val="00D61527"/>
    <w:rsid w:val="00D6152F"/>
    <w:rsid w:val="00D616F8"/>
    <w:rsid w:val="00D62008"/>
    <w:rsid w:val="00D62A7B"/>
    <w:rsid w:val="00D62D12"/>
    <w:rsid w:val="00D635CE"/>
    <w:rsid w:val="00D63C04"/>
    <w:rsid w:val="00D640C5"/>
    <w:rsid w:val="00D6453B"/>
    <w:rsid w:val="00D64744"/>
    <w:rsid w:val="00D64808"/>
    <w:rsid w:val="00D649B0"/>
    <w:rsid w:val="00D649B1"/>
    <w:rsid w:val="00D64AB9"/>
    <w:rsid w:val="00D64F96"/>
    <w:rsid w:val="00D6561B"/>
    <w:rsid w:val="00D65B4C"/>
    <w:rsid w:val="00D65C31"/>
    <w:rsid w:val="00D65C75"/>
    <w:rsid w:val="00D6605F"/>
    <w:rsid w:val="00D6643B"/>
    <w:rsid w:val="00D669E8"/>
    <w:rsid w:val="00D66CC0"/>
    <w:rsid w:val="00D66DE0"/>
    <w:rsid w:val="00D67829"/>
    <w:rsid w:val="00D67B7C"/>
    <w:rsid w:val="00D67CDC"/>
    <w:rsid w:val="00D703D8"/>
    <w:rsid w:val="00D71808"/>
    <w:rsid w:val="00D719E2"/>
    <w:rsid w:val="00D71CB9"/>
    <w:rsid w:val="00D71D03"/>
    <w:rsid w:val="00D71F4E"/>
    <w:rsid w:val="00D7281F"/>
    <w:rsid w:val="00D72B95"/>
    <w:rsid w:val="00D735A1"/>
    <w:rsid w:val="00D73993"/>
    <w:rsid w:val="00D73B2C"/>
    <w:rsid w:val="00D73F87"/>
    <w:rsid w:val="00D7417E"/>
    <w:rsid w:val="00D7421E"/>
    <w:rsid w:val="00D747FF"/>
    <w:rsid w:val="00D7490A"/>
    <w:rsid w:val="00D750DC"/>
    <w:rsid w:val="00D7568C"/>
    <w:rsid w:val="00D756B4"/>
    <w:rsid w:val="00D7575A"/>
    <w:rsid w:val="00D75844"/>
    <w:rsid w:val="00D758F3"/>
    <w:rsid w:val="00D759FF"/>
    <w:rsid w:val="00D75A6C"/>
    <w:rsid w:val="00D75CF4"/>
    <w:rsid w:val="00D75E6C"/>
    <w:rsid w:val="00D75F7B"/>
    <w:rsid w:val="00D762B7"/>
    <w:rsid w:val="00D76549"/>
    <w:rsid w:val="00D76597"/>
    <w:rsid w:val="00D765D2"/>
    <w:rsid w:val="00D765F9"/>
    <w:rsid w:val="00D77F00"/>
    <w:rsid w:val="00D806BD"/>
    <w:rsid w:val="00D80776"/>
    <w:rsid w:val="00D809AB"/>
    <w:rsid w:val="00D80D39"/>
    <w:rsid w:val="00D81051"/>
    <w:rsid w:val="00D81A12"/>
    <w:rsid w:val="00D8219C"/>
    <w:rsid w:val="00D821C4"/>
    <w:rsid w:val="00D8236A"/>
    <w:rsid w:val="00D8299C"/>
    <w:rsid w:val="00D82EFE"/>
    <w:rsid w:val="00D83005"/>
    <w:rsid w:val="00D833AA"/>
    <w:rsid w:val="00D83D8A"/>
    <w:rsid w:val="00D84154"/>
    <w:rsid w:val="00D84512"/>
    <w:rsid w:val="00D84587"/>
    <w:rsid w:val="00D84693"/>
    <w:rsid w:val="00D846A6"/>
    <w:rsid w:val="00D84829"/>
    <w:rsid w:val="00D8498B"/>
    <w:rsid w:val="00D84C2B"/>
    <w:rsid w:val="00D8526C"/>
    <w:rsid w:val="00D85345"/>
    <w:rsid w:val="00D85407"/>
    <w:rsid w:val="00D86652"/>
    <w:rsid w:val="00D8684D"/>
    <w:rsid w:val="00D86A2B"/>
    <w:rsid w:val="00D86D61"/>
    <w:rsid w:val="00D870F4"/>
    <w:rsid w:val="00D874B8"/>
    <w:rsid w:val="00D874F4"/>
    <w:rsid w:val="00D87DE5"/>
    <w:rsid w:val="00D87EC7"/>
    <w:rsid w:val="00D90273"/>
    <w:rsid w:val="00D908DA"/>
    <w:rsid w:val="00D909B9"/>
    <w:rsid w:val="00D90D4D"/>
    <w:rsid w:val="00D90ED9"/>
    <w:rsid w:val="00D91055"/>
    <w:rsid w:val="00D9107C"/>
    <w:rsid w:val="00D9186C"/>
    <w:rsid w:val="00D921C8"/>
    <w:rsid w:val="00D923A4"/>
    <w:rsid w:val="00D9273D"/>
    <w:rsid w:val="00D93215"/>
    <w:rsid w:val="00D9326A"/>
    <w:rsid w:val="00D9347F"/>
    <w:rsid w:val="00D93A72"/>
    <w:rsid w:val="00D93D07"/>
    <w:rsid w:val="00D93F1F"/>
    <w:rsid w:val="00D94C9A"/>
    <w:rsid w:val="00D95276"/>
    <w:rsid w:val="00D95CD1"/>
    <w:rsid w:val="00D95D23"/>
    <w:rsid w:val="00D965A8"/>
    <w:rsid w:val="00D967ED"/>
    <w:rsid w:val="00D96C54"/>
    <w:rsid w:val="00D96F66"/>
    <w:rsid w:val="00D977DD"/>
    <w:rsid w:val="00D97A98"/>
    <w:rsid w:val="00D97EEC"/>
    <w:rsid w:val="00DA0A84"/>
    <w:rsid w:val="00DA1032"/>
    <w:rsid w:val="00DA130C"/>
    <w:rsid w:val="00DA1382"/>
    <w:rsid w:val="00DA168B"/>
    <w:rsid w:val="00DA23D4"/>
    <w:rsid w:val="00DA2561"/>
    <w:rsid w:val="00DA25F1"/>
    <w:rsid w:val="00DA2726"/>
    <w:rsid w:val="00DA3224"/>
    <w:rsid w:val="00DA382C"/>
    <w:rsid w:val="00DA491D"/>
    <w:rsid w:val="00DA5804"/>
    <w:rsid w:val="00DA5B5E"/>
    <w:rsid w:val="00DA61CD"/>
    <w:rsid w:val="00DA66F2"/>
    <w:rsid w:val="00DA6871"/>
    <w:rsid w:val="00DA6EF0"/>
    <w:rsid w:val="00DA74B3"/>
    <w:rsid w:val="00DA76C6"/>
    <w:rsid w:val="00DA7A7E"/>
    <w:rsid w:val="00DA7DF7"/>
    <w:rsid w:val="00DB0258"/>
    <w:rsid w:val="00DB0440"/>
    <w:rsid w:val="00DB080F"/>
    <w:rsid w:val="00DB1176"/>
    <w:rsid w:val="00DB16DE"/>
    <w:rsid w:val="00DB1812"/>
    <w:rsid w:val="00DB1B61"/>
    <w:rsid w:val="00DB1BD6"/>
    <w:rsid w:val="00DB1F99"/>
    <w:rsid w:val="00DB2212"/>
    <w:rsid w:val="00DB277B"/>
    <w:rsid w:val="00DB2D3F"/>
    <w:rsid w:val="00DB2EDF"/>
    <w:rsid w:val="00DB3367"/>
    <w:rsid w:val="00DB3510"/>
    <w:rsid w:val="00DB38BC"/>
    <w:rsid w:val="00DB42C3"/>
    <w:rsid w:val="00DB4801"/>
    <w:rsid w:val="00DB4937"/>
    <w:rsid w:val="00DB4BC2"/>
    <w:rsid w:val="00DB4FA7"/>
    <w:rsid w:val="00DB51B4"/>
    <w:rsid w:val="00DB5D4D"/>
    <w:rsid w:val="00DB60AD"/>
    <w:rsid w:val="00DB6EAA"/>
    <w:rsid w:val="00DB7181"/>
    <w:rsid w:val="00DB71AA"/>
    <w:rsid w:val="00DB7244"/>
    <w:rsid w:val="00DB72AC"/>
    <w:rsid w:val="00DC03C1"/>
    <w:rsid w:val="00DC050F"/>
    <w:rsid w:val="00DC063D"/>
    <w:rsid w:val="00DC07C1"/>
    <w:rsid w:val="00DC11F8"/>
    <w:rsid w:val="00DC1554"/>
    <w:rsid w:val="00DC171D"/>
    <w:rsid w:val="00DC1841"/>
    <w:rsid w:val="00DC1D43"/>
    <w:rsid w:val="00DC1DFE"/>
    <w:rsid w:val="00DC2357"/>
    <w:rsid w:val="00DC2598"/>
    <w:rsid w:val="00DC272D"/>
    <w:rsid w:val="00DC29BF"/>
    <w:rsid w:val="00DC3297"/>
    <w:rsid w:val="00DC4D36"/>
    <w:rsid w:val="00DC5198"/>
    <w:rsid w:val="00DC51AE"/>
    <w:rsid w:val="00DC576D"/>
    <w:rsid w:val="00DC5ABF"/>
    <w:rsid w:val="00DC5B19"/>
    <w:rsid w:val="00DC5EF4"/>
    <w:rsid w:val="00DC6126"/>
    <w:rsid w:val="00DC63B1"/>
    <w:rsid w:val="00DC6459"/>
    <w:rsid w:val="00DC696A"/>
    <w:rsid w:val="00DC6B08"/>
    <w:rsid w:val="00DC737A"/>
    <w:rsid w:val="00DC782C"/>
    <w:rsid w:val="00DD00FD"/>
    <w:rsid w:val="00DD0115"/>
    <w:rsid w:val="00DD0832"/>
    <w:rsid w:val="00DD0926"/>
    <w:rsid w:val="00DD0E4C"/>
    <w:rsid w:val="00DD11E0"/>
    <w:rsid w:val="00DD1848"/>
    <w:rsid w:val="00DD1A3E"/>
    <w:rsid w:val="00DD1D7F"/>
    <w:rsid w:val="00DD25D3"/>
    <w:rsid w:val="00DD2967"/>
    <w:rsid w:val="00DD369D"/>
    <w:rsid w:val="00DD389A"/>
    <w:rsid w:val="00DD38EF"/>
    <w:rsid w:val="00DD3964"/>
    <w:rsid w:val="00DD400D"/>
    <w:rsid w:val="00DD40E8"/>
    <w:rsid w:val="00DD4270"/>
    <w:rsid w:val="00DD524D"/>
    <w:rsid w:val="00DD545B"/>
    <w:rsid w:val="00DD54CD"/>
    <w:rsid w:val="00DD5E12"/>
    <w:rsid w:val="00DD6565"/>
    <w:rsid w:val="00DD6663"/>
    <w:rsid w:val="00DD6DC7"/>
    <w:rsid w:val="00DD78AC"/>
    <w:rsid w:val="00DD7E7E"/>
    <w:rsid w:val="00DE03A0"/>
    <w:rsid w:val="00DE06F8"/>
    <w:rsid w:val="00DE079A"/>
    <w:rsid w:val="00DE09CE"/>
    <w:rsid w:val="00DE0BB9"/>
    <w:rsid w:val="00DE13B3"/>
    <w:rsid w:val="00DE1678"/>
    <w:rsid w:val="00DE167D"/>
    <w:rsid w:val="00DE1745"/>
    <w:rsid w:val="00DE1BC2"/>
    <w:rsid w:val="00DE2D73"/>
    <w:rsid w:val="00DE3A3A"/>
    <w:rsid w:val="00DE3E74"/>
    <w:rsid w:val="00DE4043"/>
    <w:rsid w:val="00DE42A3"/>
    <w:rsid w:val="00DE42F7"/>
    <w:rsid w:val="00DE4A80"/>
    <w:rsid w:val="00DE4CCE"/>
    <w:rsid w:val="00DE563C"/>
    <w:rsid w:val="00DE5F1E"/>
    <w:rsid w:val="00DE618A"/>
    <w:rsid w:val="00DE633F"/>
    <w:rsid w:val="00DE65EE"/>
    <w:rsid w:val="00DE6F0E"/>
    <w:rsid w:val="00DE7092"/>
    <w:rsid w:val="00DE7D4C"/>
    <w:rsid w:val="00DE7D95"/>
    <w:rsid w:val="00DF00A7"/>
    <w:rsid w:val="00DF0961"/>
    <w:rsid w:val="00DF0A4E"/>
    <w:rsid w:val="00DF1587"/>
    <w:rsid w:val="00DF18D5"/>
    <w:rsid w:val="00DF2046"/>
    <w:rsid w:val="00DF264E"/>
    <w:rsid w:val="00DF280E"/>
    <w:rsid w:val="00DF292B"/>
    <w:rsid w:val="00DF29B0"/>
    <w:rsid w:val="00DF2ECC"/>
    <w:rsid w:val="00DF3226"/>
    <w:rsid w:val="00DF3493"/>
    <w:rsid w:val="00DF3625"/>
    <w:rsid w:val="00DF3CE8"/>
    <w:rsid w:val="00DF3D78"/>
    <w:rsid w:val="00DF3D84"/>
    <w:rsid w:val="00DF404C"/>
    <w:rsid w:val="00DF4AAC"/>
    <w:rsid w:val="00DF580E"/>
    <w:rsid w:val="00DF5C20"/>
    <w:rsid w:val="00DF5F65"/>
    <w:rsid w:val="00DF5FD1"/>
    <w:rsid w:val="00DF6744"/>
    <w:rsid w:val="00DF6D4B"/>
    <w:rsid w:val="00DF6F44"/>
    <w:rsid w:val="00DF78F4"/>
    <w:rsid w:val="00DF7A3A"/>
    <w:rsid w:val="00E0013B"/>
    <w:rsid w:val="00E0019C"/>
    <w:rsid w:val="00E0041F"/>
    <w:rsid w:val="00E005EB"/>
    <w:rsid w:val="00E00801"/>
    <w:rsid w:val="00E00BC6"/>
    <w:rsid w:val="00E0116E"/>
    <w:rsid w:val="00E015F4"/>
    <w:rsid w:val="00E01642"/>
    <w:rsid w:val="00E0186A"/>
    <w:rsid w:val="00E019C9"/>
    <w:rsid w:val="00E01D23"/>
    <w:rsid w:val="00E022AA"/>
    <w:rsid w:val="00E02373"/>
    <w:rsid w:val="00E02EE9"/>
    <w:rsid w:val="00E034E4"/>
    <w:rsid w:val="00E039FA"/>
    <w:rsid w:val="00E03AA2"/>
    <w:rsid w:val="00E03D01"/>
    <w:rsid w:val="00E04573"/>
    <w:rsid w:val="00E04DAC"/>
    <w:rsid w:val="00E0510E"/>
    <w:rsid w:val="00E05417"/>
    <w:rsid w:val="00E055D7"/>
    <w:rsid w:val="00E05962"/>
    <w:rsid w:val="00E059BA"/>
    <w:rsid w:val="00E05F44"/>
    <w:rsid w:val="00E067C7"/>
    <w:rsid w:val="00E06BE8"/>
    <w:rsid w:val="00E070F0"/>
    <w:rsid w:val="00E07DE8"/>
    <w:rsid w:val="00E07F33"/>
    <w:rsid w:val="00E103B4"/>
    <w:rsid w:val="00E10673"/>
    <w:rsid w:val="00E10786"/>
    <w:rsid w:val="00E10AC6"/>
    <w:rsid w:val="00E10BAD"/>
    <w:rsid w:val="00E10D9B"/>
    <w:rsid w:val="00E11663"/>
    <w:rsid w:val="00E11922"/>
    <w:rsid w:val="00E124C5"/>
    <w:rsid w:val="00E126D2"/>
    <w:rsid w:val="00E12748"/>
    <w:rsid w:val="00E12A8F"/>
    <w:rsid w:val="00E12D94"/>
    <w:rsid w:val="00E12E7D"/>
    <w:rsid w:val="00E13547"/>
    <w:rsid w:val="00E13B07"/>
    <w:rsid w:val="00E13DB3"/>
    <w:rsid w:val="00E14178"/>
    <w:rsid w:val="00E14BB7"/>
    <w:rsid w:val="00E14C1A"/>
    <w:rsid w:val="00E14EFB"/>
    <w:rsid w:val="00E1535A"/>
    <w:rsid w:val="00E157B0"/>
    <w:rsid w:val="00E15972"/>
    <w:rsid w:val="00E16191"/>
    <w:rsid w:val="00E16C99"/>
    <w:rsid w:val="00E16CD7"/>
    <w:rsid w:val="00E1708F"/>
    <w:rsid w:val="00E17D45"/>
    <w:rsid w:val="00E202AB"/>
    <w:rsid w:val="00E20708"/>
    <w:rsid w:val="00E20D87"/>
    <w:rsid w:val="00E20EE8"/>
    <w:rsid w:val="00E21103"/>
    <w:rsid w:val="00E2187A"/>
    <w:rsid w:val="00E221A3"/>
    <w:rsid w:val="00E2289B"/>
    <w:rsid w:val="00E2298C"/>
    <w:rsid w:val="00E22FDD"/>
    <w:rsid w:val="00E2336C"/>
    <w:rsid w:val="00E236F2"/>
    <w:rsid w:val="00E242B2"/>
    <w:rsid w:val="00E24DCE"/>
    <w:rsid w:val="00E24EC2"/>
    <w:rsid w:val="00E24F8F"/>
    <w:rsid w:val="00E25D36"/>
    <w:rsid w:val="00E26209"/>
    <w:rsid w:val="00E2626B"/>
    <w:rsid w:val="00E265D5"/>
    <w:rsid w:val="00E26EBA"/>
    <w:rsid w:val="00E275EB"/>
    <w:rsid w:val="00E27E05"/>
    <w:rsid w:val="00E27F51"/>
    <w:rsid w:val="00E300F7"/>
    <w:rsid w:val="00E31626"/>
    <w:rsid w:val="00E31D85"/>
    <w:rsid w:val="00E322A9"/>
    <w:rsid w:val="00E32730"/>
    <w:rsid w:val="00E32738"/>
    <w:rsid w:val="00E3299E"/>
    <w:rsid w:val="00E32C6E"/>
    <w:rsid w:val="00E33474"/>
    <w:rsid w:val="00E338FC"/>
    <w:rsid w:val="00E33DDA"/>
    <w:rsid w:val="00E33DE1"/>
    <w:rsid w:val="00E34468"/>
    <w:rsid w:val="00E34959"/>
    <w:rsid w:val="00E34994"/>
    <w:rsid w:val="00E350BB"/>
    <w:rsid w:val="00E351D3"/>
    <w:rsid w:val="00E35F02"/>
    <w:rsid w:val="00E36225"/>
    <w:rsid w:val="00E36C37"/>
    <w:rsid w:val="00E36D48"/>
    <w:rsid w:val="00E3732E"/>
    <w:rsid w:val="00E37C3F"/>
    <w:rsid w:val="00E40166"/>
    <w:rsid w:val="00E40268"/>
    <w:rsid w:val="00E40278"/>
    <w:rsid w:val="00E40772"/>
    <w:rsid w:val="00E40DB3"/>
    <w:rsid w:val="00E40E24"/>
    <w:rsid w:val="00E41501"/>
    <w:rsid w:val="00E41917"/>
    <w:rsid w:val="00E4191B"/>
    <w:rsid w:val="00E41B5F"/>
    <w:rsid w:val="00E41C72"/>
    <w:rsid w:val="00E41E23"/>
    <w:rsid w:val="00E41E2C"/>
    <w:rsid w:val="00E4258F"/>
    <w:rsid w:val="00E429CF"/>
    <w:rsid w:val="00E42F85"/>
    <w:rsid w:val="00E435E8"/>
    <w:rsid w:val="00E43B53"/>
    <w:rsid w:val="00E44138"/>
    <w:rsid w:val="00E44746"/>
    <w:rsid w:val="00E44D90"/>
    <w:rsid w:val="00E4508C"/>
    <w:rsid w:val="00E456EF"/>
    <w:rsid w:val="00E45904"/>
    <w:rsid w:val="00E45D03"/>
    <w:rsid w:val="00E45D27"/>
    <w:rsid w:val="00E45FE3"/>
    <w:rsid w:val="00E4680F"/>
    <w:rsid w:val="00E46F3E"/>
    <w:rsid w:val="00E46F8B"/>
    <w:rsid w:val="00E4713C"/>
    <w:rsid w:val="00E47BE2"/>
    <w:rsid w:val="00E47F3B"/>
    <w:rsid w:val="00E5007F"/>
    <w:rsid w:val="00E50194"/>
    <w:rsid w:val="00E5027E"/>
    <w:rsid w:val="00E50E4E"/>
    <w:rsid w:val="00E513A5"/>
    <w:rsid w:val="00E513F5"/>
    <w:rsid w:val="00E51D1C"/>
    <w:rsid w:val="00E5206F"/>
    <w:rsid w:val="00E5234A"/>
    <w:rsid w:val="00E52351"/>
    <w:rsid w:val="00E523B8"/>
    <w:rsid w:val="00E523DF"/>
    <w:rsid w:val="00E5249D"/>
    <w:rsid w:val="00E528A0"/>
    <w:rsid w:val="00E52F48"/>
    <w:rsid w:val="00E537B7"/>
    <w:rsid w:val="00E53CEC"/>
    <w:rsid w:val="00E53D8F"/>
    <w:rsid w:val="00E54A6C"/>
    <w:rsid w:val="00E54DB3"/>
    <w:rsid w:val="00E554A4"/>
    <w:rsid w:val="00E55533"/>
    <w:rsid w:val="00E55763"/>
    <w:rsid w:val="00E55A1E"/>
    <w:rsid w:val="00E55B50"/>
    <w:rsid w:val="00E55D53"/>
    <w:rsid w:val="00E567FF"/>
    <w:rsid w:val="00E569A9"/>
    <w:rsid w:val="00E57490"/>
    <w:rsid w:val="00E57536"/>
    <w:rsid w:val="00E57B18"/>
    <w:rsid w:val="00E57ECF"/>
    <w:rsid w:val="00E603B2"/>
    <w:rsid w:val="00E609BC"/>
    <w:rsid w:val="00E60C94"/>
    <w:rsid w:val="00E60CD1"/>
    <w:rsid w:val="00E60E2F"/>
    <w:rsid w:val="00E623E9"/>
    <w:rsid w:val="00E62D82"/>
    <w:rsid w:val="00E62DCF"/>
    <w:rsid w:val="00E62E87"/>
    <w:rsid w:val="00E63128"/>
    <w:rsid w:val="00E63474"/>
    <w:rsid w:val="00E63D60"/>
    <w:rsid w:val="00E64110"/>
    <w:rsid w:val="00E6441C"/>
    <w:rsid w:val="00E64572"/>
    <w:rsid w:val="00E645FE"/>
    <w:rsid w:val="00E64A3D"/>
    <w:rsid w:val="00E64BF3"/>
    <w:rsid w:val="00E65278"/>
    <w:rsid w:val="00E654F1"/>
    <w:rsid w:val="00E65C14"/>
    <w:rsid w:val="00E65EAA"/>
    <w:rsid w:val="00E66292"/>
    <w:rsid w:val="00E66427"/>
    <w:rsid w:val="00E66472"/>
    <w:rsid w:val="00E66AE1"/>
    <w:rsid w:val="00E66C5F"/>
    <w:rsid w:val="00E66E1D"/>
    <w:rsid w:val="00E66E3B"/>
    <w:rsid w:val="00E674F6"/>
    <w:rsid w:val="00E67C38"/>
    <w:rsid w:val="00E67D8C"/>
    <w:rsid w:val="00E70502"/>
    <w:rsid w:val="00E70887"/>
    <w:rsid w:val="00E709B8"/>
    <w:rsid w:val="00E70A2E"/>
    <w:rsid w:val="00E715F7"/>
    <w:rsid w:val="00E71848"/>
    <w:rsid w:val="00E718FC"/>
    <w:rsid w:val="00E7192D"/>
    <w:rsid w:val="00E719CE"/>
    <w:rsid w:val="00E719F5"/>
    <w:rsid w:val="00E721DC"/>
    <w:rsid w:val="00E72B15"/>
    <w:rsid w:val="00E7302E"/>
    <w:rsid w:val="00E730BF"/>
    <w:rsid w:val="00E746CA"/>
    <w:rsid w:val="00E74A5F"/>
    <w:rsid w:val="00E74ADB"/>
    <w:rsid w:val="00E74B29"/>
    <w:rsid w:val="00E74CFB"/>
    <w:rsid w:val="00E74CFF"/>
    <w:rsid w:val="00E74E56"/>
    <w:rsid w:val="00E7510B"/>
    <w:rsid w:val="00E751D4"/>
    <w:rsid w:val="00E75CC9"/>
    <w:rsid w:val="00E76D59"/>
    <w:rsid w:val="00E76EC3"/>
    <w:rsid w:val="00E77574"/>
    <w:rsid w:val="00E776FB"/>
    <w:rsid w:val="00E77B66"/>
    <w:rsid w:val="00E77EB3"/>
    <w:rsid w:val="00E8009F"/>
    <w:rsid w:val="00E804D6"/>
    <w:rsid w:val="00E80A9D"/>
    <w:rsid w:val="00E810AD"/>
    <w:rsid w:val="00E814F7"/>
    <w:rsid w:val="00E8158B"/>
    <w:rsid w:val="00E81814"/>
    <w:rsid w:val="00E81E75"/>
    <w:rsid w:val="00E8216B"/>
    <w:rsid w:val="00E82177"/>
    <w:rsid w:val="00E824E5"/>
    <w:rsid w:val="00E82B0B"/>
    <w:rsid w:val="00E82B32"/>
    <w:rsid w:val="00E835C1"/>
    <w:rsid w:val="00E839B2"/>
    <w:rsid w:val="00E83E72"/>
    <w:rsid w:val="00E83E74"/>
    <w:rsid w:val="00E84429"/>
    <w:rsid w:val="00E84531"/>
    <w:rsid w:val="00E84768"/>
    <w:rsid w:val="00E84784"/>
    <w:rsid w:val="00E84E84"/>
    <w:rsid w:val="00E850E7"/>
    <w:rsid w:val="00E85A8A"/>
    <w:rsid w:val="00E85D8B"/>
    <w:rsid w:val="00E8691F"/>
    <w:rsid w:val="00E86E88"/>
    <w:rsid w:val="00E870C9"/>
    <w:rsid w:val="00E875FD"/>
    <w:rsid w:val="00E908D7"/>
    <w:rsid w:val="00E90AAC"/>
    <w:rsid w:val="00E90F15"/>
    <w:rsid w:val="00E910BF"/>
    <w:rsid w:val="00E91268"/>
    <w:rsid w:val="00E91456"/>
    <w:rsid w:val="00E915BE"/>
    <w:rsid w:val="00E91754"/>
    <w:rsid w:val="00E9220D"/>
    <w:rsid w:val="00E9248C"/>
    <w:rsid w:val="00E92BD8"/>
    <w:rsid w:val="00E936F4"/>
    <w:rsid w:val="00E93B21"/>
    <w:rsid w:val="00E9418B"/>
    <w:rsid w:val="00E946AD"/>
    <w:rsid w:val="00E94826"/>
    <w:rsid w:val="00E948BC"/>
    <w:rsid w:val="00E94B39"/>
    <w:rsid w:val="00E96473"/>
    <w:rsid w:val="00E9651E"/>
    <w:rsid w:val="00E9748E"/>
    <w:rsid w:val="00E97AB6"/>
    <w:rsid w:val="00EA0769"/>
    <w:rsid w:val="00EA0A21"/>
    <w:rsid w:val="00EA0BE8"/>
    <w:rsid w:val="00EA0F1A"/>
    <w:rsid w:val="00EA112F"/>
    <w:rsid w:val="00EA1187"/>
    <w:rsid w:val="00EA11DF"/>
    <w:rsid w:val="00EA1696"/>
    <w:rsid w:val="00EA1B08"/>
    <w:rsid w:val="00EA2E06"/>
    <w:rsid w:val="00EA3317"/>
    <w:rsid w:val="00EA3499"/>
    <w:rsid w:val="00EA3569"/>
    <w:rsid w:val="00EA3A94"/>
    <w:rsid w:val="00EA3B69"/>
    <w:rsid w:val="00EA3B83"/>
    <w:rsid w:val="00EA3E24"/>
    <w:rsid w:val="00EA463E"/>
    <w:rsid w:val="00EA4A57"/>
    <w:rsid w:val="00EA506F"/>
    <w:rsid w:val="00EA5083"/>
    <w:rsid w:val="00EA5349"/>
    <w:rsid w:val="00EA55EA"/>
    <w:rsid w:val="00EA5F12"/>
    <w:rsid w:val="00EA6013"/>
    <w:rsid w:val="00EA6391"/>
    <w:rsid w:val="00EA7551"/>
    <w:rsid w:val="00EA77A3"/>
    <w:rsid w:val="00EA7813"/>
    <w:rsid w:val="00EA7C26"/>
    <w:rsid w:val="00EA7C5E"/>
    <w:rsid w:val="00EA7DD4"/>
    <w:rsid w:val="00EA7EB8"/>
    <w:rsid w:val="00EB0839"/>
    <w:rsid w:val="00EB10D8"/>
    <w:rsid w:val="00EB1125"/>
    <w:rsid w:val="00EB1672"/>
    <w:rsid w:val="00EB1844"/>
    <w:rsid w:val="00EB193C"/>
    <w:rsid w:val="00EB1F94"/>
    <w:rsid w:val="00EB1FE7"/>
    <w:rsid w:val="00EB24E3"/>
    <w:rsid w:val="00EB2A73"/>
    <w:rsid w:val="00EB2D73"/>
    <w:rsid w:val="00EB322D"/>
    <w:rsid w:val="00EB370D"/>
    <w:rsid w:val="00EB4444"/>
    <w:rsid w:val="00EB45FC"/>
    <w:rsid w:val="00EB466D"/>
    <w:rsid w:val="00EB4C3A"/>
    <w:rsid w:val="00EB4ED7"/>
    <w:rsid w:val="00EB4F20"/>
    <w:rsid w:val="00EB509C"/>
    <w:rsid w:val="00EB547E"/>
    <w:rsid w:val="00EB5DA3"/>
    <w:rsid w:val="00EB606D"/>
    <w:rsid w:val="00EB6140"/>
    <w:rsid w:val="00EB624B"/>
    <w:rsid w:val="00EB680F"/>
    <w:rsid w:val="00EB7174"/>
    <w:rsid w:val="00EB71BC"/>
    <w:rsid w:val="00EB74A8"/>
    <w:rsid w:val="00EB7C03"/>
    <w:rsid w:val="00EC07BE"/>
    <w:rsid w:val="00EC0923"/>
    <w:rsid w:val="00EC0951"/>
    <w:rsid w:val="00EC1062"/>
    <w:rsid w:val="00EC137E"/>
    <w:rsid w:val="00EC150E"/>
    <w:rsid w:val="00EC1587"/>
    <w:rsid w:val="00EC1CBA"/>
    <w:rsid w:val="00EC1EA0"/>
    <w:rsid w:val="00EC1F2D"/>
    <w:rsid w:val="00EC2029"/>
    <w:rsid w:val="00EC25FA"/>
    <w:rsid w:val="00EC2E0C"/>
    <w:rsid w:val="00EC36F1"/>
    <w:rsid w:val="00EC3E24"/>
    <w:rsid w:val="00EC4001"/>
    <w:rsid w:val="00EC48B7"/>
    <w:rsid w:val="00EC4C92"/>
    <w:rsid w:val="00EC4F36"/>
    <w:rsid w:val="00EC51CA"/>
    <w:rsid w:val="00EC5368"/>
    <w:rsid w:val="00EC5491"/>
    <w:rsid w:val="00EC59FD"/>
    <w:rsid w:val="00EC5B06"/>
    <w:rsid w:val="00EC6520"/>
    <w:rsid w:val="00EC69D1"/>
    <w:rsid w:val="00EC69D6"/>
    <w:rsid w:val="00EC69DE"/>
    <w:rsid w:val="00EC7141"/>
    <w:rsid w:val="00EC72A5"/>
    <w:rsid w:val="00EC73C4"/>
    <w:rsid w:val="00EC75BB"/>
    <w:rsid w:val="00EC7973"/>
    <w:rsid w:val="00EC7B7D"/>
    <w:rsid w:val="00ED01A8"/>
    <w:rsid w:val="00ED03AD"/>
    <w:rsid w:val="00ED03F5"/>
    <w:rsid w:val="00ED0839"/>
    <w:rsid w:val="00ED12EF"/>
    <w:rsid w:val="00ED130E"/>
    <w:rsid w:val="00ED1414"/>
    <w:rsid w:val="00ED15BD"/>
    <w:rsid w:val="00ED1617"/>
    <w:rsid w:val="00ED1657"/>
    <w:rsid w:val="00ED18BE"/>
    <w:rsid w:val="00ED199D"/>
    <w:rsid w:val="00ED1B22"/>
    <w:rsid w:val="00ED268D"/>
    <w:rsid w:val="00ED2EEA"/>
    <w:rsid w:val="00ED2EFD"/>
    <w:rsid w:val="00ED38FA"/>
    <w:rsid w:val="00ED4060"/>
    <w:rsid w:val="00ED410A"/>
    <w:rsid w:val="00ED41E7"/>
    <w:rsid w:val="00ED43AC"/>
    <w:rsid w:val="00ED4576"/>
    <w:rsid w:val="00ED46DF"/>
    <w:rsid w:val="00ED4C16"/>
    <w:rsid w:val="00ED4CD8"/>
    <w:rsid w:val="00ED54E8"/>
    <w:rsid w:val="00ED54EC"/>
    <w:rsid w:val="00ED5A00"/>
    <w:rsid w:val="00ED5B19"/>
    <w:rsid w:val="00ED5B1C"/>
    <w:rsid w:val="00ED5C8D"/>
    <w:rsid w:val="00ED5CD2"/>
    <w:rsid w:val="00ED5EF7"/>
    <w:rsid w:val="00ED6EEF"/>
    <w:rsid w:val="00ED6FC4"/>
    <w:rsid w:val="00ED7706"/>
    <w:rsid w:val="00ED7D08"/>
    <w:rsid w:val="00ED7D2E"/>
    <w:rsid w:val="00EE015F"/>
    <w:rsid w:val="00EE0356"/>
    <w:rsid w:val="00EE0470"/>
    <w:rsid w:val="00EE1D23"/>
    <w:rsid w:val="00EE1D4E"/>
    <w:rsid w:val="00EE1F22"/>
    <w:rsid w:val="00EE20D8"/>
    <w:rsid w:val="00EE2AE1"/>
    <w:rsid w:val="00EE344A"/>
    <w:rsid w:val="00EE34CF"/>
    <w:rsid w:val="00EE3A11"/>
    <w:rsid w:val="00EE3FAE"/>
    <w:rsid w:val="00EE4518"/>
    <w:rsid w:val="00EE53C9"/>
    <w:rsid w:val="00EE552A"/>
    <w:rsid w:val="00EE5840"/>
    <w:rsid w:val="00EE5BA3"/>
    <w:rsid w:val="00EE5D0A"/>
    <w:rsid w:val="00EE5D50"/>
    <w:rsid w:val="00EE60D2"/>
    <w:rsid w:val="00EE625F"/>
    <w:rsid w:val="00EE65C9"/>
    <w:rsid w:val="00EE65EC"/>
    <w:rsid w:val="00EE682C"/>
    <w:rsid w:val="00EE68E4"/>
    <w:rsid w:val="00EE7835"/>
    <w:rsid w:val="00EE799E"/>
    <w:rsid w:val="00EE7B89"/>
    <w:rsid w:val="00EE7E1B"/>
    <w:rsid w:val="00EF010A"/>
    <w:rsid w:val="00EF02A0"/>
    <w:rsid w:val="00EF05BB"/>
    <w:rsid w:val="00EF101E"/>
    <w:rsid w:val="00EF14BC"/>
    <w:rsid w:val="00EF1604"/>
    <w:rsid w:val="00EF1961"/>
    <w:rsid w:val="00EF1B70"/>
    <w:rsid w:val="00EF1B97"/>
    <w:rsid w:val="00EF1BEE"/>
    <w:rsid w:val="00EF1D2F"/>
    <w:rsid w:val="00EF1DB7"/>
    <w:rsid w:val="00EF2581"/>
    <w:rsid w:val="00EF2AFC"/>
    <w:rsid w:val="00EF2C58"/>
    <w:rsid w:val="00EF31AE"/>
    <w:rsid w:val="00EF3A42"/>
    <w:rsid w:val="00EF410B"/>
    <w:rsid w:val="00EF4112"/>
    <w:rsid w:val="00EF4D69"/>
    <w:rsid w:val="00EF52ED"/>
    <w:rsid w:val="00EF5484"/>
    <w:rsid w:val="00EF5697"/>
    <w:rsid w:val="00EF5E3F"/>
    <w:rsid w:val="00EF620F"/>
    <w:rsid w:val="00EF675F"/>
    <w:rsid w:val="00EF6806"/>
    <w:rsid w:val="00EF6A5F"/>
    <w:rsid w:val="00EF6BCE"/>
    <w:rsid w:val="00EF6BEC"/>
    <w:rsid w:val="00EF7B44"/>
    <w:rsid w:val="00EF7F25"/>
    <w:rsid w:val="00F000D6"/>
    <w:rsid w:val="00F00178"/>
    <w:rsid w:val="00F006C6"/>
    <w:rsid w:val="00F00D43"/>
    <w:rsid w:val="00F01706"/>
    <w:rsid w:val="00F01F96"/>
    <w:rsid w:val="00F0290D"/>
    <w:rsid w:val="00F02A16"/>
    <w:rsid w:val="00F02D5B"/>
    <w:rsid w:val="00F030E1"/>
    <w:rsid w:val="00F03152"/>
    <w:rsid w:val="00F03154"/>
    <w:rsid w:val="00F033FE"/>
    <w:rsid w:val="00F039C4"/>
    <w:rsid w:val="00F041B1"/>
    <w:rsid w:val="00F0435A"/>
    <w:rsid w:val="00F04660"/>
    <w:rsid w:val="00F05204"/>
    <w:rsid w:val="00F0537E"/>
    <w:rsid w:val="00F05445"/>
    <w:rsid w:val="00F057C8"/>
    <w:rsid w:val="00F057E7"/>
    <w:rsid w:val="00F05B71"/>
    <w:rsid w:val="00F05DD2"/>
    <w:rsid w:val="00F0600A"/>
    <w:rsid w:val="00F06C45"/>
    <w:rsid w:val="00F06DF2"/>
    <w:rsid w:val="00F07E6E"/>
    <w:rsid w:val="00F10121"/>
    <w:rsid w:val="00F10A8A"/>
    <w:rsid w:val="00F10D44"/>
    <w:rsid w:val="00F1115F"/>
    <w:rsid w:val="00F1128D"/>
    <w:rsid w:val="00F115DD"/>
    <w:rsid w:val="00F11783"/>
    <w:rsid w:val="00F11CF8"/>
    <w:rsid w:val="00F11DB5"/>
    <w:rsid w:val="00F12C35"/>
    <w:rsid w:val="00F12C9D"/>
    <w:rsid w:val="00F136B5"/>
    <w:rsid w:val="00F13A7D"/>
    <w:rsid w:val="00F13B0B"/>
    <w:rsid w:val="00F143B2"/>
    <w:rsid w:val="00F145E6"/>
    <w:rsid w:val="00F1463A"/>
    <w:rsid w:val="00F14734"/>
    <w:rsid w:val="00F14AA3"/>
    <w:rsid w:val="00F14E22"/>
    <w:rsid w:val="00F15A1D"/>
    <w:rsid w:val="00F160BC"/>
    <w:rsid w:val="00F1628D"/>
    <w:rsid w:val="00F165FC"/>
    <w:rsid w:val="00F16733"/>
    <w:rsid w:val="00F16A34"/>
    <w:rsid w:val="00F1718A"/>
    <w:rsid w:val="00F1765A"/>
    <w:rsid w:val="00F17D6C"/>
    <w:rsid w:val="00F20398"/>
    <w:rsid w:val="00F2040D"/>
    <w:rsid w:val="00F20581"/>
    <w:rsid w:val="00F2084A"/>
    <w:rsid w:val="00F20942"/>
    <w:rsid w:val="00F210E3"/>
    <w:rsid w:val="00F212F3"/>
    <w:rsid w:val="00F21C4D"/>
    <w:rsid w:val="00F21C94"/>
    <w:rsid w:val="00F21CB0"/>
    <w:rsid w:val="00F22067"/>
    <w:rsid w:val="00F2283C"/>
    <w:rsid w:val="00F22881"/>
    <w:rsid w:val="00F22926"/>
    <w:rsid w:val="00F22931"/>
    <w:rsid w:val="00F22B7C"/>
    <w:rsid w:val="00F22B86"/>
    <w:rsid w:val="00F232FD"/>
    <w:rsid w:val="00F24163"/>
    <w:rsid w:val="00F24288"/>
    <w:rsid w:val="00F24A39"/>
    <w:rsid w:val="00F24C96"/>
    <w:rsid w:val="00F26016"/>
    <w:rsid w:val="00F2605A"/>
    <w:rsid w:val="00F2652E"/>
    <w:rsid w:val="00F26FC5"/>
    <w:rsid w:val="00F272DA"/>
    <w:rsid w:val="00F2753B"/>
    <w:rsid w:val="00F275D2"/>
    <w:rsid w:val="00F27B4D"/>
    <w:rsid w:val="00F27C16"/>
    <w:rsid w:val="00F30436"/>
    <w:rsid w:val="00F30821"/>
    <w:rsid w:val="00F30CD2"/>
    <w:rsid w:val="00F310BA"/>
    <w:rsid w:val="00F3132F"/>
    <w:rsid w:val="00F3152A"/>
    <w:rsid w:val="00F319C6"/>
    <w:rsid w:val="00F31B9E"/>
    <w:rsid w:val="00F320E8"/>
    <w:rsid w:val="00F321F1"/>
    <w:rsid w:val="00F325DD"/>
    <w:rsid w:val="00F32B04"/>
    <w:rsid w:val="00F32B18"/>
    <w:rsid w:val="00F32C4C"/>
    <w:rsid w:val="00F331A9"/>
    <w:rsid w:val="00F33430"/>
    <w:rsid w:val="00F334E2"/>
    <w:rsid w:val="00F33778"/>
    <w:rsid w:val="00F337D8"/>
    <w:rsid w:val="00F33A8E"/>
    <w:rsid w:val="00F33BC2"/>
    <w:rsid w:val="00F34107"/>
    <w:rsid w:val="00F34728"/>
    <w:rsid w:val="00F34793"/>
    <w:rsid w:val="00F3485F"/>
    <w:rsid w:val="00F34DA9"/>
    <w:rsid w:val="00F35391"/>
    <w:rsid w:val="00F35A61"/>
    <w:rsid w:val="00F35B79"/>
    <w:rsid w:val="00F3699B"/>
    <w:rsid w:val="00F36CF7"/>
    <w:rsid w:val="00F37131"/>
    <w:rsid w:val="00F37497"/>
    <w:rsid w:val="00F374F3"/>
    <w:rsid w:val="00F3780F"/>
    <w:rsid w:val="00F37915"/>
    <w:rsid w:val="00F40454"/>
    <w:rsid w:val="00F40532"/>
    <w:rsid w:val="00F41066"/>
    <w:rsid w:val="00F4112C"/>
    <w:rsid w:val="00F41356"/>
    <w:rsid w:val="00F414A8"/>
    <w:rsid w:val="00F41CB7"/>
    <w:rsid w:val="00F42044"/>
    <w:rsid w:val="00F42291"/>
    <w:rsid w:val="00F42C73"/>
    <w:rsid w:val="00F42EC3"/>
    <w:rsid w:val="00F432EB"/>
    <w:rsid w:val="00F4353A"/>
    <w:rsid w:val="00F4390B"/>
    <w:rsid w:val="00F441D7"/>
    <w:rsid w:val="00F445BA"/>
    <w:rsid w:val="00F4471B"/>
    <w:rsid w:val="00F449F8"/>
    <w:rsid w:val="00F44B09"/>
    <w:rsid w:val="00F45B81"/>
    <w:rsid w:val="00F45C45"/>
    <w:rsid w:val="00F45EF5"/>
    <w:rsid w:val="00F467EF"/>
    <w:rsid w:val="00F467F7"/>
    <w:rsid w:val="00F474E7"/>
    <w:rsid w:val="00F4771C"/>
    <w:rsid w:val="00F47E09"/>
    <w:rsid w:val="00F50065"/>
    <w:rsid w:val="00F50859"/>
    <w:rsid w:val="00F5135A"/>
    <w:rsid w:val="00F51918"/>
    <w:rsid w:val="00F519CE"/>
    <w:rsid w:val="00F51B25"/>
    <w:rsid w:val="00F521F2"/>
    <w:rsid w:val="00F528EE"/>
    <w:rsid w:val="00F5350F"/>
    <w:rsid w:val="00F535E6"/>
    <w:rsid w:val="00F53612"/>
    <w:rsid w:val="00F53692"/>
    <w:rsid w:val="00F53AB9"/>
    <w:rsid w:val="00F5478C"/>
    <w:rsid w:val="00F55062"/>
    <w:rsid w:val="00F55BDF"/>
    <w:rsid w:val="00F55EE8"/>
    <w:rsid w:val="00F55FFF"/>
    <w:rsid w:val="00F560F1"/>
    <w:rsid w:val="00F56455"/>
    <w:rsid w:val="00F565D0"/>
    <w:rsid w:val="00F57C3B"/>
    <w:rsid w:val="00F6005C"/>
    <w:rsid w:val="00F60261"/>
    <w:rsid w:val="00F60354"/>
    <w:rsid w:val="00F605B6"/>
    <w:rsid w:val="00F606D8"/>
    <w:rsid w:val="00F60A65"/>
    <w:rsid w:val="00F61662"/>
    <w:rsid w:val="00F617D1"/>
    <w:rsid w:val="00F62343"/>
    <w:rsid w:val="00F62A62"/>
    <w:rsid w:val="00F62CFF"/>
    <w:rsid w:val="00F62ECE"/>
    <w:rsid w:val="00F633FD"/>
    <w:rsid w:val="00F63695"/>
    <w:rsid w:val="00F6399D"/>
    <w:rsid w:val="00F639EC"/>
    <w:rsid w:val="00F63C15"/>
    <w:rsid w:val="00F63CA8"/>
    <w:rsid w:val="00F63EA7"/>
    <w:rsid w:val="00F6422C"/>
    <w:rsid w:val="00F64B87"/>
    <w:rsid w:val="00F64DDB"/>
    <w:rsid w:val="00F6505F"/>
    <w:rsid w:val="00F6573B"/>
    <w:rsid w:val="00F65789"/>
    <w:rsid w:val="00F65B6C"/>
    <w:rsid w:val="00F65CF4"/>
    <w:rsid w:val="00F65D65"/>
    <w:rsid w:val="00F662DC"/>
    <w:rsid w:val="00F663A4"/>
    <w:rsid w:val="00F66A4A"/>
    <w:rsid w:val="00F66CA5"/>
    <w:rsid w:val="00F6742D"/>
    <w:rsid w:val="00F67675"/>
    <w:rsid w:val="00F676E9"/>
    <w:rsid w:val="00F6773E"/>
    <w:rsid w:val="00F67BC2"/>
    <w:rsid w:val="00F70257"/>
    <w:rsid w:val="00F7036F"/>
    <w:rsid w:val="00F708E0"/>
    <w:rsid w:val="00F70979"/>
    <w:rsid w:val="00F70C18"/>
    <w:rsid w:val="00F70E1C"/>
    <w:rsid w:val="00F70EA3"/>
    <w:rsid w:val="00F70F3A"/>
    <w:rsid w:val="00F70F8A"/>
    <w:rsid w:val="00F714A8"/>
    <w:rsid w:val="00F71AF1"/>
    <w:rsid w:val="00F727C6"/>
    <w:rsid w:val="00F72B58"/>
    <w:rsid w:val="00F73012"/>
    <w:rsid w:val="00F7318C"/>
    <w:rsid w:val="00F733C0"/>
    <w:rsid w:val="00F73489"/>
    <w:rsid w:val="00F73992"/>
    <w:rsid w:val="00F73B84"/>
    <w:rsid w:val="00F740A3"/>
    <w:rsid w:val="00F74FC5"/>
    <w:rsid w:val="00F752E9"/>
    <w:rsid w:val="00F75DD6"/>
    <w:rsid w:val="00F76144"/>
    <w:rsid w:val="00F76538"/>
    <w:rsid w:val="00F76F5E"/>
    <w:rsid w:val="00F771AA"/>
    <w:rsid w:val="00F771F3"/>
    <w:rsid w:val="00F772A1"/>
    <w:rsid w:val="00F77B94"/>
    <w:rsid w:val="00F77D23"/>
    <w:rsid w:val="00F80633"/>
    <w:rsid w:val="00F81326"/>
    <w:rsid w:val="00F814DD"/>
    <w:rsid w:val="00F815A0"/>
    <w:rsid w:val="00F81836"/>
    <w:rsid w:val="00F818E8"/>
    <w:rsid w:val="00F81F79"/>
    <w:rsid w:val="00F827FB"/>
    <w:rsid w:val="00F82F21"/>
    <w:rsid w:val="00F836DD"/>
    <w:rsid w:val="00F836F6"/>
    <w:rsid w:val="00F83885"/>
    <w:rsid w:val="00F83CB6"/>
    <w:rsid w:val="00F83E96"/>
    <w:rsid w:val="00F84120"/>
    <w:rsid w:val="00F8485F"/>
    <w:rsid w:val="00F84CF7"/>
    <w:rsid w:val="00F84D18"/>
    <w:rsid w:val="00F851B8"/>
    <w:rsid w:val="00F85929"/>
    <w:rsid w:val="00F85D85"/>
    <w:rsid w:val="00F860AA"/>
    <w:rsid w:val="00F860E3"/>
    <w:rsid w:val="00F86246"/>
    <w:rsid w:val="00F86249"/>
    <w:rsid w:val="00F86610"/>
    <w:rsid w:val="00F8668B"/>
    <w:rsid w:val="00F86978"/>
    <w:rsid w:val="00F86E74"/>
    <w:rsid w:val="00F86FC5"/>
    <w:rsid w:val="00F871D4"/>
    <w:rsid w:val="00F87715"/>
    <w:rsid w:val="00F87957"/>
    <w:rsid w:val="00F87FC4"/>
    <w:rsid w:val="00F9017C"/>
    <w:rsid w:val="00F906B4"/>
    <w:rsid w:val="00F91E36"/>
    <w:rsid w:val="00F91F0B"/>
    <w:rsid w:val="00F926B4"/>
    <w:rsid w:val="00F92835"/>
    <w:rsid w:val="00F929E1"/>
    <w:rsid w:val="00F92D98"/>
    <w:rsid w:val="00F92FDD"/>
    <w:rsid w:val="00F930C3"/>
    <w:rsid w:val="00F93611"/>
    <w:rsid w:val="00F9388D"/>
    <w:rsid w:val="00F9446B"/>
    <w:rsid w:val="00F94C86"/>
    <w:rsid w:val="00F9547F"/>
    <w:rsid w:val="00F95A11"/>
    <w:rsid w:val="00F95D96"/>
    <w:rsid w:val="00F95E7A"/>
    <w:rsid w:val="00F96067"/>
    <w:rsid w:val="00F96079"/>
    <w:rsid w:val="00F969E8"/>
    <w:rsid w:val="00F972E7"/>
    <w:rsid w:val="00F977A5"/>
    <w:rsid w:val="00FA00ED"/>
    <w:rsid w:val="00FA0357"/>
    <w:rsid w:val="00FA048F"/>
    <w:rsid w:val="00FA0774"/>
    <w:rsid w:val="00FA136C"/>
    <w:rsid w:val="00FA1DC0"/>
    <w:rsid w:val="00FA2025"/>
    <w:rsid w:val="00FA2168"/>
    <w:rsid w:val="00FA233D"/>
    <w:rsid w:val="00FA281E"/>
    <w:rsid w:val="00FA340B"/>
    <w:rsid w:val="00FA3C17"/>
    <w:rsid w:val="00FA3FB3"/>
    <w:rsid w:val="00FA433F"/>
    <w:rsid w:val="00FA4512"/>
    <w:rsid w:val="00FA520E"/>
    <w:rsid w:val="00FA52FB"/>
    <w:rsid w:val="00FA5E67"/>
    <w:rsid w:val="00FA5F03"/>
    <w:rsid w:val="00FA6120"/>
    <w:rsid w:val="00FA6534"/>
    <w:rsid w:val="00FA6A4E"/>
    <w:rsid w:val="00FA6BE7"/>
    <w:rsid w:val="00FA7449"/>
    <w:rsid w:val="00FB0DAB"/>
    <w:rsid w:val="00FB118E"/>
    <w:rsid w:val="00FB147B"/>
    <w:rsid w:val="00FB147D"/>
    <w:rsid w:val="00FB18C5"/>
    <w:rsid w:val="00FB1B67"/>
    <w:rsid w:val="00FB1D4D"/>
    <w:rsid w:val="00FB20BF"/>
    <w:rsid w:val="00FB2791"/>
    <w:rsid w:val="00FB2A7A"/>
    <w:rsid w:val="00FB2EFD"/>
    <w:rsid w:val="00FB2F9E"/>
    <w:rsid w:val="00FB31C8"/>
    <w:rsid w:val="00FB32BC"/>
    <w:rsid w:val="00FB337F"/>
    <w:rsid w:val="00FB378A"/>
    <w:rsid w:val="00FB3EAE"/>
    <w:rsid w:val="00FB40EF"/>
    <w:rsid w:val="00FB41EE"/>
    <w:rsid w:val="00FB458C"/>
    <w:rsid w:val="00FB49A5"/>
    <w:rsid w:val="00FB4DC2"/>
    <w:rsid w:val="00FB5699"/>
    <w:rsid w:val="00FB582C"/>
    <w:rsid w:val="00FB5932"/>
    <w:rsid w:val="00FB6384"/>
    <w:rsid w:val="00FB6459"/>
    <w:rsid w:val="00FB6E2B"/>
    <w:rsid w:val="00FB78B8"/>
    <w:rsid w:val="00FB78E1"/>
    <w:rsid w:val="00FB7A70"/>
    <w:rsid w:val="00FB7B1E"/>
    <w:rsid w:val="00FB7D6B"/>
    <w:rsid w:val="00FB7DD3"/>
    <w:rsid w:val="00FC0184"/>
    <w:rsid w:val="00FC019E"/>
    <w:rsid w:val="00FC03AA"/>
    <w:rsid w:val="00FC05B6"/>
    <w:rsid w:val="00FC0650"/>
    <w:rsid w:val="00FC0B5D"/>
    <w:rsid w:val="00FC0BB9"/>
    <w:rsid w:val="00FC0E1C"/>
    <w:rsid w:val="00FC0F56"/>
    <w:rsid w:val="00FC1368"/>
    <w:rsid w:val="00FC18A4"/>
    <w:rsid w:val="00FC18AC"/>
    <w:rsid w:val="00FC19F3"/>
    <w:rsid w:val="00FC1A2D"/>
    <w:rsid w:val="00FC1DDA"/>
    <w:rsid w:val="00FC2A96"/>
    <w:rsid w:val="00FC2B7D"/>
    <w:rsid w:val="00FC332F"/>
    <w:rsid w:val="00FC342C"/>
    <w:rsid w:val="00FC36C0"/>
    <w:rsid w:val="00FC3BFB"/>
    <w:rsid w:val="00FC3DB1"/>
    <w:rsid w:val="00FC414E"/>
    <w:rsid w:val="00FC41EE"/>
    <w:rsid w:val="00FC4299"/>
    <w:rsid w:val="00FC5289"/>
    <w:rsid w:val="00FC5726"/>
    <w:rsid w:val="00FC5A3B"/>
    <w:rsid w:val="00FC5B78"/>
    <w:rsid w:val="00FC5C88"/>
    <w:rsid w:val="00FC5F31"/>
    <w:rsid w:val="00FC606E"/>
    <w:rsid w:val="00FC6498"/>
    <w:rsid w:val="00FC6923"/>
    <w:rsid w:val="00FC6E0F"/>
    <w:rsid w:val="00FC6E84"/>
    <w:rsid w:val="00FC73FC"/>
    <w:rsid w:val="00FC753E"/>
    <w:rsid w:val="00FC7C50"/>
    <w:rsid w:val="00FC7CD2"/>
    <w:rsid w:val="00FC7DBB"/>
    <w:rsid w:val="00FD0EDF"/>
    <w:rsid w:val="00FD1581"/>
    <w:rsid w:val="00FD15BC"/>
    <w:rsid w:val="00FD1D2F"/>
    <w:rsid w:val="00FD20CC"/>
    <w:rsid w:val="00FD2A7D"/>
    <w:rsid w:val="00FD375E"/>
    <w:rsid w:val="00FD4486"/>
    <w:rsid w:val="00FD480D"/>
    <w:rsid w:val="00FD49CB"/>
    <w:rsid w:val="00FD4BA8"/>
    <w:rsid w:val="00FD4E21"/>
    <w:rsid w:val="00FD5092"/>
    <w:rsid w:val="00FD5208"/>
    <w:rsid w:val="00FD54A7"/>
    <w:rsid w:val="00FD577B"/>
    <w:rsid w:val="00FD5A53"/>
    <w:rsid w:val="00FD5B0B"/>
    <w:rsid w:val="00FD5D9C"/>
    <w:rsid w:val="00FD5FEC"/>
    <w:rsid w:val="00FD6469"/>
    <w:rsid w:val="00FD6B82"/>
    <w:rsid w:val="00FD6DCF"/>
    <w:rsid w:val="00FD7526"/>
    <w:rsid w:val="00FD7F96"/>
    <w:rsid w:val="00FE0409"/>
    <w:rsid w:val="00FE0AB4"/>
    <w:rsid w:val="00FE0C8B"/>
    <w:rsid w:val="00FE0C94"/>
    <w:rsid w:val="00FE0ED9"/>
    <w:rsid w:val="00FE124B"/>
    <w:rsid w:val="00FE126F"/>
    <w:rsid w:val="00FE1560"/>
    <w:rsid w:val="00FE213B"/>
    <w:rsid w:val="00FE2861"/>
    <w:rsid w:val="00FE2CFC"/>
    <w:rsid w:val="00FE3207"/>
    <w:rsid w:val="00FE3308"/>
    <w:rsid w:val="00FE3A63"/>
    <w:rsid w:val="00FE3EF3"/>
    <w:rsid w:val="00FE45F0"/>
    <w:rsid w:val="00FE4693"/>
    <w:rsid w:val="00FE4699"/>
    <w:rsid w:val="00FE4781"/>
    <w:rsid w:val="00FE4AC0"/>
    <w:rsid w:val="00FE4B30"/>
    <w:rsid w:val="00FE4E76"/>
    <w:rsid w:val="00FE5279"/>
    <w:rsid w:val="00FE5D60"/>
    <w:rsid w:val="00FE5EC4"/>
    <w:rsid w:val="00FE6595"/>
    <w:rsid w:val="00FE69AD"/>
    <w:rsid w:val="00FE6A7C"/>
    <w:rsid w:val="00FE6B43"/>
    <w:rsid w:val="00FE6B51"/>
    <w:rsid w:val="00FE6EC1"/>
    <w:rsid w:val="00FE7536"/>
    <w:rsid w:val="00FE77DC"/>
    <w:rsid w:val="00FE7C9D"/>
    <w:rsid w:val="00FF0982"/>
    <w:rsid w:val="00FF0C94"/>
    <w:rsid w:val="00FF142E"/>
    <w:rsid w:val="00FF1B3A"/>
    <w:rsid w:val="00FF1CD8"/>
    <w:rsid w:val="00FF1FB5"/>
    <w:rsid w:val="00FF218F"/>
    <w:rsid w:val="00FF2F0A"/>
    <w:rsid w:val="00FF3457"/>
    <w:rsid w:val="00FF387E"/>
    <w:rsid w:val="00FF3EC6"/>
    <w:rsid w:val="00FF4055"/>
    <w:rsid w:val="00FF4979"/>
    <w:rsid w:val="00FF4C95"/>
    <w:rsid w:val="00FF577D"/>
    <w:rsid w:val="00FF580F"/>
    <w:rsid w:val="00FF5A26"/>
    <w:rsid w:val="00FF610B"/>
    <w:rsid w:val="00FF61E1"/>
    <w:rsid w:val="00FF6849"/>
    <w:rsid w:val="00FF700B"/>
    <w:rsid w:val="00FF740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B184686"/>
  <w15:docId w15:val="{209E41FE-48BE-4771-B8E0-0F29171B1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429C"/>
    <w:pPr>
      <w:spacing w:after="0" w:line="240" w:lineRule="auto"/>
    </w:pPr>
    <w:rPr>
      <w:rFonts w:cs="Times New Roman"/>
      <w:kern w:val="2"/>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429C"/>
    <w:pPr>
      <w:tabs>
        <w:tab w:val="center" w:pos="4513"/>
        <w:tab w:val="right" w:pos="9026"/>
      </w:tabs>
    </w:pPr>
  </w:style>
  <w:style w:type="character" w:customStyle="1" w:styleId="HeaderChar">
    <w:name w:val="Header Char"/>
    <w:basedOn w:val="DefaultParagraphFont"/>
    <w:link w:val="Header"/>
    <w:uiPriority w:val="99"/>
    <w:rsid w:val="0052429C"/>
  </w:style>
  <w:style w:type="paragraph" w:styleId="Footer">
    <w:name w:val="footer"/>
    <w:basedOn w:val="Normal"/>
    <w:link w:val="FooterChar"/>
    <w:uiPriority w:val="99"/>
    <w:unhideWhenUsed/>
    <w:rsid w:val="0052429C"/>
    <w:pPr>
      <w:tabs>
        <w:tab w:val="center" w:pos="4513"/>
        <w:tab w:val="right" w:pos="9026"/>
      </w:tabs>
    </w:pPr>
  </w:style>
  <w:style w:type="character" w:customStyle="1" w:styleId="FooterChar">
    <w:name w:val="Footer Char"/>
    <w:basedOn w:val="DefaultParagraphFont"/>
    <w:link w:val="Footer"/>
    <w:uiPriority w:val="99"/>
    <w:rsid w:val="0052429C"/>
  </w:style>
  <w:style w:type="paragraph" w:styleId="BalloonText">
    <w:name w:val="Balloon Text"/>
    <w:basedOn w:val="Normal"/>
    <w:link w:val="BalloonTextChar"/>
    <w:uiPriority w:val="99"/>
    <w:semiHidden/>
    <w:unhideWhenUsed/>
    <w:rsid w:val="005242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429C"/>
    <w:rPr>
      <w:rFonts w:ascii="Segoe UI" w:hAnsi="Segoe UI" w:cs="Segoe UI"/>
      <w:sz w:val="18"/>
      <w:szCs w:val="18"/>
    </w:rPr>
  </w:style>
  <w:style w:type="paragraph" w:customStyle="1" w:styleId="Author">
    <w:name w:val="Author"/>
    <w:basedOn w:val="Normal"/>
    <w:next w:val="Normal"/>
    <w:rsid w:val="0052429C"/>
    <w:pPr>
      <w:widowControl w:val="0"/>
      <w:suppressAutoHyphens/>
      <w:spacing w:after="480"/>
    </w:pPr>
    <w:rPr>
      <w:rFonts w:ascii="Arial" w:hAnsi="Arial"/>
      <w:sz w:val="20"/>
    </w:rPr>
  </w:style>
  <w:style w:type="paragraph" w:customStyle="1" w:styleId="Abstract">
    <w:name w:val="Abstract"/>
    <w:basedOn w:val="BodyText"/>
    <w:rsid w:val="0052429C"/>
    <w:pPr>
      <w:framePr w:w="10512" w:hSpace="187" w:wrap="notBeside" w:hAnchor="margin" w:y="4321" w:anchorLock="1"/>
    </w:pPr>
  </w:style>
  <w:style w:type="paragraph" w:styleId="BodyText">
    <w:name w:val="Body Text"/>
    <w:basedOn w:val="Normal"/>
    <w:link w:val="BodyTextChar"/>
    <w:uiPriority w:val="99"/>
    <w:semiHidden/>
    <w:unhideWhenUsed/>
    <w:rsid w:val="0052429C"/>
    <w:pPr>
      <w:spacing w:after="120"/>
    </w:pPr>
  </w:style>
  <w:style w:type="character" w:customStyle="1" w:styleId="BodyTextChar">
    <w:name w:val="Body Text Char"/>
    <w:basedOn w:val="DefaultParagraphFont"/>
    <w:link w:val="BodyText"/>
    <w:uiPriority w:val="99"/>
    <w:semiHidden/>
    <w:rsid w:val="0052429C"/>
    <w:rPr>
      <w:rFonts w:cs="Times New Roman"/>
      <w:kern w:val="2"/>
      <w:sz w:val="24"/>
      <w:szCs w:val="24"/>
      <w:lang w:eastAsia="en-US"/>
    </w:rPr>
  </w:style>
  <w:style w:type="paragraph" w:customStyle="1" w:styleId="Level1Heading">
    <w:name w:val="Level1Heading"/>
    <w:basedOn w:val="Normal"/>
    <w:next w:val="Normal"/>
    <w:link w:val="Level1HeadingChar"/>
    <w:rsid w:val="00CE7A56"/>
    <w:pPr>
      <w:numPr>
        <w:numId w:val="1"/>
      </w:numPr>
      <w:tabs>
        <w:tab w:val="num" w:pos="360"/>
      </w:tabs>
      <w:spacing w:before="120" w:after="120"/>
      <w:ind w:left="0"/>
    </w:pPr>
    <w:rPr>
      <w:caps/>
    </w:rPr>
  </w:style>
  <w:style w:type="paragraph" w:customStyle="1" w:styleId="Level2Heading">
    <w:name w:val="Level2Heading"/>
    <w:basedOn w:val="Normal"/>
    <w:next w:val="Normal"/>
    <w:link w:val="Level2HeadingChar"/>
    <w:rsid w:val="00CE7A56"/>
    <w:pPr>
      <w:numPr>
        <w:ilvl w:val="1"/>
        <w:numId w:val="1"/>
      </w:numPr>
      <w:tabs>
        <w:tab w:val="clear" w:pos="5822"/>
        <w:tab w:val="num" w:pos="576"/>
      </w:tabs>
      <w:ind w:left="567"/>
    </w:pPr>
    <w:rPr>
      <w:i/>
    </w:rPr>
  </w:style>
  <w:style w:type="paragraph" w:customStyle="1" w:styleId="LV1">
    <w:name w:val="LV1"/>
    <w:basedOn w:val="Level1Heading"/>
    <w:link w:val="LV1Char"/>
    <w:qFormat/>
    <w:rsid w:val="0006168A"/>
    <w:pPr>
      <w:spacing w:before="360" w:line="360" w:lineRule="auto"/>
      <w:jc w:val="both"/>
      <w:outlineLvl w:val="0"/>
    </w:pPr>
    <w:rPr>
      <w:rFonts w:ascii="Times New Roman" w:hAnsi="Times New Roman"/>
      <w:caps w:val="0"/>
      <w:sz w:val="28"/>
    </w:rPr>
  </w:style>
  <w:style w:type="paragraph" w:customStyle="1" w:styleId="ARMAsub">
    <w:name w:val="ARMA sub"/>
    <w:basedOn w:val="Normal"/>
    <w:link w:val="ARMAsubChar"/>
    <w:qFormat/>
    <w:rsid w:val="000B6BE2"/>
    <w:pPr>
      <w:spacing w:after="120"/>
      <w:jc w:val="both"/>
    </w:pPr>
    <w:rPr>
      <w:rFonts w:ascii="Times New Roman" w:hAnsi="Times New Roman"/>
      <w:sz w:val="22"/>
      <w:szCs w:val="22"/>
    </w:rPr>
  </w:style>
  <w:style w:type="character" w:customStyle="1" w:styleId="Level1HeadingChar">
    <w:name w:val="Level1Heading Char"/>
    <w:basedOn w:val="DefaultParagraphFont"/>
    <w:link w:val="Level1Heading"/>
    <w:rsid w:val="006A6203"/>
    <w:rPr>
      <w:rFonts w:cs="Times New Roman"/>
      <w:caps/>
      <w:kern w:val="2"/>
      <w:sz w:val="24"/>
      <w:szCs w:val="24"/>
      <w:lang w:eastAsia="en-US"/>
    </w:rPr>
  </w:style>
  <w:style w:type="character" w:customStyle="1" w:styleId="LV1Char">
    <w:name w:val="LV1 Char"/>
    <w:basedOn w:val="Level1HeadingChar"/>
    <w:link w:val="LV1"/>
    <w:rsid w:val="0006168A"/>
    <w:rPr>
      <w:rFonts w:ascii="Times New Roman" w:hAnsi="Times New Roman" w:cs="Times New Roman"/>
      <w:caps w:val="0"/>
      <w:kern w:val="2"/>
      <w:sz w:val="28"/>
      <w:szCs w:val="24"/>
      <w:lang w:eastAsia="en-US"/>
    </w:rPr>
  </w:style>
  <w:style w:type="paragraph" w:customStyle="1" w:styleId="Paragraph">
    <w:name w:val="Paragraph"/>
    <w:basedOn w:val="BodyText"/>
    <w:link w:val="ParagraphChar"/>
    <w:rsid w:val="006A6203"/>
  </w:style>
  <w:style w:type="character" w:customStyle="1" w:styleId="ARMAsubChar">
    <w:name w:val="ARMA sub Char"/>
    <w:basedOn w:val="DefaultParagraphFont"/>
    <w:link w:val="ARMAsub"/>
    <w:rsid w:val="000B6BE2"/>
    <w:rPr>
      <w:rFonts w:ascii="Times New Roman" w:hAnsi="Times New Roman" w:cs="Times New Roman"/>
      <w:kern w:val="2"/>
      <w:lang w:eastAsia="en-US"/>
    </w:rPr>
  </w:style>
  <w:style w:type="character" w:styleId="CommentReference">
    <w:name w:val="annotation reference"/>
    <w:uiPriority w:val="99"/>
    <w:semiHidden/>
    <w:unhideWhenUsed/>
    <w:rsid w:val="006A6203"/>
    <w:rPr>
      <w:sz w:val="18"/>
      <w:szCs w:val="18"/>
    </w:rPr>
  </w:style>
  <w:style w:type="character" w:customStyle="1" w:styleId="ParagraphChar">
    <w:name w:val="Paragraph Char"/>
    <w:basedOn w:val="BodyTextChar"/>
    <w:link w:val="Paragraph"/>
    <w:rsid w:val="006A6203"/>
    <w:rPr>
      <w:rFonts w:cs="Times New Roman"/>
      <w:kern w:val="2"/>
      <w:sz w:val="24"/>
      <w:szCs w:val="24"/>
      <w:lang w:eastAsia="en-US"/>
    </w:rPr>
  </w:style>
  <w:style w:type="paragraph" w:customStyle="1" w:styleId="MainText">
    <w:name w:val="Main Text"/>
    <w:basedOn w:val="Paragraph"/>
    <w:link w:val="MainTextChar"/>
    <w:qFormat/>
    <w:rsid w:val="006A6203"/>
    <w:pPr>
      <w:jc w:val="both"/>
    </w:pPr>
    <w:rPr>
      <w:sz w:val="22"/>
      <w:szCs w:val="22"/>
    </w:rPr>
  </w:style>
  <w:style w:type="character" w:customStyle="1" w:styleId="MainTextChar">
    <w:name w:val="Main Text Char"/>
    <w:link w:val="MainText"/>
    <w:rsid w:val="006A6203"/>
    <w:rPr>
      <w:rFonts w:cs="Times New Roman"/>
      <w:kern w:val="2"/>
      <w:lang w:eastAsia="en-US"/>
    </w:rPr>
  </w:style>
  <w:style w:type="paragraph" w:styleId="Caption">
    <w:name w:val="caption"/>
    <w:basedOn w:val="Normal"/>
    <w:next w:val="Normal"/>
    <w:uiPriority w:val="35"/>
    <w:unhideWhenUsed/>
    <w:qFormat/>
    <w:rsid w:val="006A6203"/>
    <w:pPr>
      <w:spacing w:after="200"/>
    </w:pPr>
    <w:rPr>
      <w:i/>
      <w:iCs/>
      <w:color w:val="44546A" w:themeColor="text2"/>
      <w:sz w:val="18"/>
      <w:szCs w:val="18"/>
    </w:rPr>
  </w:style>
  <w:style w:type="paragraph" w:customStyle="1" w:styleId="LV2">
    <w:name w:val="LV2"/>
    <w:basedOn w:val="Level2Heading"/>
    <w:link w:val="LV2Char"/>
    <w:qFormat/>
    <w:rsid w:val="003C0FFF"/>
    <w:pPr>
      <w:tabs>
        <w:tab w:val="clear" w:pos="576"/>
        <w:tab w:val="num" w:pos="4545"/>
      </w:tabs>
      <w:spacing w:after="120"/>
      <w:outlineLvl w:val="1"/>
    </w:pPr>
    <w:rPr>
      <w:rFonts w:ascii="Times New Roman" w:hAnsi="Times New Roman"/>
    </w:rPr>
  </w:style>
  <w:style w:type="paragraph" w:customStyle="1" w:styleId="LV3">
    <w:name w:val="LV3"/>
    <w:basedOn w:val="Level2Heading"/>
    <w:link w:val="LV3Char"/>
    <w:qFormat/>
    <w:rsid w:val="000B6BE2"/>
    <w:pPr>
      <w:numPr>
        <w:ilvl w:val="2"/>
      </w:numPr>
      <w:tabs>
        <w:tab w:val="clear" w:pos="7393"/>
        <w:tab w:val="num" w:pos="1440"/>
      </w:tabs>
      <w:ind w:left="851"/>
      <w:jc w:val="both"/>
    </w:pPr>
    <w:rPr>
      <w:rFonts w:ascii="Times New Roman" w:hAnsi="Times New Roman"/>
    </w:rPr>
  </w:style>
  <w:style w:type="character" w:customStyle="1" w:styleId="LV2Char">
    <w:name w:val="LV2 Char"/>
    <w:basedOn w:val="Level1HeadingChar"/>
    <w:link w:val="LV2"/>
    <w:rsid w:val="003C0FFF"/>
    <w:rPr>
      <w:rFonts w:ascii="Times New Roman" w:hAnsi="Times New Roman" w:cs="Times New Roman"/>
      <w:i/>
      <w:caps w:val="0"/>
      <w:kern w:val="2"/>
      <w:sz w:val="24"/>
      <w:szCs w:val="24"/>
      <w:lang w:eastAsia="en-US"/>
    </w:rPr>
  </w:style>
  <w:style w:type="paragraph" w:customStyle="1" w:styleId="TableText">
    <w:name w:val="TableText"/>
    <w:basedOn w:val="BodyText"/>
    <w:rsid w:val="00943AD4"/>
    <w:pPr>
      <w:spacing w:after="0"/>
    </w:pPr>
    <w:rPr>
      <w:sz w:val="20"/>
    </w:rPr>
  </w:style>
  <w:style w:type="character" w:customStyle="1" w:styleId="Level2HeadingChar">
    <w:name w:val="Level2Heading Char"/>
    <w:basedOn w:val="DefaultParagraphFont"/>
    <w:link w:val="Level2Heading"/>
    <w:rsid w:val="000B6BE2"/>
    <w:rPr>
      <w:rFonts w:cs="Times New Roman"/>
      <w:i/>
      <w:kern w:val="2"/>
      <w:sz w:val="24"/>
      <w:szCs w:val="24"/>
      <w:lang w:eastAsia="en-US"/>
    </w:rPr>
  </w:style>
  <w:style w:type="character" w:customStyle="1" w:styleId="LV3Char">
    <w:name w:val="LV3 Char"/>
    <w:basedOn w:val="Level2HeadingChar"/>
    <w:link w:val="LV3"/>
    <w:rsid w:val="000B6BE2"/>
    <w:rPr>
      <w:rFonts w:ascii="Times New Roman" w:hAnsi="Times New Roman" w:cs="Times New Roman"/>
      <w:i/>
      <w:kern w:val="2"/>
      <w:sz w:val="24"/>
      <w:szCs w:val="24"/>
      <w:lang w:eastAsia="en-US"/>
    </w:rPr>
  </w:style>
  <w:style w:type="paragraph" w:styleId="ListParagraph">
    <w:name w:val="List Paragraph"/>
    <w:basedOn w:val="Normal"/>
    <w:uiPriority w:val="34"/>
    <w:qFormat/>
    <w:rsid w:val="00943AD4"/>
    <w:pPr>
      <w:widowControl w:val="0"/>
      <w:spacing w:line="288" w:lineRule="auto"/>
      <w:ind w:left="720"/>
      <w:contextualSpacing/>
      <w:jc w:val="both"/>
    </w:pPr>
    <w:rPr>
      <w:sz w:val="22"/>
      <w:lang w:val="en-GB" w:eastAsia="zh-CN"/>
    </w:rPr>
  </w:style>
  <w:style w:type="paragraph" w:customStyle="1" w:styleId="ReferencesHeading">
    <w:name w:val="ReferencesHeading"/>
    <w:basedOn w:val="Paragraph"/>
    <w:next w:val="Paragraph"/>
    <w:rsid w:val="00943AD4"/>
    <w:pPr>
      <w:spacing w:before="120"/>
    </w:pPr>
    <w:rPr>
      <w:caps/>
    </w:rPr>
  </w:style>
  <w:style w:type="paragraph" w:customStyle="1" w:styleId="TableCaption">
    <w:name w:val="TableCaption"/>
    <w:basedOn w:val="Normal"/>
    <w:next w:val="Paragraph"/>
    <w:rsid w:val="00943AD4"/>
    <w:pPr>
      <w:spacing w:after="120"/>
    </w:pPr>
    <w:rPr>
      <w:sz w:val="20"/>
    </w:rPr>
  </w:style>
  <w:style w:type="character" w:styleId="LineNumber">
    <w:name w:val="line number"/>
    <w:basedOn w:val="DefaultParagraphFont"/>
    <w:uiPriority w:val="99"/>
    <w:semiHidden/>
    <w:unhideWhenUsed/>
    <w:rsid w:val="00B037E2"/>
  </w:style>
  <w:style w:type="table" w:customStyle="1" w:styleId="PlainTable31">
    <w:name w:val="Plain Table 31"/>
    <w:basedOn w:val="TableNormal"/>
    <w:uiPriority w:val="43"/>
    <w:rsid w:val="009469B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rsid w:val="009469B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CommentText">
    <w:name w:val="annotation text"/>
    <w:basedOn w:val="Normal"/>
    <w:link w:val="CommentTextChar"/>
    <w:uiPriority w:val="99"/>
    <w:semiHidden/>
    <w:unhideWhenUsed/>
    <w:rsid w:val="0033493E"/>
    <w:rPr>
      <w:sz w:val="20"/>
      <w:szCs w:val="20"/>
    </w:rPr>
  </w:style>
  <w:style w:type="character" w:customStyle="1" w:styleId="CommentTextChar">
    <w:name w:val="Comment Text Char"/>
    <w:basedOn w:val="DefaultParagraphFont"/>
    <w:link w:val="CommentText"/>
    <w:uiPriority w:val="99"/>
    <w:semiHidden/>
    <w:rsid w:val="0033493E"/>
    <w:rPr>
      <w:rFonts w:cs="Times New Roman"/>
      <w:kern w:val="2"/>
      <w:sz w:val="20"/>
      <w:szCs w:val="20"/>
      <w:lang w:eastAsia="en-US"/>
    </w:rPr>
  </w:style>
  <w:style w:type="paragraph" w:styleId="CommentSubject">
    <w:name w:val="annotation subject"/>
    <w:basedOn w:val="CommentText"/>
    <w:next w:val="CommentText"/>
    <w:link w:val="CommentSubjectChar"/>
    <w:uiPriority w:val="99"/>
    <w:semiHidden/>
    <w:unhideWhenUsed/>
    <w:rsid w:val="0033493E"/>
    <w:rPr>
      <w:b/>
      <w:bCs/>
    </w:rPr>
  </w:style>
  <w:style w:type="character" w:customStyle="1" w:styleId="CommentSubjectChar">
    <w:name w:val="Comment Subject Char"/>
    <w:basedOn w:val="CommentTextChar"/>
    <w:link w:val="CommentSubject"/>
    <w:uiPriority w:val="99"/>
    <w:semiHidden/>
    <w:rsid w:val="0033493E"/>
    <w:rPr>
      <w:rFonts w:cs="Times New Roman"/>
      <w:b/>
      <w:bCs/>
      <w:kern w:val="2"/>
      <w:sz w:val="20"/>
      <w:szCs w:val="20"/>
      <w:lang w:eastAsia="en-US"/>
    </w:rPr>
  </w:style>
  <w:style w:type="character" w:styleId="PlaceholderText">
    <w:name w:val="Placeholder Text"/>
    <w:basedOn w:val="DefaultParagraphFont"/>
    <w:uiPriority w:val="99"/>
    <w:semiHidden/>
    <w:rsid w:val="00F36CF7"/>
    <w:rPr>
      <w:color w:val="808080"/>
    </w:rPr>
  </w:style>
  <w:style w:type="table" w:styleId="TableGrid">
    <w:name w:val="Table Grid"/>
    <w:basedOn w:val="TableNormal"/>
    <w:uiPriority w:val="39"/>
    <w:rsid w:val="00EF56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1013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9709C1"/>
    <w:pPr>
      <w:spacing w:after="0" w:line="240" w:lineRule="auto"/>
    </w:pPr>
    <w:rPr>
      <w:rFonts w:cs="Times New Roman"/>
      <w:kern w:val="2"/>
      <w:sz w:val="24"/>
      <w:szCs w:val="24"/>
      <w:lang w:eastAsia="en-US"/>
    </w:rPr>
  </w:style>
  <w:style w:type="character" w:customStyle="1" w:styleId="tgt">
    <w:name w:val="tgt"/>
    <w:basedOn w:val="DefaultParagraphFont"/>
    <w:rsid w:val="004B5328"/>
  </w:style>
  <w:style w:type="character" w:customStyle="1" w:styleId="tgt1">
    <w:name w:val="tgt1"/>
    <w:basedOn w:val="DefaultParagraphFont"/>
    <w:rsid w:val="008021D3"/>
  </w:style>
  <w:style w:type="character" w:customStyle="1" w:styleId="apple-converted-space">
    <w:name w:val="apple-converted-space"/>
    <w:basedOn w:val="DefaultParagraphFont"/>
    <w:rsid w:val="008021D3"/>
  </w:style>
  <w:style w:type="paragraph" w:styleId="NormalWeb">
    <w:name w:val="Normal (Web)"/>
    <w:basedOn w:val="Normal"/>
    <w:uiPriority w:val="99"/>
    <w:semiHidden/>
    <w:unhideWhenUsed/>
    <w:rsid w:val="00602C3B"/>
    <w:pPr>
      <w:spacing w:before="100" w:beforeAutospacing="1" w:after="100" w:afterAutospacing="1"/>
    </w:pPr>
    <w:rPr>
      <w:rFonts w:ascii="Times New Roman" w:eastAsia="Times New Roman" w:hAnsi="Times New Roman"/>
      <w:kern w:val="0"/>
      <w:lang w:eastAsia="zh-CN"/>
    </w:rPr>
  </w:style>
  <w:style w:type="character" w:styleId="Hyperlink">
    <w:name w:val="Hyperlink"/>
    <w:basedOn w:val="DefaultParagraphFont"/>
    <w:uiPriority w:val="99"/>
    <w:unhideWhenUsed/>
    <w:rsid w:val="003D3A1A"/>
    <w:rPr>
      <w:color w:val="0563C1" w:themeColor="hyperlink"/>
      <w:u w:val="single"/>
    </w:rPr>
  </w:style>
  <w:style w:type="character" w:customStyle="1" w:styleId="UnresolvedMention1">
    <w:name w:val="Unresolved Mention1"/>
    <w:basedOn w:val="DefaultParagraphFont"/>
    <w:uiPriority w:val="99"/>
    <w:semiHidden/>
    <w:unhideWhenUsed/>
    <w:rsid w:val="003D3A1A"/>
    <w:rPr>
      <w:color w:val="605E5C"/>
      <w:shd w:val="clear" w:color="auto" w:fill="E1DFDD"/>
    </w:rPr>
  </w:style>
  <w:style w:type="paragraph" w:styleId="FootnoteText">
    <w:name w:val="footnote text"/>
    <w:basedOn w:val="Normal"/>
    <w:link w:val="FootnoteTextChar"/>
    <w:uiPriority w:val="99"/>
    <w:semiHidden/>
    <w:unhideWhenUsed/>
    <w:rsid w:val="00F33778"/>
    <w:pPr>
      <w:snapToGrid w:val="0"/>
    </w:pPr>
    <w:rPr>
      <w:sz w:val="18"/>
      <w:szCs w:val="18"/>
    </w:rPr>
  </w:style>
  <w:style w:type="character" w:customStyle="1" w:styleId="FootnoteTextChar">
    <w:name w:val="Footnote Text Char"/>
    <w:basedOn w:val="DefaultParagraphFont"/>
    <w:link w:val="FootnoteText"/>
    <w:uiPriority w:val="99"/>
    <w:semiHidden/>
    <w:rsid w:val="00F33778"/>
    <w:rPr>
      <w:rFonts w:cs="Times New Roman"/>
      <w:kern w:val="2"/>
      <w:sz w:val="18"/>
      <w:szCs w:val="18"/>
      <w:lang w:eastAsia="en-US"/>
    </w:rPr>
  </w:style>
  <w:style w:type="character" w:styleId="FootnoteReference">
    <w:name w:val="footnote reference"/>
    <w:basedOn w:val="DefaultParagraphFont"/>
    <w:uiPriority w:val="99"/>
    <w:semiHidden/>
    <w:unhideWhenUsed/>
    <w:rsid w:val="00F3377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4969690">
      <w:bodyDiv w:val="1"/>
      <w:marLeft w:val="0"/>
      <w:marRight w:val="0"/>
      <w:marTop w:val="0"/>
      <w:marBottom w:val="0"/>
      <w:divBdr>
        <w:top w:val="none" w:sz="0" w:space="0" w:color="auto"/>
        <w:left w:val="none" w:sz="0" w:space="0" w:color="auto"/>
        <w:bottom w:val="none" w:sz="0" w:space="0" w:color="auto"/>
        <w:right w:val="none" w:sz="0" w:space="0" w:color="auto"/>
      </w:divBdr>
    </w:div>
    <w:div w:id="844054837">
      <w:bodyDiv w:val="1"/>
      <w:marLeft w:val="0"/>
      <w:marRight w:val="0"/>
      <w:marTop w:val="0"/>
      <w:marBottom w:val="0"/>
      <w:divBdr>
        <w:top w:val="none" w:sz="0" w:space="0" w:color="auto"/>
        <w:left w:val="none" w:sz="0" w:space="0" w:color="auto"/>
        <w:bottom w:val="none" w:sz="0" w:space="0" w:color="auto"/>
        <w:right w:val="none" w:sz="0" w:space="0" w:color="auto"/>
      </w:divBdr>
    </w:div>
    <w:div w:id="1155145764">
      <w:bodyDiv w:val="1"/>
      <w:marLeft w:val="0"/>
      <w:marRight w:val="0"/>
      <w:marTop w:val="0"/>
      <w:marBottom w:val="0"/>
      <w:divBdr>
        <w:top w:val="none" w:sz="0" w:space="0" w:color="auto"/>
        <w:left w:val="none" w:sz="0" w:space="0" w:color="auto"/>
        <w:bottom w:val="none" w:sz="0" w:space="0" w:color="auto"/>
        <w:right w:val="none" w:sz="0" w:space="0" w:color="auto"/>
      </w:divBdr>
    </w:div>
    <w:div w:id="1158304080">
      <w:bodyDiv w:val="1"/>
      <w:marLeft w:val="0"/>
      <w:marRight w:val="0"/>
      <w:marTop w:val="0"/>
      <w:marBottom w:val="0"/>
      <w:divBdr>
        <w:top w:val="none" w:sz="0" w:space="0" w:color="auto"/>
        <w:left w:val="none" w:sz="0" w:space="0" w:color="auto"/>
        <w:bottom w:val="none" w:sz="0" w:space="0" w:color="auto"/>
        <w:right w:val="none" w:sz="0" w:space="0" w:color="auto"/>
      </w:divBdr>
    </w:div>
    <w:div w:id="1664889277">
      <w:bodyDiv w:val="1"/>
      <w:marLeft w:val="0"/>
      <w:marRight w:val="0"/>
      <w:marTop w:val="0"/>
      <w:marBottom w:val="0"/>
      <w:divBdr>
        <w:top w:val="none" w:sz="0" w:space="0" w:color="auto"/>
        <w:left w:val="none" w:sz="0" w:space="0" w:color="auto"/>
        <w:bottom w:val="none" w:sz="0" w:space="0" w:color="auto"/>
        <w:right w:val="none" w:sz="0" w:space="0" w:color="auto"/>
      </w:divBdr>
    </w:div>
    <w:div w:id="1736735387">
      <w:bodyDiv w:val="1"/>
      <w:marLeft w:val="0"/>
      <w:marRight w:val="0"/>
      <w:marTop w:val="0"/>
      <w:marBottom w:val="0"/>
      <w:divBdr>
        <w:top w:val="none" w:sz="0" w:space="0" w:color="auto"/>
        <w:left w:val="none" w:sz="0" w:space="0" w:color="auto"/>
        <w:bottom w:val="none" w:sz="0" w:space="0" w:color="auto"/>
        <w:right w:val="none" w:sz="0" w:space="0" w:color="auto"/>
      </w:divBdr>
    </w:div>
    <w:div w:id="1812819131">
      <w:bodyDiv w:val="1"/>
      <w:marLeft w:val="0"/>
      <w:marRight w:val="0"/>
      <w:marTop w:val="0"/>
      <w:marBottom w:val="0"/>
      <w:divBdr>
        <w:top w:val="none" w:sz="0" w:space="0" w:color="auto"/>
        <w:left w:val="none" w:sz="0" w:space="0" w:color="auto"/>
        <w:bottom w:val="none" w:sz="0" w:space="0" w:color="auto"/>
        <w:right w:val="none" w:sz="0" w:space="0" w:color="auto"/>
      </w:divBdr>
    </w:div>
    <w:div w:id="1903637679">
      <w:bodyDiv w:val="1"/>
      <w:marLeft w:val="0"/>
      <w:marRight w:val="0"/>
      <w:marTop w:val="0"/>
      <w:marBottom w:val="0"/>
      <w:divBdr>
        <w:top w:val="none" w:sz="0" w:space="0" w:color="auto"/>
        <w:left w:val="none" w:sz="0" w:space="0" w:color="auto"/>
        <w:bottom w:val="none" w:sz="0" w:space="0" w:color="auto"/>
        <w:right w:val="none" w:sz="0" w:space="0" w:color="auto"/>
      </w:divBdr>
    </w:div>
    <w:div w:id="2023238333">
      <w:bodyDiv w:val="1"/>
      <w:marLeft w:val="0"/>
      <w:marRight w:val="0"/>
      <w:marTop w:val="0"/>
      <w:marBottom w:val="0"/>
      <w:divBdr>
        <w:top w:val="none" w:sz="0" w:space="0" w:color="auto"/>
        <w:left w:val="none" w:sz="0" w:space="0" w:color="auto"/>
        <w:bottom w:val="none" w:sz="0" w:space="0" w:color="auto"/>
        <w:right w:val="none" w:sz="0" w:space="0" w:color="auto"/>
      </w:divBdr>
    </w:div>
    <w:div w:id="2134790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BBD4C3473A614F9F934AFEABA7DD8B" ma:contentTypeVersion="13" ma:contentTypeDescription="Create a new document." ma:contentTypeScope="" ma:versionID="660b2ff2831dad03391ba3c7915c10aa">
  <xsd:schema xmlns:xsd="http://www.w3.org/2001/XMLSchema" xmlns:xs="http://www.w3.org/2001/XMLSchema" xmlns:p="http://schemas.microsoft.com/office/2006/metadata/properties" xmlns:ns3="52702593-cc6d-4548-8a37-14a5d47288d3" xmlns:ns4="a6127405-d8c4-487d-9c2a-e3dfeddae976" targetNamespace="http://schemas.microsoft.com/office/2006/metadata/properties" ma:root="true" ma:fieldsID="a5056bae7f1b2c8967f128644af3db51" ns3:_="" ns4:_="">
    <xsd:import namespace="52702593-cc6d-4548-8a37-14a5d47288d3"/>
    <xsd:import namespace="a6127405-d8c4-487d-9c2a-e3dfeddae97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702593-cc6d-4548-8a37-14a5d47288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127405-d8c4-487d-9c2a-e3dfeddae97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71C2D-11DC-4863-8E8A-E090CEC200B4}">
  <ds:schemaRefs>
    <ds:schemaRef ds:uri="http://schemas.microsoft.com/sharepoint/v3/contenttype/forms"/>
  </ds:schemaRefs>
</ds:datastoreItem>
</file>

<file path=customXml/itemProps2.xml><?xml version="1.0" encoding="utf-8"?>
<ds:datastoreItem xmlns:ds="http://schemas.openxmlformats.org/officeDocument/2006/customXml" ds:itemID="{462CC8EA-DE70-440A-BBA9-806E91FC94CB}">
  <ds:schemaRefs>
    <ds:schemaRef ds:uri="http://purl.org/dc/terms/"/>
    <ds:schemaRef ds:uri="http://purl.org/dc/dcmitype/"/>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a6127405-d8c4-487d-9c2a-e3dfeddae976"/>
    <ds:schemaRef ds:uri="52702593-cc6d-4548-8a37-14a5d47288d3"/>
  </ds:schemaRefs>
</ds:datastoreItem>
</file>

<file path=customXml/itemProps3.xml><?xml version="1.0" encoding="utf-8"?>
<ds:datastoreItem xmlns:ds="http://schemas.openxmlformats.org/officeDocument/2006/customXml" ds:itemID="{C5D23EEB-31F3-4782-85B5-D1CECBAE3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702593-cc6d-4548-8a37-14a5d47288d3"/>
    <ds:schemaRef ds:uri="a6127405-d8c4-487d-9c2a-e3dfeddae9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397DA2-EE7F-4F8A-BE40-7795CEB4E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96</Words>
  <Characters>1689</Characters>
  <Application>Microsoft Office Word</Application>
  <DocSecurity>4</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yu Wang</dc:creator>
  <cp:keywords/>
  <dc:description/>
  <cp:lastModifiedBy>Komaladevi D</cp:lastModifiedBy>
  <cp:revision>2</cp:revision>
  <dcterms:created xsi:type="dcterms:W3CDTF">2022-06-13T03:00:00Z</dcterms:created>
  <dcterms:modified xsi:type="dcterms:W3CDTF">2022-06-13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rock-mechanics-and-mining-sciences</vt:lpwstr>
  </property>
  <property fmtid="{D5CDD505-2E9C-101B-9397-08002B2CF9AE}" pid="15" name="Mendeley Recent Style Name 6_1">
    <vt:lpwstr>International Journal of Rock Mechanics and Mining Sciences</vt:lpwstr>
  </property>
  <property fmtid="{D5CDD505-2E9C-101B-9397-08002B2CF9AE}" pid="16" name="Mendeley Recent Style Id 7_1">
    <vt:lpwstr>http://www.zotero.org/styles/journal-of-rock-mechanics-and-geotechnical-engineering</vt:lpwstr>
  </property>
  <property fmtid="{D5CDD505-2E9C-101B-9397-08002B2CF9AE}" pid="17" name="Mendeley Recent Style Name 7_1">
    <vt:lpwstr>Journal of Rock Mechanics and Geotechnical Engineering</vt:lpwstr>
  </property>
  <property fmtid="{D5CDD505-2E9C-101B-9397-08002B2CF9AE}" pid="18" name="Mendeley Recent Style Id 8_1">
    <vt:lpwstr>http://www.zotero.org/styles/tunnelling-and-underground-space-technology-incorporating-trenchless-technology-research</vt:lpwstr>
  </property>
  <property fmtid="{D5CDD505-2E9C-101B-9397-08002B2CF9AE}" pid="19" name="Mendeley Recent Style Name 8_1">
    <vt:lpwstr>Tunnelling and Underground Space Technology incorporating Trenchless Technology Research</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8e78bca-d76e-308f-aae8-395456efc9a0</vt:lpwstr>
  </property>
  <property fmtid="{D5CDD505-2E9C-101B-9397-08002B2CF9AE}" pid="24" name="Mendeley Citation Style_1">
    <vt:lpwstr>http://www.zotero.org/styles/journal-of-rock-mechanics-and-geotechnical-engineering</vt:lpwstr>
  </property>
  <property fmtid="{D5CDD505-2E9C-101B-9397-08002B2CF9AE}" pid="25" name="ContentTypeId">
    <vt:lpwstr>0x01010059BBD4C3473A614F9F934AFEABA7DD8B</vt:lpwstr>
  </property>
</Properties>
</file>